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0447626" w:rsidR="004020AE" w:rsidRPr="00E064F4" w:rsidRDefault="00647767" w:rsidP="002C2AE8">
      <w:pPr>
        <w:jc w:val="center"/>
        <w:rPr>
          <w:rFonts w:asciiTheme="minorHAnsi" w:hAnsiTheme="minorHAnsi" w:cstheme="minorHAnsi"/>
        </w:rPr>
      </w:pPr>
      <w:r>
        <w:rPr>
          <w:rFonts w:asciiTheme="minorHAnsi" w:hAnsiTheme="minorHAnsi" w:cstheme="minorHAnsi"/>
          <w:sz w:val="48"/>
        </w:rPr>
        <w:t>5</w:t>
      </w:r>
      <w:r w:rsidR="00F13ED9" w:rsidRPr="00E064F4">
        <w:rPr>
          <w:rFonts w:asciiTheme="minorHAnsi" w:hAnsiTheme="minorHAnsi" w:cstheme="minorHAnsi"/>
          <w:sz w:val="48"/>
        </w:rPr>
        <w:t>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174FAC9D" w14:textId="582A458C" w:rsidR="00406F9A"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370455" w:history="1">
            <w:r w:rsidR="00406F9A" w:rsidRPr="000C2F29">
              <w:rPr>
                <w:rStyle w:val="Hyperlink"/>
              </w:rPr>
              <w:t>List of Figures</w:t>
            </w:r>
            <w:r w:rsidR="00406F9A">
              <w:rPr>
                <w:webHidden/>
              </w:rPr>
              <w:tab/>
            </w:r>
            <w:r w:rsidR="00406F9A">
              <w:rPr>
                <w:webHidden/>
              </w:rPr>
              <w:fldChar w:fldCharType="begin"/>
            </w:r>
            <w:r w:rsidR="00406F9A">
              <w:rPr>
                <w:webHidden/>
              </w:rPr>
              <w:instrText xml:space="preserve"> PAGEREF _Toc79370455 \h </w:instrText>
            </w:r>
            <w:r w:rsidR="00406F9A">
              <w:rPr>
                <w:webHidden/>
              </w:rPr>
            </w:r>
            <w:r w:rsidR="00406F9A">
              <w:rPr>
                <w:webHidden/>
              </w:rPr>
              <w:fldChar w:fldCharType="separate"/>
            </w:r>
            <w:r w:rsidR="00406F9A">
              <w:rPr>
                <w:webHidden/>
              </w:rPr>
              <w:t>5</w:t>
            </w:r>
            <w:r w:rsidR="00406F9A">
              <w:rPr>
                <w:webHidden/>
              </w:rPr>
              <w:fldChar w:fldCharType="end"/>
            </w:r>
          </w:hyperlink>
        </w:p>
        <w:p w14:paraId="669DBBC1" w14:textId="39582060" w:rsidR="00406F9A" w:rsidRDefault="00666971">
          <w:pPr>
            <w:pStyle w:val="TOC1"/>
            <w:tabs>
              <w:tab w:val="right" w:leader="dot" w:pos="9350"/>
            </w:tabs>
            <w:rPr>
              <w:rFonts w:asciiTheme="minorHAnsi" w:eastAsiaTheme="minorEastAsia" w:hAnsiTheme="minorHAnsi" w:cstheme="minorBidi"/>
              <w:lang w:val="en-US"/>
            </w:rPr>
          </w:pPr>
          <w:hyperlink w:anchor="_Toc79370456" w:history="1">
            <w:r w:rsidR="00406F9A" w:rsidRPr="000C2F29">
              <w:rPr>
                <w:rStyle w:val="Hyperlink"/>
              </w:rPr>
              <w:t>Introduction</w:t>
            </w:r>
            <w:r w:rsidR="00406F9A">
              <w:rPr>
                <w:webHidden/>
              </w:rPr>
              <w:tab/>
            </w:r>
            <w:r w:rsidR="00406F9A">
              <w:rPr>
                <w:webHidden/>
              </w:rPr>
              <w:fldChar w:fldCharType="begin"/>
            </w:r>
            <w:r w:rsidR="00406F9A">
              <w:rPr>
                <w:webHidden/>
              </w:rPr>
              <w:instrText xml:space="preserve"> PAGEREF _Toc79370456 \h </w:instrText>
            </w:r>
            <w:r w:rsidR="00406F9A">
              <w:rPr>
                <w:webHidden/>
              </w:rPr>
            </w:r>
            <w:r w:rsidR="00406F9A">
              <w:rPr>
                <w:webHidden/>
              </w:rPr>
              <w:fldChar w:fldCharType="separate"/>
            </w:r>
            <w:r w:rsidR="00406F9A">
              <w:rPr>
                <w:webHidden/>
              </w:rPr>
              <w:t>6</w:t>
            </w:r>
            <w:r w:rsidR="00406F9A">
              <w:rPr>
                <w:webHidden/>
              </w:rPr>
              <w:fldChar w:fldCharType="end"/>
            </w:r>
          </w:hyperlink>
        </w:p>
        <w:p w14:paraId="4C38C835" w14:textId="5109C4EB" w:rsidR="00406F9A" w:rsidRDefault="00666971">
          <w:pPr>
            <w:pStyle w:val="TOC2"/>
            <w:tabs>
              <w:tab w:val="right" w:leader="dot" w:pos="9350"/>
            </w:tabs>
            <w:rPr>
              <w:rFonts w:asciiTheme="minorHAnsi" w:eastAsiaTheme="minorEastAsia" w:hAnsiTheme="minorHAnsi" w:cstheme="minorBidi"/>
              <w:lang w:val="en-US"/>
            </w:rPr>
          </w:pPr>
          <w:hyperlink w:anchor="_Toc79370457" w:history="1">
            <w:r w:rsidR="00406F9A" w:rsidRPr="000C2F29">
              <w:rPr>
                <w:rStyle w:val="Hyperlink"/>
              </w:rPr>
              <w:t>Q. What is the Gartner Hype Cycle?</w:t>
            </w:r>
            <w:r w:rsidR="00406F9A">
              <w:rPr>
                <w:webHidden/>
              </w:rPr>
              <w:tab/>
            </w:r>
            <w:r w:rsidR="00406F9A">
              <w:rPr>
                <w:webHidden/>
              </w:rPr>
              <w:fldChar w:fldCharType="begin"/>
            </w:r>
            <w:r w:rsidR="00406F9A">
              <w:rPr>
                <w:webHidden/>
              </w:rPr>
              <w:instrText xml:space="preserve"> PAGEREF _Toc79370457 \h </w:instrText>
            </w:r>
            <w:r w:rsidR="00406F9A">
              <w:rPr>
                <w:webHidden/>
              </w:rPr>
            </w:r>
            <w:r w:rsidR="00406F9A">
              <w:rPr>
                <w:webHidden/>
              </w:rPr>
              <w:fldChar w:fldCharType="separate"/>
            </w:r>
            <w:r w:rsidR="00406F9A">
              <w:rPr>
                <w:webHidden/>
              </w:rPr>
              <w:t>6</w:t>
            </w:r>
            <w:r w:rsidR="00406F9A">
              <w:rPr>
                <w:webHidden/>
              </w:rPr>
              <w:fldChar w:fldCharType="end"/>
            </w:r>
          </w:hyperlink>
        </w:p>
        <w:p w14:paraId="39658514" w14:textId="3D747D92" w:rsidR="00406F9A" w:rsidRDefault="00666971">
          <w:pPr>
            <w:pStyle w:val="TOC1"/>
            <w:tabs>
              <w:tab w:val="right" w:leader="dot" w:pos="9350"/>
            </w:tabs>
            <w:rPr>
              <w:rFonts w:asciiTheme="minorHAnsi" w:eastAsiaTheme="minorEastAsia" w:hAnsiTheme="minorHAnsi" w:cstheme="minorBidi"/>
              <w:lang w:val="en-US"/>
            </w:rPr>
          </w:pPr>
          <w:hyperlink w:anchor="_Toc79370458" w:history="1">
            <w:r w:rsidR="00406F9A" w:rsidRPr="000C2F29">
              <w:rPr>
                <w:rStyle w:val="Hyperlink"/>
              </w:rPr>
              <w:t>Structure of the blog</w:t>
            </w:r>
            <w:r w:rsidR="00406F9A">
              <w:rPr>
                <w:webHidden/>
              </w:rPr>
              <w:tab/>
            </w:r>
            <w:r w:rsidR="00406F9A">
              <w:rPr>
                <w:webHidden/>
              </w:rPr>
              <w:fldChar w:fldCharType="begin"/>
            </w:r>
            <w:r w:rsidR="00406F9A">
              <w:rPr>
                <w:webHidden/>
              </w:rPr>
              <w:instrText xml:space="preserve"> PAGEREF _Toc79370458 \h </w:instrText>
            </w:r>
            <w:r w:rsidR="00406F9A">
              <w:rPr>
                <w:webHidden/>
              </w:rPr>
            </w:r>
            <w:r w:rsidR="00406F9A">
              <w:rPr>
                <w:webHidden/>
              </w:rPr>
              <w:fldChar w:fldCharType="separate"/>
            </w:r>
            <w:r w:rsidR="00406F9A">
              <w:rPr>
                <w:webHidden/>
              </w:rPr>
              <w:t>7</w:t>
            </w:r>
            <w:r w:rsidR="00406F9A">
              <w:rPr>
                <w:webHidden/>
              </w:rPr>
              <w:fldChar w:fldCharType="end"/>
            </w:r>
          </w:hyperlink>
        </w:p>
        <w:p w14:paraId="06AF125B" w14:textId="35876531" w:rsidR="00406F9A" w:rsidRDefault="00666971">
          <w:pPr>
            <w:pStyle w:val="TOC1"/>
            <w:tabs>
              <w:tab w:val="right" w:leader="dot" w:pos="9350"/>
            </w:tabs>
            <w:rPr>
              <w:rFonts w:asciiTheme="minorHAnsi" w:eastAsiaTheme="minorEastAsia" w:hAnsiTheme="minorHAnsi" w:cstheme="minorBidi"/>
              <w:lang w:val="en-US"/>
            </w:rPr>
          </w:pPr>
          <w:hyperlink w:anchor="_Toc79370459" w:history="1">
            <w:r w:rsidR="00406F9A" w:rsidRPr="000C2F29">
              <w:rPr>
                <w:rStyle w:val="Hyperlink"/>
                <w:b/>
              </w:rPr>
              <w:t>Part A: Topic-Based Questions</w:t>
            </w:r>
            <w:r w:rsidR="00406F9A">
              <w:rPr>
                <w:webHidden/>
              </w:rPr>
              <w:tab/>
            </w:r>
            <w:r w:rsidR="00406F9A">
              <w:rPr>
                <w:webHidden/>
              </w:rPr>
              <w:fldChar w:fldCharType="begin"/>
            </w:r>
            <w:r w:rsidR="00406F9A">
              <w:rPr>
                <w:webHidden/>
              </w:rPr>
              <w:instrText xml:space="preserve"> PAGEREF _Toc79370459 \h </w:instrText>
            </w:r>
            <w:r w:rsidR="00406F9A">
              <w:rPr>
                <w:webHidden/>
              </w:rPr>
            </w:r>
            <w:r w:rsidR="00406F9A">
              <w:rPr>
                <w:webHidden/>
              </w:rPr>
              <w:fldChar w:fldCharType="separate"/>
            </w:r>
            <w:r w:rsidR="00406F9A">
              <w:rPr>
                <w:webHidden/>
              </w:rPr>
              <w:t>7</w:t>
            </w:r>
            <w:r w:rsidR="00406F9A">
              <w:rPr>
                <w:webHidden/>
              </w:rPr>
              <w:fldChar w:fldCharType="end"/>
            </w:r>
          </w:hyperlink>
        </w:p>
        <w:p w14:paraId="055FE87B" w14:textId="63ECBBC8" w:rsidR="00406F9A" w:rsidRDefault="00666971">
          <w:pPr>
            <w:pStyle w:val="TOC1"/>
            <w:tabs>
              <w:tab w:val="right" w:leader="dot" w:pos="9350"/>
            </w:tabs>
            <w:rPr>
              <w:rFonts w:asciiTheme="minorHAnsi" w:eastAsiaTheme="minorEastAsia" w:hAnsiTheme="minorHAnsi" w:cstheme="minorBidi"/>
              <w:lang w:val="en-US"/>
            </w:rPr>
          </w:pPr>
          <w:hyperlink w:anchor="_Toc79370460" w:history="1">
            <w:r w:rsidR="00406F9A" w:rsidRPr="000C2F29">
              <w:rPr>
                <w:rStyle w:val="Hyperlink"/>
              </w:rPr>
              <w:t>1 AutoML</w:t>
            </w:r>
            <w:r w:rsidR="00406F9A">
              <w:rPr>
                <w:webHidden/>
              </w:rPr>
              <w:tab/>
            </w:r>
            <w:r w:rsidR="00406F9A">
              <w:rPr>
                <w:webHidden/>
              </w:rPr>
              <w:fldChar w:fldCharType="begin"/>
            </w:r>
            <w:r w:rsidR="00406F9A">
              <w:rPr>
                <w:webHidden/>
              </w:rPr>
              <w:instrText xml:space="preserve"> PAGEREF _Toc79370460 \h </w:instrText>
            </w:r>
            <w:r w:rsidR="00406F9A">
              <w:rPr>
                <w:webHidden/>
              </w:rPr>
            </w:r>
            <w:r w:rsidR="00406F9A">
              <w:rPr>
                <w:webHidden/>
              </w:rPr>
              <w:fldChar w:fldCharType="separate"/>
            </w:r>
            <w:r w:rsidR="00406F9A">
              <w:rPr>
                <w:webHidden/>
              </w:rPr>
              <w:t>9</w:t>
            </w:r>
            <w:r w:rsidR="00406F9A">
              <w:rPr>
                <w:webHidden/>
              </w:rPr>
              <w:fldChar w:fldCharType="end"/>
            </w:r>
          </w:hyperlink>
        </w:p>
        <w:p w14:paraId="4B666BBC" w14:textId="774EB79A" w:rsidR="00406F9A" w:rsidRDefault="00666971">
          <w:pPr>
            <w:pStyle w:val="TOC2"/>
            <w:tabs>
              <w:tab w:val="right" w:leader="dot" w:pos="9350"/>
            </w:tabs>
            <w:rPr>
              <w:rFonts w:asciiTheme="minorHAnsi" w:eastAsiaTheme="minorEastAsia" w:hAnsiTheme="minorHAnsi" w:cstheme="minorBidi"/>
              <w:lang w:val="en-US"/>
            </w:rPr>
          </w:pPr>
          <w:hyperlink w:anchor="_Toc79370461" w:history="1">
            <w:r w:rsidR="00406F9A" w:rsidRPr="000C2F29">
              <w:rPr>
                <w:rStyle w:val="Hyperlink"/>
              </w:rPr>
              <w:t>Q. What is Auto ML and how does it work?</w:t>
            </w:r>
            <w:r w:rsidR="00406F9A">
              <w:rPr>
                <w:webHidden/>
              </w:rPr>
              <w:tab/>
            </w:r>
            <w:r w:rsidR="00406F9A">
              <w:rPr>
                <w:webHidden/>
              </w:rPr>
              <w:fldChar w:fldCharType="begin"/>
            </w:r>
            <w:r w:rsidR="00406F9A">
              <w:rPr>
                <w:webHidden/>
              </w:rPr>
              <w:instrText xml:space="preserve"> PAGEREF _Toc79370461 \h </w:instrText>
            </w:r>
            <w:r w:rsidR="00406F9A">
              <w:rPr>
                <w:webHidden/>
              </w:rPr>
            </w:r>
            <w:r w:rsidR="00406F9A">
              <w:rPr>
                <w:webHidden/>
              </w:rPr>
              <w:fldChar w:fldCharType="separate"/>
            </w:r>
            <w:r w:rsidR="00406F9A">
              <w:rPr>
                <w:webHidden/>
              </w:rPr>
              <w:t>9</w:t>
            </w:r>
            <w:r w:rsidR="00406F9A">
              <w:rPr>
                <w:webHidden/>
              </w:rPr>
              <w:fldChar w:fldCharType="end"/>
            </w:r>
          </w:hyperlink>
        </w:p>
        <w:p w14:paraId="333FD5DA" w14:textId="75505183" w:rsidR="00406F9A" w:rsidRDefault="00666971">
          <w:pPr>
            <w:pStyle w:val="TOC2"/>
            <w:tabs>
              <w:tab w:val="right" w:leader="dot" w:pos="9350"/>
            </w:tabs>
            <w:rPr>
              <w:rFonts w:asciiTheme="minorHAnsi" w:eastAsiaTheme="minorEastAsia" w:hAnsiTheme="minorHAnsi" w:cstheme="minorBidi"/>
              <w:lang w:val="en-US"/>
            </w:rPr>
          </w:pPr>
          <w:hyperlink w:anchor="_Toc79370462" w:history="1">
            <w:r w:rsidR="00406F9A" w:rsidRPr="000C2F29">
              <w:rPr>
                <w:rStyle w:val="Hyperlink"/>
              </w:rPr>
              <w:t>Q. What are some ways to implement AutoML?</w:t>
            </w:r>
            <w:r w:rsidR="00406F9A">
              <w:rPr>
                <w:webHidden/>
              </w:rPr>
              <w:tab/>
            </w:r>
            <w:r w:rsidR="00406F9A">
              <w:rPr>
                <w:webHidden/>
              </w:rPr>
              <w:fldChar w:fldCharType="begin"/>
            </w:r>
            <w:r w:rsidR="00406F9A">
              <w:rPr>
                <w:webHidden/>
              </w:rPr>
              <w:instrText xml:space="preserve"> PAGEREF _Toc79370462 \h </w:instrText>
            </w:r>
            <w:r w:rsidR="00406F9A">
              <w:rPr>
                <w:webHidden/>
              </w:rPr>
            </w:r>
            <w:r w:rsidR="00406F9A">
              <w:rPr>
                <w:webHidden/>
              </w:rPr>
              <w:fldChar w:fldCharType="separate"/>
            </w:r>
            <w:r w:rsidR="00406F9A">
              <w:rPr>
                <w:webHidden/>
              </w:rPr>
              <w:t>9</w:t>
            </w:r>
            <w:r w:rsidR="00406F9A">
              <w:rPr>
                <w:webHidden/>
              </w:rPr>
              <w:fldChar w:fldCharType="end"/>
            </w:r>
          </w:hyperlink>
        </w:p>
        <w:p w14:paraId="32FBDBC5" w14:textId="1DEDDC87" w:rsidR="00406F9A" w:rsidRDefault="00666971">
          <w:pPr>
            <w:pStyle w:val="TOC2"/>
            <w:tabs>
              <w:tab w:val="right" w:leader="dot" w:pos="9350"/>
            </w:tabs>
            <w:rPr>
              <w:rFonts w:asciiTheme="minorHAnsi" w:eastAsiaTheme="minorEastAsia" w:hAnsiTheme="minorHAnsi" w:cstheme="minorBidi"/>
              <w:lang w:val="en-US"/>
            </w:rPr>
          </w:pPr>
          <w:hyperlink w:anchor="_Toc79370463" w:history="1">
            <w:r w:rsidR="00406F9A" w:rsidRPr="000C2F29">
              <w:rPr>
                <w:rStyle w:val="Hyperlink"/>
              </w:rPr>
              <w:t>Q. What is transfer learning and how does it compare to a neural architecture approach?</w:t>
            </w:r>
            <w:r w:rsidR="00406F9A">
              <w:rPr>
                <w:webHidden/>
              </w:rPr>
              <w:tab/>
            </w:r>
            <w:r w:rsidR="00406F9A">
              <w:rPr>
                <w:webHidden/>
              </w:rPr>
              <w:fldChar w:fldCharType="begin"/>
            </w:r>
            <w:r w:rsidR="00406F9A">
              <w:rPr>
                <w:webHidden/>
              </w:rPr>
              <w:instrText xml:space="preserve"> PAGEREF _Toc79370463 \h </w:instrText>
            </w:r>
            <w:r w:rsidR="00406F9A">
              <w:rPr>
                <w:webHidden/>
              </w:rPr>
            </w:r>
            <w:r w:rsidR="00406F9A">
              <w:rPr>
                <w:webHidden/>
              </w:rPr>
              <w:fldChar w:fldCharType="separate"/>
            </w:r>
            <w:r w:rsidR="00406F9A">
              <w:rPr>
                <w:webHidden/>
              </w:rPr>
              <w:t>11</w:t>
            </w:r>
            <w:r w:rsidR="00406F9A">
              <w:rPr>
                <w:webHidden/>
              </w:rPr>
              <w:fldChar w:fldCharType="end"/>
            </w:r>
          </w:hyperlink>
        </w:p>
        <w:p w14:paraId="032AEAAA" w14:textId="76072154" w:rsidR="00406F9A" w:rsidRDefault="00666971">
          <w:pPr>
            <w:pStyle w:val="TOC2"/>
            <w:tabs>
              <w:tab w:val="right" w:leader="dot" w:pos="9350"/>
            </w:tabs>
            <w:rPr>
              <w:rFonts w:asciiTheme="minorHAnsi" w:eastAsiaTheme="minorEastAsia" w:hAnsiTheme="minorHAnsi" w:cstheme="minorBidi"/>
              <w:lang w:val="en-US"/>
            </w:rPr>
          </w:pPr>
          <w:hyperlink w:anchor="_Toc79370464" w:history="1">
            <w:r w:rsidR="00406F9A" w:rsidRPr="000C2F29">
              <w:rPr>
                <w:rStyle w:val="Hyperlink"/>
              </w:rPr>
              <w:t>Q. What is GitHub’s copilot? Is it an implementation of AutoML – explain!</w:t>
            </w:r>
            <w:r w:rsidR="00406F9A">
              <w:rPr>
                <w:webHidden/>
              </w:rPr>
              <w:tab/>
            </w:r>
            <w:r w:rsidR="00406F9A">
              <w:rPr>
                <w:webHidden/>
              </w:rPr>
              <w:fldChar w:fldCharType="begin"/>
            </w:r>
            <w:r w:rsidR="00406F9A">
              <w:rPr>
                <w:webHidden/>
              </w:rPr>
              <w:instrText xml:space="preserve"> PAGEREF _Toc79370464 \h </w:instrText>
            </w:r>
            <w:r w:rsidR="00406F9A">
              <w:rPr>
                <w:webHidden/>
              </w:rPr>
            </w:r>
            <w:r w:rsidR="00406F9A">
              <w:rPr>
                <w:webHidden/>
              </w:rPr>
              <w:fldChar w:fldCharType="separate"/>
            </w:r>
            <w:r w:rsidR="00406F9A">
              <w:rPr>
                <w:webHidden/>
              </w:rPr>
              <w:t>12</w:t>
            </w:r>
            <w:r w:rsidR="00406F9A">
              <w:rPr>
                <w:webHidden/>
              </w:rPr>
              <w:fldChar w:fldCharType="end"/>
            </w:r>
          </w:hyperlink>
        </w:p>
        <w:p w14:paraId="207923EC" w14:textId="2DEA559E" w:rsidR="00406F9A" w:rsidRDefault="00666971">
          <w:pPr>
            <w:pStyle w:val="TOC2"/>
            <w:tabs>
              <w:tab w:val="right" w:leader="dot" w:pos="9350"/>
            </w:tabs>
            <w:rPr>
              <w:rFonts w:asciiTheme="minorHAnsi" w:eastAsiaTheme="minorEastAsia" w:hAnsiTheme="minorHAnsi" w:cstheme="minorBidi"/>
              <w:lang w:val="en-US"/>
            </w:rPr>
          </w:pPr>
          <w:hyperlink w:anchor="_Toc79370465" w:history="1">
            <w:r w:rsidR="00406F9A" w:rsidRPr="000C2F29">
              <w:rPr>
                <w:rStyle w:val="Hyperlink"/>
              </w:rPr>
              <w:t>Q. How does AutoML work?</w:t>
            </w:r>
            <w:r w:rsidR="00406F9A">
              <w:rPr>
                <w:webHidden/>
              </w:rPr>
              <w:tab/>
            </w:r>
            <w:r w:rsidR="00406F9A">
              <w:rPr>
                <w:webHidden/>
              </w:rPr>
              <w:fldChar w:fldCharType="begin"/>
            </w:r>
            <w:r w:rsidR="00406F9A">
              <w:rPr>
                <w:webHidden/>
              </w:rPr>
              <w:instrText xml:space="preserve"> PAGEREF _Toc79370465 \h </w:instrText>
            </w:r>
            <w:r w:rsidR="00406F9A">
              <w:rPr>
                <w:webHidden/>
              </w:rPr>
            </w:r>
            <w:r w:rsidR="00406F9A">
              <w:rPr>
                <w:webHidden/>
              </w:rPr>
              <w:fldChar w:fldCharType="separate"/>
            </w:r>
            <w:r w:rsidR="00406F9A">
              <w:rPr>
                <w:webHidden/>
              </w:rPr>
              <w:t>12</w:t>
            </w:r>
            <w:r w:rsidR="00406F9A">
              <w:rPr>
                <w:webHidden/>
              </w:rPr>
              <w:fldChar w:fldCharType="end"/>
            </w:r>
          </w:hyperlink>
        </w:p>
        <w:p w14:paraId="6263D5FF" w14:textId="6C27DF4E" w:rsidR="00406F9A" w:rsidRDefault="00666971">
          <w:pPr>
            <w:pStyle w:val="TOC1"/>
            <w:tabs>
              <w:tab w:val="right" w:leader="dot" w:pos="9350"/>
            </w:tabs>
            <w:rPr>
              <w:rFonts w:asciiTheme="minorHAnsi" w:eastAsiaTheme="minorEastAsia" w:hAnsiTheme="minorHAnsi" w:cstheme="minorBidi"/>
              <w:lang w:val="en-US"/>
            </w:rPr>
          </w:pPr>
          <w:hyperlink w:anchor="_Toc79370466" w:history="1">
            <w:r w:rsidR="00406F9A" w:rsidRPr="000C2F29">
              <w:rPr>
                <w:rStyle w:val="Hyperlink"/>
              </w:rPr>
              <w:t>2 MLOps</w:t>
            </w:r>
            <w:r w:rsidR="00406F9A">
              <w:rPr>
                <w:webHidden/>
              </w:rPr>
              <w:tab/>
            </w:r>
            <w:r w:rsidR="00406F9A">
              <w:rPr>
                <w:webHidden/>
              </w:rPr>
              <w:fldChar w:fldCharType="begin"/>
            </w:r>
            <w:r w:rsidR="00406F9A">
              <w:rPr>
                <w:webHidden/>
              </w:rPr>
              <w:instrText xml:space="preserve"> PAGEREF _Toc79370466 \h </w:instrText>
            </w:r>
            <w:r w:rsidR="00406F9A">
              <w:rPr>
                <w:webHidden/>
              </w:rPr>
            </w:r>
            <w:r w:rsidR="00406F9A">
              <w:rPr>
                <w:webHidden/>
              </w:rPr>
              <w:fldChar w:fldCharType="separate"/>
            </w:r>
            <w:r w:rsidR="00406F9A">
              <w:rPr>
                <w:webHidden/>
              </w:rPr>
              <w:t>12</w:t>
            </w:r>
            <w:r w:rsidR="00406F9A">
              <w:rPr>
                <w:webHidden/>
              </w:rPr>
              <w:fldChar w:fldCharType="end"/>
            </w:r>
          </w:hyperlink>
        </w:p>
        <w:p w14:paraId="2B15907F" w14:textId="2F7DA215" w:rsidR="00406F9A" w:rsidRDefault="00666971">
          <w:pPr>
            <w:pStyle w:val="TOC2"/>
            <w:tabs>
              <w:tab w:val="right" w:leader="dot" w:pos="9350"/>
            </w:tabs>
            <w:rPr>
              <w:rFonts w:asciiTheme="minorHAnsi" w:eastAsiaTheme="minorEastAsia" w:hAnsiTheme="minorHAnsi" w:cstheme="minorBidi"/>
              <w:lang w:val="en-US"/>
            </w:rPr>
          </w:pPr>
          <w:hyperlink w:anchor="_Toc79370467" w:history="1">
            <w:r w:rsidR="00406F9A" w:rsidRPr="000C2F29">
              <w:rPr>
                <w:rStyle w:val="Hyperlink"/>
              </w:rPr>
              <w:t>Q. What is MLOps and how does it work?</w:t>
            </w:r>
            <w:r w:rsidR="00406F9A">
              <w:rPr>
                <w:webHidden/>
              </w:rPr>
              <w:tab/>
            </w:r>
            <w:r w:rsidR="00406F9A">
              <w:rPr>
                <w:webHidden/>
              </w:rPr>
              <w:fldChar w:fldCharType="begin"/>
            </w:r>
            <w:r w:rsidR="00406F9A">
              <w:rPr>
                <w:webHidden/>
              </w:rPr>
              <w:instrText xml:space="preserve"> PAGEREF _Toc79370467 \h </w:instrText>
            </w:r>
            <w:r w:rsidR="00406F9A">
              <w:rPr>
                <w:webHidden/>
              </w:rPr>
            </w:r>
            <w:r w:rsidR="00406F9A">
              <w:rPr>
                <w:webHidden/>
              </w:rPr>
              <w:fldChar w:fldCharType="separate"/>
            </w:r>
            <w:r w:rsidR="00406F9A">
              <w:rPr>
                <w:webHidden/>
              </w:rPr>
              <w:t>12</w:t>
            </w:r>
            <w:r w:rsidR="00406F9A">
              <w:rPr>
                <w:webHidden/>
              </w:rPr>
              <w:fldChar w:fldCharType="end"/>
            </w:r>
          </w:hyperlink>
        </w:p>
        <w:p w14:paraId="75553173" w14:textId="3E5CC15C" w:rsidR="00406F9A" w:rsidRDefault="00666971">
          <w:pPr>
            <w:pStyle w:val="TOC2"/>
            <w:tabs>
              <w:tab w:val="right" w:leader="dot" w:pos="9350"/>
            </w:tabs>
            <w:rPr>
              <w:rFonts w:asciiTheme="minorHAnsi" w:eastAsiaTheme="minorEastAsia" w:hAnsiTheme="minorHAnsi" w:cstheme="minorBidi"/>
              <w:lang w:val="en-US"/>
            </w:rPr>
          </w:pPr>
          <w:hyperlink w:anchor="_Toc79370468" w:history="1">
            <w:r w:rsidR="00406F9A" w:rsidRPr="000C2F29">
              <w:rPr>
                <w:rStyle w:val="Hyperlink"/>
              </w:rPr>
              <w:t>Q. What are some of the ways to push a AI/ML model to production?</w:t>
            </w:r>
            <w:r w:rsidR="00406F9A">
              <w:rPr>
                <w:webHidden/>
              </w:rPr>
              <w:tab/>
            </w:r>
            <w:r w:rsidR="00406F9A">
              <w:rPr>
                <w:webHidden/>
              </w:rPr>
              <w:fldChar w:fldCharType="begin"/>
            </w:r>
            <w:r w:rsidR="00406F9A">
              <w:rPr>
                <w:webHidden/>
              </w:rPr>
              <w:instrText xml:space="preserve"> PAGEREF _Toc79370468 \h </w:instrText>
            </w:r>
            <w:r w:rsidR="00406F9A">
              <w:rPr>
                <w:webHidden/>
              </w:rPr>
            </w:r>
            <w:r w:rsidR="00406F9A">
              <w:rPr>
                <w:webHidden/>
              </w:rPr>
              <w:fldChar w:fldCharType="separate"/>
            </w:r>
            <w:r w:rsidR="00406F9A">
              <w:rPr>
                <w:webHidden/>
              </w:rPr>
              <w:t>13</w:t>
            </w:r>
            <w:r w:rsidR="00406F9A">
              <w:rPr>
                <w:webHidden/>
              </w:rPr>
              <w:fldChar w:fldCharType="end"/>
            </w:r>
          </w:hyperlink>
        </w:p>
        <w:p w14:paraId="6056F665" w14:textId="72A4CD9B" w:rsidR="00406F9A" w:rsidRDefault="00666971">
          <w:pPr>
            <w:pStyle w:val="TOC2"/>
            <w:tabs>
              <w:tab w:val="right" w:leader="dot" w:pos="9350"/>
            </w:tabs>
            <w:rPr>
              <w:rFonts w:asciiTheme="minorHAnsi" w:eastAsiaTheme="minorEastAsia" w:hAnsiTheme="minorHAnsi" w:cstheme="minorBidi"/>
              <w:lang w:val="en-US"/>
            </w:rPr>
          </w:pPr>
          <w:hyperlink w:anchor="_Toc79370469" w:history="1">
            <w:r w:rsidR="00406F9A" w:rsidRPr="000C2F29">
              <w:rPr>
                <w:rStyle w:val="Hyperlink"/>
              </w:rPr>
              <w:t>Q. Explain how the MLOps lifecycle can be applied at an Enterprise level.</w:t>
            </w:r>
            <w:r w:rsidR="00406F9A">
              <w:rPr>
                <w:webHidden/>
              </w:rPr>
              <w:tab/>
            </w:r>
            <w:r w:rsidR="00406F9A">
              <w:rPr>
                <w:webHidden/>
              </w:rPr>
              <w:fldChar w:fldCharType="begin"/>
            </w:r>
            <w:r w:rsidR="00406F9A">
              <w:rPr>
                <w:webHidden/>
              </w:rPr>
              <w:instrText xml:space="preserve"> PAGEREF _Toc79370469 \h </w:instrText>
            </w:r>
            <w:r w:rsidR="00406F9A">
              <w:rPr>
                <w:webHidden/>
              </w:rPr>
            </w:r>
            <w:r w:rsidR="00406F9A">
              <w:rPr>
                <w:webHidden/>
              </w:rPr>
              <w:fldChar w:fldCharType="separate"/>
            </w:r>
            <w:r w:rsidR="00406F9A">
              <w:rPr>
                <w:webHidden/>
              </w:rPr>
              <w:t>15</w:t>
            </w:r>
            <w:r w:rsidR="00406F9A">
              <w:rPr>
                <w:webHidden/>
              </w:rPr>
              <w:fldChar w:fldCharType="end"/>
            </w:r>
          </w:hyperlink>
        </w:p>
        <w:p w14:paraId="03377702" w14:textId="26DA097C" w:rsidR="00406F9A" w:rsidRDefault="00666971">
          <w:pPr>
            <w:pStyle w:val="TOC2"/>
            <w:tabs>
              <w:tab w:val="right" w:leader="dot" w:pos="9350"/>
            </w:tabs>
            <w:rPr>
              <w:rFonts w:asciiTheme="minorHAnsi" w:eastAsiaTheme="minorEastAsia" w:hAnsiTheme="minorHAnsi" w:cstheme="minorBidi"/>
              <w:lang w:val="en-US"/>
            </w:rPr>
          </w:pPr>
          <w:hyperlink w:anchor="_Toc79370470" w:history="1">
            <w:r w:rsidR="00406F9A" w:rsidRPr="000C2F29">
              <w:rPr>
                <w:rStyle w:val="Hyperlink"/>
              </w:rPr>
              <w:t>Q. What is the difference between MLOps and DevOps?</w:t>
            </w:r>
            <w:r w:rsidR="00406F9A">
              <w:rPr>
                <w:webHidden/>
              </w:rPr>
              <w:tab/>
            </w:r>
            <w:r w:rsidR="00406F9A">
              <w:rPr>
                <w:webHidden/>
              </w:rPr>
              <w:fldChar w:fldCharType="begin"/>
            </w:r>
            <w:r w:rsidR="00406F9A">
              <w:rPr>
                <w:webHidden/>
              </w:rPr>
              <w:instrText xml:space="preserve"> PAGEREF _Toc79370470 \h </w:instrText>
            </w:r>
            <w:r w:rsidR="00406F9A">
              <w:rPr>
                <w:webHidden/>
              </w:rPr>
            </w:r>
            <w:r w:rsidR="00406F9A">
              <w:rPr>
                <w:webHidden/>
              </w:rPr>
              <w:fldChar w:fldCharType="separate"/>
            </w:r>
            <w:r w:rsidR="00406F9A">
              <w:rPr>
                <w:webHidden/>
              </w:rPr>
              <w:t>17</w:t>
            </w:r>
            <w:r w:rsidR="00406F9A">
              <w:rPr>
                <w:webHidden/>
              </w:rPr>
              <w:fldChar w:fldCharType="end"/>
            </w:r>
          </w:hyperlink>
        </w:p>
        <w:p w14:paraId="01DD33F0" w14:textId="0A87AF67" w:rsidR="00406F9A" w:rsidRDefault="00666971">
          <w:pPr>
            <w:pStyle w:val="TOC2"/>
            <w:tabs>
              <w:tab w:val="right" w:leader="dot" w:pos="9350"/>
            </w:tabs>
            <w:rPr>
              <w:rFonts w:asciiTheme="minorHAnsi" w:eastAsiaTheme="minorEastAsia" w:hAnsiTheme="minorHAnsi" w:cstheme="minorBidi"/>
              <w:lang w:val="en-US"/>
            </w:rPr>
          </w:pPr>
          <w:hyperlink w:anchor="_Toc79370471" w:history="1">
            <w:r w:rsidR="00406F9A" w:rsidRPr="000C2F29">
              <w:rPr>
                <w:rStyle w:val="Hyperlink"/>
              </w:rPr>
              <w:t>Q. What are the components of MLOps?</w:t>
            </w:r>
            <w:r w:rsidR="00406F9A">
              <w:rPr>
                <w:webHidden/>
              </w:rPr>
              <w:tab/>
            </w:r>
            <w:r w:rsidR="00406F9A">
              <w:rPr>
                <w:webHidden/>
              </w:rPr>
              <w:fldChar w:fldCharType="begin"/>
            </w:r>
            <w:r w:rsidR="00406F9A">
              <w:rPr>
                <w:webHidden/>
              </w:rPr>
              <w:instrText xml:space="preserve"> PAGEREF _Toc79370471 \h </w:instrText>
            </w:r>
            <w:r w:rsidR="00406F9A">
              <w:rPr>
                <w:webHidden/>
              </w:rPr>
            </w:r>
            <w:r w:rsidR="00406F9A">
              <w:rPr>
                <w:webHidden/>
              </w:rPr>
              <w:fldChar w:fldCharType="separate"/>
            </w:r>
            <w:r w:rsidR="00406F9A">
              <w:rPr>
                <w:webHidden/>
              </w:rPr>
              <w:t>18</w:t>
            </w:r>
            <w:r w:rsidR="00406F9A">
              <w:rPr>
                <w:webHidden/>
              </w:rPr>
              <w:fldChar w:fldCharType="end"/>
            </w:r>
          </w:hyperlink>
        </w:p>
        <w:p w14:paraId="1E1E381D" w14:textId="3DF80997" w:rsidR="00406F9A" w:rsidRDefault="00666971">
          <w:pPr>
            <w:pStyle w:val="TOC1"/>
            <w:tabs>
              <w:tab w:val="right" w:leader="dot" w:pos="9350"/>
            </w:tabs>
            <w:rPr>
              <w:rFonts w:asciiTheme="minorHAnsi" w:eastAsiaTheme="minorEastAsia" w:hAnsiTheme="minorHAnsi" w:cstheme="minorBidi"/>
              <w:lang w:val="en-US"/>
            </w:rPr>
          </w:pPr>
          <w:hyperlink w:anchor="_Toc79370472" w:history="1">
            <w:r w:rsidR="00406F9A" w:rsidRPr="000C2F29">
              <w:rPr>
                <w:rStyle w:val="Hyperlink"/>
              </w:rPr>
              <w:t>3 AI Cloud Service</w:t>
            </w:r>
            <w:r w:rsidR="00406F9A">
              <w:rPr>
                <w:webHidden/>
              </w:rPr>
              <w:tab/>
            </w:r>
            <w:r w:rsidR="00406F9A">
              <w:rPr>
                <w:webHidden/>
              </w:rPr>
              <w:fldChar w:fldCharType="begin"/>
            </w:r>
            <w:r w:rsidR="00406F9A">
              <w:rPr>
                <w:webHidden/>
              </w:rPr>
              <w:instrText xml:space="preserve"> PAGEREF _Toc79370472 \h </w:instrText>
            </w:r>
            <w:r w:rsidR="00406F9A">
              <w:rPr>
                <w:webHidden/>
              </w:rPr>
            </w:r>
            <w:r w:rsidR="00406F9A">
              <w:rPr>
                <w:webHidden/>
              </w:rPr>
              <w:fldChar w:fldCharType="separate"/>
            </w:r>
            <w:r w:rsidR="00406F9A">
              <w:rPr>
                <w:webHidden/>
              </w:rPr>
              <w:t>18</w:t>
            </w:r>
            <w:r w:rsidR="00406F9A">
              <w:rPr>
                <w:webHidden/>
              </w:rPr>
              <w:fldChar w:fldCharType="end"/>
            </w:r>
          </w:hyperlink>
        </w:p>
        <w:p w14:paraId="085B644F" w14:textId="5BADE6AA" w:rsidR="00406F9A" w:rsidRDefault="00666971">
          <w:pPr>
            <w:pStyle w:val="TOC2"/>
            <w:tabs>
              <w:tab w:val="right" w:leader="dot" w:pos="9350"/>
            </w:tabs>
            <w:rPr>
              <w:rFonts w:asciiTheme="minorHAnsi" w:eastAsiaTheme="minorEastAsia" w:hAnsiTheme="minorHAnsi" w:cstheme="minorBidi"/>
              <w:lang w:val="en-US"/>
            </w:rPr>
          </w:pPr>
          <w:hyperlink w:anchor="_Toc79370473" w:history="1">
            <w:r w:rsidR="00406F9A" w:rsidRPr="000C2F29">
              <w:rPr>
                <w:rStyle w:val="Hyperlink"/>
              </w:rPr>
              <w:t>Q. What is an API? How do we deploy our own API to productionalize a ML Model?</w:t>
            </w:r>
            <w:r w:rsidR="00406F9A">
              <w:rPr>
                <w:webHidden/>
              </w:rPr>
              <w:tab/>
            </w:r>
            <w:r w:rsidR="00406F9A">
              <w:rPr>
                <w:webHidden/>
              </w:rPr>
              <w:fldChar w:fldCharType="begin"/>
            </w:r>
            <w:r w:rsidR="00406F9A">
              <w:rPr>
                <w:webHidden/>
              </w:rPr>
              <w:instrText xml:space="preserve"> PAGEREF _Toc79370473 \h </w:instrText>
            </w:r>
            <w:r w:rsidR="00406F9A">
              <w:rPr>
                <w:webHidden/>
              </w:rPr>
            </w:r>
            <w:r w:rsidR="00406F9A">
              <w:rPr>
                <w:webHidden/>
              </w:rPr>
              <w:fldChar w:fldCharType="separate"/>
            </w:r>
            <w:r w:rsidR="00406F9A">
              <w:rPr>
                <w:webHidden/>
              </w:rPr>
              <w:t>18</w:t>
            </w:r>
            <w:r w:rsidR="00406F9A">
              <w:rPr>
                <w:webHidden/>
              </w:rPr>
              <w:fldChar w:fldCharType="end"/>
            </w:r>
          </w:hyperlink>
        </w:p>
        <w:p w14:paraId="3523EA3D" w14:textId="610CE736" w:rsidR="00406F9A" w:rsidRDefault="00666971">
          <w:pPr>
            <w:pStyle w:val="TOC2"/>
            <w:tabs>
              <w:tab w:val="right" w:leader="dot" w:pos="9350"/>
            </w:tabs>
            <w:rPr>
              <w:rFonts w:asciiTheme="minorHAnsi" w:eastAsiaTheme="minorEastAsia" w:hAnsiTheme="minorHAnsi" w:cstheme="minorBidi"/>
              <w:lang w:val="en-US"/>
            </w:rPr>
          </w:pPr>
          <w:hyperlink w:anchor="_Toc79370474" w:history="1">
            <w:r w:rsidR="00406F9A" w:rsidRPr="000C2F29">
              <w:rPr>
                <w:rStyle w:val="Hyperlink"/>
              </w:rPr>
              <w:t>Q. What are the popular Cloud Services that support AI implementations? Explain!</w:t>
            </w:r>
            <w:r w:rsidR="00406F9A">
              <w:rPr>
                <w:webHidden/>
              </w:rPr>
              <w:tab/>
            </w:r>
            <w:r w:rsidR="00406F9A">
              <w:rPr>
                <w:webHidden/>
              </w:rPr>
              <w:fldChar w:fldCharType="begin"/>
            </w:r>
            <w:r w:rsidR="00406F9A">
              <w:rPr>
                <w:webHidden/>
              </w:rPr>
              <w:instrText xml:space="preserve"> PAGEREF _Toc79370474 \h </w:instrText>
            </w:r>
            <w:r w:rsidR="00406F9A">
              <w:rPr>
                <w:webHidden/>
              </w:rPr>
            </w:r>
            <w:r w:rsidR="00406F9A">
              <w:rPr>
                <w:webHidden/>
              </w:rPr>
              <w:fldChar w:fldCharType="separate"/>
            </w:r>
            <w:r w:rsidR="00406F9A">
              <w:rPr>
                <w:webHidden/>
              </w:rPr>
              <w:t>19</w:t>
            </w:r>
            <w:r w:rsidR="00406F9A">
              <w:rPr>
                <w:webHidden/>
              </w:rPr>
              <w:fldChar w:fldCharType="end"/>
            </w:r>
          </w:hyperlink>
        </w:p>
        <w:p w14:paraId="3DDE0133" w14:textId="161345C7" w:rsidR="00406F9A" w:rsidRDefault="00666971">
          <w:pPr>
            <w:pStyle w:val="TOC2"/>
            <w:tabs>
              <w:tab w:val="right" w:leader="dot" w:pos="9350"/>
            </w:tabs>
            <w:rPr>
              <w:rFonts w:asciiTheme="minorHAnsi" w:eastAsiaTheme="minorEastAsia" w:hAnsiTheme="minorHAnsi" w:cstheme="minorBidi"/>
              <w:lang w:val="en-US"/>
            </w:rPr>
          </w:pPr>
          <w:hyperlink w:anchor="_Toc79370475" w:history="1">
            <w:r w:rsidR="00406F9A" w:rsidRPr="000C2F29">
              <w:rPr>
                <w:rStyle w:val="Hyperlink"/>
              </w:rPr>
              <w:t>Q. What Cloud Service would you prefer? Why?</w:t>
            </w:r>
            <w:r w:rsidR="00406F9A">
              <w:rPr>
                <w:webHidden/>
              </w:rPr>
              <w:tab/>
            </w:r>
            <w:r w:rsidR="00406F9A">
              <w:rPr>
                <w:webHidden/>
              </w:rPr>
              <w:fldChar w:fldCharType="begin"/>
            </w:r>
            <w:r w:rsidR="00406F9A">
              <w:rPr>
                <w:webHidden/>
              </w:rPr>
              <w:instrText xml:space="preserve"> PAGEREF _Toc79370475 \h </w:instrText>
            </w:r>
            <w:r w:rsidR="00406F9A">
              <w:rPr>
                <w:webHidden/>
              </w:rPr>
            </w:r>
            <w:r w:rsidR="00406F9A">
              <w:rPr>
                <w:webHidden/>
              </w:rPr>
              <w:fldChar w:fldCharType="separate"/>
            </w:r>
            <w:r w:rsidR="00406F9A">
              <w:rPr>
                <w:webHidden/>
              </w:rPr>
              <w:t>20</w:t>
            </w:r>
            <w:r w:rsidR="00406F9A">
              <w:rPr>
                <w:webHidden/>
              </w:rPr>
              <w:fldChar w:fldCharType="end"/>
            </w:r>
          </w:hyperlink>
        </w:p>
        <w:p w14:paraId="08E0CF9B" w14:textId="1D628DCC" w:rsidR="00406F9A" w:rsidRDefault="00666971">
          <w:pPr>
            <w:pStyle w:val="TOC2"/>
            <w:tabs>
              <w:tab w:val="right" w:leader="dot" w:pos="9350"/>
            </w:tabs>
            <w:rPr>
              <w:rFonts w:asciiTheme="minorHAnsi" w:eastAsiaTheme="minorEastAsia" w:hAnsiTheme="minorHAnsi" w:cstheme="minorBidi"/>
              <w:lang w:val="en-US"/>
            </w:rPr>
          </w:pPr>
          <w:hyperlink w:anchor="_Toc79370476" w:history="1">
            <w:r w:rsidR="00406F9A" w:rsidRPr="000C2F29">
              <w:rPr>
                <w:rStyle w:val="Hyperlink"/>
              </w:rPr>
              <w:t>Q. What are some scenarios where AI Cloud Service could be used to increase ROI?</w:t>
            </w:r>
            <w:r w:rsidR="00406F9A">
              <w:rPr>
                <w:webHidden/>
              </w:rPr>
              <w:tab/>
            </w:r>
            <w:r w:rsidR="00406F9A">
              <w:rPr>
                <w:webHidden/>
              </w:rPr>
              <w:fldChar w:fldCharType="begin"/>
            </w:r>
            <w:r w:rsidR="00406F9A">
              <w:rPr>
                <w:webHidden/>
              </w:rPr>
              <w:instrText xml:space="preserve"> PAGEREF _Toc79370476 \h </w:instrText>
            </w:r>
            <w:r w:rsidR="00406F9A">
              <w:rPr>
                <w:webHidden/>
              </w:rPr>
            </w:r>
            <w:r w:rsidR="00406F9A">
              <w:rPr>
                <w:webHidden/>
              </w:rPr>
              <w:fldChar w:fldCharType="separate"/>
            </w:r>
            <w:r w:rsidR="00406F9A">
              <w:rPr>
                <w:webHidden/>
              </w:rPr>
              <w:t>21</w:t>
            </w:r>
            <w:r w:rsidR="00406F9A">
              <w:rPr>
                <w:webHidden/>
              </w:rPr>
              <w:fldChar w:fldCharType="end"/>
            </w:r>
          </w:hyperlink>
        </w:p>
        <w:p w14:paraId="33892B20" w14:textId="43F41E12" w:rsidR="00406F9A" w:rsidRDefault="00666971">
          <w:pPr>
            <w:pStyle w:val="TOC2"/>
            <w:tabs>
              <w:tab w:val="right" w:leader="dot" w:pos="9350"/>
            </w:tabs>
            <w:rPr>
              <w:rFonts w:asciiTheme="minorHAnsi" w:eastAsiaTheme="minorEastAsia" w:hAnsiTheme="minorHAnsi" w:cstheme="minorBidi"/>
              <w:lang w:val="en-US"/>
            </w:rPr>
          </w:pPr>
          <w:hyperlink w:anchor="_Toc79370477" w:history="1">
            <w:r w:rsidR="00406F9A" w:rsidRPr="000C2F29">
              <w:rPr>
                <w:rStyle w:val="Hyperlink"/>
              </w:rPr>
              <w:t>Q. What are the benefits of Machine Learning on the cloud?</w:t>
            </w:r>
            <w:r w:rsidR="00406F9A">
              <w:rPr>
                <w:webHidden/>
              </w:rPr>
              <w:tab/>
            </w:r>
            <w:r w:rsidR="00406F9A">
              <w:rPr>
                <w:webHidden/>
              </w:rPr>
              <w:fldChar w:fldCharType="begin"/>
            </w:r>
            <w:r w:rsidR="00406F9A">
              <w:rPr>
                <w:webHidden/>
              </w:rPr>
              <w:instrText xml:space="preserve"> PAGEREF _Toc79370477 \h </w:instrText>
            </w:r>
            <w:r w:rsidR="00406F9A">
              <w:rPr>
                <w:webHidden/>
              </w:rPr>
            </w:r>
            <w:r w:rsidR="00406F9A">
              <w:rPr>
                <w:webHidden/>
              </w:rPr>
              <w:fldChar w:fldCharType="separate"/>
            </w:r>
            <w:r w:rsidR="00406F9A">
              <w:rPr>
                <w:webHidden/>
              </w:rPr>
              <w:t>21</w:t>
            </w:r>
            <w:r w:rsidR="00406F9A">
              <w:rPr>
                <w:webHidden/>
              </w:rPr>
              <w:fldChar w:fldCharType="end"/>
            </w:r>
          </w:hyperlink>
        </w:p>
        <w:p w14:paraId="30483ED8" w14:textId="2A11F7F3" w:rsidR="00406F9A" w:rsidRDefault="00666971">
          <w:pPr>
            <w:pStyle w:val="TOC1"/>
            <w:tabs>
              <w:tab w:val="right" w:leader="dot" w:pos="9350"/>
            </w:tabs>
            <w:rPr>
              <w:rFonts w:asciiTheme="minorHAnsi" w:eastAsiaTheme="minorEastAsia" w:hAnsiTheme="minorHAnsi" w:cstheme="minorBidi"/>
              <w:lang w:val="en-US"/>
            </w:rPr>
          </w:pPr>
          <w:hyperlink w:anchor="_Toc79370478" w:history="1">
            <w:r w:rsidR="00406F9A" w:rsidRPr="000C2F29">
              <w:rPr>
                <w:rStyle w:val="Hyperlink"/>
              </w:rPr>
              <w:t>4 NLP: Natural Language Processing</w:t>
            </w:r>
            <w:r w:rsidR="00406F9A">
              <w:rPr>
                <w:webHidden/>
              </w:rPr>
              <w:tab/>
            </w:r>
            <w:r w:rsidR="00406F9A">
              <w:rPr>
                <w:webHidden/>
              </w:rPr>
              <w:fldChar w:fldCharType="begin"/>
            </w:r>
            <w:r w:rsidR="00406F9A">
              <w:rPr>
                <w:webHidden/>
              </w:rPr>
              <w:instrText xml:space="preserve"> PAGEREF _Toc79370478 \h </w:instrText>
            </w:r>
            <w:r w:rsidR="00406F9A">
              <w:rPr>
                <w:webHidden/>
              </w:rPr>
            </w:r>
            <w:r w:rsidR="00406F9A">
              <w:rPr>
                <w:webHidden/>
              </w:rPr>
              <w:fldChar w:fldCharType="separate"/>
            </w:r>
            <w:r w:rsidR="00406F9A">
              <w:rPr>
                <w:webHidden/>
              </w:rPr>
              <w:t>21</w:t>
            </w:r>
            <w:r w:rsidR="00406F9A">
              <w:rPr>
                <w:webHidden/>
              </w:rPr>
              <w:fldChar w:fldCharType="end"/>
            </w:r>
          </w:hyperlink>
        </w:p>
        <w:p w14:paraId="5E9FC49A" w14:textId="7C068F6A" w:rsidR="00406F9A" w:rsidRDefault="00666971">
          <w:pPr>
            <w:pStyle w:val="TOC2"/>
            <w:tabs>
              <w:tab w:val="right" w:leader="dot" w:pos="9350"/>
            </w:tabs>
            <w:rPr>
              <w:rFonts w:asciiTheme="minorHAnsi" w:eastAsiaTheme="minorEastAsia" w:hAnsiTheme="minorHAnsi" w:cstheme="minorBidi"/>
              <w:lang w:val="en-US"/>
            </w:rPr>
          </w:pPr>
          <w:hyperlink w:anchor="_Toc79370479" w:history="1">
            <w:r w:rsidR="00406F9A" w:rsidRPr="000C2F29">
              <w:rPr>
                <w:rStyle w:val="Hyperlink"/>
              </w:rPr>
              <w:t>Q. What is NLP? Explain the components of NLP?</w:t>
            </w:r>
            <w:r w:rsidR="00406F9A">
              <w:rPr>
                <w:webHidden/>
              </w:rPr>
              <w:tab/>
            </w:r>
            <w:r w:rsidR="00406F9A">
              <w:rPr>
                <w:webHidden/>
              </w:rPr>
              <w:fldChar w:fldCharType="begin"/>
            </w:r>
            <w:r w:rsidR="00406F9A">
              <w:rPr>
                <w:webHidden/>
              </w:rPr>
              <w:instrText xml:space="preserve"> PAGEREF _Toc79370479 \h </w:instrText>
            </w:r>
            <w:r w:rsidR="00406F9A">
              <w:rPr>
                <w:webHidden/>
              </w:rPr>
            </w:r>
            <w:r w:rsidR="00406F9A">
              <w:rPr>
                <w:webHidden/>
              </w:rPr>
              <w:fldChar w:fldCharType="separate"/>
            </w:r>
            <w:r w:rsidR="00406F9A">
              <w:rPr>
                <w:webHidden/>
              </w:rPr>
              <w:t>21</w:t>
            </w:r>
            <w:r w:rsidR="00406F9A">
              <w:rPr>
                <w:webHidden/>
              </w:rPr>
              <w:fldChar w:fldCharType="end"/>
            </w:r>
          </w:hyperlink>
        </w:p>
        <w:p w14:paraId="32462382" w14:textId="2124A2F0" w:rsidR="00406F9A" w:rsidRDefault="00666971">
          <w:pPr>
            <w:pStyle w:val="TOC2"/>
            <w:tabs>
              <w:tab w:val="right" w:leader="dot" w:pos="9350"/>
            </w:tabs>
            <w:rPr>
              <w:rFonts w:asciiTheme="minorHAnsi" w:eastAsiaTheme="minorEastAsia" w:hAnsiTheme="minorHAnsi" w:cstheme="minorBidi"/>
              <w:lang w:val="en-US"/>
            </w:rPr>
          </w:pPr>
          <w:hyperlink w:anchor="_Toc79370480" w:history="1">
            <w:r w:rsidR="00406F9A" w:rsidRPr="000C2F29">
              <w:rPr>
                <w:rStyle w:val="Hyperlink"/>
              </w:rPr>
              <w:t>Q. What are chatbots? What are the various implementations of chatbots used?</w:t>
            </w:r>
            <w:r w:rsidR="00406F9A">
              <w:rPr>
                <w:webHidden/>
              </w:rPr>
              <w:tab/>
            </w:r>
            <w:r w:rsidR="00406F9A">
              <w:rPr>
                <w:webHidden/>
              </w:rPr>
              <w:fldChar w:fldCharType="begin"/>
            </w:r>
            <w:r w:rsidR="00406F9A">
              <w:rPr>
                <w:webHidden/>
              </w:rPr>
              <w:instrText xml:space="preserve"> PAGEREF _Toc79370480 \h </w:instrText>
            </w:r>
            <w:r w:rsidR="00406F9A">
              <w:rPr>
                <w:webHidden/>
              </w:rPr>
            </w:r>
            <w:r w:rsidR="00406F9A">
              <w:rPr>
                <w:webHidden/>
              </w:rPr>
              <w:fldChar w:fldCharType="separate"/>
            </w:r>
            <w:r w:rsidR="00406F9A">
              <w:rPr>
                <w:webHidden/>
              </w:rPr>
              <w:t>22</w:t>
            </w:r>
            <w:r w:rsidR="00406F9A">
              <w:rPr>
                <w:webHidden/>
              </w:rPr>
              <w:fldChar w:fldCharType="end"/>
            </w:r>
          </w:hyperlink>
        </w:p>
        <w:p w14:paraId="47CD0AB7" w14:textId="6265DC16" w:rsidR="00406F9A" w:rsidRDefault="00666971">
          <w:pPr>
            <w:pStyle w:val="TOC2"/>
            <w:tabs>
              <w:tab w:val="right" w:leader="dot" w:pos="9350"/>
            </w:tabs>
            <w:rPr>
              <w:rFonts w:asciiTheme="minorHAnsi" w:eastAsiaTheme="minorEastAsia" w:hAnsiTheme="minorHAnsi" w:cstheme="minorBidi"/>
              <w:lang w:val="en-US"/>
            </w:rPr>
          </w:pPr>
          <w:hyperlink w:anchor="_Toc79370481" w:history="1">
            <w:r w:rsidR="00406F9A" w:rsidRPr="000C2F29">
              <w:rPr>
                <w:rStyle w:val="Hyperlink"/>
              </w:rPr>
              <w:t>Q. What are the main issues faced by companies when implementing chatbots?</w:t>
            </w:r>
            <w:r w:rsidR="00406F9A">
              <w:rPr>
                <w:webHidden/>
              </w:rPr>
              <w:tab/>
            </w:r>
            <w:r w:rsidR="00406F9A">
              <w:rPr>
                <w:webHidden/>
              </w:rPr>
              <w:fldChar w:fldCharType="begin"/>
            </w:r>
            <w:r w:rsidR="00406F9A">
              <w:rPr>
                <w:webHidden/>
              </w:rPr>
              <w:instrText xml:space="preserve"> PAGEREF _Toc79370481 \h </w:instrText>
            </w:r>
            <w:r w:rsidR="00406F9A">
              <w:rPr>
                <w:webHidden/>
              </w:rPr>
            </w:r>
            <w:r w:rsidR="00406F9A">
              <w:rPr>
                <w:webHidden/>
              </w:rPr>
              <w:fldChar w:fldCharType="separate"/>
            </w:r>
            <w:r w:rsidR="00406F9A">
              <w:rPr>
                <w:webHidden/>
              </w:rPr>
              <w:t>23</w:t>
            </w:r>
            <w:r w:rsidR="00406F9A">
              <w:rPr>
                <w:webHidden/>
              </w:rPr>
              <w:fldChar w:fldCharType="end"/>
            </w:r>
          </w:hyperlink>
        </w:p>
        <w:p w14:paraId="2020FC2E" w14:textId="486ABBAD" w:rsidR="00406F9A" w:rsidRDefault="00666971">
          <w:pPr>
            <w:pStyle w:val="TOC2"/>
            <w:tabs>
              <w:tab w:val="right" w:leader="dot" w:pos="9350"/>
            </w:tabs>
            <w:rPr>
              <w:rFonts w:asciiTheme="minorHAnsi" w:eastAsiaTheme="minorEastAsia" w:hAnsiTheme="minorHAnsi" w:cstheme="minorBidi"/>
              <w:lang w:val="en-US"/>
            </w:rPr>
          </w:pPr>
          <w:hyperlink w:anchor="_Toc79370482" w:history="1">
            <w:r w:rsidR="00406F9A" w:rsidRPr="000C2F29">
              <w:rPr>
                <w:rStyle w:val="Hyperlink"/>
              </w:rPr>
              <w:t>Q. Explain some NLP use-cases.</w:t>
            </w:r>
            <w:r w:rsidR="00406F9A">
              <w:rPr>
                <w:webHidden/>
              </w:rPr>
              <w:tab/>
            </w:r>
            <w:r w:rsidR="00406F9A">
              <w:rPr>
                <w:webHidden/>
              </w:rPr>
              <w:fldChar w:fldCharType="begin"/>
            </w:r>
            <w:r w:rsidR="00406F9A">
              <w:rPr>
                <w:webHidden/>
              </w:rPr>
              <w:instrText xml:space="preserve"> PAGEREF _Toc79370482 \h </w:instrText>
            </w:r>
            <w:r w:rsidR="00406F9A">
              <w:rPr>
                <w:webHidden/>
              </w:rPr>
            </w:r>
            <w:r w:rsidR="00406F9A">
              <w:rPr>
                <w:webHidden/>
              </w:rPr>
              <w:fldChar w:fldCharType="separate"/>
            </w:r>
            <w:r w:rsidR="00406F9A">
              <w:rPr>
                <w:webHidden/>
              </w:rPr>
              <w:t>23</w:t>
            </w:r>
            <w:r w:rsidR="00406F9A">
              <w:rPr>
                <w:webHidden/>
              </w:rPr>
              <w:fldChar w:fldCharType="end"/>
            </w:r>
          </w:hyperlink>
        </w:p>
        <w:p w14:paraId="2C772131" w14:textId="4413F0C6" w:rsidR="00406F9A" w:rsidRDefault="00666971">
          <w:pPr>
            <w:pStyle w:val="TOC2"/>
            <w:tabs>
              <w:tab w:val="right" w:leader="dot" w:pos="9350"/>
            </w:tabs>
            <w:rPr>
              <w:rFonts w:asciiTheme="minorHAnsi" w:eastAsiaTheme="minorEastAsia" w:hAnsiTheme="minorHAnsi" w:cstheme="minorBidi"/>
              <w:lang w:val="en-US"/>
            </w:rPr>
          </w:pPr>
          <w:hyperlink w:anchor="_Toc79370483" w:history="1">
            <w:r w:rsidR="00406F9A" w:rsidRPr="000C2F29">
              <w:rPr>
                <w:rStyle w:val="Hyperlink"/>
              </w:rPr>
              <w:t>Q. How does Transfer Learning aid in building better and faster NLP models? What are the top three most popular implementations of pretrained language models?</w:t>
            </w:r>
            <w:r w:rsidR="00406F9A">
              <w:rPr>
                <w:webHidden/>
              </w:rPr>
              <w:tab/>
            </w:r>
            <w:r w:rsidR="00406F9A">
              <w:rPr>
                <w:webHidden/>
              </w:rPr>
              <w:fldChar w:fldCharType="begin"/>
            </w:r>
            <w:r w:rsidR="00406F9A">
              <w:rPr>
                <w:webHidden/>
              </w:rPr>
              <w:instrText xml:space="preserve"> PAGEREF _Toc79370483 \h </w:instrText>
            </w:r>
            <w:r w:rsidR="00406F9A">
              <w:rPr>
                <w:webHidden/>
              </w:rPr>
            </w:r>
            <w:r w:rsidR="00406F9A">
              <w:rPr>
                <w:webHidden/>
              </w:rPr>
              <w:fldChar w:fldCharType="separate"/>
            </w:r>
            <w:r w:rsidR="00406F9A">
              <w:rPr>
                <w:webHidden/>
              </w:rPr>
              <w:t>24</w:t>
            </w:r>
            <w:r w:rsidR="00406F9A">
              <w:rPr>
                <w:webHidden/>
              </w:rPr>
              <w:fldChar w:fldCharType="end"/>
            </w:r>
          </w:hyperlink>
        </w:p>
        <w:p w14:paraId="71411C48" w14:textId="03CB5542" w:rsidR="00406F9A" w:rsidRDefault="00666971">
          <w:pPr>
            <w:pStyle w:val="TOC1"/>
            <w:tabs>
              <w:tab w:val="right" w:leader="dot" w:pos="9350"/>
            </w:tabs>
            <w:rPr>
              <w:rFonts w:asciiTheme="minorHAnsi" w:eastAsiaTheme="minorEastAsia" w:hAnsiTheme="minorHAnsi" w:cstheme="minorBidi"/>
              <w:lang w:val="en-US"/>
            </w:rPr>
          </w:pPr>
          <w:hyperlink w:anchor="_Toc79370484" w:history="1">
            <w:r w:rsidR="00406F9A" w:rsidRPr="000C2F29">
              <w:rPr>
                <w:rStyle w:val="Hyperlink"/>
              </w:rPr>
              <w:t>5 AI Governance &amp; Scalable AI</w:t>
            </w:r>
            <w:r w:rsidR="00406F9A">
              <w:rPr>
                <w:webHidden/>
              </w:rPr>
              <w:tab/>
            </w:r>
            <w:r w:rsidR="00406F9A">
              <w:rPr>
                <w:webHidden/>
              </w:rPr>
              <w:fldChar w:fldCharType="begin"/>
            </w:r>
            <w:r w:rsidR="00406F9A">
              <w:rPr>
                <w:webHidden/>
              </w:rPr>
              <w:instrText xml:space="preserve"> PAGEREF _Toc79370484 \h </w:instrText>
            </w:r>
            <w:r w:rsidR="00406F9A">
              <w:rPr>
                <w:webHidden/>
              </w:rPr>
            </w:r>
            <w:r w:rsidR="00406F9A">
              <w:rPr>
                <w:webHidden/>
              </w:rPr>
              <w:fldChar w:fldCharType="separate"/>
            </w:r>
            <w:r w:rsidR="00406F9A">
              <w:rPr>
                <w:webHidden/>
              </w:rPr>
              <w:t>24</w:t>
            </w:r>
            <w:r w:rsidR="00406F9A">
              <w:rPr>
                <w:webHidden/>
              </w:rPr>
              <w:fldChar w:fldCharType="end"/>
            </w:r>
          </w:hyperlink>
        </w:p>
        <w:p w14:paraId="69E6DAEF" w14:textId="5D0991B8" w:rsidR="00406F9A" w:rsidRDefault="00666971">
          <w:pPr>
            <w:pStyle w:val="TOC2"/>
            <w:tabs>
              <w:tab w:val="right" w:leader="dot" w:pos="9350"/>
            </w:tabs>
            <w:rPr>
              <w:rFonts w:asciiTheme="minorHAnsi" w:eastAsiaTheme="minorEastAsia" w:hAnsiTheme="minorHAnsi" w:cstheme="minorBidi"/>
              <w:lang w:val="en-US"/>
            </w:rPr>
          </w:pPr>
          <w:hyperlink w:anchor="_Toc79370485" w:history="1">
            <w:r w:rsidR="00406F9A" w:rsidRPr="000C2F29">
              <w:rPr>
                <w:rStyle w:val="Hyperlink"/>
              </w:rPr>
              <w:t>Q. Now that large companies are leveraging AI to make decisions that affect human beings everyday, it is important to critique the algorithms implemented. On that note, what is AI governance?</w:t>
            </w:r>
            <w:r w:rsidR="00406F9A">
              <w:rPr>
                <w:webHidden/>
              </w:rPr>
              <w:tab/>
            </w:r>
            <w:r w:rsidR="00406F9A">
              <w:rPr>
                <w:webHidden/>
              </w:rPr>
              <w:fldChar w:fldCharType="begin"/>
            </w:r>
            <w:r w:rsidR="00406F9A">
              <w:rPr>
                <w:webHidden/>
              </w:rPr>
              <w:instrText xml:space="preserve"> PAGEREF _Toc79370485 \h </w:instrText>
            </w:r>
            <w:r w:rsidR="00406F9A">
              <w:rPr>
                <w:webHidden/>
              </w:rPr>
            </w:r>
            <w:r w:rsidR="00406F9A">
              <w:rPr>
                <w:webHidden/>
              </w:rPr>
              <w:fldChar w:fldCharType="separate"/>
            </w:r>
            <w:r w:rsidR="00406F9A">
              <w:rPr>
                <w:webHidden/>
              </w:rPr>
              <w:t>24</w:t>
            </w:r>
            <w:r w:rsidR="00406F9A">
              <w:rPr>
                <w:webHidden/>
              </w:rPr>
              <w:fldChar w:fldCharType="end"/>
            </w:r>
          </w:hyperlink>
        </w:p>
        <w:p w14:paraId="5869E880" w14:textId="584FD8B1" w:rsidR="00406F9A" w:rsidRDefault="00666971">
          <w:pPr>
            <w:pStyle w:val="TOC2"/>
            <w:tabs>
              <w:tab w:val="right" w:leader="dot" w:pos="9350"/>
            </w:tabs>
            <w:rPr>
              <w:rFonts w:asciiTheme="minorHAnsi" w:eastAsiaTheme="minorEastAsia" w:hAnsiTheme="minorHAnsi" w:cstheme="minorBidi"/>
              <w:lang w:val="en-US"/>
            </w:rPr>
          </w:pPr>
          <w:hyperlink w:anchor="_Toc79370486" w:history="1">
            <w:r w:rsidR="00406F9A" w:rsidRPr="000C2F29">
              <w:rPr>
                <w:rStyle w:val="Hyperlink"/>
              </w:rPr>
              <w:t>Q. What are the components of AI Governance?</w:t>
            </w:r>
            <w:r w:rsidR="00406F9A">
              <w:rPr>
                <w:webHidden/>
              </w:rPr>
              <w:tab/>
            </w:r>
            <w:r w:rsidR="00406F9A">
              <w:rPr>
                <w:webHidden/>
              </w:rPr>
              <w:fldChar w:fldCharType="begin"/>
            </w:r>
            <w:r w:rsidR="00406F9A">
              <w:rPr>
                <w:webHidden/>
              </w:rPr>
              <w:instrText xml:space="preserve"> PAGEREF _Toc79370486 \h </w:instrText>
            </w:r>
            <w:r w:rsidR="00406F9A">
              <w:rPr>
                <w:webHidden/>
              </w:rPr>
            </w:r>
            <w:r w:rsidR="00406F9A">
              <w:rPr>
                <w:webHidden/>
              </w:rPr>
              <w:fldChar w:fldCharType="separate"/>
            </w:r>
            <w:r w:rsidR="00406F9A">
              <w:rPr>
                <w:webHidden/>
              </w:rPr>
              <w:t>25</w:t>
            </w:r>
            <w:r w:rsidR="00406F9A">
              <w:rPr>
                <w:webHidden/>
              </w:rPr>
              <w:fldChar w:fldCharType="end"/>
            </w:r>
          </w:hyperlink>
        </w:p>
        <w:p w14:paraId="720962FE" w14:textId="6F0A9E8C" w:rsidR="00406F9A" w:rsidRDefault="00666971">
          <w:pPr>
            <w:pStyle w:val="TOC2"/>
            <w:tabs>
              <w:tab w:val="right" w:leader="dot" w:pos="9350"/>
            </w:tabs>
            <w:rPr>
              <w:rFonts w:asciiTheme="minorHAnsi" w:eastAsiaTheme="minorEastAsia" w:hAnsiTheme="minorHAnsi" w:cstheme="minorBidi"/>
              <w:lang w:val="en-US"/>
            </w:rPr>
          </w:pPr>
          <w:hyperlink w:anchor="_Toc79370487" w:history="1">
            <w:r w:rsidR="00406F9A" w:rsidRPr="000C2F29">
              <w:rPr>
                <w:rStyle w:val="Hyperlink"/>
              </w:rPr>
              <w:t>Q. Good AI exists. Looking at the top companies in the world, we know that a robust framework exists where AI can scale. How do the best companies in the world build Scalable AI?</w:t>
            </w:r>
            <w:r w:rsidR="00406F9A">
              <w:rPr>
                <w:webHidden/>
              </w:rPr>
              <w:tab/>
            </w:r>
            <w:r w:rsidR="00406F9A">
              <w:rPr>
                <w:webHidden/>
              </w:rPr>
              <w:fldChar w:fldCharType="begin"/>
            </w:r>
            <w:r w:rsidR="00406F9A">
              <w:rPr>
                <w:webHidden/>
              </w:rPr>
              <w:instrText xml:space="preserve"> PAGEREF _Toc79370487 \h </w:instrText>
            </w:r>
            <w:r w:rsidR="00406F9A">
              <w:rPr>
                <w:webHidden/>
              </w:rPr>
            </w:r>
            <w:r w:rsidR="00406F9A">
              <w:rPr>
                <w:webHidden/>
              </w:rPr>
              <w:fldChar w:fldCharType="separate"/>
            </w:r>
            <w:r w:rsidR="00406F9A">
              <w:rPr>
                <w:webHidden/>
              </w:rPr>
              <w:t>26</w:t>
            </w:r>
            <w:r w:rsidR="00406F9A">
              <w:rPr>
                <w:webHidden/>
              </w:rPr>
              <w:fldChar w:fldCharType="end"/>
            </w:r>
          </w:hyperlink>
        </w:p>
        <w:p w14:paraId="6D27AB13" w14:textId="3726585E" w:rsidR="00406F9A" w:rsidRDefault="00666971">
          <w:pPr>
            <w:pStyle w:val="TOC2"/>
            <w:tabs>
              <w:tab w:val="right" w:leader="dot" w:pos="9350"/>
            </w:tabs>
            <w:rPr>
              <w:rFonts w:asciiTheme="minorHAnsi" w:eastAsiaTheme="minorEastAsia" w:hAnsiTheme="minorHAnsi" w:cstheme="minorBidi"/>
              <w:lang w:val="en-US"/>
            </w:rPr>
          </w:pPr>
          <w:hyperlink w:anchor="_Toc79370488" w:history="1">
            <w:r w:rsidR="00406F9A" w:rsidRPr="000C2F29">
              <w:rPr>
                <w:rStyle w:val="Hyperlink"/>
              </w:rPr>
              <w:t>Q. What are the difficultes when it comes to scaling implementations of AI?</w:t>
            </w:r>
            <w:r w:rsidR="00406F9A">
              <w:rPr>
                <w:webHidden/>
              </w:rPr>
              <w:tab/>
            </w:r>
            <w:r w:rsidR="00406F9A">
              <w:rPr>
                <w:webHidden/>
              </w:rPr>
              <w:fldChar w:fldCharType="begin"/>
            </w:r>
            <w:r w:rsidR="00406F9A">
              <w:rPr>
                <w:webHidden/>
              </w:rPr>
              <w:instrText xml:space="preserve"> PAGEREF _Toc79370488 \h </w:instrText>
            </w:r>
            <w:r w:rsidR="00406F9A">
              <w:rPr>
                <w:webHidden/>
              </w:rPr>
            </w:r>
            <w:r w:rsidR="00406F9A">
              <w:rPr>
                <w:webHidden/>
              </w:rPr>
              <w:fldChar w:fldCharType="separate"/>
            </w:r>
            <w:r w:rsidR="00406F9A">
              <w:rPr>
                <w:webHidden/>
              </w:rPr>
              <w:t>28</w:t>
            </w:r>
            <w:r w:rsidR="00406F9A">
              <w:rPr>
                <w:webHidden/>
              </w:rPr>
              <w:fldChar w:fldCharType="end"/>
            </w:r>
          </w:hyperlink>
        </w:p>
        <w:p w14:paraId="25DADB09" w14:textId="527BBAD6" w:rsidR="00406F9A" w:rsidRDefault="00666971">
          <w:pPr>
            <w:pStyle w:val="TOC2"/>
            <w:tabs>
              <w:tab w:val="right" w:leader="dot" w:pos="9350"/>
            </w:tabs>
            <w:rPr>
              <w:rFonts w:asciiTheme="minorHAnsi" w:eastAsiaTheme="minorEastAsia" w:hAnsiTheme="minorHAnsi" w:cstheme="minorBidi"/>
              <w:lang w:val="en-US"/>
            </w:rPr>
          </w:pPr>
          <w:hyperlink w:anchor="_Toc79370489" w:history="1">
            <w:r w:rsidR="00406F9A" w:rsidRPr="000C2F29">
              <w:rPr>
                <w:rStyle w:val="Hyperlink"/>
              </w:rPr>
              <w:t>Q. State out the Enterprise AI Journey.</w:t>
            </w:r>
            <w:r w:rsidR="00406F9A">
              <w:rPr>
                <w:webHidden/>
              </w:rPr>
              <w:tab/>
            </w:r>
            <w:r w:rsidR="00406F9A">
              <w:rPr>
                <w:webHidden/>
              </w:rPr>
              <w:fldChar w:fldCharType="begin"/>
            </w:r>
            <w:r w:rsidR="00406F9A">
              <w:rPr>
                <w:webHidden/>
              </w:rPr>
              <w:instrText xml:space="preserve"> PAGEREF _Toc79370489 \h </w:instrText>
            </w:r>
            <w:r w:rsidR="00406F9A">
              <w:rPr>
                <w:webHidden/>
              </w:rPr>
            </w:r>
            <w:r w:rsidR="00406F9A">
              <w:rPr>
                <w:webHidden/>
              </w:rPr>
              <w:fldChar w:fldCharType="separate"/>
            </w:r>
            <w:r w:rsidR="00406F9A">
              <w:rPr>
                <w:webHidden/>
              </w:rPr>
              <w:t>29</w:t>
            </w:r>
            <w:r w:rsidR="00406F9A">
              <w:rPr>
                <w:webHidden/>
              </w:rPr>
              <w:fldChar w:fldCharType="end"/>
            </w:r>
          </w:hyperlink>
        </w:p>
        <w:p w14:paraId="5811A7BC" w14:textId="7F2147A8" w:rsidR="00406F9A" w:rsidRDefault="00666971">
          <w:pPr>
            <w:pStyle w:val="TOC1"/>
            <w:tabs>
              <w:tab w:val="right" w:leader="dot" w:pos="9350"/>
            </w:tabs>
            <w:rPr>
              <w:rFonts w:asciiTheme="minorHAnsi" w:eastAsiaTheme="minorEastAsia" w:hAnsiTheme="minorHAnsi" w:cstheme="minorBidi"/>
              <w:lang w:val="en-US"/>
            </w:rPr>
          </w:pPr>
          <w:hyperlink w:anchor="_Toc79370490" w:history="1">
            <w:r w:rsidR="00406F9A" w:rsidRPr="000C2F29">
              <w:rPr>
                <w:rStyle w:val="Hyperlink"/>
              </w:rPr>
              <w:t>6 XAI / Explainable AI</w:t>
            </w:r>
            <w:r w:rsidR="00406F9A">
              <w:rPr>
                <w:webHidden/>
              </w:rPr>
              <w:tab/>
            </w:r>
            <w:r w:rsidR="00406F9A">
              <w:rPr>
                <w:webHidden/>
              </w:rPr>
              <w:fldChar w:fldCharType="begin"/>
            </w:r>
            <w:r w:rsidR="00406F9A">
              <w:rPr>
                <w:webHidden/>
              </w:rPr>
              <w:instrText xml:space="preserve"> PAGEREF _Toc79370490 \h </w:instrText>
            </w:r>
            <w:r w:rsidR="00406F9A">
              <w:rPr>
                <w:webHidden/>
              </w:rPr>
            </w:r>
            <w:r w:rsidR="00406F9A">
              <w:rPr>
                <w:webHidden/>
              </w:rPr>
              <w:fldChar w:fldCharType="separate"/>
            </w:r>
            <w:r w:rsidR="00406F9A">
              <w:rPr>
                <w:webHidden/>
              </w:rPr>
              <w:t>30</w:t>
            </w:r>
            <w:r w:rsidR="00406F9A">
              <w:rPr>
                <w:webHidden/>
              </w:rPr>
              <w:fldChar w:fldCharType="end"/>
            </w:r>
          </w:hyperlink>
        </w:p>
        <w:p w14:paraId="385CAB5E" w14:textId="470B360A" w:rsidR="00406F9A" w:rsidRDefault="00666971">
          <w:pPr>
            <w:pStyle w:val="TOC2"/>
            <w:tabs>
              <w:tab w:val="right" w:leader="dot" w:pos="9350"/>
            </w:tabs>
            <w:rPr>
              <w:rFonts w:asciiTheme="minorHAnsi" w:eastAsiaTheme="minorEastAsia" w:hAnsiTheme="minorHAnsi" w:cstheme="minorBidi"/>
              <w:lang w:val="en-US"/>
            </w:rPr>
          </w:pPr>
          <w:hyperlink w:anchor="_Toc79370491" w:history="1">
            <w:r w:rsidR="00406F9A" w:rsidRPr="000C2F29">
              <w:rPr>
                <w:rStyle w:val="Hyperlink"/>
              </w:rPr>
              <w:t>Q. What are some of the common problems faced by companies when it comes to interpreting AI / ML?</w:t>
            </w:r>
            <w:r w:rsidR="00406F9A">
              <w:rPr>
                <w:webHidden/>
              </w:rPr>
              <w:tab/>
            </w:r>
            <w:r w:rsidR="00406F9A">
              <w:rPr>
                <w:webHidden/>
              </w:rPr>
              <w:fldChar w:fldCharType="begin"/>
            </w:r>
            <w:r w:rsidR="00406F9A">
              <w:rPr>
                <w:webHidden/>
              </w:rPr>
              <w:instrText xml:space="preserve"> PAGEREF _Toc79370491 \h </w:instrText>
            </w:r>
            <w:r w:rsidR="00406F9A">
              <w:rPr>
                <w:webHidden/>
              </w:rPr>
            </w:r>
            <w:r w:rsidR="00406F9A">
              <w:rPr>
                <w:webHidden/>
              </w:rPr>
              <w:fldChar w:fldCharType="separate"/>
            </w:r>
            <w:r w:rsidR="00406F9A">
              <w:rPr>
                <w:webHidden/>
              </w:rPr>
              <w:t>30</w:t>
            </w:r>
            <w:r w:rsidR="00406F9A">
              <w:rPr>
                <w:webHidden/>
              </w:rPr>
              <w:fldChar w:fldCharType="end"/>
            </w:r>
          </w:hyperlink>
        </w:p>
        <w:p w14:paraId="56270758" w14:textId="04BBC3B4" w:rsidR="00406F9A" w:rsidRDefault="00666971">
          <w:pPr>
            <w:pStyle w:val="TOC2"/>
            <w:tabs>
              <w:tab w:val="right" w:leader="dot" w:pos="9350"/>
            </w:tabs>
            <w:rPr>
              <w:rFonts w:asciiTheme="minorHAnsi" w:eastAsiaTheme="minorEastAsia" w:hAnsiTheme="minorHAnsi" w:cstheme="minorBidi"/>
              <w:lang w:val="en-US"/>
            </w:rPr>
          </w:pPr>
          <w:hyperlink w:anchor="_Toc79370492" w:history="1">
            <w:r w:rsidR="00406F9A" w:rsidRPr="000C2F29">
              <w:rPr>
                <w:rStyle w:val="Hyperlink"/>
              </w:rPr>
              <w:t>Q. Explain the concept of XAI and how it can be used in real world implementations?</w:t>
            </w:r>
            <w:r w:rsidR="00406F9A">
              <w:rPr>
                <w:webHidden/>
              </w:rPr>
              <w:tab/>
            </w:r>
            <w:r w:rsidR="00406F9A">
              <w:rPr>
                <w:webHidden/>
              </w:rPr>
              <w:fldChar w:fldCharType="begin"/>
            </w:r>
            <w:r w:rsidR="00406F9A">
              <w:rPr>
                <w:webHidden/>
              </w:rPr>
              <w:instrText xml:space="preserve"> PAGEREF _Toc79370492 \h </w:instrText>
            </w:r>
            <w:r w:rsidR="00406F9A">
              <w:rPr>
                <w:webHidden/>
              </w:rPr>
            </w:r>
            <w:r w:rsidR="00406F9A">
              <w:rPr>
                <w:webHidden/>
              </w:rPr>
              <w:fldChar w:fldCharType="separate"/>
            </w:r>
            <w:r w:rsidR="00406F9A">
              <w:rPr>
                <w:webHidden/>
              </w:rPr>
              <w:t>31</w:t>
            </w:r>
            <w:r w:rsidR="00406F9A">
              <w:rPr>
                <w:webHidden/>
              </w:rPr>
              <w:fldChar w:fldCharType="end"/>
            </w:r>
          </w:hyperlink>
        </w:p>
        <w:p w14:paraId="32519EC6" w14:textId="670BAA28" w:rsidR="00406F9A" w:rsidRDefault="00666971">
          <w:pPr>
            <w:pStyle w:val="TOC2"/>
            <w:tabs>
              <w:tab w:val="right" w:leader="dot" w:pos="9350"/>
            </w:tabs>
            <w:rPr>
              <w:rFonts w:asciiTheme="minorHAnsi" w:eastAsiaTheme="minorEastAsia" w:hAnsiTheme="minorHAnsi" w:cstheme="minorBidi"/>
              <w:lang w:val="en-US"/>
            </w:rPr>
          </w:pPr>
          <w:hyperlink w:anchor="_Toc79370493" w:history="1">
            <w:r w:rsidR="00406F9A" w:rsidRPr="000C2F29">
              <w:rPr>
                <w:rStyle w:val="Hyperlink"/>
              </w:rPr>
              <w:t>Q. If we were to consider AI/ML Models as black boxes that give us the desired output, what are some of the ways to help being trust back to the models being leveraged?</w:t>
            </w:r>
            <w:r w:rsidR="00406F9A">
              <w:rPr>
                <w:webHidden/>
              </w:rPr>
              <w:tab/>
            </w:r>
            <w:r w:rsidR="00406F9A">
              <w:rPr>
                <w:webHidden/>
              </w:rPr>
              <w:fldChar w:fldCharType="begin"/>
            </w:r>
            <w:r w:rsidR="00406F9A">
              <w:rPr>
                <w:webHidden/>
              </w:rPr>
              <w:instrText xml:space="preserve"> PAGEREF _Toc79370493 \h </w:instrText>
            </w:r>
            <w:r w:rsidR="00406F9A">
              <w:rPr>
                <w:webHidden/>
              </w:rPr>
            </w:r>
            <w:r w:rsidR="00406F9A">
              <w:rPr>
                <w:webHidden/>
              </w:rPr>
              <w:fldChar w:fldCharType="separate"/>
            </w:r>
            <w:r w:rsidR="00406F9A">
              <w:rPr>
                <w:webHidden/>
              </w:rPr>
              <w:t>32</w:t>
            </w:r>
            <w:r w:rsidR="00406F9A">
              <w:rPr>
                <w:webHidden/>
              </w:rPr>
              <w:fldChar w:fldCharType="end"/>
            </w:r>
          </w:hyperlink>
        </w:p>
        <w:p w14:paraId="0044E9AD" w14:textId="074F3AFF" w:rsidR="00406F9A" w:rsidRDefault="00666971">
          <w:pPr>
            <w:pStyle w:val="TOC2"/>
            <w:tabs>
              <w:tab w:val="right" w:leader="dot" w:pos="9350"/>
            </w:tabs>
            <w:rPr>
              <w:rFonts w:asciiTheme="minorHAnsi" w:eastAsiaTheme="minorEastAsia" w:hAnsiTheme="minorHAnsi" w:cstheme="minorBidi"/>
              <w:lang w:val="en-US"/>
            </w:rPr>
          </w:pPr>
          <w:hyperlink w:anchor="_Toc79370494" w:history="1">
            <w:r w:rsidR="00406F9A" w:rsidRPr="000C2F29">
              <w:rPr>
                <w:rStyle w:val="Hyperlink"/>
              </w:rPr>
              <w:t>Q. Explain some examples of tools and technologies that can help implement interpretable machine learning or XAI.</w:t>
            </w:r>
            <w:r w:rsidR="00406F9A">
              <w:rPr>
                <w:webHidden/>
              </w:rPr>
              <w:tab/>
            </w:r>
            <w:r w:rsidR="00406F9A">
              <w:rPr>
                <w:webHidden/>
              </w:rPr>
              <w:fldChar w:fldCharType="begin"/>
            </w:r>
            <w:r w:rsidR="00406F9A">
              <w:rPr>
                <w:webHidden/>
              </w:rPr>
              <w:instrText xml:space="preserve"> PAGEREF _Toc79370494 \h </w:instrText>
            </w:r>
            <w:r w:rsidR="00406F9A">
              <w:rPr>
                <w:webHidden/>
              </w:rPr>
            </w:r>
            <w:r w:rsidR="00406F9A">
              <w:rPr>
                <w:webHidden/>
              </w:rPr>
              <w:fldChar w:fldCharType="separate"/>
            </w:r>
            <w:r w:rsidR="00406F9A">
              <w:rPr>
                <w:webHidden/>
              </w:rPr>
              <w:t>33</w:t>
            </w:r>
            <w:r w:rsidR="00406F9A">
              <w:rPr>
                <w:webHidden/>
              </w:rPr>
              <w:fldChar w:fldCharType="end"/>
            </w:r>
          </w:hyperlink>
        </w:p>
        <w:p w14:paraId="6EC539DB" w14:textId="54AB2AD9" w:rsidR="00406F9A" w:rsidRDefault="00666971">
          <w:pPr>
            <w:pStyle w:val="TOC2"/>
            <w:tabs>
              <w:tab w:val="right" w:leader="dot" w:pos="9350"/>
            </w:tabs>
            <w:rPr>
              <w:rFonts w:asciiTheme="minorHAnsi" w:eastAsiaTheme="minorEastAsia" w:hAnsiTheme="minorHAnsi" w:cstheme="minorBidi"/>
              <w:lang w:val="en-US"/>
            </w:rPr>
          </w:pPr>
          <w:hyperlink w:anchor="_Toc79370495" w:history="1">
            <w:r w:rsidR="00406F9A" w:rsidRPr="000C2F29">
              <w:rPr>
                <w:rStyle w:val="Hyperlink"/>
              </w:rPr>
              <w:t>Q. All of the conversations about XAI seem to be problems of the future. If you were to design a AI / ML model for a business now and productionalize a model, what are some of the considerations you would have as a lead of the project?</w:t>
            </w:r>
            <w:r w:rsidR="00406F9A">
              <w:rPr>
                <w:webHidden/>
              </w:rPr>
              <w:tab/>
            </w:r>
            <w:r w:rsidR="00406F9A">
              <w:rPr>
                <w:webHidden/>
              </w:rPr>
              <w:fldChar w:fldCharType="begin"/>
            </w:r>
            <w:r w:rsidR="00406F9A">
              <w:rPr>
                <w:webHidden/>
              </w:rPr>
              <w:instrText xml:space="preserve"> PAGEREF _Toc79370495 \h </w:instrText>
            </w:r>
            <w:r w:rsidR="00406F9A">
              <w:rPr>
                <w:webHidden/>
              </w:rPr>
            </w:r>
            <w:r w:rsidR="00406F9A">
              <w:rPr>
                <w:webHidden/>
              </w:rPr>
              <w:fldChar w:fldCharType="separate"/>
            </w:r>
            <w:r w:rsidR="00406F9A">
              <w:rPr>
                <w:webHidden/>
              </w:rPr>
              <w:t>34</w:t>
            </w:r>
            <w:r w:rsidR="00406F9A">
              <w:rPr>
                <w:webHidden/>
              </w:rPr>
              <w:fldChar w:fldCharType="end"/>
            </w:r>
          </w:hyperlink>
        </w:p>
        <w:p w14:paraId="1F49869D" w14:textId="7DF6D8BC" w:rsidR="00406F9A" w:rsidRDefault="00666971">
          <w:pPr>
            <w:pStyle w:val="TOC1"/>
            <w:tabs>
              <w:tab w:val="right" w:leader="dot" w:pos="9350"/>
            </w:tabs>
            <w:rPr>
              <w:rFonts w:asciiTheme="minorHAnsi" w:eastAsiaTheme="minorEastAsia" w:hAnsiTheme="minorHAnsi" w:cstheme="minorBidi"/>
              <w:lang w:val="en-US"/>
            </w:rPr>
          </w:pPr>
          <w:hyperlink w:anchor="_Toc79370496" w:history="1">
            <w:r w:rsidR="00406F9A" w:rsidRPr="000C2F29">
              <w:rPr>
                <w:rStyle w:val="Hyperlink"/>
                <w:highlight w:val="yellow"/>
              </w:rPr>
              <w:t>7 Ethical AI / Federated Learning (TBD)</w:t>
            </w:r>
            <w:r w:rsidR="00406F9A">
              <w:rPr>
                <w:webHidden/>
              </w:rPr>
              <w:tab/>
            </w:r>
            <w:r w:rsidR="00406F9A">
              <w:rPr>
                <w:webHidden/>
              </w:rPr>
              <w:fldChar w:fldCharType="begin"/>
            </w:r>
            <w:r w:rsidR="00406F9A">
              <w:rPr>
                <w:webHidden/>
              </w:rPr>
              <w:instrText xml:space="preserve"> PAGEREF _Toc79370496 \h </w:instrText>
            </w:r>
            <w:r w:rsidR="00406F9A">
              <w:rPr>
                <w:webHidden/>
              </w:rPr>
            </w:r>
            <w:r w:rsidR="00406F9A">
              <w:rPr>
                <w:webHidden/>
              </w:rPr>
              <w:fldChar w:fldCharType="separate"/>
            </w:r>
            <w:r w:rsidR="00406F9A">
              <w:rPr>
                <w:webHidden/>
              </w:rPr>
              <w:t>35</w:t>
            </w:r>
            <w:r w:rsidR="00406F9A">
              <w:rPr>
                <w:webHidden/>
              </w:rPr>
              <w:fldChar w:fldCharType="end"/>
            </w:r>
          </w:hyperlink>
        </w:p>
        <w:p w14:paraId="62BE073B" w14:textId="14322C7E" w:rsidR="00406F9A" w:rsidRDefault="00666971">
          <w:pPr>
            <w:pStyle w:val="TOC2"/>
            <w:tabs>
              <w:tab w:val="right" w:leader="dot" w:pos="9350"/>
            </w:tabs>
            <w:rPr>
              <w:rFonts w:asciiTheme="minorHAnsi" w:eastAsiaTheme="minorEastAsia" w:hAnsiTheme="minorHAnsi" w:cstheme="minorBidi"/>
              <w:lang w:val="en-US"/>
            </w:rPr>
          </w:pPr>
          <w:hyperlink w:anchor="_Toc79370497" w:history="1">
            <w:r w:rsidR="00406F9A" w:rsidRPr="000C2F29">
              <w:rPr>
                <w:rStyle w:val="Hyperlink"/>
              </w:rPr>
              <w:t>Q. With a world being driven more towards a privacy-focus mentality, what are some of the recommended approaches companies / teams can take to ?</w:t>
            </w:r>
            <w:r w:rsidR="00406F9A">
              <w:rPr>
                <w:webHidden/>
              </w:rPr>
              <w:tab/>
            </w:r>
            <w:r w:rsidR="00406F9A">
              <w:rPr>
                <w:webHidden/>
              </w:rPr>
              <w:fldChar w:fldCharType="begin"/>
            </w:r>
            <w:r w:rsidR="00406F9A">
              <w:rPr>
                <w:webHidden/>
              </w:rPr>
              <w:instrText xml:space="preserve"> PAGEREF _Toc79370497 \h </w:instrText>
            </w:r>
            <w:r w:rsidR="00406F9A">
              <w:rPr>
                <w:webHidden/>
              </w:rPr>
            </w:r>
            <w:r w:rsidR="00406F9A">
              <w:rPr>
                <w:webHidden/>
              </w:rPr>
              <w:fldChar w:fldCharType="separate"/>
            </w:r>
            <w:r w:rsidR="00406F9A">
              <w:rPr>
                <w:webHidden/>
              </w:rPr>
              <w:t>35</w:t>
            </w:r>
            <w:r w:rsidR="00406F9A">
              <w:rPr>
                <w:webHidden/>
              </w:rPr>
              <w:fldChar w:fldCharType="end"/>
            </w:r>
          </w:hyperlink>
        </w:p>
        <w:p w14:paraId="2F28463D" w14:textId="7D65199A" w:rsidR="00406F9A" w:rsidRDefault="00666971">
          <w:pPr>
            <w:pStyle w:val="TOC2"/>
            <w:tabs>
              <w:tab w:val="right" w:leader="dot" w:pos="9350"/>
            </w:tabs>
            <w:rPr>
              <w:rFonts w:asciiTheme="minorHAnsi" w:eastAsiaTheme="minorEastAsia" w:hAnsiTheme="minorHAnsi" w:cstheme="minorBidi"/>
              <w:lang w:val="en-US"/>
            </w:rPr>
          </w:pPr>
          <w:hyperlink w:anchor="_Toc79370498" w:history="1">
            <w:r w:rsidR="00406F9A" w:rsidRPr="000C2F29">
              <w:rPr>
                <w:rStyle w:val="Hyperlink"/>
              </w:rP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r w:rsidR="00406F9A">
              <w:rPr>
                <w:webHidden/>
              </w:rPr>
              <w:tab/>
            </w:r>
            <w:r w:rsidR="00406F9A">
              <w:rPr>
                <w:webHidden/>
              </w:rPr>
              <w:fldChar w:fldCharType="begin"/>
            </w:r>
            <w:r w:rsidR="00406F9A">
              <w:rPr>
                <w:webHidden/>
              </w:rPr>
              <w:instrText xml:space="preserve"> PAGEREF _Toc79370498 \h </w:instrText>
            </w:r>
            <w:r w:rsidR="00406F9A">
              <w:rPr>
                <w:webHidden/>
              </w:rPr>
            </w:r>
            <w:r w:rsidR="00406F9A">
              <w:rPr>
                <w:webHidden/>
              </w:rPr>
              <w:fldChar w:fldCharType="separate"/>
            </w:r>
            <w:r w:rsidR="00406F9A">
              <w:rPr>
                <w:webHidden/>
              </w:rPr>
              <w:t>35</w:t>
            </w:r>
            <w:r w:rsidR="00406F9A">
              <w:rPr>
                <w:webHidden/>
              </w:rPr>
              <w:fldChar w:fldCharType="end"/>
            </w:r>
          </w:hyperlink>
        </w:p>
        <w:p w14:paraId="371B69E7" w14:textId="3D3206C9" w:rsidR="00406F9A" w:rsidRDefault="00666971">
          <w:pPr>
            <w:pStyle w:val="TOC2"/>
            <w:tabs>
              <w:tab w:val="right" w:leader="dot" w:pos="9350"/>
            </w:tabs>
            <w:rPr>
              <w:rFonts w:asciiTheme="minorHAnsi" w:eastAsiaTheme="minorEastAsia" w:hAnsiTheme="minorHAnsi" w:cstheme="minorBidi"/>
              <w:lang w:val="en-US"/>
            </w:rPr>
          </w:pPr>
          <w:hyperlink w:anchor="_Toc79370499" w:history="1">
            <w:r w:rsidR="00406F9A" w:rsidRPr="000C2F29">
              <w:rPr>
                <w:rStyle w:val="Hyperlink"/>
              </w:rPr>
              <w:t>Q. How can Ethical AI be implemented at an enterprise level? What are its implications for Enterprise AI use-cases and Governance?</w:t>
            </w:r>
            <w:r w:rsidR="00406F9A">
              <w:rPr>
                <w:webHidden/>
              </w:rPr>
              <w:tab/>
            </w:r>
            <w:r w:rsidR="00406F9A">
              <w:rPr>
                <w:webHidden/>
              </w:rPr>
              <w:fldChar w:fldCharType="begin"/>
            </w:r>
            <w:r w:rsidR="00406F9A">
              <w:rPr>
                <w:webHidden/>
              </w:rPr>
              <w:instrText xml:space="preserve"> PAGEREF _Toc79370499 \h </w:instrText>
            </w:r>
            <w:r w:rsidR="00406F9A">
              <w:rPr>
                <w:webHidden/>
              </w:rPr>
            </w:r>
            <w:r w:rsidR="00406F9A">
              <w:rPr>
                <w:webHidden/>
              </w:rPr>
              <w:fldChar w:fldCharType="separate"/>
            </w:r>
            <w:r w:rsidR="00406F9A">
              <w:rPr>
                <w:webHidden/>
              </w:rPr>
              <w:t>35</w:t>
            </w:r>
            <w:r w:rsidR="00406F9A">
              <w:rPr>
                <w:webHidden/>
              </w:rPr>
              <w:fldChar w:fldCharType="end"/>
            </w:r>
          </w:hyperlink>
        </w:p>
        <w:p w14:paraId="31BA914B" w14:textId="38DFF581" w:rsidR="00406F9A" w:rsidRDefault="00666971">
          <w:pPr>
            <w:pStyle w:val="TOC2"/>
            <w:tabs>
              <w:tab w:val="right" w:leader="dot" w:pos="9350"/>
            </w:tabs>
            <w:rPr>
              <w:rFonts w:asciiTheme="minorHAnsi" w:eastAsiaTheme="minorEastAsia" w:hAnsiTheme="minorHAnsi" w:cstheme="minorBidi"/>
              <w:lang w:val="en-US"/>
            </w:rPr>
          </w:pPr>
          <w:hyperlink w:anchor="_Toc79370500" w:history="1">
            <w:r w:rsidR="00406F9A" w:rsidRPr="000C2F29">
              <w:rPr>
                <w:rStyle w:val="Hyperlink"/>
              </w:rPr>
              <w:t>Q. With privacy focus coming to the forefront, a lot of attention has been brought on data collected. A new branch of data collection and processing for ai / ml is federated learning. Explain further.</w:t>
            </w:r>
            <w:r w:rsidR="00406F9A">
              <w:rPr>
                <w:webHidden/>
              </w:rPr>
              <w:tab/>
            </w:r>
            <w:r w:rsidR="00406F9A">
              <w:rPr>
                <w:webHidden/>
              </w:rPr>
              <w:fldChar w:fldCharType="begin"/>
            </w:r>
            <w:r w:rsidR="00406F9A">
              <w:rPr>
                <w:webHidden/>
              </w:rPr>
              <w:instrText xml:space="preserve"> PAGEREF _Toc79370500 \h </w:instrText>
            </w:r>
            <w:r w:rsidR="00406F9A">
              <w:rPr>
                <w:webHidden/>
              </w:rPr>
            </w:r>
            <w:r w:rsidR="00406F9A">
              <w:rPr>
                <w:webHidden/>
              </w:rPr>
              <w:fldChar w:fldCharType="separate"/>
            </w:r>
            <w:r w:rsidR="00406F9A">
              <w:rPr>
                <w:webHidden/>
              </w:rPr>
              <w:t>35</w:t>
            </w:r>
            <w:r w:rsidR="00406F9A">
              <w:rPr>
                <w:webHidden/>
              </w:rPr>
              <w:fldChar w:fldCharType="end"/>
            </w:r>
          </w:hyperlink>
        </w:p>
        <w:p w14:paraId="5D64C3EF" w14:textId="3160633C" w:rsidR="00406F9A" w:rsidRDefault="00666971">
          <w:pPr>
            <w:pStyle w:val="TOC2"/>
            <w:tabs>
              <w:tab w:val="right" w:leader="dot" w:pos="9350"/>
            </w:tabs>
            <w:rPr>
              <w:rFonts w:asciiTheme="minorHAnsi" w:eastAsiaTheme="minorEastAsia" w:hAnsiTheme="minorHAnsi" w:cstheme="minorBidi"/>
              <w:lang w:val="en-US"/>
            </w:rPr>
          </w:pPr>
          <w:hyperlink w:anchor="_Toc79370501" w:history="1">
            <w:r w:rsidR="00406F9A" w:rsidRPr="000C2F29">
              <w:rPr>
                <w:rStyle w:val="Hyperlink"/>
              </w:rPr>
              <w:t>Q. Explain how a model can be monitored after it is moved to production. Break down the approach.</w:t>
            </w:r>
            <w:r w:rsidR="00406F9A">
              <w:rPr>
                <w:webHidden/>
              </w:rPr>
              <w:tab/>
            </w:r>
            <w:r w:rsidR="00406F9A">
              <w:rPr>
                <w:webHidden/>
              </w:rPr>
              <w:fldChar w:fldCharType="begin"/>
            </w:r>
            <w:r w:rsidR="00406F9A">
              <w:rPr>
                <w:webHidden/>
              </w:rPr>
              <w:instrText xml:space="preserve"> PAGEREF _Toc79370501 \h </w:instrText>
            </w:r>
            <w:r w:rsidR="00406F9A">
              <w:rPr>
                <w:webHidden/>
              </w:rPr>
            </w:r>
            <w:r w:rsidR="00406F9A">
              <w:rPr>
                <w:webHidden/>
              </w:rPr>
              <w:fldChar w:fldCharType="separate"/>
            </w:r>
            <w:r w:rsidR="00406F9A">
              <w:rPr>
                <w:webHidden/>
              </w:rPr>
              <w:t>35</w:t>
            </w:r>
            <w:r w:rsidR="00406F9A">
              <w:rPr>
                <w:webHidden/>
              </w:rPr>
              <w:fldChar w:fldCharType="end"/>
            </w:r>
          </w:hyperlink>
        </w:p>
        <w:p w14:paraId="7DBD91EB" w14:textId="462F93D4" w:rsidR="00406F9A" w:rsidRDefault="00666971">
          <w:pPr>
            <w:pStyle w:val="TOC1"/>
            <w:tabs>
              <w:tab w:val="right" w:leader="dot" w:pos="9350"/>
            </w:tabs>
            <w:rPr>
              <w:rFonts w:asciiTheme="minorHAnsi" w:eastAsiaTheme="minorEastAsia" w:hAnsiTheme="minorHAnsi" w:cstheme="minorBidi"/>
              <w:lang w:val="en-US"/>
            </w:rPr>
          </w:pPr>
          <w:hyperlink w:anchor="_Toc79370502" w:history="1">
            <w:r w:rsidR="00406F9A" w:rsidRPr="000C2F29">
              <w:rPr>
                <w:rStyle w:val="Hyperlink"/>
              </w:rPr>
              <w:t>8 Cyber Security AI</w:t>
            </w:r>
            <w:r w:rsidR="00406F9A">
              <w:rPr>
                <w:webHidden/>
              </w:rPr>
              <w:tab/>
            </w:r>
            <w:r w:rsidR="00406F9A">
              <w:rPr>
                <w:webHidden/>
              </w:rPr>
              <w:fldChar w:fldCharType="begin"/>
            </w:r>
            <w:r w:rsidR="00406F9A">
              <w:rPr>
                <w:webHidden/>
              </w:rPr>
              <w:instrText xml:space="preserve"> PAGEREF _Toc79370502 \h </w:instrText>
            </w:r>
            <w:r w:rsidR="00406F9A">
              <w:rPr>
                <w:webHidden/>
              </w:rPr>
            </w:r>
            <w:r w:rsidR="00406F9A">
              <w:rPr>
                <w:webHidden/>
              </w:rPr>
              <w:fldChar w:fldCharType="separate"/>
            </w:r>
            <w:r w:rsidR="00406F9A">
              <w:rPr>
                <w:webHidden/>
              </w:rPr>
              <w:t>35</w:t>
            </w:r>
            <w:r w:rsidR="00406F9A">
              <w:rPr>
                <w:webHidden/>
              </w:rPr>
              <w:fldChar w:fldCharType="end"/>
            </w:r>
          </w:hyperlink>
        </w:p>
        <w:p w14:paraId="6C93EC5D" w14:textId="39D87987" w:rsidR="00406F9A" w:rsidRDefault="00666971">
          <w:pPr>
            <w:pStyle w:val="TOC2"/>
            <w:tabs>
              <w:tab w:val="right" w:leader="dot" w:pos="9350"/>
            </w:tabs>
            <w:rPr>
              <w:rFonts w:asciiTheme="minorHAnsi" w:eastAsiaTheme="minorEastAsia" w:hAnsiTheme="minorHAnsi" w:cstheme="minorBidi"/>
              <w:lang w:val="en-US"/>
            </w:rPr>
          </w:pPr>
          <w:hyperlink w:anchor="_Toc79370503" w:history="1">
            <w:r w:rsidR="00406F9A" w:rsidRPr="000C2F29">
              <w:rPr>
                <w:rStyle w:val="Hyperlink"/>
              </w:rPr>
              <w:t>Q. Cybersercurity is the need of the hour. What is a good way to classify all security-related tasks using the PPDR framework?</w:t>
            </w:r>
            <w:r w:rsidR="00406F9A">
              <w:rPr>
                <w:webHidden/>
              </w:rPr>
              <w:tab/>
            </w:r>
            <w:r w:rsidR="00406F9A">
              <w:rPr>
                <w:webHidden/>
              </w:rPr>
              <w:fldChar w:fldCharType="begin"/>
            </w:r>
            <w:r w:rsidR="00406F9A">
              <w:rPr>
                <w:webHidden/>
              </w:rPr>
              <w:instrText xml:space="preserve"> PAGEREF _Toc79370503 \h </w:instrText>
            </w:r>
            <w:r w:rsidR="00406F9A">
              <w:rPr>
                <w:webHidden/>
              </w:rPr>
            </w:r>
            <w:r w:rsidR="00406F9A">
              <w:rPr>
                <w:webHidden/>
              </w:rPr>
              <w:fldChar w:fldCharType="separate"/>
            </w:r>
            <w:r w:rsidR="00406F9A">
              <w:rPr>
                <w:webHidden/>
              </w:rPr>
              <w:t>35</w:t>
            </w:r>
            <w:r w:rsidR="00406F9A">
              <w:rPr>
                <w:webHidden/>
              </w:rPr>
              <w:fldChar w:fldCharType="end"/>
            </w:r>
          </w:hyperlink>
        </w:p>
        <w:p w14:paraId="01DF9FB4" w14:textId="136E1C9D" w:rsidR="00406F9A" w:rsidRDefault="00666971">
          <w:pPr>
            <w:pStyle w:val="TOC2"/>
            <w:tabs>
              <w:tab w:val="right" w:leader="dot" w:pos="9350"/>
            </w:tabs>
            <w:rPr>
              <w:rFonts w:asciiTheme="minorHAnsi" w:eastAsiaTheme="minorEastAsia" w:hAnsiTheme="minorHAnsi" w:cstheme="minorBidi"/>
              <w:lang w:val="en-US"/>
            </w:rPr>
          </w:pPr>
          <w:hyperlink w:anchor="_Toc79370504" w:history="1">
            <w:r w:rsidR="00406F9A" w:rsidRPr="000C2F29">
              <w:rPr>
                <w:rStyle w:val="Hyperlink"/>
              </w:rPr>
              <w:t>Q. How can machine learning be used within the space of Cyber Security. Broadly explain the various elements of Cyber Security.</w:t>
            </w:r>
            <w:r w:rsidR="00406F9A">
              <w:rPr>
                <w:webHidden/>
              </w:rPr>
              <w:tab/>
            </w:r>
            <w:r w:rsidR="00406F9A">
              <w:rPr>
                <w:webHidden/>
              </w:rPr>
              <w:fldChar w:fldCharType="begin"/>
            </w:r>
            <w:r w:rsidR="00406F9A">
              <w:rPr>
                <w:webHidden/>
              </w:rPr>
              <w:instrText xml:space="preserve"> PAGEREF _Toc79370504 \h </w:instrText>
            </w:r>
            <w:r w:rsidR="00406F9A">
              <w:rPr>
                <w:webHidden/>
              </w:rPr>
            </w:r>
            <w:r w:rsidR="00406F9A">
              <w:rPr>
                <w:webHidden/>
              </w:rPr>
              <w:fldChar w:fldCharType="separate"/>
            </w:r>
            <w:r w:rsidR="00406F9A">
              <w:rPr>
                <w:webHidden/>
              </w:rPr>
              <w:t>36</w:t>
            </w:r>
            <w:r w:rsidR="00406F9A">
              <w:rPr>
                <w:webHidden/>
              </w:rPr>
              <w:fldChar w:fldCharType="end"/>
            </w:r>
          </w:hyperlink>
        </w:p>
        <w:p w14:paraId="7AFE6FDD" w14:textId="2D17AF10" w:rsidR="00406F9A" w:rsidRDefault="00666971">
          <w:pPr>
            <w:pStyle w:val="TOC2"/>
            <w:tabs>
              <w:tab w:val="right" w:leader="dot" w:pos="9350"/>
            </w:tabs>
            <w:rPr>
              <w:rFonts w:asciiTheme="minorHAnsi" w:eastAsiaTheme="minorEastAsia" w:hAnsiTheme="minorHAnsi" w:cstheme="minorBidi"/>
              <w:lang w:val="en-US"/>
            </w:rPr>
          </w:pPr>
          <w:hyperlink w:anchor="_Toc79370505" w:history="1">
            <w:r w:rsidR="00406F9A" w:rsidRPr="000C2F29">
              <w:rPr>
                <w:rStyle w:val="Hyperlink"/>
              </w:rPr>
              <w:t>Q. Mention ten use-cases as to how AI / ML can be used within Cyber Security use-cases.</w:t>
            </w:r>
            <w:r w:rsidR="00406F9A">
              <w:rPr>
                <w:webHidden/>
              </w:rPr>
              <w:tab/>
            </w:r>
            <w:r w:rsidR="00406F9A">
              <w:rPr>
                <w:webHidden/>
              </w:rPr>
              <w:fldChar w:fldCharType="begin"/>
            </w:r>
            <w:r w:rsidR="00406F9A">
              <w:rPr>
                <w:webHidden/>
              </w:rPr>
              <w:instrText xml:space="preserve"> PAGEREF _Toc79370505 \h </w:instrText>
            </w:r>
            <w:r w:rsidR="00406F9A">
              <w:rPr>
                <w:webHidden/>
              </w:rPr>
            </w:r>
            <w:r w:rsidR="00406F9A">
              <w:rPr>
                <w:webHidden/>
              </w:rPr>
              <w:fldChar w:fldCharType="separate"/>
            </w:r>
            <w:r w:rsidR="00406F9A">
              <w:rPr>
                <w:webHidden/>
              </w:rPr>
              <w:t>37</w:t>
            </w:r>
            <w:r w:rsidR="00406F9A">
              <w:rPr>
                <w:webHidden/>
              </w:rPr>
              <w:fldChar w:fldCharType="end"/>
            </w:r>
          </w:hyperlink>
        </w:p>
        <w:p w14:paraId="0E166953" w14:textId="4FAA68A1" w:rsidR="00406F9A" w:rsidRDefault="00666971">
          <w:pPr>
            <w:pStyle w:val="TOC2"/>
            <w:tabs>
              <w:tab w:val="right" w:leader="dot" w:pos="9350"/>
            </w:tabs>
            <w:rPr>
              <w:rFonts w:asciiTheme="minorHAnsi" w:eastAsiaTheme="minorEastAsia" w:hAnsiTheme="minorHAnsi" w:cstheme="minorBidi"/>
              <w:lang w:val="en-US"/>
            </w:rPr>
          </w:pPr>
          <w:hyperlink w:anchor="_Toc79370506" w:history="1">
            <w:r w:rsidR="00406F9A" w:rsidRPr="000C2F29">
              <w:rPr>
                <w:rStyle w:val="Hyperlink"/>
              </w:rPr>
              <w:t>Q. Explain the flow of Cyber Security attacks and how AI / ML models can help plug the gaps.</w:t>
            </w:r>
            <w:r w:rsidR="00406F9A">
              <w:rPr>
                <w:webHidden/>
              </w:rPr>
              <w:tab/>
            </w:r>
            <w:r w:rsidR="00406F9A">
              <w:rPr>
                <w:webHidden/>
              </w:rPr>
              <w:fldChar w:fldCharType="begin"/>
            </w:r>
            <w:r w:rsidR="00406F9A">
              <w:rPr>
                <w:webHidden/>
              </w:rPr>
              <w:instrText xml:space="preserve"> PAGEREF _Toc79370506 \h </w:instrText>
            </w:r>
            <w:r w:rsidR="00406F9A">
              <w:rPr>
                <w:webHidden/>
              </w:rPr>
            </w:r>
            <w:r w:rsidR="00406F9A">
              <w:rPr>
                <w:webHidden/>
              </w:rPr>
              <w:fldChar w:fldCharType="separate"/>
            </w:r>
            <w:r w:rsidR="00406F9A">
              <w:rPr>
                <w:webHidden/>
              </w:rPr>
              <w:t>38</w:t>
            </w:r>
            <w:r w:rsidR="00406F9A">
              <w:rPr>
                <w:webHidden/>
              </w:rPr>
              <w:fldChar w:fldCharType="end"/>
            </w:r>
          </w:hyperlink>
        </w:p>
        <w:p w14:paraId="0CD35F43" w14:textId="70AA8870" w:rsidR="00406F9A" w:rsidRDefault="00666971">
          <w:pPr>
            <w:pStyle w:val="TOC2"/>
            <w:tabs>
              <w:tab w:val="right" w:leader="dot" w:pos="9350"/>
            </w:tabs>
            <w:rPr>
              <w:rFonts w:asciiTheme="minorHAnsi" w:eastAsiaTheme="minorEastAsia" w:hAnsiTheme="minorHAnsi" w:cstheme="minorBidi"/>
              <w:lang w:val="en-US"/>
            </w:rPr>
          </w:pPr>
          <w:hyperlink w:anchor="_Toc79370507" w:history="1">
            <w:r w:rsidR="00406F9A" w:rsidRPr="000C2F29">
              <w:rPr>
                <w:rStyle w:val="Hyperlink"/>
              </w:rPr>
              <w:t>Q. How can Cyber Security be implemented across a PoC Team or at an enterprise-level with the help of AI / ML?</w:t>
            </w:r>
            <w:r w:rsidR="00406F9A">
              <w:rPr>
                <w:webHidden/>
              </w:rPr>
              <w:tab/>
            </w:r>
            <w:r w:rsidR="00406F9A">
              <w:rPr>
                <w:webHidden/>
              </w:rPr>
              <w:fldChar w:fldCharType="begin"/>
            </w:r>
            <w:r w:rsidR="00406F9A">
              <w:rPr>
                <w:webHidden/>
              </w:rPr>
              <w:instrText xml:space="preserve"> PAGEREF _Toc79370507 \h </w:instrText>
            </w:r>
            <w:r w:rsidR="00406F9A">
              <w:rPr>
                <w:webHidden/>
              </w:rPr>
            </w:r>
            <w:r w:rsidR="00406F9A">
              <w:rPr>
                <w:webHidden/>
              </w:rPr>
              <w:fldChar w:fldCharType="separate"/>
            </w:r>
            <w:r w:rsidR="00406F9A">
              <w:rPr>
                <w:webHidden/>
              </w:rPr>
              <w:t>38</w:t>
            </w:r>
            <w:r w:rsidR="00406F9A">
              <w:rPr>
                <w:webHidden/>
              </w:rPr>
              <w:fldChar w:fldCharType="end"/>
            </w:r>
          </w:hyperlink>
        </w:p>
        <w:p w14:paraId="23FA331B" w14:textId="3C0C4659" w:rsidR="00406F9A" w:rsidRDefault="00666971">
          <w:pPr>
            <w:pStyle w:val="TOC1"/>
            <w:tabs>
              <w:tab w:val="right" w:leader="dot" w:pos="9350"/>
            </w:tabs>
            <w:rPr>
              <w:rFonts w:asciiTheme="minorHAnsi" w:eastAsiaTheme="minorEastAsia" w:hAnsiTheme="minorHAnsi" w:cstheme="minorBidi"/>
              <w:lang w:val="en-US"/>
            </w:rPr>
          </w:pPr>
          <w:hyperlink w:anchor="_Toc79370508" w:history="1">
            <w:r w:rsidR="00406F9A" w:rsidRPr="000C2F29">
              <w:rPr>
                <w:rStyle w:val="Hyperlink"/>
              </w:rPr>
              <w:t>9 RPA: Robotic Process Automation</w:t>
            </w:r>
            <w:r w:rsidR="00406F9A">
              <w:rPr>
                <w:webHidden/>
              </w:rPr>
              <w:tab/>
            </w:r>
            <w:r w:rsidR="00406F9A">
              <w:rPr>
                <w:webHidden/>
              </w:rPr>
              <w:fldChar w:fldCharType="begin"/>
            </w:r>
            <w:r w:rsidR="00406F9A">
              <w:rPr>
                <w:webHidden/>
              </w:rPr>
              <w:instrText xml:space="preserve"> PAGEREF _Toc79370508 \h </w:instrText>
            </w:r>
            <w:r w:rsidR="00406F9A">
              <w:rPr>
                <w:webHidden/>
              </w:rPr>
            </w:r>
            <w:r w:rsidR="00406F9A">
              <w:rPr>
                <w:webHidden/>
              </w:rPr>
              <w:fldChar w:fldCharType="separate"/>
            </w:r>
            <w:r w:rsidR="00406F9A">
              <w:rPr>
                <w:webHidden/>
              </w:rPr>
              <w:t>39</w:t>
            </w:r>
            <w:r w:rsidR="00406F9A">
              <w:rPr>
                <w:webHidden/>
              </w:rPr>
              <w:fldChar w:fldCharType="end"/>
            </w:r>
          </w:hyperlink>
        </w:p>
        <w:p w14:paraId="50875B43" w14:textId="0C264D02" w:rsidR="00406F9A" w:rsidRDefault="00666971">
          <w:pPr>
            <w:pStyle w:val="TOC2"/>
            <w:tabs>
              <w:tab w:val="right" w:leader="dot" w:pos="9350"/>
            </w:tabs>
            <w:rPr>
              <w:rFonts w:asciiTheme="minorHAnsi" w:eastAsiaTheme="minorEastAsia" w:hAnsiTheme="minorHAnsi" w:cstheme="minorBidi"/>
              <w:lang w:val="en-US"/>
            </w:rPr>
          </w:pPr>
          <w:hyperlink w:anchor="_Toc79370509" w:history="1">
            <w:r w:rsidR="00406F9A" w:rsidRPr="000C2F29">
              <w:rPr>
                <w:rStyle w:val="Hyperlink"/>
              </w:rPr>
              <w:t>Q. What is Robotic Process Automation? Explain in brief with a few examples.</w:t>
            </w:r>
            <w:r w:rsidR="00406F9A">
              <w:rPr>
                <w:webHidden/>
              </w:rPr>
              <w:tab/>
            </w:r>
            <w:r w:rsidR="00406F9A">
              <w:rPr>
                <w:webHidden/>
              </w:rPr>
              <w:fldChar w:fldCharType="begin"/>
            </w:r>
            <w:r w:rsidR="00406F9A">
              <w:rPr>
                <w:webHidden/>
              </w:rPr>
              <w:instrText xml:space="preserve"> PAGEREF _Toc79370509 \h </w:instrText>
            </w:r>
            <w:r w:rsidR="00406F9A">
              <w:rPr>
                <w:webHidden/>
              </w:rPr>
            </w:r>
            <w:r w:rsidR="00406F9A">
              <w:rPr>
                <w:webHidden/>
              </w:rPr>
              <w:fldChar w:fldCharType="separate"/>
            </w:r>
            <w:r w:rsidR="00406F9A">
              <w:rPr>
                <w:webHidden/>
              </w:rPr>
              <w:t>39</w:t>
            </w:r>
            <w:r w:rsidR="00406F9A">
              <w:rPr>
                <w:webHidden/>
              </w:rPr>
              <w:fldChar w:fldCharType="end"/>
            </w:r>
          </w:hyperlink>
        </w:p>
        <w:p w14:paraId="73C50BFA" w14:textId="5C8E691A" w:rsidR="00406F9A" w:rsidRDefault="00666971">
          <w:pPr>
            <w:pStyle w:val="TOC2"/>
            <w:tabs>
              <w:tab w:val="right" w:leader="dot" w:pos="9350"/>
            </w:tabs>
            <w:rPr>
              <w:rFonts w:asciiTheme="minorHAnsi" w:eastAsiaTheme="minorEastAsia" w:hAnsiTheme="minorHAnsi" w:cstheme="minorBidi"/>
              <w:lang w:val="en-US"/>
            </w:rPr>
          </w:pPr>
          <w:hyperlink w:anchor="_Toc79370510" w:history="1">
            <w:r w:rsidR="00406F9A" w:rsidRPr="000C2F29">
              <w:rPr>
                <w:rStyle w:val="Hyperlink"/>
              </w:rPr>
              <w:t>Q. What is the difference between AI and RPA?</w:t>
            </w:r>
            <w:r w:rsidR="00406F9A">
              <w:rPr>
                <w:webHidden/>
              </w:rPr>
              <w:tab/>
            </w:r>
            <w:r w:rsidR="00406F9A">
              <w:rPr>
                <w:webHidden/>
              </w:rPr>
              <w:fldChar w:fldCharType="begin"/>
            </w:r>
            <w:r w:rsidR="00406F9A">
              <w:rPr>
                <w:webHidden/>
              </w:rPr>
              <w:instrText xml:space="preserve"> PAGEREF _Toc79370510 \h </w:instrText>
            </w:r>
            <w:r w:rsidR="00406F9A">
              <w:rPr>
                <w:webHidden/>
              </w:rPr>
            </w:r>
            <w:r w:rsidR="00406F9A">
              <w:rPr>
                <w:webHidden/>
              </w:rPr>
              <w:fldChar w:fldCharType="separate"/>
            </w:r>
            <w:r w:rsidR="00406F9A">
              <w:rPr>
                <w:webHidden/>
              </w:rPr>
              <w:t>40</w:t>
            </w:r>
            <w:r w:rsidR="00406F9A">
              <w:rPr>
                <w:webHidden/>
              </w:rPr>
              <w:fldChar w:fldCharType="end"/>
            </w:r>
          </w:hyperlink>
        </w:p>
        <w:p w14:paraId="69697293" w14:textId="067D46E0" w:rsidR="00406F9A" w:rsidRDefault="00666971">
          <w:pPr>
            <w:pStyle w:val="TOC2"/>
            <w:tabs>
              <w:tab w:val="right" w:leader="dot" w:pos="9350"/>
            </w:tabs>
            <w:rPr>
              <w:rFonts w:asciiTheme="minorHAnsi" w:eastAsiaTheme="minorEastAsia" w:hAnsiTheme="minorHAnsi" w:cstheme="minorBidi"/>
              <w:lang w:val="en-US"/>
            </w:rPr>
          </w:pPr>
          <w:hyperlink w:anchor="_Toc79370511" w:history="1">
            <w:r w:rsidR="00406F9A" w:rsidRPr="000C2F29">
              <w:rPr>
                <w:rStyle w:val="Hyperlink"/>
              </w:rPr>
              <w:t>Q. Explain the landscape of how RPA and AI can be used in tandem to increase revenue at an enterprise-level? Discuss a few use cases.</w:t>
            </w:r>
            <w:r w:rsidR="00406F9A">
              <w:rPr>
                <w:webHidden/>
              </w:rPr>
              <w:tab/>
            </w:r>
            <w:r w:rsidR="00406F9A">
              <w:rPr>
                <w:webHidden/>
              </w:rPr>
              <w:fldChar w:fldCharType="begin"/>
            </w:r>
            <w:r w:rsidR="00406F9A">
              <w:rPr>
                <w:webHidden/>
              </w:rPr>
              <w:instrText xml:space="preserve"> PAGEREF _Toc79370511 \h </w:instrText>
            </w:r>
            <w:r w:rsidR="00406F9A">
              <w:rPr>
                <w:webHidden/>
              </w:rPr>
            </w:r>
            <w:r w:rsidR="00406F9A">
              <w:rPr>
                <w:webHidden/>
              </w:rPr>
              <w:fldChar w:fldCharType="separate"/>
            </w:r>
            <w:r w:rsidR="00406F9A">
              <w:rPr>
                <w:webHidden/>
              </w:rPr>
              <w:t>41</w:t>
            </w:r>
            <w:r w:rsidR="00406F9A">
              <w:rPr>
                <w:webHidden/>
              </w:rPr>
              <w:fldChar w:fldCharType="end"/>
            </w:r>
          </w:hyperlink>
        </w:p>
        <w:p w14:paraId="0D5D5BE1" w14:textId="4616EB84" w:rsidR="00406F9A" w:rsidRDefault="00666971">
          <w:pPr>
            <w:pStyle w:val="TOC2"/>
            <w:tabs>
              <w:tab w:val="right" w:leader="dot" w:pos="9350"/>
            </w:tabs>
            <w:rPr>
              <w:rFonts w:asciiTheme="minorHAnsi" w:eastAsiaTheme="minorEastAsia" w:hAnsiTheme="minorHAnsi" w:cstheme="minorBidi"/>
              <w:lang w:val="en-US"/>
            </w:rPr>
          </w:pPr>
          <w:hyperlink w:anchor="_Toc79370512" w:history="1">
            <w:r w:rsidR="00406F9A" w:rsidRPr="000C2F29">
              <w:rPr>
                <w:rStyle w:val="Hyperlink"/>
              </w:rPr>
              <w:t>Q. What are the phases of RPA at an Enterprise Level?</w:t>
            </w:r>
            <w:r w:rsidR="00406F9A">
              <w:rPr>
                <w:webHidden/>
              </w:rPr>
              <w:tab/>
            </w:r>
            <w:r w:rsidR="00406F9A">
              <w:rPr>
                <w:webHidden/>
              </w:rPr>
              <w:fldChar w:fldCharType="begin"/>
            </w:r>
            <w:r w:rsidR="00406F9A">
              <w:rPr>
                <w:webHidden/>
              </w:rPr>
              <w:instrText xml:space="preserve"> PAGEREF _Toc79370512 \h </w:instrText>
            </w:r>
            <w:r w:rsidR="00406F9A">
              <w:rPr>
                <w:webHidden/>
              </w:rPr>
            </w:r>
            <w:r w:rsidR="00406F9A">
              <w:rPr>
                <w:webHidden/>
              </w:rPr>
              <w:fldChar w:fldCharType="separate"/>
            </w:r>
            <w:r w:rsidR="00406F9A">
              <w:rPr>
                <w:webHidden/>
              </w:rPr>
              <w:t>41</w:t>
            </w:r>
            <w:r w:rsidR="00406F9A">
              <w:rPr>
                <w:webHidden/>
              </w:rPr>
              <w:fldChar w:fldCharType="end"/>
            </w:r>
          </w:hyperlink>
        </w:p>
        <w:p w14:paraId="519A7E7C" w14:textId="224C24A4" w:rsidR="00406F9A" w:rsidRDefault="00666971">
          <w:pPr>
            <w:pStyle w:val="TOC2"/>
            <w:tabs>
              <w:tab w:val="right" w:leader="dot" w:pos="9350"/>
            </w:tabs>
            <w:rPr>
              <w:rFonts w:asciiTheme="minorHAnsi" w:eastAsiaTheme="minorEastAsia" w:hAnsiTheme="minorHAnsi" w:cstheme="minorBidi"/>
              <w:lang w:val="en-US"/>
            </w:rPr>
          </w:pPr>
          <w:hyperlink w:anchor="_Toc79370513" w:history="1">
            <w:r w:rsidR="00406F9A" w:rsidRPr="000C2F29">
              <w:rPr>
                <w:rStyle w:val="Hyperlink"/>
              </w:rPr>
              <w:t>Q. Why are people doing RPA? Is it actually worth pursuing?</w:t>
            </w:r>
            <w:r w:rsidR="00406F9A">
              <w:rPr>
                <w:webHidden/>
              </w:rPr>
              <w:tab/>
            </w:r>
            <w:r w:rsidR="00406F9A">
              <w:rPr>
                <w:webHidden/>
              </w:rPr>
              <w:fldChar w:fldCharType="begin"/>
            </w:r>
            <w:r w:rsidR="00406F9A">
              <w:rPr>
                <w:webHidden/>
              </w:rPr>
              <w:instrText xml:space="preserve"> PAGEREF _Toc79370513 \h </w:instrText>
            </w:r>
            <w:r w:rsidR="00406F9A">
              <w:rPr>
                <w:webHidden/>
              </w:rPr>
            </w:r>
            <w:r w:rsidR="00406F9A">
              <w:rPr>
                <w:webHidden/>
              </w:rPr>
              <w:fldChar w:fldCharType="separate"/>
            </w:r>
            <w:r w:rsidR="00406F9A">
              <w:rPr>
                <w:webHidden/>
              </w:rPr>
              <w:t>42</w:t>
            </w:r>
            <w:r w:rsidR="00406F9A">
              <w:rPr>
                <w:webHidden/>
              </w:rPr>
              <w:fldChar w:fldCharType="end"/>
            </w:r>
          </w:hyperlink>
        </w:p>
        <w:p w14:paraId="2EF33A48" w14:textId="57FE098E" w:rsidR="00406F9A" w:rsidRDefault="00666971">
          <w:pPr>
            <w:pStyle w:val="TOC1"/>
            <w:tabs>
              <w:tab w:val="right" w:leader="dot" w:pos="9350"/>
            </w:tabs>
            <w:rPr>
              <w:rFonts w:asciiTheme="minorHAnsi" w:eastAsiaTheme="minorEastAsia" w:hAnsiTheme="minorHAnsi" w:cstheme="minorBidi"/>
              <w:lang w:val="en-US"/>
            </w:rPr>
          </w:pPr>
          <w:hyperlink w:anchor="_Toc79370514" w:history="1">
            <w:r w:rsidR="00406F9A" w:rsidRPr="000C2F29">
              <w:rPr>
                <w:rStyle w:val="Hyperlink"/>
                <w:highlight w:val="yellow"/>
              </w:rPr>
              <w:t>10 GANs: Generative Adversarial Networks</w:t>
            </w:r>
            <w:r w:rsidR="00406F9A">
              <w:rPr>
                <w:webHidden/>
              </w:rPr>
              <w:tab/>
            </w:r>
            <w:r w:rsidR="00406F9A">
              <w:rPr>
                <w:webHidden/>
              </w:rPr>
              <w:fldChar w:fldCharType="begin"/>
            </w:r>
            <w:r w:rsidR="00406F9A">
              <w:rPr>
                <w:webHidden/>
              </w:rPr>
              <w:instrText xml:space="preserve"> PAGEREF _Toc79370514 \h </w:instrText>
            </w:r>
            <w:r w:rsidR="00406F9A">
              <w:rPr>
                <w:webHidden/>
              </w:rPr>
            </w:r>
            <w:r w:rsidR="00406F9A">
              <w:rPr>
                <w:webHidden/>
              </w:rPr>
              <w:fldChar w:fldCharType="separate"/>
            </w:r>
            <w:r w:rsidR="00406F9A">
              <w:rPr>
                <w:webHidden/>
              </w:rPr>
              <w:t>43</w:t>
            </w:r>
            <w:r w:rsidR="00406F9A">
              <w:rPr>
                <w:webHidden/>
              </w:rPr>
              <w:fldChar w:fldCharType="end"/>
            </w:r>
          </w:hyperlink>
        </w:p>
        <w:p w14:paraId="440FB0D3" w14:textId="4C4FA808" w:rsidR="00406F9A" w:rsidRDefault="00666971">
          <w:pPr>
            <w:pStyle w:val="TOC2"/>
            <w:tabs>
              <w:tab w:val="right" w:leader="dot" w:pos="9350"/>
            </w:tabs>
            <w:rPr>
              <w:rFonts w:asciiTheme="minorHAnsi" w:eastAsiaTheme="minorEastAsia" w:hAnsiTheme="minorHAnsi" w:cstheme="minorBidi"/>
              <w:lang w:val="en-US"/>
            </w:rPr>
          </w:pPr>
          <w:hyperlink w:anchor="_Toc79370515" w:history="1">
            <w:r w:rsidR="00406F9A" w:rsidRPr="000C2F29">
              <w:rPr>
                <w:rStyle w:val="Hyperlink"/>
              </w:rPr>
              <w:t>Q. What are GANs?</w:t>
            </w:r>
            <w:r w:rsidR="00406F9A">
              <w:rPr>
                <w:webHidden/>
              </w:rPr>
              <w:tab/>
            </w:r>
            <w:r w:rsidR="00406F9A">
              <w:rPr>
                <w:webHidden/>
              </w:rPr>
              <w:fldChar w:fldCharType="begin"/>
            </w:r>
            <w:r w:rsidR="00406F9A">
              <w:rPr>
                <w:webHidden/>
              </w:rPr>
              <w:instrText xml:space="preserve"> PAGEREF _Toc79370515 \h </w:instrText>
            </w:r>
            <w:r w:rsidR="00406F9A">
              <w:rPr>
                <w:webHidden/>
              </w:rPr>
            </w:r>
            <w:r w:rsidR="00406F9A">
              <w:rPr>
                <w:webHidden/>
              </w:rPr>
              <w:fldChar w:fldCharType="separate"/>
            </w:r>
            <w:r w:rsidR="00406F9A">
              <w:rPr>
                <w:webHidden/>
              </w:rPr>
              <w:t>43</w:t>
            </w:r>
            <w:r w:rsidR="00406F9A">
              <w:rPr>
                <w:webHidden/>
              </w:rPr>
              <w:fldChar w:fldCharType="end"/>
            </w:r>
          </w:hyperlink>
        </w:p>
        <w:p w14:paraId="28FF723C" w14:textId="5B08824F" w:rsidR="00406F9A" w:rsidRDefault="00666971">
          <w:pPr>
            <w:pStyle w:val="TOC2"/>
            <w:tabs>
              <w:tab w:val="right" w:leader="dot" w:pos="9350"/>
            </w:tabs>
            <w:rPr>
              <w:rFonts w:asciiTheme="minorHAnsi" w:eastAsiaTheme="minorEastAsia" w:hAnsiTheme="minorHAnsi" w:cstheme="minorBidi"/>
              <w:lang w:val="en-US"/>
            </w:rPr>
          </w:pPr>
          <w:hyperlink w:anchor="_Toc79370516" w:history="1">
            <w:r w:rsidR="00406F9A" w:rsidRPr="000C2F29">
              <w:rPr>
                <w:rStyle w:val="Hyperlink"/>
              </w:rPr>
              <w:t>Q. Provide an overall system view of GANs.</w:t>
            </w:r>
            <w:r w:rsidR="00406F9A">
              <w:rPr>
                <w:webHidden/>
              </w:rPr>
              <w:tab/>
            </w:r>
            <w:r w:rsidR="00406F9A">
              <w:rPr>
                <w:webHidden/>
              </w:rPr>
              <w:fldChar w:fldCharType="begin"/>
            </w:r>
            <w:r w:rsidR="00406F9A">
              <w:rPr>
                <w:webHidden/>
              </w:rPr>
              <w:instrText xml:space="preserve"> PAGEREF _Toc79370516 \h </w:instrText>
            </w:r>
            <w:r w:rsidR="00406F9A">
              <w:rPr>
                <w:webHidden/>
              </w:rPr>
            </w:r>
            <w:r w:rsidR="00406F9A">
              <w:rPr>
                <w:webHidden/>
              </w:rPr>
              <w:fldChar w:fldCharType="separate"/>
            </w:r>
            <w:r w:rsidR="00406F9A">
              <w:rPr>
                <w:webHidden/>
              </w:rPr>
              <w:t>43</w:t>
            </w:r>
            <w:r w:rsidR="00406F9A">
              <w:rPr>
                <w:webHidden/>
              </w:rPr>
              <w:fldChar w:fldCharType="end"/>
            </w:r>
          </w:hyperlink>
        </w:p>
        <w:p w14:paraId="6ACE2AA1" w14:textId="285E8C63" w:rsidR="00406F9A" w:rsidRDefault="00666971">
          <w:pPr>
            <w:pStyle w:val="TOC2"/>
            <w:tabs>
              <w:tab w:val="right" w:leader="dot" w:pos="9350"/>
            </w:tabs>
            <w:rPr>
              <w:rFonts w:asciiTheme="minorHAnsi" w:eastAsiaTheme="minorEastAsia" w:hAnsiTheme="minorHAnsi" w:cstheme="minorBidi"/>
              <w:lang w:val="en-US"/>
            </w:rPr>
          </w:pPr>
          <w:hyperlink w:anchor="_Toc79370517" w:history="1">
            <w:r w:rsidR="00406F9A" w:rsidRPr="000C2F29">
              <w:rPr>
                <w:rStyle w:val="Hyperlink"/>
              </w:rPr>
              <w:t>Q. Explain some uses-cases on the variations of GANs.</w:t>
            </w:r>
            <w:r w:rsidR="00406F9A">
              <w:rPr>
                <w:webHidden/>
              </w:rPr>
              <w:tab/>
            </w:r>
            <w:r w:rsidR="00406F9A">
              <w:rPr>
                <w:webHidden/>
              </w:rPr>
              <w:fldChar w:fldCharType="begin"/>
            </w:r>
            <w:r w:rsidR="00406F9A">
              <w:rPr>
                <w:webHidden/>
              </w:rPr>
              <w:instrText xml:space="preserve"> PAGEREF _Toc79370517 \h </w:instrText>
            </w:r>
            <w:r w:rsidR="00406F9A">
              <w:rPr>
                <w:webHidden/>
              </w:rPr>
            </w:r>
            <w:r w:rsidR="00406F9A">
              <w:rPr>
                <w:webHidden/>
              </w:rPr>
              <w:fldChar w:fldCharType="separate"/>
            </w:r>
            <w:r w:rsidR="00406F9A">
              <w:rPr>
                <w:webHidden/>
              </w:rPr>
              <w:t>43</w:t>
            </w:r>
            <w:r w:rsidR="00406F9A">
              <w:rPr>
                <w:webHidden/>
              </w:rPr>
              <w:fldChar w:fldCharType="end"/>
            </w:r>
          </w:hyperlink>
        </w:p>
        <w:p w14:paraId="02466398" w14:textId="2874358B" w:rsidR="00406F9A" w:rsidRDefault="00666971">
          <w:pPr>
            <w:pStyle w:val="TOC2"/>
            <w:tabs>
              <w:tab w:val="right" w:leader="dot" w:pos="9350"/>
            </w:tabs>
            <w:rPr>
              <w:rFonts w:asciiTheme="minorHAnsi" w:eastAsiaTheme="minorEastAsia" w:hAnsiTheme="minorHAnsi" w:cstheme="minorBidi"/>
              <w:lang w:val="en-US"/>
            </w:rPr>
          </w:pPr>
          <w:hyperlink w:anchor="_Toc79370518" w:history="1">
            <w:r w:rsidR="00406F9A" w:rsidRPr="000C2F29">
              <w:rPr>
                <w:rStyle w:val="Hyperlink"/>
              </w:rPr>
              <w:t>Q. Name some popular tools used for GANs.</w:t>
            </w:r>
            <w:r w:rsidR="00406F9A">
              <w:rPr>
                <w:webHidden/>
              </w:rPr>
              <w:tab/>
            </w:r>
            <w:r w:rsidR="00406F9A">
              <w:rPr>
                <w:webHidden/>
              </w:rPr>
              <w:fldChar w:fldCharType="begin"/>
            </w:r>
            <w:r w:rsidR="00406F9A">
              <w:rPr>
                <w:webHidden/>
              </w:rPr>
              <w:instrText xml:space="preserve"> PAGEREF _Toc79370518 \h </w:instrText>
            </w:r>
            <w:r w:rsidR="00406F9A">
              <w:rPr>
                <w:webHidden/>
              </w:rPr>
            </w:r>
            <w:r w:rsidR="00406F9A">
              <w:rPr>
                <w:webHidden/>
              </w:rPr>
              <w:fldChar w:fldCharType="separate"/>
            </w:r>
            <w:r w:rsidR="00406F9A">
              <w:rPr>
                <w:webHidden/>
              </w:rPr>
              <w:t>43</w:t>
            </w:r>
            <w:r w:rsidR="00406F9A">
              <w:rPr>
                <w:webHidden/>
              </w:rPr>
              <w:fldChar w:fldCharType="end"/>
            </w:r>
          </w:hyperlink>
        </w:p>
        <w:p w14:paraId="694B8694" w14:textId="50603EA2"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0" w:name="_Toc79370455"/>
      <w:r>
        <w:lastRenderedPageBreak/>
        <w:t>List of Figures</w:t>
      </w:r>
      <w:bookmarkEnd w:id="0"/>
      <w:r w:rsidR="00FF70AF">
        <w:t xml:space="preserve"> </w:t>
      </w:r>
    </w:p>
    <w:p w14:paraId="3E0677CF" w14:textId="77777777" w:rsidR="00191557"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192F0C7B" w14:textId="209D328F" w:rsidR="00191557" w:rsidRDefault="00666971">
      <w:pPr>
        <w:pStyle w:val="TableofFigures"/>
        <w:tabs>
          <w:tab w:val="right" w:leader="dot" w:pos="9350"/>
        </w:tabs>
        <w:rPr>
          <w:rFonts w:asciiTheme="minorHAnsi" w:eastAsiaTheme="minorEastAsia" w:hAnsiTheme="minorHAnsi" w:cstheme="minorBidi"/>
          <w:lang w:val="en-US"/>
        </w:rPr>
      </w:pPr>
      <w:hyperlink w:anchor="_Toc79274700" w:history="1">
        <w:r w:rsidR="00191557" w:rsidRPr="00296422">
          <w:rPr>
            <w:rStyle w:val="Hyperlink"/>
          </w:rPr>
          <w:t>Figure 1 The AI Hype Cycle (Source: Gartner)</w:t>
        </w:r>
        <w:r w:rsidR="00191557">
          <w:rPr>
            <w:webHidden/>
          </w:rPr>
          <w:tab/>
        </w:r>
        <w:r w:rsidR="00191557">
          <w:rPr>
            <w:webHidden/>
          </w:rPr>
          <w:fldChar w:fldCharType="begin"/>
        </w:r>
        <w:r w:rsidR="00191557">
          <w:rPr>
            <w:webHidden/>
          </w:rPr>
          <w:instrText xml:space="preserve"> PAGEREF _Toc79274700 \h </w:instrText>
        </w:r>
        <w:r w:rsidR="00191557">
          <w:rPr>
            <w:webHidden/>
          </w:rPr>
        </w:r>
        <w:r w:rsidR="00191557">
          <w:rPr>
            <w:webHidden/>
          </w:rPr>
          <w:fldChar w:fldCharType="separate"/>
        </w:r>
        <w:r w:rsidR="00191557">
          <w:rPr>
            <w:webHidden/>
          </w:rPr>
          <w:t>9</w:t>
        </w:r>
        <w:r w:rsidR="00191557">
          <w:rPr>
            <w:webHidden/>
          </w:rPr>
          <w:fldChar w:fldCharType="end"/>
        </w:r>
      </w:hyperlink>
    </w:p>
    <w:p w14:paraId="3CFE7AB7" w14:textId="689C06F5" w:rsidR="00191557" w:rsidRDefault="00666971">
      <w:pPr>
        <w:pStyle w:val="TableofFigures"/>
        <w:tabs>
          <w:tab w:val="right" w:leader="dot" w:pos="9350"/>
        </w:tabs>
        <w:rPr>
          <w:rFonts w:asciiTheme="minorHAnsi" w:eastAsiaTheme="minorEastAsia" w:hAnsiTheme="minorHAnsi" w:cstheme="minorBidi"/>
          <w:lang w:val="en-US"/>
        </w:rPr>
      </w:pPr>
      <w:hyperlink w:anchor="_Toc79274701" w:history="1">
        <w:r w:rsidR="00191557" w:rsidRPr="00296422">
          <w:rPr>
            <w:rStyle w:val="Hyperlink"/>
          </w:rPr>
          <w:t>Figure 2: Data Science is a subset of Artificial intelligence</w:t>
        </w:r>
        <w:r w:rsidR="00191557">
          <w:rPr>
            <w:webHidden/>
          </w:rPr>
          <w:tab/>
        </w:r>
        <w:r w:rsidR="00191557">
          <w:rPr>
            <w:webHidden/>
          </w:rPr>
          <w:fldChar w:fldCharType="begin"/>
        </w:r>
        <w:r w:rsidR="00191557">
          <w:rPr>
            <w:webHidden/>
          </w:rPr>
          <w:instrText xml:space="preserve"> PAGEREF _Toc79274701 \h </w:instrText>
        </w:r>
        <w:r w:rsidR="00191557">
          <w:rPr>
            <w:webHidden/>
          </w:rPr>
        </w:r>
        <w:r w:rsidR="00191557">
          <w:rPr>
            <w:webHidden/>
          </w:rPr>
          <w:fldChar w:fldCharType="separate"/>
        </w:r>
        <w:r w:rsidR="00191557">
          <w:rPr>
            <w:webHidden/>
          </w:rPr>
          <w:t>10</w:t>
        </w:r>
        <w:r w:rsidR="00191557">
          <w:rPr>
            <w:webHidden/>
          </w:rPr>
          <w:fldChar w:fldCharType="end"/>
        </w:r>
      </w:hyperlink>
    </w:p>
    <w:p w14:paraId="09B68285" w14:textId="3125C9C6" w:rsidR="00191557" w:rsidRDefault="00666971">
      <w:pPr>
        <w:pStyle w:val="TableofFigures"/>
        <w:tabs>
          <w:tab w:val="right" w:leader="dot" w:pos="9350"/>
        </w:tabs>
        <w:rPr>
          <w:rFonts w:asciiTheme="minorHAnsi" w:eastAsiaTheme="minorEastAsia" w:hAnsiTheme="minorHAnsi" w:cstheme="minorBidi"/>
          <w:lang w:val="en-US"/>
        </w:rPr>
      </w:pPr>
      <w:hyperlink w:anchor="_Toc79274702" w:history="1">
        <w:r w:rsidR="00191557" w:rsidRPr="00296422">
          <w:rPr>
            <w:rStyle w:val="Hyperlink"/>
          </w:rPr>
          <w:t>Figure 3: AutoML Workflow</w:t>
        </w:r>
        <w:r w:rsidR="00191557">
          <w:rPr>
            <w:webHidden/>
          </w:rPr>
          <w:tab/>
        </w:r>
        <w:r w:rsidR="00191557">
          <w:rPr>
            <w:webHidden/>
          </w:rPr>
          <w:fldChar w:fldCharType="begin"/>
        </w:r>
        <w:r w:rsidR="00191557">
          <w:rPr>
            <w:webHidden/>
          </w:rPr>
          <w:instrText xml:space="preserve"> PAGEREF _Toc79274702 \h </w:instrText>
        </w:r>
        <w:r w:rsidR="00191557">
          <w:rPr>
            <w:webHidden/>
          </w:rPr>
        </w:r>
        <w:r w:rsidR="00191557">
          <w:rPr>
            <w:webHidden/>
          </w:rPr>
          <w:fldChar w:fldCharType="separate"/>
        </w:r>
        <w:r w:rsidR="00191557">
          <w:rPr>
            <w:webHidden/>
          </w:rPr>
          <w:t>11</w:t>
        </w:r>
        <w:r w:rsidR="00191557">
          <w:rPr>
            <w:webHidden/>
          </w:rPr>
          <w:fldChar w:fldCharType="end"/>
        </w:r>
      </w:hyperlink>
    </w:p>
    <w:p w14:paraId="39B9D918" w14:textId="42924E85" w:rsidR="00191557" w:rsidRDefault="00666971">
      <w:pPr>
        <w:pStyle w:val="TableofFigures"/>
        <w:tabs>
          <w:tab w:val="right" w:leader="dot" w:pos="9350"/>
        </w:tabs>
        <w:rPr>
          <w:rFonts w:asciiTheme="minorHAnsi" w:eastAsiaTheme="minorEastAsia" w:hAnsiTheme="minorHAnsi" w:cstheme="minorBidi"/>
          <w:lang w:val="en-US"/>
        </w:rPr>
      </w:pPr>
      <w:hyperlink w:anchor="_Toc79274703" w:history="1">
        <w:r w:rsidR="00191557" w:rsidRPr="00296422">
          <w:rPr>
            <w:rStyle w:val="Hyperlink"/>
          </w:rPr>
          <w:t>Figure 4: The end to end MLOps Lifecycle (Image by seldon.ai under the CC BY-SA 4.0)</w:t>
        </w:r>
        <w:r w:rsidR="00191557">
          <w:rPr>
            <w:webHidden/>
          </w:rPr>
          <w:tab/>
        </w:r>
        <w:r w:rsidR="00191557">
          <w:rPr>
            <w:webHidden/>
          </w:rPr>
          <w:fldChar w:fldCharType="begin"/>
        </w:r>
        <w:r w:rsidR="00191557">
          <w:rPr>
            <w:webHidden/>
          </w:rPr>
          <w:instrText xml:space="preserve"> PAGEREF _Toc79274703 \h </w:instrText>
        </w:r>
        <w:r w:rsidR="00191557">
          <w:rPr>
            <w:webHidden/>
          </w:rPr>
        </w:r>
        <w:r w:rsidR="00191557">
          <w:rPr>
            <w:webHidden/>
          </w:rPr>
          <w:fldChar w:fldCharType="separate"/>
        </w:r>
        <w:r w:rsidR="00191557">
          <w:rPr>
            <w:webHidden/>
          </w:rPr>
          <w:t>15</w:t>
        </w:r>
        <w:r w:rsidR="00191557">
          <w:rPr>
            <w:webHidden/>
          </w:rPr>
          <w:fldChar w:fldCharType="end"/>
        </w:r>
      </w:hyperlink>
    </w:p>
    <w:p w14:paraId="29CA5113" w14:textId="39569615" w:rsidR="00191557" w:rsidRDefault="00666971">
      <w:pPr>
        <w:pStyle w:val="TableofFigures"/>
        <w:tabs>
          <w:tab w:val="right" w:leader="dot" w:pos="9350"/>
        </w:tabs>
        <w:rPr>
          <w:rFonts w:asciiTheme="minorHAnsi" w:eastAsiaTheme="minorEastAsia" w:hAnsiTheme="minorHAnsi" w:cstheme="minorBidi"/>
          <w:lang w:val="en-US"/>
        </w:rPr>
      </w:pPr>
      <w:hyperlink w:anchor="_Toc79274704" w:history="1">
        <w:r w:rsidR="00191557" w:rsidRPr="00296422">
          <w:rPr>
            <w:rStyle w:val="Hyperlink"/>
          </w:rPr>
          <w:t>Figure 5: End to End ML Workflow  (Source: ml-ops.org)</w:t>
        </w:r>
        <w:r w:rsidR="00191557">
          <w:rPr>
            <w:webHidden/>
          </w:rPr>
          <w:tab/>
        </w:r>
        <w:r w:rsidR="00191557">
          <w:rPr>
            <w:webHidden/>
          </w:rPr>
          <w:fldChar w:fldCharType="begin"/>
        </w:r>
        <w:r w:rsidR="00191557">
          <w:rPr>
            <w:webHidden/>
          </w:rPr>
          <w:instrText xml:space="preserve"> PAGEREF _Toc79274704 \h </w:instrText>
        </w:r>
        <w:r w:rsidR="00191557">
          <w:rPr>
            <w:webHidden/>
          </w:rPr>
        </w:r>
        <w:r w:rsidR="00191557">
          <w:rPr>
            <w:webHidden/>
          </w:rPr>
          <w:fldChar w:fldCharType="separate"/>
        </w:r>
        <w:r w:rsidR="00191557">
          <w:rPr>
            <w:webHidden/>
          </w:rPr>
          <w:t>16</w:t>
        </w:r>
        <w:r w:rsidR="00191557">
          <w:rPr>
            <w:webHidden/>
          </w:rPr>
          <w:fldChar w:fldCharType="end"/>
        </w:r>
      </w:hyperlink>
    </w:p>
    <w:p w14:paraId="51951A32" w14:textId="436EF0FB" w:rsidR="00191557" w:rsidRDefault="00666971">
      <w:pPr>
        <w:pStyle w:val="TableofFigures"/>
        <w:tabs>
          <w:tab w:val="right" w:leader="dot" w:pos="9350"/>
        </w:tabs>
        <w:rPr>
          <w:rFonts w:asciiTheme="minorHAnsi" w:eastAsiaTheme="minorEastAsia" w:hAnsiTheme="minorHAnsi" w:cstheme="minorBidi"/>
          <w:lang w:val="en-US"/>
        </w:rPr>
      </w:pPr>
      <w:hyperlink w:anchor="_Toc79274705" w:history="1">
        <w:r w:rsidR="00191557" w:rsidRPr="00296422">
          <w:rPr>
            <w:rStyle w:val="Hyperlink"/>
          </w:rPr>
          <w:t>Figure 6: Model Serving (Source: ml-ops.org)</w:t>
        </w:r>
        <w:r w:rsidR="00191557">
          <w:rPr>
            <w:webHidden/>
          </w:rPr>
          <w:tab/>
        </w:r>
        <w:r w:rsidR="00191557">
          <w:rPr>
            <w:webHidden/>
          </w:rPr>
          <w:fldChar w:fldCharType="begin"/>
        </w:r>
        <w:r w:rsidR="00191557">
          <w:rPr>
            <w:webHidden/>
          </w:rPr>
          <w:instrText xml:space="preserve"> PAGEREF _Toc79274705 \h </w:instrText>
        </w:r>
        <w:r w:rsidR="00191557">
          <w:rPr>
            <w:webHidden/>
          </w:rPr>
        </w:r>
        <w:r w:rsidR="00191557">
          <w:rPr>
            <w:webHidden/>
          </w:rPr>
          <w:fldChar w:fldCharType="separate"/>
        </w:r>
        <w:r w:rsidR="00191557">
          <w:rPr>
            <w:webHidden/>
          </w:rPr>
          <w:t>17</w:t>
        </w:r>
        <w:r w:rsidR="00191557">
          <w:rPr>
            <w:webHidden/>
          </w:rPr>
          <w:fldChar w:fldCharType="end"/>
        </w:r>
      </w:hyperlink>
    </w:p>
    <w:p w14:paraId="601AD744" w14:textId="4AF5C395" w:rsidR="00191557" w:rsidRDefault="00666971">
      <w:pPr>
        <w:pStyle w:val="TableofFigures"/>
        <w:tabs>
          <w:tab w:val="right" w:leader="dot" w:pos="9350"/>
        </w:tabs>
        <w:rPr>
          <w:rFonts w:asciiTheme="minorHAnsi" w:eastAsiaTheme="minorEastAsia" w:hAnsiTheme="minorHAnsi" w:cstheme="minorBidi"/>
          <w:lang w:val="en-US"/>
        </w:rPr>
      </w:pPr>
      <w:hyperlink w:anchor="_Toc79274706" w:history="1">
        <w:r w:rsidR="00191557" w:rsidRPr="00296422">
          <w:rPr>
            <w:rStyle w:val="Hyperlink"/>
          </w:rPr>
          <w:t>Figure 7: MLOps: The AI Lifecycle for IT Production</w:t>
        </w:r>
        <w:r w:rsidR="00191557">
          <w:rPr>
            <w:webHidden/>
          </w:rPr>
          <w:tab/>
        </w:r>
        <w:r w:rsidR="00191557">
          <w:rPr>
            <w:webHidden/>
          </w:rPr>
          <w:fldChar w:fldCharType="begin"/>
        </w:r>
        <w:r w:rsidR="00191557">
          <w:rPr>
            <w:webHidden/>
          </w:rPr>
          <w:instrText xml:space="preserve"> PAGEREF _Toc79274706 \h </w:instrText>
        </w:r>
        <w:r w:rsidR="00191557">
          <w:rPr>
            <w:webHidden/>
          </w:rPr>
        </w:r>
        <w:r w:rsidR="00191557">
          <w:rPr>
            <w:webHidden/>
          </w:rPr>
          <w:fldChar w:fldCharType="separate"/>
        </w:r>
        <w:r w:rsidR="00191557">
          <w:rPr>
            <w:webHidden/>
          </w:rPr>
          <w:t>18</w:t>
        </w:r>
        <w:r w:rsidR="00191557">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1" w:name="_Toc79370456"/>
      <w:r w:rsidRPr="00E064F4">
        <w:rPr>
          <w:rFonts w:asciiTheme="minorHAnsi" w:hAnsiTheme="minorHAnsi"/>
        </w:rPr>
        <w:lastRenderedPageBreak/>
        <w:t>Introduction</w:t>
      </w:r>
      <w:bookmarkEnd w:id="1"/>
    </w:p>
    <w:p w14:paraId="614F1512" w14:textId="3A596902" w:rsidR="00E064F4" w:rsidRPr="00E064F4" w:rsidRDefault="00E064F4" w:rsidP="00E064F4">
      <w:pPr>
        <w:rPr>
          <w:rFonts w:asciiTheme="minorHAnsi" w:hAnsiTheme="minorHAnsi" w:cstheme="minorHAnsi"/>
        </w:rPr>
      </w:pPr>
      <w:r w:rsidRPr="00E064F4">
        <w:rPr>
          <w:rFonts w:asciiTheme="minorHAnsi" w:hAnsiTheme="minorHAnsi" w:cstheme="minorHAnsi"/>
        </w:rPr>
        <w:t xml:space="preserve">With so many pseudo-data scientists cropping up due to numerous courses that offer theoretical learning, the questions in interviews </w:t>
      </w:r>
      <w:r w:rsidR="00163FA1">
        <w:rPr>
          <w:rFonts w:asciiTheme="minorHAnsi" w:hAnsiTheme="minorHAnsi" w:cstheme="minorHAnsi"/>
        </w:rPr>
        <w:t>are</w:t>
      </w:r>
      <w:r w:rsidRPr="00E064F4">
        <w:rPr>
          <w:rFonts w:asciiTheme="minorHAnsi" w:hAnsiTheme="minorHAnsi" w:cstheme="minorHAnsi"/>
        </w:rPr>
        <w:t xml:space="preserve">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8775731" w:rsidR="00747BAC" w:rsidRPr="00E064F4" w:rsidRDefault="00E064F4" w:rsidP="00747BAC">
      <w:pPr>
        <w:rPr>
          <w:rFonts w:asciiTheme="minorHAnsi" w:hAnsiTheme="minorHAnsi" w:cstheme="minorHAnsi"/>
        </w:rPr>
      </w:pPr>
      <w:r w:rsidRPr="00E064F4">
        <w:rPr>
          <w:rFonts w:asciiTheme="minorHAnsi" w:hAnsiTheme="minorHAnsi" w:cstheme="minorHAnsi"/>
        </w:rPr>
        <w:t>Interviews across companies are growing to appreciate those that have an end-to-end understanding of how problems can be dealt with over theoretical understanding. This detailed blog is dedicated to help</w:t>
      </w:r>
      <w:r w:rsidR="00163FA1">
        <w:rPr>
          <w:rFonts w:asciiTheme="minorHAnsi" w:hAnsiTheme="minorHAnsi" w:cstheme="minorHAnsi"/>
        </w:rPr>
        <w:t>ing</w:t>
      </w:r>
      <w:r w:rsidRPr="00E064F4">
        <w:rPr>
          <w:rFonts w:asciiTheme="minorHAnsi" w:hAnsiTheme="minorHAnsi" w:cstheme="minorHAnsi"/>
        </w:rPr>
        <w:t xml:space="preserve"> you understand the latest trends in the industry and how you can absorb them. Everything you will need to know for an interview will be detailed out here. We will start off by understanding what the trends in artificial intelligence are. </w:t>
      </w:r>
    </w:p>
    <w:p w14:paraId="46FD2EBA" w14:textId="6BFFB2A9" w:rsidR="00747BAC" w:rsidRPr="00E064F4" w:rsidRDefault="00747BAC" w:rsidP="008F7C93">
      <w:pPr>
        <w:pStyle w:val="Heading2"/>
      </w:pPr>
      <w:bookmarkStart w:id="2" w:name="_Toc79370457"/>
      <w:r w:rsidRPr="00E064F4">
        <w:t>Q. What is the Gartner Hype Cycle</w:t>
      </w:r>
      <w:r w:rsidR="00E064F4" w:rsidRPr="00E064F4">
        <w:t>?</w:t>
      </w:r>
      <w:bookmarkEnd w:id="2"/>
    </w:p>
    <w:p w14:paraId="68A32FDB" w14:textId="1742C8B2"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w:t>
      </w:r>
      <w:r w:rsidR="00163FA1">
        <w:rPr>
          <w:rFonts w:asciiTheme="minorHAnsi" w:hAnsiTheme="minorHAnsi" w:cstheme="minorHAnsi"/>
        </w:rPr>
        <w:t>'</w:t>
      </w:r>
      <w:r w:rsidRPr="00E064F4">
        <w:rPr>
          <w:rFonts w:asciiTheme="minorHAnsi" w:hAnsiTheme="minorHAnsi" w:cstheme="minorHAnsi"/>
        </w:rPr>
        <w: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5B13C05C" w:rsidR="00874B6F" w:rsidRPr="00E064F4" w:rsidRDefault="00874B6F" w:rsidP="00874B6F">
      <w:pPr>
        <w:pStyle w:val="Caption"/>
        <w:jc w:val="center"/>
        <w:rPr>
          <w:rFonts w:asciiTheme="minorHAnsi" w:hAnsiTheme="minorHAnsi" w:cstheme="minorHAnsi"/>
        </w:rPr>
      </w:pPr>
      <w:bookmarkStart w:id="3" w:name="_Toc79274700"/>
      <w:r>
        <w:lastRenderedPageBreak/>
        <w:t xml:space="preserve">Figure </w:t>
      </w:r>
      <w:r>
        <w:fldChar w:fldCharType="begin"/>
      </w:r>
      <w:r>
        <w:instrText xml:space="preserve"> SEQ Figure \* ARABIC </w:instrText>
      </w:r>
      <w:r>
        <w:fldChar w:fldCharType="separate"/>
      </w:r>
      <w:r w:rsidR="008D5BD4">
        <w:t>1</w:t>
      </w:r>
      <w:r>
        <w:fldChar w:fldCharType="end"/>
      </w:r>
      <w:r>
        <w:t xml:space="preserve"> The AI Hype Cycle (Source: </w:t>
      </w:r>
      <w:hyperlink r:id="rId10" w:history="1">
        <w:r w:rsidRPr="00A81B18">
          <w:rPr>
            <w:rStyle w:val="Hyperlink"/>
          </w:rPr>
          <w:t>Gartner</w:t>
        </w:r>
      </w:hyperlink>
      <w:r>
        <w:t>)</w:t>
      </w:r>
      <w:bookmarkEnd w:id="3"/>
    </w:p>
    <w:p w14:paraId="4B75DC07" w14:textId="036A1C41"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 xml:space="preserve">are of interest in the next two to five years. An understanding of various innovation triggers in the space of artificial intelligence will help elevate </w:t>
      </w:r>
      <w:r w:rsidR="00163FA1">
        <w:rPr>
          <w:rFonts w:asciiTheme="minorHAnsi" w:hAnsiTheme="minorHAnsi" w:cstheme="minorHAnsi"/>
        </w:rPr>
        <w:t xml:space="preserve">the </w:t>
      </w:r>
      <w:r w:rsidR="00AF4B57">
        <w:rPr>
          <w:rFonts w:asciiTheme="minorHAnsi" w:hAnsiTheme="minorHAnsi" w:cstheme="minorHAnsi"/>
        </w:rPr>
        <w:t>conversation and make you stand out in the eyes of the interviewer. The answer is never to simply answer the question but add an additional layer of context that will stick.</w:t>
      </w:r>
    </w:p>
    <w:p w14:paraId="6BBF4CA4" w14:textId="3E262706"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w:t>
      </w:r>
      <w:r w:rsidR="00163FA1">
        <w:rPr>
          <w:rFonts w:asciiTheme="minorHAnsi" w:hAnsiTheme="minorHAnsi" w:cstheme="minorHAnsi"/>
        </w:rPr>
        <w:t>n</w:t>
      </w:r>
      <w:r>
        <w:rPr>
          <w:rFonts w:asciiTheme="minorHAnsi" w:hAnsiTheme="minorHAnsi" w:cstheme="minorHAnsi"/>
        </w:rPr>
        <w:t>ce of the best-in-class answe</w:t>
      </w:r>
      <w:r w:rsidR="00163FA1">
        <w:rPr>
          <w:rFonts w:asciiTheme="minorHAnsi" w:hAnsiTheme="minorHAnsi" w:cstheme="minorHAnsi"/>
        </w:rPr>
        <w:t>r</w:t>
      </w:r>
      <w:r>
        <w:rPr>
          <w:rFonts w:asciiTheme="minorHAnsi" w:hAnsiTheme="minorHAnsi" w:cstheme="minorHAnsi"/>
        </w:rPr>
        <w:t xml:space="preserve">s would sound like. We will try to use as many visual aids and examples to answer so that you can apply </w:t>
      </w:r>
      <w:r w:rsidR="00163FA1">
        <w:rPr>
          <w:rFonts w:asciiTheme="minorHAnsi" w:hAnsiTheme="minorHAnsi" w:cstheme="minorHAnsi"/>
        </w:rPr>
        <w:t>them</w:t>
      </w:r>
      <w:r>
        <w:rPr>
          <w:rFonts w:asciiTheme="minorHAnsi" w:hAnsiTheme="minorHAnsi" w:cstheme="minorHAnsi"/>
        </w:rPr>
        <w:t xml:space="preserve"> in multiple scenarios and interviews.</w:t>
      </w:r>
    </w:p>
    <w:p w14:paraId="1E71E312" w14:textId="45A233C8" w:rsidR="00361714" w:rsidRDefault="00361714" w:rsidP="00361714">
      <w:pPr>
        <w:pStyle w:val="Heading1"/>
        <w:rPr>
          <w:b/>
        </w:rPr>
      </w:pPr>
      <w:bookmarkStart w:id="4" w:name="_Toc79370459"/>
      <w:r w:rsidRPr="00433F57">
        <w:rPr>
          <w:b/>
        </w:rPr>
        <w:t xml:space="preserve">Part A: </w:t>
      </w:r>
      <w:bookmarkEnd w:id="4"/>
    </w:p>
    <w:p w14:paraId="2437EF7E" w14:textId="607F023D" w:rsidR="00353CF5" w:rsidRDefault="00353CF5" w:rsidP="00353CF5">
      <w:r>
        <w:t xml:space="preserve">Before we deep-dive into the </w:t>
      </w:r>
      <w:r w:rsidR="00316669">
        <w:t>questions below, let</w:t>
      </w:r>
      <w:r w:rsidR="00163FA1">
        <w:t>'</w:t>
      </w:r>
      <w:r w:rsidR="00316669">
        <w: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Let</w:t>
      </w:r>
      <w:r w:rsidR="00163FA1">
        <w:t>'</w:t>
      </w:r>
      <w:r w:rsidR="0052723F">
        <w:t xml:space="preserve">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43B69C47" w:rsidR="001A2A1F" w:rsidRDefault="00B06C83" w:rsidP="00B06C83">
      <w:pPr>
        <w:pStyle w:val="Caption"/>
        <w:jc w:val="center"/>
      </w:pPr>
      <w:bookmarkStart w:id="5" w:name="_Toc79274701"/>
      <w:r>
        <w:t xml:space="preserve">Figure </w:t>
      </w:r>
      <w:r>
        <w:fldChar w:fldCharType="begin"/>
      </w:r>
      <w:r>
        <w:instrText xml:space="preserve"> SEQ Figure \* ARABIC </w:instrText>
      </w:r>
      <w:r>
        <w:fldChar w:fldCharType="separate"/>
      </w:r>
      <w:r w:rsidR="008D5BD4">
        <w:t>2</w:t>
      </w:r>
      <w:r>
        <w:fldChar w:fldCharType="end"/>
      </w:r>
      <w:r>
        <w:t>: Data Science is a subset of A</w:t>
      </w:r>
      <w:r w:rsidR="00D262F4">
        <w:t>rtificial intelligence</w:t>
      </w:r>
      <w:bookmarkEnd w:id="5"/>
    </w:p>
    <w:p w14:paraId="16EE614C" w14:textId="77777777" w:rsidR="00182139" w:rsidRDefault="00182139" w:rsidP="00A06924"/>
    <w:p w14:paraId="66C7A1B8" w14:textId="7B208E4D" w:rsidR="00182139" w:rsidRDefault="00182139" w:rsidP="007537AE">
      <w:pPr>
        <w:pStyle w:val="ListParagraph"/>
        <w:numPr>
          <w:ilvl w:val="0"/>
          <w:numId w:val="1"/>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7537AE">
      <w:pPr>
        <w:pStyle w:val="ListParagraph"/>
        <w:numPr>
          <w:ilvl w:val="0"/>
          <w:numId w:val="1"/>
        </w:numPr>
      </w:pPr>
      <w:r w:rsidRPr="0031713A">
        <w:rPr>
          <w:b/>
        </w:rPr>
        <w:lastRenderedPageBreak/>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7537AE">
      <w:pPr>
        <w:pStyle w:val="ListParagraph"/>
        <w:numPr>
          <w:ilvl w:val="0"/>
          <w:numId w:val="1"/>
        </w:numPr>
      </w:pPr>
      <w:r w:rsidRPr="0031713A">
        <w:rPr>
          <w:b/>
        </w:rPr>
        <w:t>Artificial Intelligence</w:t>
      </w:r>
      <w:r>
        <w:t>: Programs with the ability to learn and reason like human beings</w:t>
      </w:r>
    </w:p>
    <w:p w14:paraId="2967B414" w14:textId="08E7DF14" w:rsidR="00A06924" w:rsidRPr="00A06924" w:rsidRDefault="00A06924" w:rsidP="00A06924">
      <w:r>
        <w:t>When explaining questions to an interviewer, remember, they are smarter than they look. No one knows everything about any topic</w:t>
      </w:r>
      <w:r w:rsidR="00AD02F5">
        <w:t>, e</w:t>
      </w:r>
      <w:r>
        <w:t>specially in a subject like Artificial Intelligence, where new things are coming up at an exponential rate. When answering questions, be humb</w:t>
      </w:r>
      <w:r w:rsidR="00AD02F5">
        <w:t>l</w:t>
      </w:r>
      <w:r>
        <w:t xml:space="preserve">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I would like to let you know that the focus of this blog is to get you started for interviews and give you exposure to what is the latest in the field of Artificial Intelligence. Consider all of the answers as one way to go about it</w:t>
      </w:r>
      <w:r w:rsidR="00AD02F5">
        <w:t>,</w:t>
      </w:r>
      <w:r w:rsidR="00AD09A5">
        <w:t xml:space="preserve"> and please feel free to pitch in your thoughts as well. </w:t>
      </w:r>
      <w:r w:rsidR="000574CA">
        <w:t>Alright, we have had enough fun building up to this moment</w:t>
      </w:r>
      <w:r w:rsidR="00AD02F5">
        <w:t>. L</w:t>
      </w:r>
      <w:r w:rsidR="000574CA">
        <w:t>et</w:t>
      </w:r>
      <w:r w:rsidR="00163FA1">
        <w:t>'</w:t>
      </w:r>
      <w:r w:rsidR="000574CA">
        <w: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Default="00226393" w:rsidP="00226393">
      <w:pPr>
        <w:pStyle w:val="Heading1"/>
      </w:pPr>
      <w:bookmarkStart w:id="6" w:name="_Toc79370460"/>
      <w:r>
        <w:lastRenderedPageBreak/>
        <w:t xml:space="preserve">1 </w:t>
      </w:r>
      <w:r w:rsidR="002546EE">
        <w:t>AutoML</w:t>
      </w:r>
      <w:bookmarkEnd w:id="6"/>
    </w:p>
    <w:p w14:paraId="6C181A50" w14:textId="4265B8BD" w:rsidR="005B1A04" w:rsidRDefault="008F7C93" w:rsidP="008F7C93">
      <w:pPr>
        <w:pStyle w:val="Heading2"/>
      </w:pPr>
      <w:bookmarkStart w:id="7" w:name="_Toc79370461"/>
      <w:r w:rsidRPr="008F7C93">
        <w:t xml:space="preserve">Q. </w:t>
      </w:r>
      <w:r>
        <w:t>What is Auto ML</w:t>
      </w:r>
      <w:r w:rsidR="00AD02F5">
        <w:t>,</w:t>
      </w:r>
      <w:r>
        <w:t xml:space="preserve"> and how does it work?</w:t>
      </w:r>
      <w:bookmarkEnd w:id="7"/>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5C72C786" w:rsidR="00C47370" w:rsidRDefault="00C47370" w:rsidP="00C47370">
      <w:pPr>
        <w:pStyle w:val="Caption"/>
        <w:jc w:val="center"/>
      </w:pPr>
      <w:bookmarkStart w:id="8" w:name="_Toc79274702"/>
      <w:r>
        <w:t xml:space="preserve">Figure </w:t>
      </w:r>
      <w:r>
        <w:fldChar w:fldCharType="begin"/>
      </w:r>
      <w:r>
        <w:instrText xml:space="preserve"> SEQ Figure \* ARABIC </w:instrText>
      </w:r>
      <w:r>
        <w:fldChar w:fldCharType="separate"/>
      </w:r>
      <w:r w:rsidR="008D5BD4">
        <w:t>3</w:t>
      </w:r>
      <w:r>
        <w:fldChar w:fldCharType="end"/>
      </w:r>
      <w:r>
        <w:t>: AutoML Workflow</w:t>
      </w:r>
      <w:bookmarkEnd w:id="8"/>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8F7C93">
      <w:pPr>
        <w:pStyle w:val="Heading2"/>
      </w:pPr>
      <w:bookmarkStart w:id="9" w:name="_Toc79370462"/>
      <w:r>
        <w:t>Q.</w:t>
      </w:r>
      <w:r w:rsidR="002F4D51">
        <w:t xml:space="preserve"> </w:t>
      </w:r>
      <w:r w:rsidR="00885E13">
        <w:t>What are some ways to implement AutoML?</w:t>
      </w:r>
      <w:bookmarkEnd w:id="9"/>
    </w:p>
    <w:p w14:paraId="30298BCB" w14:textId="71E9FED8" w:rsidR="00CA550A" w:rsidRDefault="00CA550A" w:rsidP="00CA550A">
      <w:r>
        <w:t>A. Following are some of the popular ways to implement AutoML:</w:t>
      </w:r>
    </w:p>
    <w:p w14:paraId="42573DFD" w14:textId="536D0685" w:rsidR="00CA550A" w:rsidRDefault="00CA550A" w:rsidP="007537AE">
      <w:pPr>
        <w:pStyle w:val="ListParagraph"/>
        <w:numPr>
          <w:ilvl w:val="0"/>
          <w:numId w:val="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w:t>
      </w:r>
      <w:r w:rsidR="00AD02F5">
        <w:t>-</w:t>
      </w:r>
      <w:r w:rsidR="00E8197C">
        <w:t>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315EC793" w:rsidR="00CA550A" w:rsidRDefault="00CA550A" w:rsidP="007537AE">
      <w:pPr>
        <w:pStyle w:val="ListParagraph"/>
        <w:numPr>
          <w:ilvl w:val="0"/>
          <w:numId w:val="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w:t>
      </w:r>
      <w:r w:rsidR="00AD02F5">
        <w:t>s</w:t>
      </w:r>
      <w:r w:rsidR="0064644A">
        <w:t xml:space="preserv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w:t>
      </w:r>
      <w:r w:rsidR="00AD02F5">
        <w:t xml:space="preserve"> the </w:t>
      </w:r>
      <w:r w:rsidR="00AB5EA1">
        <w:t>state of the art performance with minimal coding effort.</w:t>
      </w:r>
      <w:r w:rsidR="005F0A09">
        <w:tab/>
      </w:r>
      <w:r w:rsidR="005F0A09">
        <w:br/>
      </w:r>
    </w:p>
    <w:p w14:paraId="1F7DAA68" w14:textId="2C001079" w:rsidR="00CA550A" w:rsidRDefault="00CA550A" w:rsidP="007537AE">
      <w:pPr>
        <w:pStyle w:val="ListParagraph"/>
        <w:numPr>
          <w:ilvl w:val="0"/>
          <w:numId w:val="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7537AE">
      <w:pPr>
        <w:pStyle w:val="ListParagraph"/>
        <w:numPr>
          <w:ilvl w:val="0"/>
          <w:numId w:val="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2DBF6F8B" w:rsidR="00E025BF" w:rsidRDefault="00D56D99" w:rsidP="007537AE">
      <w:pPr>
        <w:pStyle w:val="ListParagraph"/>
        <w:numPr>
          <w:ilvl w:val="0"/>
          <w:numId w:val="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w:t>
      </w:r>
      <w:r w:rsidR="00C90F18">
        <w:t>p</w:t>
      </w:r>
      <w:r w:rsidR="00637375">
        <w:t>hical User Interface and Drag &amp; drop format to try multiple algorithms along with hyperparameter tuning.</w:t>
      </w:r>
      <w:r w:rsidR="00DE0BA7">
        <w:t xml:space="preserve"> It has automated components of the traditional ML Flow from data acquisition, </w:t>
      </w:r>
      <w:r w:rsidR="00DE0BA7">
        <w:lastRenderedPageBreak/>
        <w:t>experimentation and even logging</w:t>
      </w:r>
      <w:r w:rsidR="00C90F18">
        <w:t>—d</w:t>
      </w:r>
      <w:r w:rsidR="00DE0BA7">
        <w:t>efinitely</w:t>
      </w:r>
      <w:r w:rsidR="00C90F18">
        <w:t>,</w:t>
      </w:r>
      <w:r w:rsidR="00DE0BA7">
        <w:t xml:space="preserve"> a must</w:t>
      </w:r>
      <w:r w:rsidR="00C90F18">
        <w:t>-</w:t>
      </w:r>
      <w:r w:rsidR="00DE0BA7">
        <w:t>try within the Azure ecosystem.</w:t>
      </w:r>
      <w:r w:rsidR="00C01B9B">
        <w:br/>
      </w:r>
    </w:p>
    <w:p w14:paraId="49E3EBA1" w14:textId="2F59387E" w:rsidR="00D2539F" w:rsidRDefault="00D56D99" w:rsidP="007537AE">
      <w:pPr>
        <w:pStyle w:val="ListParagraph"/>
        <w:numPr>
          <w:ilvl w:val="0"/>
          <w:numId w:val="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w:t>
      </w:r>
      <w:r w:rsidR="00CF7A3C">
        <w:t>e</w:t>
      </w:r>
      <w:r w:rsidR="00D2539F">
        <w:t>rprises.</w:t>
      </w:r>
      <w:r w:rsidR="00FB482B">
        <w:t xml:space="preserve"> This AutoML application also includes MLOps tools to manage data and models at </w:t>
      </w:r>
      <w:r w:rsidR="00CF7A3C">
        <w:t>S</w:t>
      </w:r>
      <w:r w:rsidR="00FB482B">
        <w:t>cale.</w:t>
      </w:r>
      <w:r w:rsidR="00A104B5">
        <w:t xml:space="preserve"> For the entire ML Workflow, Vertex AI is a one</w:t>
      </w:r>
      <w:r w:rsidR="007C5779">
        <w:t>-</w:t>
      </w:r>
      <w:r w:rsidR="00A104B5">
        <w:t>stop</w:t>
      </w:r>
      <w:r w:rsidR="007C5779">
        <w:t xml:space="preserve"> </w:t>
      </w:r>
      <w:r w:rsidR="00A104B5">
        <w:t xml:space="preserve">shop for </w:t>
      </w:r>
      <w:r w:rsidR="007C5779">
        <w:t xml:space="preserve">an </w:t>
      </w:r>
      <w:r w:rsidR="00A104B5">
        <w:t>end to end integration of AI that supports all open source frameworks</w:t>
      </w:r>
      <w:r w:rsidR="00723D94">
        <w:t>.</w:t>
      </w:r>
    </w:p>
    <w:p w14:paraId="1255DA8A" w14:textId="77777777" w:rsidR="00C01B9B" w:rsidRDefault="00C01B9B" w:rsidP="00D2539F">
      <w:pPr>
        <w:pStyle w:val="ListParagraph"/>
      </w:pPr>
    </w:p>
    <w:p w14:paraId="521941C8" w14:textId="41F5E437" w:rsidR="00CA550A" w:rsidRDefault="00CA550A" w:rsidP="007537AE">
      <w:pPr>
        <w:pStyle w:val="ListParagraph"/>
        <w:numPr>
          <w:ilvl w:val="0"/>
          <w:numId w:val="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w:t>
      </w:r>
      <w:r w:rsidR="007C5779">
        <w:t>p</w:t>
      </w:r>
      <w:r w:rsidR="00723D94">
        <w:t>ted to work on AutoML in the past decade has heard of H20.ai.</w:t>
      </w:r>
      <w:r w:rsidR="0017555F">
        <w:t xml:space="preserve"> H20AutoML is H20.ai</w:t>
      </w:r>
      <w:r w:rsidR="00163FA1">
        <w:t>'</w:t>
      </w:r>
      <w:r w:rsidR="0017555F">
        <w:t xml:space="preserve">s foray into the space of AutoML. It is a function with the goal of </w:t>
      </w:r>
      <w:r w:rsidR="00157B9A">
        <w:t>finding the best model with minimal knowledge or effort from the Data Scientist.</w:t>
      </w:r>
    </w:p>
    <w:p w14:paraId="269DDB23" w14:textId="00F75C3C" w:rsidR="00885E13" w:rsidRPr="00885E13" w:rsidRDefault="00885E13" w:rsidP="00885E13">
      <w:pPr>
        <w:pStyle w:val="Heading2"/>
      </w:pPr>
      <w:bookmarkStart w:id="10" w:name="_Toc79370463"/>
      <w:r>
        <w:t>Q. What is transfer learning</w:t>
      </w:r>
      <w:r w:rsidR="007C5779">
        <w:t>,</w:t>
      </w:r>
      <w:r>
        <w:t xml:space="preserve"> and how does it compare to a neural architecture approach?</w:t>
      </w:r>
      <w:bookmarkEnd w:id="10"/>
    </w:p>
    <w:p w14:paraId="19F3F0AE" w14:textId="2BFE168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w:t>
      </w:r>
      <w:r w:rsidR="007C5779">
        <w:t>s</w:t>
      </w:r>
      <w:r w:rsidR="00B978E2">
        <w:t>ing them for your use</w:t>
      </w:r>
      <w:r w:rsidR="007C5779">
        <w:t xml:space="preserve"> </w:t>
      </w:r>
      <w:r w:rsidR="00B978E2">
        <w:t>case.</w:t>
      </w:r>
    </w:p>
    <w:p w14:paraId="3860C000" w14:textId="05AF6967" w:rsidR="007D4D41" w:rsidRPr="007D4D41" w:rsidRDefault="007D4D41" w:rsidP="00226393">
      <w:pPr>
        <w:rPr>
          <w:b/>
        </w:rPr>
      </w:pPr>
      <w:r w:rsidRPr="007D4D41">
        <w:rPr>
          <w:b/>
        </w:rPr>
        <w:t>Transfer Learning versus Neural Architecture Search</w:t>
      </w:r>
    </w:p>
    <w:p w14:paraId="714A1B7F" w14:textId="57B40968" w:rsidR="007D4D41" w:rsidRDefault="007D4D41" w:rsidP="00226393">
      <w:r>
        <w:t>The premise of transfer learning is that neural networks generali</w:t>
      </w:r>
      <w:r w:rsidR="007C5779">
        <w:t>s</w:t>
      </w:r>
      <w:r>
        <w:t xml:space="preserve">e and converge when it comes to similar use-cases. For example, </w:t>
      </w:r>
      <w:r w:rsidR="00247BBB">
        <w:t>boxes, squares, rectangles and crystals</w:t>
      </w:r>
      <w:r w:rsidR="007C5779">
        <w:t xml:space="preserve"> are similar in nature</w:t>
      </w:r>
      <w:r w:rsidR="00247BBB">
        <w:t>. This assumption allows us to build more on top of these generali</w:t>
      </w:r>
      <w:r w:rsidR="007C5779">
        <w:t>s</w:t>
      </w:r>
      <w:r w:rsidR="00247BBB">
        <w:t>ations for specific use-cases.</w:t>
      </w:r>
    </w:p>
    <w:p w14:paraId="253F8919" w14:textId="5B8BFE29" w:rsidR="00680260" w:rsidRDefault="00680260" w:rsidP="00226393">
      <w:r>
        <w:t>Neural Architecture search, on the other hand</w:t>
      </w:r>
      <w:r w:rsidR="006F54CB">
        <w:t>,</w:t>
      </w:r>
      <w:r>
        <w:t xml:space="preserve"> is based on the premise that each use</w:t>
      </w:r>
      <w:r w:rsidR="006F54CB">
        <w:t xml:space="preserve"> </w:t>
      </w:r>
      <w:r>
        <w:t>case is unique and should be done up from scratch. This novel architecture with its own hyperparameters will perform the best.</w:t>
      </w:r>
      <w:r w:rsidR="004C4D60">
        <w:t xml:space="preserve"> However, the disadvantage is that we will also have to train from scratch</w:t>
      </w:r>
      <w:r w:rsidR="006F54CB">
        <w:t>,</w:t>
      </w:r>
      <w:r w:rsidR="004C4D60">
        <w:t xml:space="preserve"> and pre-trained models cannot be used.</w:t>
      </w:r>
    </w:p>
    <w:p w14:paraId="7763E4B7" w14:textId="24A23FDD" w:rsidR="00226393" w:rsidRDefault="004C4D60" w:rsidP="0061494B">
      <w:r>
        <w:t>A quick note here – Google</w:t>
      </w:r>
      <w:r w:rsidR="00163FA1">
        <w:t>'</w:t>
      </w:r>
      <w:r>
        <w:t>s latest AutoML products subscribe to the school of thought that the neural architecture search needs to be used directly for the most optimal approach.</w:t>
      </w:r>
      <w:r w:rsidR="002B6DBD">
        <w:t xml:space="preserve"> This is an area that is still being explored</w:t>
      </w:r>
      <w:r w:rsidR="006F54CB">
        <w:t>,</w:t>
      </w:r>
      <w:r w:rsidR="002B6DBD">
        <w:t xml:space="preserve"> and with progress in AutoML, we will learn more.</w:t>
      </w:r>
      <w:r w:rsidR="0061494B">
        <w:t xml:space="preserve"> </w:t>
      </w:r>
    </w:p>
    <w:p w14:paraId="11699C80" w14:textId="00765932" w:rsidR="00BE1E80" w:rsidRDefault="00BE1E80" w:rsidP="00BE1E80">
      <w:pPr>
        <w:pStyle w:val="Heading2"/>
      </w:pPr>
      <w:bookmarkStart w:id="11" w:name="_Toc79370464"/>
      <w:r>
        <w:lastRenderedPageBreak/>
        <w:t>Q. What is GitHub</w:t>
      </w:r>
      <w:r w:rsidR="00163FA1">
        <w:t>'</w:t>
      </w:r>
      <w:r>
        <w:t xml:space="preserve">s </w:t>
      </w:r>
      <w:r w:rsidR="00AC4496">
        <w:t>C</w:t>
      </w:r>
      <w:r>
        <w:t>opilot?</w:t>
      </w:r>
      <w:r w:rsidR="00BA01F4">
        <w:t xml:space="preserve"> Is it an implementation of AutoML – explain!</w:t>
      </w:r>
      <w:bookmarkEnd w:id="11"/>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5A5E6D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5CF1744E" w:rsidR="00F02FB7" w:rsidRPr="002B6228" w:rsidRDefault="00F02FB7" w:rsidP="002B6228">
      <w:r>
        <w:t>Since GitHub copilot still aids the developer in aut</w:t>
      </w:r>
      <w:r w:rsidR="006F54CB">
        <w:t>o</w:t>
      </w:r>
      <w:r>
        <w:t>-completing code, it would not classify completely as AutoML in its current state</w:t>
      </w:r>
      <w:r w:rsidR="006F54CB">
        <w:t>,</w:t>
      </w:r>
      <w:r>
        <w:t xml:space="preserv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B732F4">
      <w:pPr>
        <w:pStyle w:val="Heading2"/>
      </w:pPr>
      <w:bookmarkStart w:id="12" w:name="_Toc79370465"/>
      <w:r>
        <w:t xml:space="preserve">Q. </w:t>
      </w:r>
      <w:r w:rsidR="00B732F4">
        <w:t>How does AutoML work?</w:t>
      </w:r>
      <w:bookmarkEnd w:id="12"/>
    </w:p>
    <w:p w14:paraId="02F7CF82" w14:textId="465C9135"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w:t>
      </w:r>
      <w:r w:rsidR="006F54CB">
        <w:t>ge</w:t>
      </w:r>
      <w:r w:rsidR="00E373C4">
        <w:t>red</w:t>
      </w:r>
      <w:r w:rsidR="006F54CB">
        <w:t>,</w:t>
      </w:r>
      <w:r w:rsidR="00E373C4">
        <w:t xml:space="preserve"> simply try out all the permutations and combinations until they come up with the top results.</w:t>
      </w:r>
    </w:p>
    <w:p w14:paraId="0482F5D0" w14:textId="4F6940A3" w:rsidR="00E373C4" w:rsidRDefault="00E373C4" w:rsidP="00B732F4">
      <w:r>
        <w:t>This would include the automation of a standard machine learning workfl</w:t>
      </w:r>
      <w:r w:rsidR="006F54CB">
        <w:t>ow</w:t>
      </w:r>
      <w:r>
        <w:t xml:space="preserve"> which would include </w:t>
      </w:r>
      <w:r w:rsidR="00832B03">
        <w:t xml:space="preserve">the steps of </w:t>
      </w:r>
    </w:p>
    <w:p w14:paraId="61B73115" w14:textId="05D66E96" w:rsidR="00832B03" w:rsidRDefault="00832B03" w:rsidP="007537AE">
      <w:pPr>
        <w:pStyle w:val="ListParagraph"/>
        <w:numPr>
          <w:ilvl w:val="0"/>
          <w:numId w:val="3"/>
        </w:numPr>
      </w:pPr>
      <w:r>
        <w:t>Gathering the data</w:t>
      </w:r>
    </w:p>
    <w:p w14:paraId="0E5D2911" w14:textId="6643588C" w:rsidR="00832B03" w:rsidRDefault="00832B03" w:rsidP="007537AE">
      <w:pPr>
        <w:pStyle w:val="ListParagraph"/>
        <w:numPr>
          <w:ilvl w:val="0"/>
          <w:numId w:val="3"/>
        </w:numPr>
      </w:pPr>
      <w:r>
        <w:t>Preparing the Data</w:t>
      </w:r>
    </w:p>
    <w:p w14:paraId="40A8E679" w14:textId="6984530F" w:rsidR="00832B03" w:rsidRDefault="00832B03" w:rsidP="007537AE">
      <w:pPr>
        <w:pStyle w:val="ListParagraph"/>
        <w:numPr>
          <w:ilvl w:val="0"/>
          <w:numId w:val="3"/>
        </w:numPr>
      </w:pPr>
      <w:r>
        <w:t xml:space="preserve">Training </w:t>
      </w:r>
    </w:p>
    <w:p w14:paraId="14735A24" w14:textId="598F8B51" w:rsidR="00832B03" w:rsidRDefault="00832B03" w:rsidP="007537AE">
      <w:pPr>
        <w:pStyle w:val="ListParagraph"/>
        <w:numPr>
          <w:ilvl w:val="0"/>
          <w:numId w:val="3"/>
        </w:numPr>
      </w:pPr>
      <w:r>
        <w:t>Evaluation</w:t>
      </w:r>
    </w:p>
    <w:p w14:paraId="72E07EBC" w14:textId="2810FAF4" w:rsidR="00832B03" w:rsidRDefault="00832B03" w:rsidP="007537AE">
      <w:pPr>
        <w:pStyle w:val="ListParagraph"/>
        <w:numPr>
          <w:ilvl w:val="0"/>
          <w:numId w:val="3"/>
        </w:numPr>
      </w:pPr>
      <w:r>
        <w:t>Testing</w:t>
      </w:r>
    </w:p>
    <w:p w14:paraId="2E7821CE" w14:textId="688522FC" w:rsidR="00832B03" w:rsidRDefault="00832B03" w:rsidP="007537AE">
      <w:pPr>
        <w:pStyle w:val="ListParagraph"/>
        <w:numPr>
          <w:ilvl w:val="0"/>
          <w:numId w:val="3"/>
        </w:numPr>
      </w:pPr>
      <w:r>
        <w:t>Deployment and Prediction</w:t>
      </w:r>
    </w:p>
    <w:p w14:paraId="569C1DD3" w14:textId="13E1852F"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226393">
      <w:pPr>
        <w:pStyle w:val="Heading1"/>
      </w:pPr>
      <w:bookmarkStart w:id="13" w:name="_Toc79370466"/>
      <w:r>
        <w:t xml:space="preserve">2 </w:t>
      </w:r>
      <w:r w:rsidR="006C090D">
        <w:t>MLOps</w:t>
      </w:r>
      <w:bookmarkEnd w:id="13"/>
    </w:p>
    <w:p w14:paraId="3F2F83A3" w14:textId="4DBF18FE" w:rsidR="00226393" w:rsidRDefault="00756B91" w:rsidP="00756B91">
      <w:pPr>
        <w:pStyle w:val="Heading2"/>
      </w:pPr>
      <w:bookmarkStart w:id="14" w:name="_Toc79370467"/>
      <w:r>
        <w:t>Q. What is MLOps</w:t>
      </w:r>
      <w:r w:rsidR="006F54CB">
        <w:t>,</w:t>
      </w:r>
      <w:r>
        <w:t xml:space="preserve"> and how does it work?</w:t>
      </w:r>
      <w:bookmarkEnd w:id="14"/>
    </w:p>
    <w:p w14:paraId="7914D24D" w14:textId="112DF9CF"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w:t>
      </w:r>
      <w:r w:rsidR="007C5779">
        <w:t>s</w:t>
      </w:r>
      <w:r w:rsidR="00E1243F">
        <w:t>ed that a lot of AI / ML models end up not going into production, and hence, do not make generate any revenue for the stakeholders. This is the main reason why projects are short</w:t>
      </w:r>
      <w:r w:rsidR="006F54CB">
        <w:t>-</w:t>
      </w:r>
      <w:r w:rsidR="00E1243F">
        <w:t>lived</w:t>
      </w:r>
      <w:r w:rsidR="006F54CB">
        <w:t>,</w:t>
      </w:r>
      <w:r w:rsidR="00E1243F">
        <w:t xml:space="preserve">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2">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7CA7C33B" w:rsidR="00973F03" w:rsidRDefault="00F65AD0" w:rsidP="00973F03">
      <w:pPr>
        <w:pStyle w:val="Caption"/>
        <w:jc w:val="center"/>
      </w:pPr>
      <w:bookmarkStart w:id="15" w:name="_Toc79274703"/>
      <w:r>
        <w:t xml:space="preserve">Figure </w:t>
      </w:r>
      <w:r>
        <w:fldChar w:fldCharType="begin"/>
      </w:r>
      <w:r>
        <w:instrText xml:space="preserve"> SEQ Figure \* ARABIC </w:instrText>
      </w:r>
      <w:r>
        <w:fldChar w:fldCharType="separate"/>
      </w:r>
      <w:r w:rsidR="008D5BD4">
        <w:t>4</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bookmarkEnd w:id="15"/>
    </w:p>
    <w:p w14:paraId="7A45D7DB" w14:textId="35B004D3" w:rsidR="007C638F" w:rsidRPr="007C638F" w:rsidRDefault="007C638F" w:rsidP="007C638F">
      <w:r>
        <w:t xml:space="preserve">A classic example of how MLOps can be broken down into </w:t>
      </w:r>
      <w:r w:rsidR="008256FE">
        <w:t>an ideal MLOps Lifecycle has been given above, which consists of training, deployment and monitoring.</w:t>
      </w:r>
    </w:p>
    <w:p w14:paraId="12B22D06" w14:textId="3CB5E320" w:rsidR="00720AA4" w:rsidRDefault="00CE5446" w:rsidP="00720AA4">
      <w:pPr>
        <w:pStyle w:val="Heading2"/>
      </w:pPr>
      <w:bookmarkStart w:id="16" w:name="_Toc79370468"/>
      <w:r>
        <w:t>Q. What are some of the ways to push a</w:t>
      </w:r>
      <w:r w:rsidR="00A82320">
        <w:t>n</w:t>
      </w:r>
      <w:r>
        <w:t xml:space="preserve"> </w:t>
      </w:r>
      <w:r w:rsidR="0023568F">
        <w:t>AI</w:t>
      </w:r>
      <w:r>
        <w:t>/</w:t>
      </w:r>
      <w:r w:rsidR="0023568F">
        <w:t>ML</w:t>
      </w:r>
      <w:r>
        <w:t xml:space="preserve"> model to production?</w:t>
      </w:r>
      <w:bookmarkEnd w:id="16"/>
      <w:r>
        <w:t xml:space="preserve"> </w:t>
      </w:r>
    </w:p>
    <w:p w14:paraId="27C58921" w14:textId="2E67EA7A"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w:t>
      </w:r>
      <w:r w:rsidR="007C5779">
        <w:t>s</w:t>
      </w:r>
      <w:r w:rsidR="00321356">
        <w:t>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39C9140F" w:rsidR="00321356" w:rsidRDefault="00321356" w:rsidP="00321356">
      <w:pPr>
        <w:pStyle w:val="Caption"/>
        <w:jc w:val="center"/>
      </w:pPr>
      <w:bookmarkStart w:id="17" w:name="_Toc79274704"/>
      <w:r>
        <w:t xml:space="preserve">Figure </w:t>
      </w:r>
      <w:r>
        <w:fldChar w:fldCharType="begin"/>
      </w:r>
      <w:r>
        <w:instrText xml:space="preserve"> SEQ Figure \* ARABIC </w:instrText>
      </w:r>
      <w:r>
        <w:fldChar w:fldCharType="separate"/>
      </w:r>
      <w:r w:rsidR="008D5BD4">
        <w:t>5</w:t>
      </w:r>
      <w:r>
        <w:fldChar w:fldCharType="end"/>
      </w:r>
      <w:r>
        <w:t>: End to End ML Workflow</w:t>
      </w:r>
      <w:r w:rsidR="003B39F6">
        <w:br/>
      </w:r>
      <w:r>
        <w:t xml:space="preserve"> (Source: </w:t>
      </w:r>
      <w:hyperlink r:id="rId25" w:history="1">
        <w:r w:rsidRPr="00321356">
          <w:rPr>
            <w:rStyle w:val="Hyperlink"/>
          </w:rPr>
          <w:t>ml-ops.org</w:t>
        </w:r>
      </w:hyperlink>
      <w:r>
        <w:t>)</w:t>
      </w:r>
      <w:bookmarkEnd w:id="17"/>
    </w:p>
    <w:p w14:paraId="65F5B662" w14:textId="560CE9CF" w:rsidR="008B6B8C" w:rsidRDefault="008B6B8C" w:rsidP="008B6B8C">
      <w:r>
        <w:t>Now, let</w:t>
      </w:r>
      <w:r w:rsidR="00163FA1">
        <w:t>'</w:t>
      </w:r>
      <w:r>
        <w:t xml:space="preserve">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1F1B35DF" w:rsidR="008B6B8C" w:rsidRDefault="0009760F" w:rsidP="007537AE">
      <w:pPr>
        <w:pStyle w:val="ListParagraph"/>
        <w:numPr>
          <w:ilvl w:val="0"/>
          <w:numId w:val="4"/>
        </w:numPr>
        <w:rPr>
          <w:b/>
        </w:rPr>
      </w:pPr>
      <w:r w:rsidRPr="0009760F">
        <w:rPr>
          <w:b/>
        </w:rPr>
        <w:t>Data: Data Engineering Pipelines</w:t>
      </w:r>
      <w:r>
        <w:rPr>
          <w:b/>
        </w:rPr>
        <w:tab/>
      </w:r>
      <w:r>
        <w:rPr>
          <w:b/>
        </w:rPr>
        <w:br/>
      </w:r>
      <w:r w:rsidRPr="0009760F">
        <w:t>Dat</w:t>
      </w:r>
      <w:r>
        <w:t>a is everything. Make sure that the quality of data works for your use</w:t>
      </w:r>
      <w:r w:rsidR="00E86CDF">
        <w:t xml:space="preserve"> </w:t>
      </w:r>
      <w:r>
        <w:t>case.</w:t>
      </w:r>
    </w:p>
    <w:p w14:paraId="75C89289" w14:textId="57BB9BAE" w:rsidR="0009760F" w:rsidRDefault="0060257C" w:rsidP="007537AE">
      <w:pPr>
        <w:pStyle w:val="ListParagraph"/>
        <w:numPr>
          <w:ilvl w:val="1"/>
          <w:numId w:val="4"/>
        </w:numPr>
      </w:pPr>
      <w:r w:rsidRPr="0060257C">
        <w:t>Data Ingestion</w:t>
      </w:r>
    </w:p>
    <w:p w14:paraId="5350456A" w14:textId="547CC4F8" w:rsidR="0060257C" w:rsidRDefault="0060257C" w:rsidP="007537AE">
      <w:pPr>
        <w:pStyle w:val="ListParagraph"/>
        <w:numPr>
          <w:ilvl w:val="1"/>
          <w:numId w:val="4"/>
        </w:numPr>
      </w:pPr>
      <w:r>
        <w:t>Exploratory Data Analysis (using RAD Tools)</w:t>
      </w:r>
    </w:p>
    <w:p w14:paraId="43C8A93C" w14:textId="519D43D8" w:rsidR="0060257C" w:rsidRDefault="0060257C" w:rsidP="007537AE">
      <w:pPr>
        <w:pStyle w:val="ListParagraph"/>
        <w:numPr>
          <w:ilvl w:val="1"/>
          <w:numId w:val="4"/>
        </w:numPr>
      </w:pPr>
      <w:r>
        <w:t>Validation</w:t>
      </w:r>
    </w:p>
    <w:p w14:paraId="1940A8F0" w14:textId="00977208" w:rsidR="0060257C" w:rsidRDefault="0060257C" w:rsidP="007537AE">
      <w:pPr>
        <w:pStyle w:val="ListParagraph"/>
        <w:numPr>
          <w:ilvl w:val="1"/>
          <w:numId w:val="4"/>
        </w:numPr>
      </w:pPr>
      <w:r>
        <w:t>Data Wrangling</w:t>
      </w:r>
    </w:p>
    <w:p w14:paraId="4CFE436B" w14:textId="7F789D27" w:rsidR="0060257C" w:rsidRDefault="0060257C" w:rsidP="007537AE">
      <w:pPr>
        <w:pStyle w:val="ListParagraph"/>
        <w:numPr>
          <w:ilvl w:val="1"/>
          <w:numId w:val="4"/>
        </w:numPr>
      </w:pPr>
      <w:r>
        <w:t>Data Splitting</w:t>
      </w:r>
    </w:p>
    <w:p w14:paraId="1ADA9A97" w14:textId="71EE66AE" w:rsidR="0060257C" w:rsidRPr="0060257C" w:rsidRDefault="0060257C" w:rsidP="007537AE">
      <w:pPr>
        <w:pStyle w:val="ListParagraph"/>
        <w:numPr>
          <w:ilvl w:val="0"/>
          <w:numId w:val="4"/>
        </w:numPr>
        <w:rPr>
          <w:b/>
        </w:rPr>
      </w:pPr>
      <w:r w:rsidRPr="0060257C">
        <w:rPr>
          <w:b/>
        </w:rPr>
        <w:t>Model: Machine Learning Pipelines</w:t>
      </w:r>
      <w:r w:rsidRPr="0060257C">
        <w:rPr>
          <w:b/>
        </w:rPr>
        <w:tab/>
      </w:r>
      <w:r w:rsidRPr="0060257C">
        <w:rPr>
          <w:b/>
        </w:rPr>
        <w:br/>
      </w:r>
      <w:r w:rsidRPr="0060257C">
        <w:t>E</w:t>
      </w:r>
      <w:r>
        <w:t xml:space="preserve">very team enjoys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7537AE">
      <w:pPr>
        <w:pStyle w:val="ListParagraph"/>
        <w:numPr>
          <w:ilvl w:val="1"/>
          <w:numId w:val="4"/>
        </w:numPr>
      </w:pPr>
      <w:r>
        <w:t>Model Training</w:t>
      </w:r>
    </w:p>
    <w:p w14:paraId="7720AFDB" w14:textId="2C685204" w:rsidR="00856CEF" w:rsidRDefault="00856CEF" w:rsidP="007537AE">
      <w:pPr>
        <w:pStyle w:val="ListParagraph"/>
        <w:numPr>
          <w:ilvl w:val="1"/>
          <w:numId w:val="4"/>
        </w:numPr>
      </w:pPr>
      <w:r>
        <w:lastRenderedPageBreak/>
        <w:t>Model Evaluation</w:t>
      </w:r>
    </w:p>
    <w:p w14:paraId="391F29BD" w14:textId="518731D8" w:rsidR="00856CEF" w:rsidRDefault="00856CEF" w:rsidP="007537AE">
      <w:pPr>
        <w:pStyle w:val="ListParagraph"/>
        <w:numPr>
          <w:ilvl w:val="1"/>
          <w:numId w:val="4"/>
        </w:numPr>
      </w:pPr>
      <w:r>
        <w:t>Model Testing</w:t>
      </w:r>
    </w:p>
    <w:p w14:paraId="4A9016B1" w14:textId="71419D09" w:rsidR="00856CEF" w:rsidRDefault="00856CEF" w:rsidP="007537AE">
      <w:pPr>
        <w:pStyle w:val="ListParagraph"/>
        <w:numPr>
          <w:ilvl w:val="1"/>
          <w:numId w:val="4"/>
        </w:numPr>
      </w:pPr>
      <w:r>
        <w:t>Model Packaging</w:t>
      </w:r>
    </w:p>
    <w:p w14:paraId="7D325AD3" w14:textId="7EB41987" w:rsidR="00856CEF" w:rsidRDefault="00856CEF" w:rsidP="007537AE">
      <w:pPr>
        <w:pStyle w:val="ListParagraph"/>
        <w:numPr>
          <w:ilvl w:val="0"/>
          <w:numId w:val="4"/>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7537AE">
      <w:pPr>
        <w:pStyle w:val="ListParagraph"/>
        <w:numPr>
          <w:ilvl w:val="1"/>
          <w:numId w:val="4"/>
        </w:numPr>
      </w:pPr>
      <w:r>
        <w:t>Model Serving</w:t>
      </w:r>
    </w:p>
    <w:p w14:paraId="5B0F0AE5" w14:textId="6156DB9D" w:rsidR="00856CEF" w:rsidRDefault="00856CEF" w:rsidP="007537AE">
      <w:pPr>
        <w:pStyle w:val="ListParagraph"/>
        <w:numPr>
          <w:ilvl w:val="1"/>
          <w:numId w:val="4"/>
        </w:numPr>
      </w:pPr>
      <w:r>
        <w:t>Model Performance Monitoring</w:t>
      </w:r>
    </w:p>
    <w:p w14:paraId="5C340AB2" w14:textId="5E3424FF" w:rsidR="00856CEF" w:rsidRDefault="00856CEF" w:rsidP="007537AE">
      <w:pPr>
        <w:pStyle w:val="ListParagraph"/>
        <w:numPr>
          <w:ilvl w:val="1"/>
          <w:numId w:val="4"/>
        </w:numPr>
      </w:pPr>
      <w:r>
        <w:t>Model Performance Logging</w:t>
      </w:r>
    </w:p>
    <w:p w14:paraId="117C3D21" w14:textId="61E603AA" w:rsidR="00856CEF" w:rsidRDefault="00856CEF" w:rsidP="00856CEF">
      <w:r>
        <w:t>Based on demand, the model serving requirements can be further analy</w:t>
      </w:r>
      <w:r w:rsidR="007C5779">
        <w:t>s</w:t>
      </w:r>
      <w:r>
        <w:t>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524132CD" w:rsidR="0060257C" w:rsidRDefault="0071149C" w:rsidP="000E15B3">
      <w:pPr>
        <w:pStyle w:val="Caption"/>
        <w:jc w:val="center"/>
      </w:pPr>
      <w:bookmarkStart w:id="18" w:name="_Toc79274705"/>
      <w:r>
        <w:t xml:space="preserve">Figure </w:t>
      </w:r>
      <w:r>
        <w:fldChar w:fldCharType="begin"/>
      </w:r>
      <w:r>
        <w:instrText xml:space="preserve"> SEQ Figure \* ARABIC </w:instrText>
      </w:r>
      <w:r>
        <w:fldChar w:fldCharType="separate"/>
      </w:r>
      <w:r w:rsidR="008D5BD4">
        <w:t>6</w:t>
      </w:r>
      <w:r>
        <w:fldChar w:fldCharType="end"/>
      </w:r>
      <w:r>
        <w:t>: Model Serving</w:t>
      </w:r>
      <w:r>
        <w:br/>
        <w:t xml:space="preserve">(Source: </w:t>
      </w:r>
      <w:hyperlink r:id="rId27" w:history="1">
        <w:r w:rsidRPr="0071149C">
          <w:rPr>
            <w:rStyle w:val="Hyperlink"/>
          </w:rPr>
          <w:t>ml-ops.org</w:t>
        </w:r>
      </w:hyperlink>
      <w:r>
        <w:t>)</w:t>
      </w:r>
      <w:bookmarkEnd w:id="18"/>
    </w:p>
    <w:p w14:paraId="5D3A97B0" w14:textId="4544A36A" w:rsidR="00973F03" w:rsidRDefault="00973F03" w:rsidP="00973F03">
      <w:pPr>
        <w:pStyle w:val="Heading2"/>
      </w:pPr>
      <w:bookmarkStart w:id="19" w:name="_Toc79370469"/>
      <w:r>
        <w:t>Q. Explain how the MLOps lifecycle can be applied</w:t>
      </w:r>
      <w:r w:rsidR="00B46140">
        <w:t xml:space="preserve"> at an Enterprise level</w:t>
      </w:r>
      <w:r w:rsidR="00B80C64">
        <w:t>.</w:t>
      </w:r>
      <w:bookmarkEnd w:id="19"/>
    </w:p>
    <w:p w14:paraId="1BC67112" w14:textId="6E46CFE6" w:rsidR="00FA48B8" w:rsidRPr="00FA48B8" w:rsidRDefault="00FA48B8" w:rsidP="00FA48B8">
      <w:r>
        <w:t>For Machine learning models to go into production, we need to stop thinking of machine learning as strictly iteratively</w:t>
      </w:r>
      <w:r w:rsidR="006908DC">
        <w:t xml:space="preserve"> experimental. MLOps is the marri</w:t>
      </w:r>
      <w:r w:rsidR="00C831F6">
        <w:t>a</w:t>
      </w:r>
      <w:r w:rsidR="006908DC">
        <w:t>ge between machine learning and software engineering. The final output should be visuali</w:t>
      </w:r>
      <w:r w:rsidR="007C5779">
        <w:t>s</w:t>
      </w:r>
      <w:r w:rsidR="006908DC">
        <w:t>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1CBA9D13" w:rsidR="00074573" w:rsidRDefault="00074573" w:rsidP="00074573">
      <w:pPr>
        <w:pStyle w:val="Caption"/>
        <w:jc w:val="center"/>
      </w:pPr>
      <w:bookmarkStart w:id="20" w:name="_Toc79274706"/>
      <w:r>
        <w:t xml:space="preserve">Figure </w:t>
      </w:r>
      <w:r>
        <w:fldChar w:fldCharType="begin"/>
      </w:r>
      <w:r>
        <w:instrText xml:space="preserve"> SEQ Figure \* ARABIC </w:instrText>
      </w:r>
      <w:r>
        <w:fldChar w:fldCharType="separate"/>
      </w:r>
      <w:r w:rsidR="008D5BD4">
        <w:t>7</w:t>
      </w:r>
      <w:r>
        <w:fldChar w:fldCharType="end"/>
      </w:r>
      <w:r>
        <w:t>: MLOps: The AI Lifecycle for IT Production</w:t>
      </w:r>
      <w:bookmarkEnd w:id="20"/>
    </w:p>
    <w:p w14:paraId="627CE838" w14:textId="2DA2A6B6" w:rsidR="00B46140" w:rsidRDefault="002A4456" w:rsidP="00D94AF6">
      <w:r>
        <w:t>MLOps follows a similar lifecycle as a traditional machine learning flow except that the model continues in the workflow to production. This is then monitored by MLOps Engineers to ensure that the quality of the model in production is as expected.</w:t>
      </w:r>
      <w:r w:rsidR="00B46140">
        <w:t xml:space="preserve"> In terms of the tools used in MLOps, here are a few use-cases</w:t>
      </w:r>
      <w:r w:rsidR="00E12AFD">
        <w:t>.</w:t>
      </w:r>
    </w:p>
    <w:p w14:paraId="2EBA21CF" w14:textId="53E26D35" w:rsidR="00E12AFD" w:rsidRDefault="00E12AFD" w:rsidP="007537AE">
      <w:pPr>
        <w:pStyle w:val="ListParagraph"/>
        <w:numPr>
          <w:ilvl w:val="0"/>
          <w:numId w:val="5"/>
        </w:numPr>
      </w:pPr>
      <w:r w:rsidRPr="00B632DF">
        <w:rPr>
          <w:b/>
        </w:rPr>
        <w:t>Model Registries</w:t>
      </w:r>
      <w:r w:rsidR="00B632DF">
        <w:tab/>
      </w:r>
      <w:r w:rsidR="00B632DF">
        <w:br/>
        <w:t>This is what it sounds like. Model Registries larger teams keep track of version models and store them. It is even possible to revert to an older version</w:t>
      </w:r>
    </w:p>
    <w:p w14:paraId="3CB3FB83" w14:textId="355DB99C" w:rsidR="00E12AFD" w:rsidRDefault="00E12AFD" w:rsidP="007537AE">
      <w:pPr>
        <w:pStyle w:val="ListParagraph"/>
        <w:numPr>
          <w:ilvl w:val="0"/>
          <w:numId w:val="5"/>
        </w:numPr>
      </w:pPr>
      <w:r w:rsidRPr="000A0C73">
        <w:rPr>
          <w:b/>
        </w:rPr>
        <w:t>Feature Stores</w:t>
      </w:r>
      <w:r w:rsidR="00DE0F40">
        <w:tab/>
      </w:r>
      <w:r w:rsidR="00DE0F40">
        <w:br/>
        <w:t>When experimenting with larger sets of data,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308462F8" w:rsidR="00E12AFD" w:rsidRPr="00D94AF6" w:rsidRDefault="00E12AFD" w:rsidP="007537AE">
      <w:pPr>
        <w:pStyle w:val="ListParagraph"/>
        <w:numPr>
          <w:ilvl w:val="0"/>
          <w:numId w:val="5"/>
        </w:numPr>
      </w:pPr>
      <w:r w:rsidRPr="00FB2584">
        <w:rPr>
          <w:b/>
        </w:rPr>
        <w:t>Metadata Stores</w:t>
      </w:r>
      <w:r w:rsidR="00D75228">
        <w:tab/>
      </w:r>
      <w:r w:rsidR="00D75228">
        <w:br/>
        <w:t xml:space="preserve">For unstructured data such as image and text data to be leveraged effectively, it is important to </w:t>
      </w:r>
      <w:r w:rsidR="00252960">
        <w:t xml:space="preserve">track metadata effectively in </w:t>
      </w:r>
      <w:r w:rsidR="00C831F6">
        <w:t xml:space="preserve">the </w:t>
      </w:r>
      <w:r w:rsidR="00252960">
        <w:t>production</w:t>
      </w:r>
    </w:p>
    <w:p w14:paraId="1FC97875" w14:textId="77777777" w:rsidR="00F959E5" w:rsidRDefault="001C693D" w:rsidP="000E15B3">
      <w:r>
        <w:br/>
      </w:r>
    </w:p>
    <w:p w14:paraId="2FD0722A" w14:textId="77777777" w:rsidR="00F959E5" w:rsidRDefault="00F959E5">
      <w:pPr>
        <w:jc w:val="left"/>
      </w:pPr>
      <w:r>
        <w:br w:type="page"/>
      </w:r>
    </w:p>
    <w:p w14:paraId="27F1EB66" w14:textId="372C702E" w:rsidR="004D30CA" w:rsidRDefault="004D30CA" w:rsidP="00F959E5">
      <w:pPr>
        <w:pStyle w:val="Heading2"/>
      </w:pPr>
      <w:bookmarkStart w:id="21" w:name="_Toc79370470"/>
      <w:r>
        <w:lastRenderedPageBreak/>
        <w:t>Q. What is the difference between MLOps and DevOps?</w:t>
      </w:r>
      <w:bookmarkEnd w:id="21"/>
    </w:p>
    <w:p w14:paraId="3ED8560C" w14:textId="47E758B8" w:rsidR="001E14C3" w:rsidRDefault="00E85125" w:rsidP="001E14C3">
      <w:r>
        <w:t>DevOps is a set of practices used across enterprises to reduce the software development lifecycle. It provides a continuous integration and continuous development (CI/CD) approach to the software development lifecycle.</w:t>
      </w:r>
    </w:p>
    <w:p w14:paraId="6ECEA54A" w14:textId="49E71151" w:rsidR="00E85125" w:rsidRDefault="009C52BF" w:rsidP="001E14C3">
      <w:r w:rsidRPr="00CC5B71">
        <w:rPr>
          <w:b/>
        </w:rPr>
        <w:t>Highly Experimental</w:t>
      </w:r>
      <w:r w:rsidRPr="00CC5B71">
        <w:rPr>
          <w:b/>
        </w:rPr>
        <w:tab/>
      </w:r>
      <w:r>
        <w:br/>
        <w:t>While DevOps works in an environment that is more application and optimi</w:t>
      </w:r>
      <w:r w:rsidR="007C5779">
        <w:t>s</w:t>
      </w:r>
      <w:r>
        <w:t>ation oriented, machine learning systems are highly experimental in nature. Thus, MLOps needs to take into account various experiments, feature engineering, model parameters, model tuning etc.</w:t>
      </w:r>
    </w:p>
    <w:p w14:paraId="425B946A" w14:textId="24F74401" w:rsidR="007D4F57" w:rsidRDefault="009C52BF" w:rsidP="001E14C3">
      <w:r w:rsidRPr="00CC5B71">
        <w:rPr>
          <w:b/>
        </w:rPr>
        <w:t>Testing</w:t>
      </w:r>
      <w:r w:rsidRPr="00CC5B71">
        <w:rPr>
          <w:b/>
        </w:rPr>
        <w:tab/>
      </w:r>
      <w:r>
        <w:br/>
        <w:t xml:space="preserve">MLOps goes </w:t>
      </w:r>
      <w:r w:rsidR="004B20AD">
        <w:t>beyond</w:t>
      </w:r>
      <w:r>
        <w:t xml:space="preserve"> unit</w:t>
      </w:r>
      <w:r w:rsidR="00204770">
        <w:t xml:space="preserve"> </w:t>
      </w:r>
      <w:r>
        <w:t>testing. Model KPIs such as data quality parameters, model drift, model bias and performance needs to be tracked</w:t>
      </w:r>
    </w:p>
    <w:p w14:paraId="412EC4BC" w14:textId="52A36E08"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006F54CB">
        <w:rPr>
          <w:b/>
        </w:rPr>
        <w:t>a</w:t>
      </w:r>
      <w:r>
        <w:t>nything</w:t>
      </w:r>
      <w:r w:rsidR="00204770">
        <w:t>,</w:t>
      </w:r>
      <w:r>
        <w:t xml:space="preserve"> and it </w:t>
      </w:r>
      <w:r w:rsidRPr="007D4F57">
        <w:rPr>
          <w:b/>
        </w:rPr>
        <w:t>C</w:t>
      </w:r>
      <w:r>
        <w:t xml:space="preserve">hanges </w:t>
      </w:r>
      <w:r w:rsidR="00AD02F5">
        <w:rPr>
          <w:b/>
        </w:rPr>
        <w:t>e</w:t>
      </w:r>
      <w:r>
        <w:t>verything</w:t>
      </w:r>
      <w:r w:rsidR="00B53381">
        <w:t>. Machine learning systems are highly dependent on the nature of the problem and the data in consideration.</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3CF8A2D2" w:rsidR="004D30CA" w:rsidRDefault="00B53381" w:rsidP="00CC17FD">
      <w:r w:rsidRPr="00CC5B71">
        <w:rPr>
          <w:b/>
        </w:rPr>
        <w:t>Tracking Lifecycle</w:t>
      </w:r>
      <w:r>
        <w:tab/>
      </w:r>
      <w:r>
        <w:br/>
      </w:r>
      <w:r w:rsidR="00C151F2">
        <w:t>In DevOps, tracking the performance of the code is sufficient. In MLOps, it is necessary to track the data quality parameters through every step in the workflow as well</w:t>
      </w:r>
    </w:p>
    <w:p w14:paraId="38F59C0B" w14:textId="77777777" w:rsidR="00F1454F" w:rsidRDefault="00F1454F">
      <w:pPr>
        <w:jc w:val="left"/>
        <w:rPr>
          <w:color w:val="0070C0"/>
        </w:rPr>
      </w:pPr>
      <w:r>
        <w:br w:type="page"/>
      </w:r>
    </w:p>
    <w:p w14:paraId="7913B9AF" w14:textId="05F5922E" w:rsidR="00AA01A8" w:rsidRDefault="000F4033" w:rsidP="001267BA">
      <w:pPr>
        <w:pStyle w:val="Heading2"/>
      </w:pPr>
      <w:bookmarkStart w:id="22" w:name="_Toc79370471"/>
      <w:r>
        <w:lastRenderedPageBreak/>
        <w:t>Q.</w:t>
      </w:r>
      <w:r w:rsidR="00B15996">
        <w:t xml:space="preserve"> What are the components of MLOps?</w:t>
      </w:r>
      <w:bookmarkEnd w:id="22"/>
    </w:p>
    <w:p w14:paraId="770201DE" w14:textId="5308F055" w:rsidR="00191557" w:rsidRDefault="00191557" w:rsidP="00191557">
      <w:r>
        <w:t>There are a few ways to break down this question. One way that MLOps can be broadly broken down is</w:t>
      </w:r>
      <w:r w:rsidR="00291670">
        <w:t>:</w:t>
      </w:r>
    </w:p>
    <w:p w14:paraId="18F8C8AB" w14:textId="6AC21BFE" w:rsidR="00291670" w:rsidRDefault="00291670" w:rsidP="007537AE">
      <w:pPr>
        <w:pStyle w:val="ListParagraph"/>
        <w:numPr>
          <w:ilvl w:val="0"/>
          <w:numId w:val="6"/>
        </w:numPr>
      </w:pPr>
      <w:r w:rsidRPr="00E56770">
        <w:rPr>
          <w:b/>
        </w:rPr>
        <w:t>Design</w:t>
      </w:r>
      <w:r w:rsidR="00BF6834">
        <w:tab/>
      </w:r>
      <w:r w:rsidR="00BF6834">
        <w:br/>
        <w:t>Design thinking plays a big role in MLOps. All the way from the nature of the problem, the hypotheses to be tested, the architecture and the deployment</w:t>
      </w:r>
    </w:p>
    <w:p w14:paraId="6E938CEA" w14:textId="3D44822F" w:rsidR="00291670" w:rsidRDefault="00291670" w:rsidP="007537AE">
      <w:pPr>
        <w:pStyle w:val="ListParagraph"/>
        <w:numPr>
          <w:ilvl w:val="0"/>
          <w:numId w:val="6"/>
        </w:numPr>
      </w:pPr>
      <w:r w:rsidRPr="00E56770">
        <w:rPr>
          <w:b/>
        </w:rPr>
        <w:t>Model Development</w:t>
      </w:r>
      <w:r w:rsidR="00F1454F">
        <w:tab/>
      </w:r>
      <w:r w:rsidR="00F1454F">
        <w:br/>
        <w:t xml:space="preserve">This phase includes the data engineering pipelines, the experimentation to get the </w:t>
      </w:r>
      <w:r w:rsidR="00F26133">
        <w:t>suitable</w:t>
      </w:r>
      <w:r w:rsidR="00F1454F">
        <w:t xml:space="preserve"> machine learning systems in place and model testing &amp; validation</w:t>
      </w:r>
    </w:p>
    <w:p w14:paraId="302E30A5" w14:textId="74F1AD09" w:rsidR="00905C6E" w:rsidRDefault="00291670" w:rsidP="007537AE">
      <w:pPr>
        <w:pStyle w:val="ListParagraph"/>
        <w:numPr>
          <w:ilvl w:val="0"/>
          <w:numId w:val="6"/>
        </w:numPr>
      </w:pPr>
      <w:r w:rsidRPr="00E56770">
        <w:rPr>
          <w:b/>
        </w:rPr>
        <w:t>Operations</w:t>
      </w:r>
      <w:r w:rsidR="00F1454F">
        <w:tab/>
      </w:r>
      <w:r w:rsidR="00F1454F">
        <w:br/>
        <w:t>As part of the operations, the model has to be deployed, tested and analy</w:t>
      </w:r>
      <w:r w:rsidR="007C5779">
        <w:t>s</w:t>
      </w:r>
      <w:r w:rsidR="00F1454F">
        <w:t>ed over time. 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101AF028" w:rsidR="001C228C" w:rsidRDefault="001C228C" w:rsidP="001C228C">
      <w:pPr>
        <w:pStyle w:val="Caption"/>
        <w:jc w:val="center"/>
      </w:pPr>
      <w:r>
        <w:t xml:space="preserve">Figure </w:t>
      </w:r>
      <w:r>
        <w:fldChar w:fldCharType="begin"/>
      </w:r>
      <w:r>
        <w:instrText xml:space="preserve"> SEQ Figure \* ARABIC </w:instrText>
      </w:r>
      <w:r>
        <w:fldChar w:fldCharType="separate"/>
      </w:r>
      <w:r w:rsidR="008D5BD4">
        <w:t>8</w:t>
      </w:r>
      <w:r>
        <w:fldChar w:fldCharType="end"/>
      </w:r>
      <w:r>
        <w:t>: Components of Machine Learning</w:t>
      </w:r>
      <w:r>
        <w:br/>
        <w:t xml:space="preserve">(Source: </w:t>
      </w:r>
      <w:hyperlink r:id="rId30" w:history="1">
        <w:r w:rsidRPr="001C228C">
          <w:rPr>
            <w:rStyle w:val="Hyperlink"/>
          </w:rPr>
          <w:t>ml-ops.org</w:t>
        </w:r>
      </w:hyperlink>
      <w:r>
        <w:t>)</w:t>
      </w:r>
    </w:p>
    <w:p w14:paraId="01DB15E3" w14:textId="5BBBEDC2" w:rsidR="00226393" w:rsidRPr="00226393" w:rsidRDefault="00226393" w:rsidP="00226393">
      <w:pPr>
        <w:pStyle w:val="Heading1"/>
      </w:pPr>
      <w:bookmarkStart w:id="23" w:name="_Toc79370472"/>
      <w:r>
        <w:t xml:space="preserve">3 </w:t>
      </w:r>
      <w:r w:rsidR="006C090D">
        <w:t>AI Cloud Service</w:t>
      </w:r>
      <w:bookmarkEnd w:id="23"/>
    </w:p>
    <w:p w14:paraId="58EF2E46" w14:textId="506CB3CD" w:rsidR="00226393" w:rsidRDefault="002273A3" w:rsidP="002273A3">
      <w:pPr>
        <w:pStyle w:val="Heading2"/>
      </w:pPr>
      <w:bookmarkStart w:id="24" w:name="_Toc79370473"/>
      <w:r>
        <w:t>Q. What is an API? How do we deploy our own API to productionalize a</w:t>
      </w:r>
      <w:r w:rsidR="00336209">
        <w:t>n</w:t>
      </w:r>
      <w:r>
        <w:t xml:space="preserve"> ML Model?</w:t>
      </w:r>
      <w:bookmarkEnd w:id="24"/>
    </w:p>
    <w:p w14:paraId="2E07E5AF" w14:textId="769B2756" w:rsidR="009B6033" w:rsidRDefault="002273A3" w:rsidP="002273A3">
      <w:r>
        <w:t>A.</w:t>
      </w:r>
      <w:r w:rsidR="006E4C2B">
        <w:t xml:space="preserve"> </w:t>
      </w:r>
      <w:r w:rsidR="004602C3">
        <w:t>Most Data Scientists know how to run python code on a Jupyter Notebook. We run the codes, do data analysis, come up with the final model result and stop there. How do machine learning systems in the real</w:t>
      </w:r>
      <w:r w:rsidR="00336209">
        <w:t xml:space="preserve"> </w:t>
      </w:r>
      <w:r w:rsidR="004602C3">
        <w:t xml:space="preserve">world interface with </w:t>
      </w:r>
      <w:r w:rsidR="009B6033">
        <w:t>the rest of the systems in place? Even though python is great to experiment and pe</w:t>
      </w:r>
      <w:r w:rsidR="00336209">
        <w:t>r</w:t>
      </w:r>
      <w:r w:rsidR="009B6033">
        <w:t xml:space="preserve">form machine learning, in terms </w:t>
      </w:r>
      <w:r w:rsidR="00336209">
        <w:t>of</w:t>
      </w:r>
      <w:r w:rsidR="009B6033">
        <w:t xml:space="preserve"> deployment, there are two main options:</w:t>
      </w:r>
    </w:p>
    <w:p w14:paraId="150E6676" w14:textId="39410E72" w:rsidR="004602C3" w:rsidRDefault="009B6033" w:rsidP="007537AE">
      <w:pPr>
        <w:pStyle w:val="ListParagraph"/>
        <w:numPr>
          <w:ilvl w:val="0"/>
          <w:numId w:val="7"/>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w:t>
      </w:r>
      <w:r w:rsidR="00336209">
        <w:t>e</w:t>
      </w:r>
      <w:r w:rsidR="001B5FBD">
        <w:t>stment is not worth it.</w:t>
      </w:r>
    </w:p>
    <w:p w14:paraId="3ACF6366" w14:textId="78B34C56" w:rsidR="009B6033" w:rsidRDefault="009B6033" w:rsidP="007537AE">
      <w:pPr>
        <w:pStyle w:val="ListParagraph"/>
        <w:numPr>
          <w:ilvl w:val="0"/>
          <w:numId w:val="7"/>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w:t>
      </w:r>
      <w:r w:rsidR="00336209">
        <w:t>l</w:t>
      </w:r>
      <w:r w:rsidR="00E0063D">
        <w:t>ications that use different frameworks or languages cross-communicate? APIs! APIs help cross-language applications function efficiently. So, what i</w:t>
      </w:r>
      <w:r w:rsidR="00336209">
        <w:t>f</w:t>
      </w:r>
      <w:r w:rsidR="00E0063D">
        <w:t xml:space="preserve"> you made the final machine learning model that makes sense</w:t>
      </w:r>
      <w:r w:rsidR="00336209">
        <w:t>,</w:t>
      </w:r>
      <w:r w:rsidR="00E0063D">
        <w:t xml:space="preserve"> and you create a sort of endpoint that other developers or the front-end team can connect </w:t>
      </w:r>
      <w:r w:rsidR="00AA338A">
        <w:t>to</w:t>
      </w:r>
      <w:r w:rsidR="00E0063D">
        <w:t>. All they would need is the URL endpoint from where the API is being served.</w:t>
      </w:r>
    </w:p>
    <w:p w14:paraId="2F425ACC" w14:textId="0EA181D8" w:rsidR="0060255E" w:rsidRDefault="0060255E" w:rsidP="0060255E">
      <w:r>
        <w:t>API – Application Programming Interface help applications talk to each other. The person who needs to connect to the API needs to perform a simple REST call to the API using a Software Development Kit (SDK)</w:t>
      </w:r>
      <w:r w:rsidR="00CE46AB">
        <w:t>.</w:t>
      </w:r>
    </w:p>
    <w:p w14:paraId="64FEF191" w14:textId="408A5449" w:rsidR="00CE46AB" w:rsidRDefault="00CE46AB" w:rsidP="0060255E">
      <w:r>
        <w:t>The two more popular approached to productionalizing our machine learning models is using Flask or FastAPI. So, basically, we seriali</w:t>
      </w:r>
      <w:r w:rsidR="007C5779">
        <w:t>s</w:t>
      </w:r>
      <w:r>
        <w:t>e/deseriali</w:t>
      </w:r>
      <w:r w:rsidR="007C5779">
        <w:t>s</w:t>
      </w:r>
      <w:r>
        <w:t>e the machine learning model objects into a pickle (.pkl) or a</w:t>
      </w:r>
      <w:r w:rsidR="00336209">
        <w:t>n</w:t>
      </w:r>
      <w:r>
        <w:t xml:space="preserve"> h5py file</w:t>
      </w:r>
      <w:r w:rsidR="00336209">
        <w:t>,</w:t>
      </w:r>
      <w:r>
        <w:t xml:space="preserve"> and we let users query it.</w:t>
      </w:r>
    </w:p>
    <w:p w14:paraId="62839DA9" w14:textId="4BBA38AB" w:rsidR="00CE46AB" w:rsidRPr="00E0063D" w:rsidRDefault="00CE46AB" w:rsidP="0060255E">
      <w:r>
        <w:t>Think about it this way, let</w:t>
      </w:r>
      <w:r w:rsidR="00163FA1">
        <w:t>'</w:t>
      </w:r>
      <w:r>
        <w:t xml:space="preserve">s say we are deploying a model that predicts the </w:t>
      </w:r>
      <w:r w:rsidR="00A06121">
        <w:t>probability of churn for a customer. So, if the query w</w:t>
      </w:r>
      <w:r w:rsidR="00AA338A">
        <w:t>ere</w:t>
      </w:r>
      <w:r w:rsidR="00A06121">
        <w:t xml:space="preserve">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w:t>
      </w:r>
      <w:r w:rsidR="00336209">
        <w:rPr>
          <w:i/>
        </w:rPr>
        <w:t>-</w:t>
      </w:r>
      <w:r w:rsidR="00A06121" w:rsidRPr="00A06121">
        <w:rPr>
          <w:i/>
        </w:rPr>
        <w:t>churn</w:t>
      </w:r>
      <w:r w:rsidR="00A06121">
        <w:t xml:space="preserve"> based on the threshold.</w:t>
      </w:r>
    </w:p>
    <w:p w14:paraId="7F6DE218" w14:textId="2C783216" w:rsidR="002273A3" w:rsidRDefault="002273A3" w:rsidP="002273A3">
      <w:pPr>
        <w:pStyle w:val="Heading2"/>
      </w:pPr>
      <w:bookmarkStart w:id="25" w:name="_Toc79370474"/>
      <w:r>
        <w:t>Q. What are the popular Cloud Services that support AI implementations? Explain!</w:t>
      </w:r>
      <w:bookmarkEnd w:id="25"/>
    </w:p>
    <w:p w14:paraId="1DDF0677" w14:textId="552CDA8D" w:rsidR="00DC7CBB" w:rsidRDefault="002273A3" w:rsidP="002273A3">
      <w:r>
        <w:t>A.</w:t>
      </w:r>
      <w:r w:rsidR="00DC7CBB">
        <w:t xml:space="preserve"> AI Implementation is a fancy way of saying</w:t>
      </w:r>
      <w:r w:rsidR="00336209">
        <w:t>,</w:t>
      </w:r>
      <w:r w:rsidR="00DC7CBB">
        <w:t xml:space="preserve"> are you able to handle an end to end implementation of AI / ML models on the cloud? To understand further, it is a good idea to get familiar with the term MLaaS, which is Machine Learning as a Service.</w:t>
      </w:r>
      <w:r w:rsidR="0030658C">
        <w:t xml:space="preserve"> MLaaS offers multiple ML related services as an addit</w:t>
      </w:r>
      <w:r w:rsidR="00336209">
        <w:t>i</w:t>
      </w:r>
      <w:r w:rsidR="0030658C">
        <w:t>onal component to cloud computing.</w:t>
      </w:r>
      <w:r w:rsidR="000851AC">
        <w:t xml:space="preserve"> There are multiple options in the market, so it would depend on the use-cases being tackled. Let</w:t>
      </w:r>
      <w:r w:rsidR="00163FA1">
        <w:t>'</w:t>
      </w:r>
      <w:r w:rsidR="000851AC">
        <w:t>s discuss a few of the popular ones:</w:t>
      </w:r>
    </w:p>
    <w:p w14:paraId="056BE774" w14:textId="176CBA07" w:rsidR="00B5533D" w:rsidRDefault="0030658C" w:rsidP="007537AE">
      <w:pPr>
        <w:pStyle w:val="ListParagraph"/>
        <w:numPr>
          <w:ilvl w:val="0"/>
          <w:numId w:val="8"/>
        </w:numPr>
      </w:pPr>
      <w:r w:rsidRPr="00695E7A">
        <w:rPr>
          <w:b/>
        </w:rPr>
        <w:t>Google</w:t>
      </w:r>
      <w:r w:rsidR="00163FA1">
        <w:rPr>
          <w:b/>
        </w:rPr>
        <w:t>'</w:t>
      </w:r>
      <w:r w:rsidRPr="00695E7A">
        <w:rPr>
          <w:b/>
        </w:rPr>
        <w:t>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1D12CAC1" w:rsidR="0030658C" w:rsidRDefault="0030658C" w:rsidP="007537AE">
      <w:pPr>
        <w:pStyle w:val="ListParagraph"/>
        <w:numPr>
          <w:ilvl w:val="0"/>
          <w:numId w:val="8"/>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r>
      <w:r w:rsidR="00DE0AE0">
        <w:lastRenderedPageBreak/>
        <w:t xml:space="preserve">AWS is the largest player in the cloud computing market. Their Machine Learning offerings have matured over time to </w:t>
      </w:r>
      <w:r w:rsidR="00363E65">
        <w:t>cater to all machine learning needs from speech recognition, computer vision, AI etc.</w:t>
      </w:r>
    </w:p>
    <w:p w14:paraId="1A263AB4" w14:textId="4489A2D8" w:rsidR="002273A3" w:rsidRDefault="0030658C" w:rsidP="007537AE">
      <w:pPr>
        <w:pStyle w:val="ListParagraph"/>
        <w:numPr>
          <w:ilvl w:val="0"/>
          <w:numId w:val="8"/>
        </w:numPr>
      </w:pPr>
      <w:r w:rsidRPr="00695E7A">
        <w:rPr>
          <w:b/>
        </w:rPr>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 xml:space="preserve">Azure has been grabbing more market share over the years because it has been doing a lot right in the machine learning space. Azure Machine Learning is a no-code, drag and drop interface to perform machine learning at </w:t>
      </w:r>
      <w:r w:rsidR="00CF7A3C">
        <w:t>S</w:t>
      </w:r>
      <w:r w:rsidR="00363E65">
        <w:t>cale along with model management.</w:t>
      </w:r>
      <w:r w:rsidR="00D17585">
        <w:tab/>
      </w:r>
    </w:p>
    <w:p w14:paraId="631D0679" w14:textId="5124E1D7" w:rsidR="002273A3" w:rsidRDefault="002273A3" w:rsidP="002273A3">
      <w:pPr>
        <w:pStyle w:val="Heading2"/>
      </w:pPr>
      <w:bookmarkStart w:id="26" w:name="_Toc79370475"/>
      <w:r>
        <w:t>Q. What Cloud Service would you prefer? Why?</w:t>
      </w:r>
      <w:bookmarkEnd w:id="26"/>
    </w:p>
    <w:p w14:paraId="3E35DE98" w14:textId="7E114C92" w:rsidR="00105EDF" w:rsidRDefault="00105EDF" w:rsidP="006E4C2B">
      <w:r>
        <w:t>This is a critical thinking question. It relies on your understanding of the use-case, cloud services and confidence in implementing scalable solutions. Probe more into the functionality or use-case the interviewer is asking. There are multiple factors one can consider:</w:t>
      </w:r>
    </w:p>
    <w:p w14:paraId="1573D540" w14:textId="1BC7B03D" w:rsidR="00105EDF" w:rsidRDefault="00105EDF" w:rsidP="007537AE">
      <w:pPr>
        <w:pStyle w:val="ListParagraph"/>
        <w:numPr>
          <w:ilvl w:val="0"/>
          <w:numId w:val="9"/>
        </w:numPr>
      </w:pPr>
      <w:r>
        <w:t>Is the existing data on on-prem servers or already on a cloud platform?</w:t>
      </w:r>
    </w:p>
    <w:p w14:paraId="56C0D486" w14:textId="5D4F0912" w:rsidR="00105EDF" w:rsidRDefault="00105EDF" w:rsidP="007537AE">
      <w:pPr>
        <w:pStyle w:val="ListParagraph"/>
        <w:numPr>
          <w:ilvl w:val="0"/>
          <w:numId w:val="9"/>
        </w:numPr>
      </w:pPr>
      <w:r>
        <w:t>Does the team already use an existing AI Cloud Service Provider?</w:t>
      </w:r>
    </w:p>
    <w:p w14:paraId="3C1BCDEF" w14:textId="08AC9C43" w:rsidR="00105EDF" w:rsidRDefault="00105EDF" w:rsidP="007537AE">
      <w:pPr>
        <w:pStyle w:val="ListParagraph"/>
        <w:numPr>
          <w:ilvl w:val="0"/>
          <w:numId w:val="9"/>
        </w:numPr>
      </w:pPr>
      <w:r>
        <w:t>What is the skillset of the team on the cloud platform?</w:t>
      </w:r>
    </w:p>
    <w:p w14:paraId="60F37846" w14:textId="62B2B3A9" w:rsidR="00105EDF" w:rsidRDefault="00105EDF" w:rsidP="007537AE">
      <w:pPr>
        <w:pStyle w:val="ListParagraph"/>
        <w:numPr>
          <w:ilvl w:val="0"/>
          <w:numId w:val="9"/>
        </w:numPr>
      </w:pPr>
      <w:r>
        <w:t>What is the nature of machine learning being performed?</w:t>
      </w:r>
    </w:p>
    <w:p w14:paraId="7CA34B4F" w14:textId="34C92771" w:rsidR="00105EDF" w:rsidRDefault="00105EDF" w:rsidP="007537AE">
      <w:pPr>
        <w:pStyle w:val="ListParagraph"/>
        <w:numPr>
          <w:ilvl w:val="0"/>
          <w:numId w:val="9"/>
        </w:numPr>
      </w:pPr>
      <w:r>
        <w:t xml:space="preserve">What sort of </w:t>
      </w:r>
      <w:r w:rsidR="00AC189A">
        <w:t>architectural needs will the project have</w:t>
      </w:r>
      <w:r w:rsidR="00336209">
        <w:t>,</w:t>
      </w:r>
      <w:r w:rsidR="00AC189A">
        <w:t xml:space="preserve"> and what are the associated costs?</w:t>
      </w:r>
    </w:p>
    <w:p w14:paraId="3E7963EC" w14:textId="6E5CB8A2" w:rsidR="00AC189A" w:rsidRDefault="00AC189A" w:rsidP="007537AE">
      <w:pPr>
        <w:pStyle w:val="ListParagraph"/>
        <w:numPr>
          <w:ilvl w:val="0"/>
          <w:numId w:val="9"/>
        </w:numPr>
      </w:pPr>
      <w:r>
        <w:t xml:space="preserve">How future-proof </w:t>
      </w:r>
      <w:r w:rsidR="00336209">
        <w:t>are</w:t>
      </w:r>
      <w:r>
        <w:t xml:space="preserve"> the project and the platform?</w:t>
      </w:r>
    </w:p>
    <w:p w14:paraId="6285977F" w14:textId="739FB2C7" w:rsidR="00692AB8" w:rsidRDefault="00692AB8" w:rsidP="00692AB8">
      <w:r>
        <w:t>Objectively, if we are comparing platforms, GCP is ahead of AWS and Azure. AWS is difficult to configure and set</w:t>
      </w:r>
      <w:r w:rsidR="00336209">
        <w:t xml:space="preserve"> </w:t>
      </w:r>
      <w:r>
        <w:t>up – it is confusing for beginners and is compar</w:t>
      </w:r>
      <w:r w:rsidR="00336209">
        <w:t>a</w:t>
      </w:r>
      <w:r>
        <w:t>tively complicated.</w:t>
      </w:r>
    </w:p>
    <w:p w14:paraId="6FA9A503" w14:textId="71467636" w:rsidR="00692AB8" w:rsidRDefault="00692AB8" w:rsidP="00692AB8">
      <w:r>
        <w:t>Azure is good for basic functionalities, but there is a lot Azure needs to mature over in terms of Machine Learning. GCP is new</w:t>
      </w:r>
      <w:r w:rsidR="00327066">
        <w:t>,</w:t>
      </w:r>
      <w:r>
        <w:t xml:space="preserve">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6A7B6D21" w:rsidR="0038405A" w:rsidRDefault="0038405A" w:rsidP="007537AE">
      <w:pPr>
        <w:pStyle w:val="ListParagraph"/>
        <w:numPr>
          <w:ilvl w:val="0"/>
          <w:numId w:val="10"/>
        </w:numPr>
      </w:pPr>
      <w:r>
        <w:t>A lot of Google</w:t>
      </w:r>
      <w:r w:rsidR="00163FA1">
        <w:t>'</w:t>
      </w:r>
      <w:r>
        <w:t>s work is open-source</w:t>
      </w:r>
    </w:p>
    <w:p w14:paraId="537B16AD" w14:textId="5F48FE23" w:rsidR="0038405A" w:rsidRDefault="0038405A" w:rsidP="007537AE">
      <w:pPr>
        <w:pStyle w:val="ListParagraph"/>
        <w:numPr>
          <w:ilvl w:val="0"/>
          <w:numId w:val="10"/>
        </w:numPr>
      </w:pPr>
      <w:r>
        <w:t>Their Speech and Translate APIs are market leaders in their respective segments</w:t>
      </w:r>
    </w:p>
    <w:p w14:paraId="0E4A745D" w14:textId="78B9C5F6" w:rsidR="0038405A" w:rsidRDefault="0038405A" w:rsidP="007537AE">
      <w:pPr>
        <w:pStyle w:val="ListParagraph"/>
        <w:numPr>
          <w:ilvl w:val="0"/>
          <w:numId w:val="10"/>
        </w:numPr>
      </w:pPr>
      <w:r>
        <w:t>AutoML is pretty great for multiple use-cases</w:t>
      </w:r>
    </w:p>
    <w:p w14:paraId="0EF8E760" w14:textId="2761E2CC" w:rsidR="006E4C2B" w:rsidRDefault="0038405A" w:rsidP="007537AE">
      <w:pPr>
        <w:pStyle w:val="ListParagraph"/>
        <w:numPr>
          <w:ilvl w:val="0"/>
          <w:numId w:val="10"/>
        </w:numPr>
      </w:pPr>
      <w:r>
        <w:t>They have custom</w:t>
      </w:r>
      <w:r w:rsidR="00327066">
        <w:t>-</w:t>
      </w:r>
      <w:r>
        <w:t>designed ASICs called TPUs for optimi</w:t>
      </w:r>
      <w:r w:rsidR="007C5779">
        <w:t>s</w:t>
      </w:r>
      <w:r>
        <w:t>ed workloads</w:t>
      </w:r>
    </w:p>
    <w:p w14:paraId="4B229F0F" w14:textId="77777777" w:rsidR="0051327E" w:rsidRDefault="0051327E">
      <w:pPr>
        <w:jc w:val="left"/>
        <w:rPr>
          <w:color w:val="0070C0"/>
        </w:rPr>
      </w:pPr>
      <w:r>
        <w:br w:type="page"/>
      </w:r>
    </w:p>
    <w:p w14:paraId="2CA8E070" w14:textId="01058096" w:rsidR="006E4C2B" w:rsidRDefault="006E4C2B" w:rsidP="000F6A88">
      <w:pPr>
        <w:pStyle w:val="Heading2"/>
      </w:pPr>
      <w:bookmarkStart w:id="27" w:name="_Toc79370476"/>
      <w:r>
        <w:lastRenderedPageBreak/>
        <w:t xml:space="preserve">Q. </w:t>
      </w:r>
      <w:r w:rsidR="007E2360">
        <w:t xml:space="preserve">What are some scenarios where AI Cloud Service could be </w:t>
      </w:r>
      <w:r w:rsidR="009C57AA">
        <w:t>used to increase ROI?</w:t>
      </w:r>
      <w:bookmarkEnd w:id="27"/>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7537AE">
      <w:pPr>
        <w:pStyle w:val="ListParagraph"/>
        <w:numPr>
          <w:ilvl w:val="0"/>
          <w:numId w:val="11"/>
        </w:numPr>
      </w:pPr>
      <w:r w:rsidRPr="00494F1B">
        <w:rPr>
          <w:b/>
        </w:rPr>
        <w:t>Customer Service Automation</w:t>
      </w:r>
      <w:r>
        <w:t>: Integrating Machine Learning and speech recognition into customer service can help save a lot of overhead costs</w:t>
      </w:r>
    </w:p>
    <w:p w14:paraId="1FAC08BE" w14:textId="27A4EC35" w:rsidR="000D2E34" w:rsidRDefault="000D2E34" w:rsidP="007537AE">
      <w:pPr>
        <w:pStyle w:val="ListParagraph"/>
        <w:numPr>
          <w:ilvl w:val="0"/>
          <w:numId w:val="11"/>
        </w:numPr>
      </w:pPr>
      <w:r w:rsidRPr="00494F1B">
        <w:rPr>
          <w:b/>
        </w:rPr>
        <w:t>Personali</w:t>
      </w:r>
      <w:r w:rsidR="007C5779">
        <w:rPr>
          <w:b/>
        </w:rPr>
        <w:t>s</w:t>
      </w:r>
      <w:r w:rsidRPr="00494F1B">
        <w:rPr>
          <w:b/>
        </w:rPr>
        <w:t>ation and Engagement</w:t>
      </w:r>
      <w:r>
        <w:t>: Tailoring personali</w:t>
      </w:r>
      <w:r w:rsidR="007C5779">
        <w:t>s</w:t>
      </w:r>
      <w:r>
        <w:t>ed customer experiences can lead to better sales and happier customers, which in turn leads to a higher revenue</w:t>
      </w:r>
    </w:p>
    <w:p w14:paraId="512E2A91" w14:textId="77777777" w:rsidR="000D2E34" w:rsidRDefault="000D2E34" w:rsidP="007537AE">
      <w:pPr>
        <w:pStyle w:val="ListParagraph"/>
        <w:numPr>
          <w:ilvl w:val="0"/>
          <w:numId w:val="11"/>
        </w:numPr>
      </w:pPr>
      <w:r w:rsidRPr="00494F1B">
        <w:rPr>
          <w:b/>
        </w:rPr>
        <w:t>Fraud Detection</w:t>
      </w:r>
      <w:r>
        <w:t>: Multi-touch fraud detection algorithms can help isolate and pick out points where gaps can be plugged</w:t>
      </w:r>
    </w:p>
    <w:p w14:paraId="137FF5EB" w14:textId="41F9B686" w:rsidR="000D2E34" w:rsidRDefault="000D2E34" w:rsidP="007537AE">
      <w:pPr>
        <w:pStyle w:val="ListParagraph"/>
        <w:numPr>
          <w:ilvl w:val="0"/>
          <w:numId w:val="11"/>
        </w:numPr>
      </w:pPr>
      <w:r w:rsidRPr="00494F1B">
        <w:rPr>
          <w:b/>
        </w:rPr>
        <w:t>Scalable Media</w:t>
      </w:r>
      <w:r>
        <w:t xml:space="preserve">: </w:t>
      </w:r>
      <w:r w:rsidR="00EC49FB">
        <w:t>S</w:t>
      </w:r>
      <w:r>
        <w:t xml:space="preserve">calable architecture </w:t>
      </w:r>
      <w:r w:rsidR="00327066">
        <w:t xml:space="preserve">can be </w:t>
      </w:r>
      <w:r w:rsidR="00EC49FB">
        <w:t>leveraged based on the number of concurrent users and workload</w:t>
      </w:r>
      <w:r>
        <w:t xml:space="preserve"> </w:t>
      </w:r>
    </w:p>
    <w:p w14:paraId="24E97089" w14:textId="7FAD0B0C" w:rsidR="00D1553F" w:rsidRDefault="009552EC" w:rsidP="007537AE">
      <w:pPr>
        <w:pStyle w:val="ListParagraph"/>
        <w:numPr>
          <w:ilvl w:val="0"/>
          <w:numId w:val="11"/>
        </w:numPr>
      </w:pPr>
      <w:r w:rsidRPr="00494F1B">
        <w:rPr>
          <w:b/>
        </w:rPr>
        <w:t>Forecasting</w:t>
      </w:r>
      <w:r>
        <w:t>: Multiple decisions can be optimi</w:t>
      </w:r>
      <w:r w:rsidR="007C5779">
        <w:t>s</w:t>
      </w:r>
      <w:r>
        <w:t xml:space="preserve">ed by leveraging </w:t>
      </w:r>
      <w:r w:rsidR="004C4FB7">
        <w:t>accurate forecasting in terms of sales, supply-demand, costing, dynamic pricing etc.</w:t>
      </w:r>
      <w:r w:rsidR="000D2E34">
        <w:t xml:space="preserve"> </w:t>
      </w:r>
    </w:p>
    <w:p w14:paraId="5FB6BE09" w14:textId="6BC2A30F" w:rsidR="007B7B80" w:rsidRDefault="007B7B80" w:rsidP="000F6A88">
      <w:pPr>
        <w:pStyle w:val="Heading2"/>
      </w:pPr>
      <w:bookmarkStart w:id="28" w:name="_Toc79370477"/>
      <w:r>
        <w:t xml:space="preserve">Q. </w:t>
      </w:r>
      <w:r w:rsidR="009A7162">
        <w:t>What are the benefits of Machine Learning on the cloud?</w:t>
      </w:r>
      <w:bookmarkEnd w:id="28"/>
    </w:p>
    <w:p w14:paraId="24F656E2" w14:textId="15B0B694" w:rsidR="007977D8" w:rsidRDefault="007977D8" w:rsidP="007977D8">
      <w:r>
        <w:t xml:space="preserve">For use-cases that </w:t>
      </w:r>
      <w:r w:rsidR="00EF49A0">
        <w:t>need</w:t>
      </w:r>
      <w:r>
        <w:t xml:space="preserve"> both </w:t>
      </w:r>
      <w:r w:rsidR="00EF49A0">
        <w:t>proof</w:t>
      </w:r>
      <w:r w:rsidR="0072104B">
        <w:t>s</w:t>
      </w:r>
      <w:r w:rsidR="00EF49A0">
        <w:t xml:space="preserve"> of concepts or scalable solutions, working on the cloud can have multiple advantages. Some </w:t>
      </w:r>
      <w:r w:rsidR="0072104B">
        <w:t>of</w:t>
      </w:r>
      <w:r w:rsidR="00EF49A0">
        <w:t xml:space="preserve"> the benefits are listed below:</w:t>
      </w:r>
    </w:p>
    <w:p w14:paraId="081D1205" w14:textId="03E9E692" w:rsidR="00EF49A0" w:rsidRDefault="00EF49A0" w:rsidP="007537AE">
      <w:pPr>
        <w:pStyle w:val="ListParagraph"/>
        <w:numPr>
          <w:ilvl w:val="0"/>
          <w:numId w:val="12"/>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6E8F24CF" w:rsidR="00EF49A0" w:rsidRDefault="00EF49A0" w:rsidP="007537AE">
      <w:pPr>
        <w:pStyle w:val="ListParagraph"/>
        <w:numPr>
          <w:ilvl w:val="0"/>
          <w:numId w:val="12"/>
        </w:numPr>
      </w:pPr>
      <w:r w:rsidRPr="00EF49A0">
        <w:rPr>
          <w:b/>
        </w:rPr>
        <w:t>Less configuring</w:t>
      </w:r>
      <w:r>
        <w:t xml:space="preserve"> </w:t>
      </w:r>
      <w:r>
        <w:tab/>
      </w:r>
      <w:r>
        <w:br/>
        <w:t>One of the most time-consuming aspects is to configure and set</w:t>
      </w:r>
      <w:r w:rsidR="0072104B">
        <w:t xml:space="preserve"> </w:t>
      </w:r>
      <w:r>
        <w:t>up the same set of applications across multiple hardware touchpoints. This needs to be kept track of</w:t>
      </w:r>
      <w:r w:rsidR="0072104B">
        <w:t>,</w:t>
      </w:r>
      <w:r>
        <w:t xml:space="preserve"> along with security and updates. The advantage of working on the cloud is that everything is handled by the experts for a reduced cost as a result of economies of </w:t>
      </w:r>
      <w:r w:rsidR="00CF7A3C">
        <w:t>S</w:t>
      </w:r>
      <w:r>
        <w:t>cale</w:t>
      </w:r>
    </w:p>
    <w:p w14:paraId="62290F56" w14:textId="4DABA740" w:rsidR="00EF49A0" w:rsidRDefault="00EF49A0" w:rsidP="007537AE">
      <w:pPr>
        <w:pStyle w:val="ListParagraph"/>
        <w:numPr>
          <w:ilvl w:val="0"/>
          <w:numId w:val="12"/>
        </w:numPr>
      </w:pPr>
      <w:r w:rsidRPr="00EF49A0">
        <w:rPr>
          <w:b/>
        </w:rPr>
        <w:t>Elastic Architecture</w:t>
      </w:r>
      <w:r>
        <w:rPr>
          <w:b/>
        </w:rPr>
        <w:tab/>
      </w:r>
      <w:r>
        <w:rPr>
          <w:b/>
        </w:rPr>
        <w:br/>
      </w:r>
      <w:r>
        <w:t>Whether you need 1/10</w:t>
      </w:r>
      <w:r w:rsidRPr="00EF49A0">
        <w:rPr>
          <w:vertAlign w:val="superscript"/>
        </w:rPr>
        <w:t>th</w:t>
      </w:r>
      <w:r>
        <w:t xml:space="preserve"> of your existing needs or 1000 times more. Both can be done with cloud architecture with the click of a button</w:t>
      </w:r>
    </w:p>
    <w:p w14:paraId="27C96BA6" w14:textId="113AE8F0" w:rsidR="00AF42CD" w:rsidRPr="00AF42CD" w:rsidRDefault="00EF49A0" w:rsidP="007537AE">
      <w:pPr>
        <w:pStyle w:val="ListParagraph"/>
        <w:numPr>
          <w:ilvl w:val="0"/>
          <w:numId w:val="12"/>
        </w:numPr>
      </w:pPr>
      <w:r w:rsidRPr="00EF49A0">
        <w:rPr>
          <w:b/>
        </w:rPr>
        <w:t>Better support for streaming architectures</w:t>
      </w:r>
      <w:r w:rsidRPr="00EF49A0">
        <w:rPr>
          <w:b/>
        </w:rPr>
        <w:tab/>
      </w:r>
      <w:r>
        <w:br/>
        <w:t xml:space="preserve"> With real-time analysis taking the forefront where multiple consumers are getting used to things being done instantly, there is much greater support for real-time or in-time architectures as compared to on-prem settings.</w:t>
      </w:r>
    </w:p>
    <w:p w14:paraId="2E76CBF4" w14:textId="1561FFD2" w:rsidR="00226393" w:rsidRDefault="00226393" w:rsidP="00770F0C">
      <w:pPr>
        <w:pStyle w:val="Heading1"/>
      </w:pPr>
      <w:bookmarkStart w:id="29" w:name="_Toc79370478"/>
      <w:r>
        <w:t xml:space="preserve">4 </w:t>
      </w:r>
      <w:r w:rsidR="00770F0C">
        <w:t>NLP: Natural Language Processing</w:t>
      </w:r>
      <w:bookmarkEnd w:id="29"/>
    </w:p>
    <w:p w14:paraId="1A34F94B" w14:textId="05AD18C5" w:rsidR="00770F0C" w:rsidRDefault="00770F0C" w:rsidP="00770F0C">
      <w:pPr>
        <w:pStyle w:val="Heading2"/>
      </w:pPr>
      <w:bookmarkStart w:id="30" w:name="_Toc79370479"/>
      <w:r>
        <w:t>Q. What is NLP?</w:t>
      </w:r>
      <w:r w:rsidR="00182CCB">
        <w:t xml:space="preserve"> Explain </w:t>
      </w:r>
      <w:r w:rsidR="00CD39F5">
        <w:t>the components of</w:t>
      </w:r>
      <w:r w:rsidR="00182CCB">
        <w:t xml:space="preserve"> NLP?</w:t>
      </w:r>
      <w:bookmarkEnd w:id="30"/>
    </w:p>
    <w:p w14:paraId="59FC5D60" w14:textId="4E8856F5" w:rsidR="00182CCB" w:rsidRDefault="005F7176" w:rsidP="00182CCB">
      <w:r>
        <w:t>Human lang</w:t>
      </w:r>
      <w:r w:rsidR="0072104B">
        <w:t>ua</w:t>
      </w:r>
      <w:r>
        <w:t>ge is spread with int</w:t>
      </w:r>
      <w:r w:rsidR="0072104B">
        <w:t>ri</w:t>
      </w:r>
      <w:r>
        <w:t>cacies that make it complicated to decipher. Obtaining intended meaning from speech or text is even more difficult</w:t>
      </w:r>
      <w:r w:rsidR="0072104B">
        <w:t>,</w:t>
      </w:r>
      <w:r>
        <w:t xml:space="preserve"> especially when software is used. Natural Language Processing (NLP), a part of Information Retrieval</w:t>
      </w:r>
      <w:r w:rsidR="0072104B">
        <w:t>,</w:t>
      </w:r>
      <w:r>
        <w:t xml:space="preserve"> breaks down speech and text to help software understand what is happening.</w:t>
      </w:r>
    </w:p>
    <w:p w14:paraId="1FE59AF4" w14:textId="3EFD2BBC" w:rsidR="00CD39F5" w:rsidRDefault="00CD39F5" w:rsidP="00182CCB">
      <w:r>
        <w:lastRenderedPageBreak/>
        <w:t>The components of NLP are as follows:</w:t>
      </w:r>
    </w:p>
    <w:p w14:paraId="11839900" w14:textId="56908771" w:rsidR="00444D46" w:rsidRPr="00582528" w:rsidRDefault="00444D46" w:rsidP="007537AE">
      <w:pPr>
        <w:pStyle w:val="ListParagraph"/>
        <w:numPr>
          <w:ilvl w:val="0"/>
          <w:numId w:val="13"/>
        </w:numPr>
        <w:rPr>
          <w:b/>
        </w:rPr>
      </w:pPr>
      <w:r w:rsidRPr="00582528">
        <w:rPr>
          <w:b/>
        </w:rPr>
        <w:t>Speech Recognition</w:t>
      </w:r>
      <w:r w:rsidR="00DB73C1">
        <w:rPr>
          <w:b/>
        </w:rPr>
        <w:tab/>
      </w:r>
      <w:r w:rsidR="00DB73C1">
        <w:rPr>
          <w:b/>
        </w:rPr>
        <w:br/>
      </w:r>
      <w:r w:rsidR="00DB73C1">
        <w:t>Recogni</w:t>
      </w:r>
      <w:r w:rsidR="007C5779">
        <w:t>s</w:t>
      </w:r>
      <w:r w:rsidR="00DB73C1">
        <w:t>ing speech and being able to convert it reliably to text. There are various components of speech itself along with multiple accents globally, which makes this a challenge</w:t>
      </w:r>
    </w:p>
    <w:p w14:paraId="1F1A5C75" w14:textId="3DED7CD2" w:rsidR="00444D46" w:rsidRPr="00582528" w:rsidRDefault="00444D46" w:rsidP="007537AE">
      <w:pPr>
        <w:pStyle w:val="ListParagraph"/>
        <w:numPr>
          <w:ilvl w:val="0"/>
          <w:numId w:val="13"/>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5B3C9140" w:rsidR="00444D46" w:rsidRPr="00582528" w:rsidRDefault="00444D46" w:rsidP="007537AE">
      <w:pPr>
        <w:pStyle w:val="ListParagraph"/>
        <w:numPr>
          <w:ilvl w:val="0"/>
          <w:numId w:val="13"/>
        </w:numPr>
        <w:rPr>
          <w:b/>
        </w:rPr>
      </w:pPr>
      <w:r w:rsidRPr="00582528">
        <w:rPr>
          <w:b/>
        </w:rPr>
        <w:t>Word sense disambiguation</w:t>
      </w:r>
      <w:r w:rsidR="00DB73C1">
        <w:rPr>
          <w:b/>
        </w:rPr>
        <w:tab/>
      </w:r>
      <w:r w:rsidR="00D129A6">
        <w:rPr>
          <w:b/>
        </w:rPr>
        <w:br/>
      </w:r>
      <w:r w:rsidR="00D129A6">
        <w:t xml:space="preserve">Semantic </w:t>
      </w:r>
      <w:r w:rsidR="0072104B">
        <w:t>a</w:t>
      </w:r>
      <w:r w:rsidR="00D129A6">
        <w:t>nalysis to determine the right meaning of the word being used</w:t>
      </w:r>
    </w:p>
    <w:p w14:paraId="68EF7CF7" w14:textId="1EF9E235" w:rsidR="00444D46" w:rsidRPr="00582528" w:rsidRDefault="00444D46" w:rsidP="007537AE">
      <w:pPr>
        <w:pStyle w:val="ListParagraph"/>
        <w:numPr>
          <w:ilvl w:val="0"/>
          <w:numId w:val="13"/>
        </w:numPr>
        <w:rPr>
          <w:b/>
        </w:rPr>
      </w:pPr>
      <w:r w:rsidRPr="00582528">
        <w:rPr>
          <w:b/>
        </w:rPr>
        <w:t>Naming Entity Recognition</w:t>
      </w:r>
      <w:r w:rsidR="00DB73C1">
        <w:rPr>
          <w:b/>
        </w:rPr>
        <w:tab/>
      </w:r>
      <w:r w:rsidR="00D129A6">
        <w:rPr>
          <w:b/>
        </w:rPr>
        <w:tab/>
      </w:r>
      <w:r w:rsidR="00D129A6">
        <w:rPr>
          <w:b/>
        </w:rPr>
        <w:br/>
      </w:r>
      <w:r w:rsidR="00D129A6">
        <w:t>Identify proper nouns as entities as a part of the sentence such as name, location</w:t>
      </w:r>
      <w:r w:rsidR="000A2B1C">
        <w:t xml:space="preserve"> etc.</w:t>
      </w:r>
    </w:p>
    <w:p w14:paraId="793C57D1" w14:textId="52FC93C5" w:rsidR="00444D46" w:rsidRPr="00582528" w:rsidRDefault="00444D46" w:rsidP="007537AE">
      <w:pPr>
        <w:pStyle w:val="ListParagraph"/>
        <w:numPr>
          <w:ilvl w:val="0"/>
          <w:numId w:val="13"/>
        </w:numPr>
        <w:rPr>
          <w:b/>
        </w:rPr>
      </w:pPr>
      <w:r w:rsidRPr="00582528">
        <w:rPr>
          <w:b/>
        </w:rPr>
        <w:t>Co-reference resolution</w:t>
      </w:r>
      <w:r w:rsidR="00297060">
        <w:rPr>
          <w:b/>
        </w:rPr>
        <w:tab/>
      </w:r>
      <w:r w:rsidR="00297060">
        <w:rPr>
          <w:b/>
        </w:rPr>
        <w:br/>
      </w:r>
      <w:r w:rsidR="006C560B">
        <w:t xml:space="preserve">Identify if </w:t>
      </w:r>
      <w:r w:rsidR="00297060">
        <w:t xml:space="preserve">pronouns </w:t>
      </w:r>
      <w:r w:rsidR="006C560B">
        <w:t xml:space="preserve">refer </w:t>
      </w:r>
      <w:r w:rsidR="00297060">
        <w:t xml:space="preserve">to the same object. For instance, the question </w:t>
      </w:r>
      <w:r w:rsidR="00522622">
        <w:t>"</w:t>
      </w:r>
      <w:r w:rsidR="00522622">
        <w:rPr>
          <w:i/>
        </w:rPr>
        <w:t>H</w:t>
      </w:r>
      <w:r w:rsidR="00297060" w:rsidRPr="00297060">
        <w:rPr>
          <w:i/>
        </w:rPr>
        <w:t>ow old is Obama?</w:t>
      </w:r>
      <w:r w:rsidR="00522622">
        <w:rPr>
          <w:i/>
        </w:rPr>
        <w:t>"</w:t>
      </w:r>
      <w:r w:rsidR="00297060">
        <w:t xml:space="preserve"> And the follow-up question of </w:t>
      </w:r>
      <w:r w:rsidR="00297060" w:rsidRPr="00297060">
        <w:rPr>
          <w:i/>
        </w:rPr>
        <w:t>how tall is he?</w:t>
      </w:r>
      <w:r w:rsidR="00297060">
        <w:t xml:space="preserve"> should provide the right answer if the co-reference resolution is configured correctly</w:t>
      </w:r>
      <w:r w:rsidR="00297060">
        <w:rPr>
          <w:b/>
        </w:rPr>
        <w:t xml:space="preserve"> </w:t>
      </w:r>
    </w:p>
    <w:p w14:paraId="652ED135" w14:textId="669E0C89" w:rsidR="00444D46" w:rsidRPr="00582528" w:rsidRDefault="00444D46" w:rsidP="007537AE">
      <w:pPr>
        <w:pStyle w:val="ListParagraph"/>
        <w:numPr>
          <w:ilvl w:val="0"/>
          <w:numId w:val="13"/>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66FE6CFA" w:rsidR="00444D46" w:rsidRPr="00582528" w:rsidRDefault="00444D46" w:rsidP="007537AE">
      <w:pPr>
        <w:pStyle w:val="ListParagraph"/>
        <w:numPr>
          <w:ilvl w:val="0"/>
          <w:numId w:val="13"/>
        </w:numPr>
        <w:rPr>
          <w:b/>
        </w:rPr>
      </w:pPr>
      <w:r w:rsidRPr="00582528">
        <w:rPr>
          <w:b/>
        </w:rPr>
        <w:t>Natural Language Generation</w:t>
      </w:r>
      <w:r w:rsidR="0032081F">
        <w:rPr>
          <w:b/>
        </w:rPr>
        <w:tab/>
      </w:r>
      <w:r w:rsidR="0032081F">
        <w:rPr>
          <w:b/>
        </w:rPr>
        <w:br/>
      </w:r>
      <w:r w:rsidR="0032081F">
        <w:t>This is giving power to the algorithm to make senten</w:t>
      </w:r>
      <w:r w:rsidR="008009F6">
        <w:t>c</w:t>
      </w:r>
      <w:r w:rsidR="0032081F">
        <w:t>es that would make sense to humans. This is currently a hot area of research along with NLU (Natural Language Understanding</w:t>
      </w:r>
      <w:r w:rsidR="00B57BB7">
        <w:t>)</w:t>
      </w:r>
      <w:r w:rsidR="00DB73C1">
        <w:rPr>
          <w:b/>
        </w:rPr>
        <w:tab/>
      </w:r>
    </w:p>
    <w:p w14:paraId="70FD5913" w14:textId="1DFFFC74" w:rsidR="00182CCB" w:rsidRDefault="00182CCB" w:rsidP="00D925F0">
      <w:pPr>
        <w:pStyle w:val="Heading2"/>
      </w:pPr>
      <w:bookmarkStart w:id="31" w:name="_Toc79370480"/>
      <w:r>
        <w:t xml:space="preserve">Q. What are chatbots? </w:t>
      </w:r>
      <w:r w:rsidR="00D925F0">
        <w:t>What are the various implementations of chatbots used</w:t>
      </w:r>
      <w:r>
        <w:t>?</w:t>
      </w:r>
      <w:bookmarkEnd w:id="31"/>
    </w:p>
    <w:p w14:paraId="1E455A4F" w14:textId="6CC5C24D" w:rsidR="00D925F0" w:rsidRDefault="00DF1B9C" w:rsidP="00D925F0">
      <w:r>
        <w:t xml:space="preserve">Chatbots are the medium through which NLP is carried out. A chatbot is </w:t>
      </w:r>
      <w:r w:rsidR="00FF32A1">
        <w:t xml:space="preserve">a </w:t>
      </w:r>
      <w:r>
        <w:t>software that simulates human-like conversations to enable users to do tasks that can be automated. Chatbots can help busines</w:t>
      </w:r>
      <w:r w:rsidR="00FF32A1">
        <w:t>se</w:t>
      </w:r>
      <w:r>
        <w:t xml:space="preserve">s generate revenue by reducing </w:t>
      </w:r>
      <w:r w:rsidR="00FF32A1">
        <w:t xml:space="preserve">the </w:t>
      </w:r>
      <w:r>
        <w:t xml:space="preserve">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9BBED3D" w:rsidR="00AB39D3" w:rsidRDefault="00AB39D3" w:rsidP="007537AE">
      <w:pPr>
        <w:pStyle w:val="ListParagraph"/>
        <w:numPr>
          <w:ilvl w:val="0"/>
          <w:numId w:val="14"/>
        </w:numPr>
      </w:pPr>
      <w:r w:rsidRPr="00EA020E">
        <w:rPr>
          <w:b/>
        </w:rPr>
        <w:t>Google</w:t>
      </w:r>
      <w:r w:rsidR="00163FA1">
        <w:rPr>
          <w:b/>
        </w:rPr>
        <w:t>'</w:t>
      </w:r>
      <w:r w:rsidRPr="00EA020E">
        <w:rPr>
          <w:b/>
        </w:rPr>
        <w:t>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w:t>
      </w:r>
      <w:r w:rsidR="00163FA1">
        <w:t>'</w:t>
      </w:r>
      <w:r>
        <w:t>s tremendous Speech APIs that can be integrate</w:t>
      </w:r>
      <w:r w:rsidR="00FF32A1">
        <w:t>d</w:t>
      </w:r>
      <w:r>
        <w:t xml:space="preserve"> within various platforms</w:t>
      </w:r>
    </w:p>
    <w:p w14:paraId="2FFCEFF6" w14:textId="39893220" w:rsidR="00AB39D3" w:rsidRDefault="00AB39D3" w:rsidP="007537AE">
      <w:pPr>
        <w:pStyle w:val="ListParagraph"/>
        <w:numPr>
          <w:ilvl w:val="0"/>
          <w:numId w:val="14"/>
        </w:numPr>
      </w:pPr>
      <w:r w:rsidRPr="00EA020E">
        <w:rPr>
          <w:b/>
        </w:rPr>
        <w:t>Facebook</w:t>
      </w:r>
      <w:r w:rsidR="00163FA1">
        <w:rPr>
          <w:b/>
        </w:rPr>
        <w:t>'</w:t>
      </w:r>
      <w:r w:rsidRPr="00EA020E">
        <w:rPr>
          <w:b/>
        </w:rPr>
        <w:t>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4">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w:t>
      </w:r>
      <w:r w:rsidR="00163FA1">
        <w:t>'</w:t>
      </w:r>
      <w:r>
        <w:t>s reach in marketing is tremendous. Wit.ai is Facebook</w:t>
      </w:r>
      <w:r w:rsidR="00163FA1">
        <w:t>'</w:t>
      </w:r>
      <w:r>
        <w:t xml:space="preserve">s NLP offering to enable users to integrate </w:t>
      </w:r>
      <w:r w:rsidR="00FF32A1">
        <w:t xml:space="preserve">the </w:t>
      </w:r>
      <w:r>
        <w:t>chatbot with multiple applications to aid for an enhanced experience.</w:t>
      </w:r>
    </w:p>
    <w:p w14:paraId="441BD0BB" w14:textId="043DF17B" w:rsidR="00AB39D3" w:rsidRDefault="00AB39D3" w:rsidP="007537AE">
      <w:pPr>
        <w:pStyle w:val="ListParagraph"/>
        <w:numPr>
          <w:ilvl w:val="0"/>
          <w:numId w:val="14"/>
        </w:numPr>
      </w:pPr>
      <w:r w:rsidRPr="00EA020E">
        <w:rPr>
          <w:b/>
        </w:rPr>
        <w:t>Microsoft</w:t>
      </w:r>
      <w:r w:rsidR="00163FA1">
        <w:rPr>
          <w:b/>
        </w:rPr>
        <w:t>'</w:t>
      </w:r>
      <w:r w:rsidRPr="00EA020E">
        <w:rPr>
          <w:b/>
        </w:rPr>
        <w: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w:t>
      </w:r>
      <w:r w:rsidR="00163FA1">
        <w:t>'</w:t>
      </w:r>
      <w:r>
        <w:t>s ecosystem with a support frame</w:t>
      </w:r>
      <w:r w:rsidR="00FF32A1">
        <w:t>wo</w:t>
      </w:r>
      <w:r>
        <w:t>rk that can support a host of applications such as Teams, mess</w:t>
      </w:r>
      <w:r w:rsidR="00FF32A1">
        <w:t>e</w:t>
      </w:r>
      <w:r>
        <w:t>nger, Slack, Telegram etc. and can be automated as well</w:t>
      </w:r>
    </w:p>
    <w:p w14:paraId="14C5EF93" w14:textId="16429EB3" w:rsidR="00AB39D3" w:rsidRDefault="00AB39D3" w:rsidP="007537AE">
      <w:pPr>
        <w:pStyle w:val="ListParagraph"/>
        <w:numPr>
          <w:ilvl w:val="0"/>
          <w:numId w:val="14"/>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w:t>
      </w:r>
      <w:r w:rsidR="00B0447A">
        <w:t>-</w:t>
      </w:r>
      <w:r w:rsidR="00C46609">
        <w:t>source framework to tackle the best problems in NLP, NLU. It is made for pers</w:t>
      </w:r>
      <w:r w:rsidR="00B0447A">
        <w:t>o</w:t>
      </w:r>
      <w:r w:rsidR="00C46609">
        <w:t>nali</w:t>
      </w:r>
      <w:r w:rsidR="00B0447A">
        <w:t>s</w:t>
      </w:r>
      <w:r w:rsidR="00C46609">
        <w:t xml:space="preserve">ed conversations at </w:t>
      </w:r>
      <w:r w:rsidR="00CF7A3C">
        <w:t>S</w:t>
      </w:r>
      <w:r w:rsidR="00C46609">
        <w:t>cale</w:t>
      </w:r>
    </w:p>
    <w:p w14:paraId="40D375C5" w14:textId="2E055D6E" w:rsidR="00D925F0" w:rsidRDefault="00D925F0" w:rsidP="00D925F0">
      <w:pPr>
        <w:pStyle w:val="Heading2"/>
      </w:pPr>
      <w:bookmarkStart w:id="32" w:name="_Toc79370481"/>
      <w:r>
        <w:t>Q. What are the main issues faced by companies when implementing chatbots?</w:t>
      </w:r>
      <w:bookmarkEnd w:id="32"/>
    </w:p>
    <w:p w14:paraId="2D152BEF" w14:textId="5139011C" w:rsidR="0008109D" w:rsidRDefault="0008109D" w:rsidP="00D925F0">
      <w:r>
        <w:t xml:space="preserve">When chatbots are to </w:t>
      </w:r>
      <w:r w:rsidR="00B0447A">
        <w:t xml:space="preserve">be </w:t>
      </w:r>
      <w:r>
        <w:t>implemented atop existing tech stacks, the following are a few of the common issues seen across clients:</w:t>
      </w:r>
    </w:p>
    <w:p w14:paraId="17FE001F" w14:textId="14CEF4D3" w:rsidR="00D925F0" w:rsidRDefault="0008109D" w:rsidP="007537AE">
      <w:pPr>
        <w:pStyle w:val="ListParagraph"/>
        <w:numPr>
          <w:ilvl w:val="0"/>
          <w:numId w:val="15"/>
        </w:numPr>
      </w:pPr>
      <w:r>
        <w:t xml:space="preserve">Compatibility with </w:t>
      </w:r>
      <w:r w:rsidR="00B0447A">
        <w:t xml:space="preserve">an </w:t>
      </w:r>
      <w:r>
        <w:t>existing technology stack</w:t>
      </w:r>
    </w:p>
    <w:p w14:paraId="4F2370A9" w14:textId="7DD7BE4A" w:rsidR="0008109D" w:rsidRDefault="00E8695F" w:rsidP="007537AE">
      <w:pPr>
        <w:pStyle w:val="ListParagraph"/>
        <w:numPr>
          <w:ilvl w:val="0"/>
          <w:numId w:val="15"/>
        </w:numPr>
      </w:pPr>
      <w:r>
        <w:t>Security vulnerabilities (as chatbots have to query sensitive datasets)</w:t>
      </w:r>
    </w:p>
    <w:p w14:paraId="4234E47F" w14:textId="0EF07F72" w:rsidR="00E8695F" w:rsidRDefault="00E8695F" w:rsidP="007537AE">
      <w:pPr>
        <w:pStyle w:val="ListParagraph"/>
        <w:numPr>
          <w:ilvl w:val="0"/>
          <w:numId w:val="15"/>
        </w:numPr>
      </w:pPr>
      <w:r>
        <w:t>Transparency and visibility into end to end implementation</w:t>
      </w:r>
    </w:p>
    <w:p w14:paraId="3B55E6A5" w14:textId="6292F42E" w:rsidR="00E8695F" w:rsidRDefault="00E8695F" w:rsidP="007537AE">
      <w:pPr>
        <w:pStyle w:val="ListParagraph"/>
        <w:numPr>
          <w:ilvl w:val="0"/>
          <w:numId w:val="15"/>
        </w:numPr>
      </w:pPr>
      <w:r>
        <w:t xml:space="preserve">Implementation at </w:t>
      </w:r>
      <w:r w:rsidR="00CF7A3C">
        <w:t>S</w:t>
      </w:r>
      <w:r>
        <w:t xml:space="preserve">cale along with </w:t>
      </w:r>
      <w:r w:rsidR="00B0447A">
        <w:t xml:space="preserve">the </w:t>
      </w:r>
      <w:r>
        <w:t>growth of the business</w:t>
      </w:r>
    </w:p>
    <w:p w14:paraId="423E9A25" w14:textId="00D0D294" w:rsidR="00FB64F9" w:rsidRDefault="00FB64F9" w:rsidP="007537AE">
      <w:pPr>
        <w:pStyle w:val="ListParagraph"/>
        <w:numPr>
          <w:ilvl w:val="0"/>
          <w:numId w:val="15"/>
        </w:numPr>
      </w:pPr>
      <w:r>
        <w:t>Future-proofing AI implementations</w:t>
      </w:r>
    </w:p>
    <w:p w14:paraId="662B21CC" w14:textId="4D845A7E" w:rsidR="00FB64F9" w:rsidRDefault="00FB64F9" w:rsidP="007537AE">
      <w:pPr>
        <w:pStyle w:val="ListParagraph"/>
        <w:numPr>
          <w:ilvl w:val="0"/>
          <w:numId w:val="15"/>
        </w:numPr>
      </w:pPr>
      <w:r>
        <w:t>Return on Investment</w:t>
      </w:r>
    </w:p>
    <w:p w14:paraId="69905F73" w14:textId="3AAE6506"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w:t>
      </w:r>
      <w:r w:rsidR="00B0447A">
        <w:t>,</w:t>
      </w:r>
      <w:r>
        <w:t xml:space="preserve"> and it integrates just as easily with a larger set of applications at multiple levels.</w:t>
      </w:r>
    </w:p>
    <w:p w14:paraId="65158A3D" w14:textId="30CEBEAC" w:rsidR="00D925F0" w:rsidRDefault="00D925F0" w:rsidP="00D925F0">
      <w:pPr>
        <w:pStyle w:val="Heading2"/>
      </w:pPr>
      <w:bookmarkStart w:id="33" w:name="_Toc79370482"/>
      <w:r>
        <w:t>Q. Explain some NLP use-cases.</w:t>
      </w:r>
      <w:bookmarkEnd w:id="33"/>
      <w:r>
        <w:t xml:space="preserve"> </w:t>
      </w:r>
    </w:p>
    <w:p w14:paraId="70ED3F8B" w14:textId="737DAB8F" w:rsidR="00D925F0" w:rsidRDefault="004E3A41" w:rsidP="00D925F0">
      <w:r>
        <w:t>Some of the popular use-cases of NLP are explained below:</w:t>
      </w:r>
    </w:p>
    <w:p w14:paraId="372B7CAB" w14:textId="4F6668A0" w:rsidR="004E3A41" w:rsidRDefault="004E3A41" w:rsidP="007537AE">
      <w:pPr>
        <w:pStyle w:val="ListParagraph"/>
        <w:numPr>
          <w:ilvl w:val="0"/>
          <w:numId w:val="16"/>
        </w:numPr>
      </w:pPr>
      <w:r w:rsidRPr="001F1798">
        <w:rPr>
          <w:b/>
        </w:rPr>
        <w:t>Understanding customer sentiment</w:t>
      </w:r>
      <w:r>
        <w:t>: Analy</w:t>
      </w:r>
      <w:r w:rsidR="007C5779">
        <w:t>s</w:t>
      </w:r>
      <w:r>
        <w:t>ing multiple touchpoints to understand the pain points of customers can lead to quicker, more accurate resolution. This reduction in friction can lead to higher sales.</w:t>
      </w:r>
    </w:p>
    <w:p w14:paraId="676C4785" w14:textId="26C8ACF9" w:rsidR="004E3A41" w:rsidRDefault="004E3A41" w:rsidP="007537AE">
      <w:pPr>
        <w:pStyle w:val="ListParagraph"/>
        <w:numPr>
          <w:ilvl w:val="0"/>
          <w:numId w:val="16"/>
        </w:numPr>
      </w:pPr>
      <w:r w:rsidRPr="001F1798">
        <w:rPr>
          <w:b/>
        </w:rPr>
        <w:t>Multi</w:t>
      </w:r>
      <w:r w:rsidR="00B0447A">
        <w:rPr>
          <w:b/>
        </w:rPr>
        <w:t>-</w:t>
      </w:r>
      <w:r w:rsidRPr="001F1798">
        <w:rPr>
          <w:b/>
        </w:rPr>
        <w:t>lingual Support</w:t>
      </w:r>
      <w:r>
        <w:t>: As businesses go global, reducing the barrier of language with the help of multi-lingual support can play a big role in scaling companies and products</w:t>
      </w:r>
    </w:p>
    <w:p w14:paraId="7A7D75E8" w14:textId="446B96F9" w:rsidR="004E3A41" w:rsidRDefault="004E3A41" w:rsidP="007537AE">
      <w:pPr>
        <w:pStyle w:val="ListParagraph"/>
        <w:numPr>
          <w:ilvl w:val="0"/>
          <w:numId w:val="16"/>
        </w:numPr>
      </w:pPr>
      <w:r w:rsidRPr="001F1798">
        <w:rPr>
          <w:b/>
        </w:rPr>
        <w:t>Entity Extraction</w:t>
      </w:r>
      <w:r>
        <w:t xml:space="preserve">: Understanding the relevant parts of the sentence </w:t>
      </w:r>
      <w:r w:rsidR="00594067">
        <w:t>along with intent classification can aid in analysing specific demographics</w:t>
      </w:r>
    </w:p>
    <w:p w14:paraId="3E7BF5E2" w14:textId="6E86CDFD" w:rsidR="004E3A41" w:rsidRDefault="004E3A41" w:rsidP="007537AE">
      <w:pPr>
        <w:pStyle w:val="ListParagraph"/>
        <w:numPr>
          <w:ilvl w:val="0"/>
          <w:numId w:val="16"/>
        </w:numPr>
      </w:pPr>
      <w:r w:rsidRPr="0095383A">
        <w:rPr>
          <w:b/>
        </w:rPr>
        <w:lastRenderedPageBreak/>
        <w:t>Automation of receipt and invoice processing</w:t>
      </w:r>
      <w:r w:rsidR="00012BFB">
        <w:t>: Automation of invoice processing with the help of textual analysis and fraud detection can help reduce operational costs tremendously</w:t>
      </w:r>
    </w:p>
    <w:p w14:paraId="75B05EFF" w14:textId="0C020517" w:rsidR="004E3A41" w:rsidRDefault="004E3A41" w:rsidP="007537AE">
      <w:pPr>
        <w:pStyle w:val="ListParagraph"/>
        <w:numPr>
          <w:ilvl w:val="0"/>
          <w:numId w:val="16"/>
        </w:numPr>
      </w:pPr>
      <w:r w:rsidRPr="0095383A">
        <w:rPr>
          <w:b/>
        </w:rPr>
        <w:t>Content classification</w:t>
      </w:r>
      <w:r w:rsidR="00012BFB">
        <w:t xml:space="preserve">: </w:t>
      </w:r>
      <w:r w:rsidR="00963793">
        <w:t>Classification of inappropriate content can save companies cost and time. Classification of relevant content in a domain-specific manner can help build contextual relationship graphs</w:t>
      </w:r>
    </w:p>
    <w:p w14:paraId="2F8B8353" w14:textId="7BA0A70B" w:rsidR="000A58DA" w:rsidRDefault="000A58DA" w:rsidP="000A58DA">
      <w:pPr>
        <w:pStyle w:val="Heading2"/>
      </w:pPr>
      <w:bookmarkStart w:id="34" w:name="_Toc79370483"/>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w:t>
      </w:r>
      <w:r w:rsidR="00B0447A">
        <w:t>-</w:t>
      </w:r>
      <w:r w:rsidR="002C0088">
        <w:t>trained language models?</w:t>
      </w:r>
      <w:bookmarkEnd w:id="34"/>
    </w:p>
    <w:p w14:paraId="2147F61B" w14:textId="77777777" w:rsidR="00C535F0" w:rsidRDefault="00C535F0" w:rsidP="009759DB">
      <w:r>
        <w:t xml:space="preserve">Training NLP models takes time. Imagine training a model of the complete context of human language. So, it only makes sense that we should be able to reuse the training rather than try to train from scratch every single time. That is what transfer learning achieves. </w:t>
      </w:r>
    </w:p>
    <w:p w14:paraId="0D25F0F3" w14:textId="032D1070" w:rsidR="00C535F0" w:rsidRDefault="00C535F0" w:rsidP="009759DB">
      <w:r>
        <w:t xml:space="preserve">Transfer learning is </w:t>
      </w:r>
      <w:r w:rsidR="00B35E39">
        <w:t>building on existing training to train and build towards another use</w:t>
      </w:r>
      <w:r w:rsidR="00B0447A">
        <w:t xml:space="preserve"> </w:t>
      </w:r>
      <w:r w:rsidR="00B35E39">
        <w:t xml:space="preserve">case. It is building </w:t>
      </w:r>
      <w:r w:rsidR="00B0447A">
        <w:t xml:space="preserve">a </w:t>
      </w:r>
      <w:r w:rsidR="00B35E39">
        <w:t xml:space="preserve">more specific context over </w:t>
      </w:r>
      <w:r w:rsidR="00B0447A">
        <w:t xml:space="preserve">a </w:t>
      </w:r>
      <w:r w:rsidR="00B35E39">
        <w:t>generali</w:t>
      </w:r>
      <w:r w:rsidR="007C5779">
        <w:t>s</w:t>
      </w:r>
      <w:r w:rsidR="00B35E39">
        <w:t>ed context.</w:t>
      </w:r>
      <w:r w:rsidR="009B19B6">
        <w:t xml:space="preserve"> Three of the most popular NLP implementations are as follows:</w:t>
      </w:r>
    </w:p>
    <w:p w14:paraId="33FA53AF" w14:textId="520C1DE0" w:rsidR="009B19B6" w:rsidRDefault="009B19B6" w:rsidP="007537AE">
      <w:pPr>
        <w:pStyle w:val="ListParagraph"/>
        <w:numPr>
          <w:ilvl w:val="0"/>
          <w:numId w:val="17"/>
        </w:numPr>
      </w:pPr>
      <w:r>
        <w:t>OpenAI</w:t>
      </w:r>
      <w:r w:rsidR="00163FA1">
        <w:t>'</w:t>
      </w:r>
      <w:r>
        <w:t>s GPT-3</w:t>
      </w:r>
      <w:r w:rsidR="006A162C">
        <w:t xml:space="preserve"> (Generative Pre-Trained Transformer 3)</w:t>
      </w:r>
      <w:r>
        <w:t>: The implementation of GPT-3 has been pegged as a revolution in NLP. It has achieved a God, cult-level status as the best implementation of NLP to date. However, due to its limited availability, it is yet to be tested by the general public. We have had the chance to see a few use-cases</w:t>
      </w:r>
      <w:r w:rsidR="00B0447A">
        <w:t>,</w:t>
      </w:r>
      <w:r>
        <w:t xml:space="preserve"> and the results look unbelievably positive</w:t>
      </w:r>
    </w:p>
    <w:p w14:paraId="7EED316E" w14:textId="77777777" w:rsidR="00A05541" w:rsidRDefault="006A162C" w:rsidP="007537AE">
      <w:pPr>
        <w:pStyle w:val="ListParagraph"/>
        <w:numPr>
          <w:ilvl w:val="0"/>
          <w:numId w:val="17"/>
        </w:numPr>
      </w:pPr>
      <w:r>
        <w:t xml:space="preserve">BERT (Bidirectional Encoder Representations from Transformers): BERT is designed to </w:t>
      </w:r>
      <w:r w:rsidRPr="006A162C">
        <w:t>pre-train deep bidirectional representations</w:t>
      </w:r>
      <w:r w:rsidR="00CE33BB">
        <w:t>. BERT is conceptually simple and empirically powerful</w:t>
      </w:r>
    </w:p>
    <w:p w14:paraId="2408E5D9" w14:textId="3F0D848F" w:rsidR="009B19B6" w:rsidRPr="009759DB" w:rsidRDefault="00A05541" w:rsidP="007537AE">
      <w:pPr>
        <w:pStyle w:val="ListParagraph"/>
        <w:numPr>
          <w:ilvl w:val="0"/>
          <w:numId w:val="17"/>
        </w:numPr>
      </w:pPr>
      <w:r>
        <w:t>XLNet: XLNet is a</w:t>
      </w:r>
      <w:r w:rsidR="00B0447A">
        <w:t xml:space="preserve"> </w:t>
      </w:r>
      <w:r>
        <w:t>generali</w:t>
      </w:r>
      <w:r w:rsidR="00B0447A">
        <w:t>s</w:t>
      </w:r>
      <w:r>
        <w:t xml:space="preserve">ed </w:t>
      </w:r>
      <w:r w:rsidRPr="00A05541">
        <w:t>autoregressive pretraining method that leverages the best of both autoregressive language mode</w:t>
      </w:r>
      <w:r w:rsidR="00B0447A">
        <w:t>l</w:t>
      </w:r>
      <w:r w:rsidRPr="00A05541">
        <w:t>ling</w:t>
      </w:r>
      <w:r w:rsidR="0034089C">
        <w:t xml:space="preserve"> (Transformer-XL)</w:t>
      </w:r>
      <w:r w:rsidRPr="00A05541">
        <w:t xml:space="preserve"> and</w:t>
      </w:r>
      <w:r w:rsidR="00B0447A">
        <w:t xml:space="preserve"> bi-</w:t>
      </w:r>
      <w:r w:rsidR="0034089C">
        <w:t>directional capability (BERT)</w:t>
      </w:r>
      <w:r w:rsidR="00CE33BB">
        <w:tab/>
      </w:r>
    </w:p>
    <w:p w14:paraId="00263DC0" w14:textId="313B7749" w:rsidR="00226393" w:rsidRDefault="00226393" w:rsidP="00226393">
      <w:pPr>
        <w:pStyle w:val="Heading1"/>
      </w:pPr>
      <w:bookmarkStart w:id="35" w:name="_Toc79370484"/>
      <w:r>
        <w:t>5 AI Governance</w:t>
      </w:r>
      <w:r w:rsidR="007F27D9">
        <w:t xml:space="preserve"> &amp; Scalable AI</w:t>
      </w:r>
      <w:bookmarkEnd w:id="35"/>
    </w:p>
    <w:p w14:paraId="0768E36A" w14:textId="3B644755" w:rsidR="00226393" w:rsidRDefault="000025EE" w:rsidP="0055551B">
      <w:pPr>
        <w:pStyle w:val="Heading2"/>
      </w:pPr>
      <w:bookmarkStart w:id="36" w:name="_Toc79370485"/>
      <w:r>
        <w:t>Q. Now that large companies are leveraging AI to make de</w:t>
      </w:r>
      <w:r w:rsidR="0055551B">
        <w:t>cisions that affect human beings every</w:t>
      </w:r>
      <w:r w:rsidR="008A6B28">
        <w:t xml:space="preserve"> </w:t>
      </w:r>
      <w:r w:rsidR="0055551B">
        <w:t>day, it is important to critique the algorithms implemented. On that note, what is AI governance?</w:t>
      </w:r>
      <w:bookmarkEnd w:id="36"/>
    </w:p>
    <w:p w14:paraId="1ED5FD5C" w14:textId="389631E9" w:rsidR="00766AB7" w:rsidRDefault="00D1388C" w:rsidP="001A65CC">
      <w:r>
        <w:t>There are still people who still believe AI is the future. T</w:t>
      </w:r>
      <w:r w:rsidR="008A6B28">
        <w:t>he t</w:t>
      </w:r>
      <w:r>
        <w:t xml:space="preserve">ruth is the AI age is fully here and is becoming more prominent every year. A good point of view to discuss for this question is a recent article by Bloomberg </w:t>
      </w:r>
      <w:hyperlink r:id="rId37" w:history="1">
        <w:r w:rsidR="008A6B28">
          <w:rPr>
            <w:rStyle w:val="Hyperlink"/>
          </w:rPr>
          <w:t>Fired by Bot: Amazon Turns to Machine Managers, And Workers Are Losing Out - Bloomberg</w:t>
        </w:r>
      </w:hyperlink>
      <w:r>
        <w:t xml:space="preserve"> where algorithms are terminating contract drivers when they are not even at fault.</w:t>
      </w:r>
      <w:r w:rsidR="00766AB7">
        <w:t xml:space="preserve"> </w:t>
      </w:r>
    </w:p>
    <w:p w14:paraId="2178C1DF" w14:textId="02793FEB" w:rsidR="00661883" w:rsidRDefault="00766AB7" w:rsidP="001A65CC">
      <w:r>
        <w:t>There are AI / ML alg</w:t>
      </w:r>
      <w:r w:rsidR="008A6B28">
        <w:t>o</w:t>
      </w:r>
      <w:r>
        <w:t>rithms that analy</w:t>
      </w:r>
      <w:r w:rsidR="007C5779">
        <w:t>s</w:t>
      </w:r>
      <w:r>
        <w:t>e the path the delivery drivers take, the time taken to delivery, customer satisfaction scores and a host of other factors and rate the performance of the driver. Amazon is a company that functions optimi</w:t>
      </w:r>
      <w:r w:rsidR="007C5779">
        <w:t>s</w:t>
      </w:r>
      <w:r>
        <w:t xml:space="preserve">ation, so they have replaced an entire HR Team </w:t>
      </w:r>
      <w:r>
        <w:lastRenderedPageBreak/>
        <w:t>with algorithms. This trend is worrying, especially if transparent policies to give visibility into end to end reasoning is not provided.</w:t>
      </w:r>
      <w:r w:rsidR="00661883">
        <w:t xml:space="preserve"> AI Governance is a necessary evil</w:t>
      </w:r>
      <w:r w:rsidR="008A6B28">
        <w:t>. W</w:t>
      </w:r>
      <w:r w:rsidR="00661883">
        <w:t>ithout it</w:t>
      </w:r>
      <w:r w:rsidR="008A6B28">
        <w:t>,</w:t>
      </w:r>
      <w:r w:rsidR="00661883">
        <w:t xml:space="preserve"> the very pillars of society can break down.</w:t>
      </w:r>
    </w:p>
    <w:p w14:paraId="61F56CB6" w14:textId="77777777" w:rsidR="006A536E" w:rsidRDefault="00661883" w:rsidP="001A65CC">
      <w:r>
        <w:t>The four guideposts of AI Governanc</w:t>
      </w:r>
      <w:r w:rsidR="006A536E">
        <w:t>e are as follows:</w:t>
      </w:r>
      <w:r w:rsidR="006A536E">
        <w:tab/>
      </w:r>
    </w:p>
    <w:p w14:paraId="4565C595" w14:textId="403343E4" w:rsidR="006A536E" w:rsidRDefault="006A536E" w:rsidP="007537AE">
      <w:pPr>
        <w:pStyle w:val="ListParagraph"/>
        <w:numPr>
          <w:ilvl w:val="0"/>
          <w:numId w:val="18"/>
        </w:numPr>
      </w:pPr>
      <w:r w:rsidRPr="002A550C">
        <w:rPr>
          <w:b/>
        </w:rPr>
        <w:t>Integrity</w:t>
      </w:r>
      <w:r w:rsidR="001332D0">
        <w:tab/>
      </w:r>
      <w:r w:rsidR="001332D0">
        <w:br/>
        <w:t>The integrity and validity of the algorithm has to be justified by analy</w:t>
      </w:r>
      <w:r w:rsidR="007C5779">
        <w:t>s</w:t>
      </w:r>
      <w:r w:rsidR="001332D0">
        <w:t>ing decision lineage and justification of what micro</w:t>
      </w:r>
      <w:r w:rsidR="008A6B28">
        <w:t>-</w:t>
      </w:r>
      <w:r w:rsidR="001332D0">
        <w:t>decisions lead to the final output</w:t>
      </w:r>
    </w:p>
    <w:p w14:paraId="63787575" w14:textId="09C0549C" w:rsidR="006A536E" w:rsidRDefault="006A536E" w:rsidP="007537AE">
      <w:pPr>
        <w:pStyle w:val="ListParagraph"/>
        <w:numPr>
          <w:ilvl w:val="0"/>
          <w:numId w:val="18"/>
        </w:numPr>
      </w:pPr>
      <w:r w:rsidRPr="002A550C">
        <w:rPr>
          <w:b/>
        </w:rPr>
        <w:t>Explainability</w:t>
      </w:r>
      <w:r w:rsidR="001332D0">
        <w:tab/>
      </w:r>
      <w:r w:rsidR="001332D0">
        <w:br/>
        <w:t>End to end transparency of the process can help stakeholders understand not just the decision but also the reasoning behind it</w:t>
      </w:r>
    </w:p>
    <w:p w14:paraId="19A509CB" w14:textId="453EBE0F" w:rsidR="006A536E" w:rsidRDefault="006A536E" w:rsidP="007537AE">
      <w:pPr>
        <w:pStyle w:val="ListParagraph"/>
        <w:numPr>
          <w:ilvl w:val="0"/>
          <w:numId w:val="18"/>
        </w:numPr>
      </w:pPr>
      <w:r w:rsidRPr="002A550C">
        <w:rPr>
          <w:b/>
        </w:rPr>
        <w:t>Fairness</w:t>
      </w:r>
      <w:r w:rsidR="00660680">
        <w:tab/>
      </w:r>
      <w:r w:rsidR="00660680">
        <w:br/>
        <w:t xml:space="preserve">Bias is an impending issue in most machine learning systems. Bias can be due to the data or algorithmic as well. It is on AI Governance to ensure that AI Systems are ethical, non-prejudiced and protected against bias </w:t>
      </w:r>
    </w:p>
    <w:p w14:paraId="57BFF8CB" w14:textId="54200129" w:rsidR="0055551B" w:rsidRDefault="006A536E" w:rsidP="007537AE">
      <w:pPr>
        <w:pStyle w:val="ListParagraph"/>
        <w:numPr>
          <w:ilvl w:val="0"/>
          <w:numId w:val="18"/>
        </w:numPr>
        <w:jc w:val="left"/>
      </w:pPr>
      <w:r w:rsidRPr="002A550C">
        <w:rPr>
          <w:b/>
        </w:rPr>
        <w:t>Resilience</w:t>
      </w:r>
      <w:r w:rsidR="00650E67">
        <w:tab/>
      </w:r>
      <w:r w:rsidR="00650E67">
        <w:br/>
        <w:t>Agile systems that take into consideration the technical robustness and compliance can help pro</w:t>
      </w:r>
      <w:r w:rsidR="00EA2014">
        <w:t>t</w:t>
      </w:r>
      <w:r w:rsidR="00650E67">
        <w:t>ect the system against bad actors</w:t>
      </w:r>
      <w:r w:rsidR="0055551B">
        <w:br/>
      </w:r>
    </w:p>
    <w:p w14:paraId="7590872C" w14:textId="6737B2FF" w:rsidR="0055551B" w:rsidRDefault="0055551B" w:rsidP="0055551B">
      <w:pPr>
        <w:pStyle w:val="Heading2"/>
      </w:pPr>
      <w:bookmarkStart w:id="37" w:name="_Toc79370486"/>
      <w:r>
        <w:t>Q. What are the components of AI Governance?</w:t>
      </w:r>
      <w:bookmarkEnd w:id="37"/>
    </w:p>
    <w:p w14:paraId="2DFF06FC" w14:textId="77777777" w:rsidR="00402163" w:rsidRDefault="00067365" w:rsidP="00402163">
      <w:pPr>
        <w:jc w:val="left"/>
      </w:pPr>
      <w:r>
        <w:t>AI Governance can be measured as the following</w:t>
      </w:r>
      <w:r w:rsidR="00D775D0">
        <w:t xml:space="preserve"> components:</w:t>
      </w:r>
      <w:r w:rsidR="00D775D0">
        <w:tab/>
      </w:r>
    </w:p>
    <w:p w14:paraId="089EB1E3" w14:textId="160582A3" w:rsidR="00784769" w:rsidRDefault="00D775D0" w:rsidP="00784769">
      <w:pPr>
        <w:jc w:val="center"/>
      </w:pPr>
      <w:r>
        <w:drawing>
          <wp:inline distT="0" distB="0" distL="0" distR="0" wp14:anchorId="16101CF5" wp14:editId="19D959A9">
            <wp:extent cx="3710455" cy="890306"/>
            <wp:effectExtent l="0" t="0" r="4445" b="5080"/>
            <wp:docPr id="45" name="Picture 45" descr="Measuring AI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easuring AI Governa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27011" cy="894278"/>
                    </a:xfrm>
                    <a:prstGeom prst="rect">
                      <a:avLst/>
                    </a:prstGeom>
                    <a:noFill/>
                    <a:ln>
                      <a:noFill/>
                    </a:ln>
                  </pic:spPr>
                </pic:pic>
              </a:graphicData>
            </a:graphic>
          </wp:inline>
        </w:drawing>
      </w:r>
    </w:p>
    <w:p w14:paraId="6C7151B3" w14:textId="65A5DEBE" w:rsidR="00784769" w:rsidRDefault="00784769" w:rsidP="00784769">
      <w:pPr>
        <w:pStyle w:val="Caption"/>
        <w:jc w:val="center"/>
      </w:pPr>
      <w:r>
        <w:t xml:space="preserve">Figure </w:t>
      </w:r>
      <w:r>
        <w:fldChar w:fldCharType="begin"/>
      </w:r>
      <w:r>
        <w:instrText xml:space="preserve"> SEQ Figure \* ARABIC </w:instrText>
      </w:r>
      <w:r>
        <w:fldChar w:fldCharType="separate"/>
      </w:r>
      <w:r w:rsidR="008D5BD4">
        <w:t>9</w:t>
      </w:r>
      <w:r>
        <w:fldChar w:fldCharType="end"/>
      </w:r>
      <w:r>
        <w:t>: Components of AI Governance</w:t>
      </w:r>
      <w:r>
        <w:br/>
        <w:t xml:space="preserve">(Source: </w:t>
      </w:r>
      <w:hyperlink r:id="rId39" w:history="1">
        <w:r w:rsidRPr="00784769">
          <w:rPr>
            <w:rStyle w:val="Hyperlink"/>
          </w:rPr>
          <w:t>2021.ai</w:t>
        </w:r>
      </w:hyperlink>
      <w:r>
        <w:t>)</w:t>
      </w:r>
    </w:p>
    <w:p w14:paraId="28A79075" w14:textId="63ABCC0E" w:rsidR="00784769" w:rsidRDefault="00784769" w:rsidP="007537AE">
      <w:pPr>
        <w:pStyle w:val="ListParagraph"/>
        <w:numPr>
          <w:ilvl w:val="0"/>
          <w:numId w:val="19"/>
        </w:numPr>
      </w:pPr>
      <w:r w:rsidRPr="00C658F9">
        <w:rPr>
          <w:b/>
        </w:rPr>
        <w:t>Data</w:t>
      </w:r>
      <w:r>
        <w:t xml:space="preserve"> </w:t>
      </w:r>
      <w:r w:rsidR="003A78C8">
        <w:br/>
        <w:t>Tracks the data flow from start to end to ensure that the data lineage and provenance is validated to ensure there are no loopholes</w:t>
      </w:r>
    </w:p>
    <w:p w14:paraId="2658A60C" w14:textId="2EEBF51E" w:rsidR="00784769" w:rsidRDefault="00784769" w:rsidP="007537AE">
      <w:pPr>
        <w:pStyle w:val="ListParagraph"/>
        <w:numPr>
          <w:ilvl w:val="0"/>
          <w:numId w:val="19"/>
        </w:numPr>
      </w:pPr>
      <w:r w:rsidRPr="00C658F9">
        <w:rPr>
          <w:b/>
        </w:rPr>
        <w:t>Security</w:t>
      </w:r>
      <w:r w:rsidR="003A78C8">
        <w:tab/>
      </w:r>
      <w:r w:rsidR="003A78C8">
        <w:br/>
        <w:t xml:space="preserve">If someone in the AI System can manipulate the results of the model by tampering, this can lead to severe issues. This can be tacked in the future by using </w:t>
      </w:r>
      <w:r w:rsidR="001D2B9E">
        <w:t>blockc</w:t>
      </w:r>
      <w:r w:rsidR="00EA2014">
        <w:t>hain</w:t>
      </w:r>
      <w:r w:rsidR="001D2B9E">
        <w:t xml:space="preserve"> to imprint AI Systems</w:t>
      </w:r>
    </w:p>
    <w:p w14:paraId="2079ED22" w14:textId="5846095E" w:rsidR="00784769" w:rsidRDefault="00784769" w:rsidP="007537AE">
      <w:pPr>
        <w:pStyle w:val="ListParagraph"/>
        <w:numPr>
          <w:ilvl w:val="0"/>
          <w:numId w:val="19"/>
        </w:numPr>
      </w:pPr>
      <w:r w:rsidRPr="00C658F9">
        <w:rPr>
          <w:b/>
        </w:rPr>
        <w:t>Cost and value of data</w:t>
      </w:r>
      <w:r w:rsidR="001D2B9E">
        <w:tab/>
      </w:r>
      <w:r w:rsidR="001D2B9E">
        <w:br/>
        <w:t>Key performance indicators to track the cost of the data and the value obtained from the algorithm help measure effectiveness continuously</w:t>
      </w:r>
    </w:p>
    <w:p w14:paraId="7C2BC063" w14:textId="2FDDCB26" w:rsidR="00784769" w:rsidRDefault="00784769" w:rsidP="007537AE">
      <w:pPr>
        <w:pStyle w:val="ListParagraph"/>
        <w:numPr>
          <w:ilvl w:val="0"/>
          <w:numId w:val="19"/>
        </w:numPr>
      </w:pPr>
      <w:r w:rsidRPr="00C658F9">
        <w:rPr>
          <w:b/>
        </w:rPr>
        <w:lastRenderedPageBreak/>
        <w:t>Bias</w:t>
      </w:r>
      <w:r w:rsidR="00F4141F">
        <w:tab/>
      </w:r>
      <w:r w:rsidR="00F4141F">
        <w:br/>
        <w:t xml:space="preserve">Exposing selection and measurement bias with </w:t>
      </w:r>
      <w:r w:rsidR="00EA2014">
        <w:t>continuous automated</w:t>
      </w:r>
      <w:r w:rsidR="00F4141F">
        <w:t xml:space="preserve"> tracking can help understand when a model drifts from its initial purpose (through self-learning). This should be monitored constantly to ensure the AI Ethics is maintained</w:t>
      </w:r>
    </w:p>
    <w:p w14:paraId="7B6AB807" w14:textId="2AB848B4" w:rsidR="00784769" w:rsidRDefault="00784769" w:rsidP="007537AE">
      <w:pPr>
        <w:pStyle w:val="ListParagraph"/>
        <w:numPr>
          <w:ilvl w:val="0"/>
          <w:numId w:val="19"/>
        </w:numPr>
      </w:pPr>
      <w:r w:rsidRPr="00C658F9">
        <w:rPr>
          <w:b/>
        </w:rPr>
        <w:t>A</w:t>
      </w:r>
      <w:r w:rsidR="00EA2014">
        <w:rPr>
          <w:b/>
        </w:rPr>
        <w:t>c</w:t>
      </w:r>
      <w:r w:rsidRPr="00C658F9">
        <w:rPr>
          <w:b/>
        </w:rPr>
        <w:t>countability</w:t>
      </w:r>
      <w:r w:rsidR="00F4141F">
        <w:tab/>
      </w:r>
      <w:r w:rsidR="00F4141F">
        <w:br/>
      </w:r>
      <w:r w:rsidR="00D46275">
        <w:t>Clarity on who are the individuals responsible for the system and accountable for its decisions is part of AI Governance of the future. All the way from security, loopholes, maint</w:t>
      </w:r>
      <w:r w:rsidR="00EA2014">
        <w:t>e</w:t>
      </w:r>
      <w:r w:rsidR="00D46275">
        <w:t>nance and monitoring</w:t>
      </w:r>
    </w:p>
    <w:p w14:paraId="4D1EF528" w14:textId="6321AB07" w:rsidR="00784769" w:rsidRDefault="00784769" w:rsidP="007537AE">
      <w:pPr>
        <w:pStyle w:val="ListParagraph"/>
        <w:numPr>
          <w:ilvl w:val="0"/>
          <w:numId w:val="19"/>
        </w:numPr>
      </w:pPr>
      <w:r w:rsidRPr="00C658F9">
        <w:rPr>
          <w:b/>
        </w:rPr>
        <w:t>Audit</w:t>
      </w:r>
      <w:r w:rsidR="00D46275">
        <w:tab/>
      </w:r>
      <w:r w:rsidR="00D46275">
        <w:br/>
        <w:t>Audit trails and third party reviews can ensure that systems that affect human life are held accountable</w:t>
      </w:r>
    </w:p>
    <w:p w14:paraId="5720A161" w14:textId="7AC9DA42" w:rsidR="00784769" w:rsidRDefault="00784769" w:rsidP="007537AE">
      <w:pPr>
        <w:pStyle w:val="ListParagraph"/>
        <w:numPr>
          <w:ilvl w:val="0"/>
          <w:numId w:val="19"/>
        </w:numPr>
      </w:pPr>
      <w:r w:rsidRPr="00C658F9">
        <w:rPr>
          <w:b/>
        </w:rPr>
        <w:t>Time</w:t>
      </w:r>
      <w:r w:rsidR="00D46275">
        <w:tab/>
      </w:r>
      <w:r w:rsidR="00D46275">
        <w:br/>
      </w:r>
      <w:r w:rsidR="00603FF5">
        <w:t xml:space="preserve">Model drift and impact overtime should be captured to ensure that the model is doing a more efficient </w:t>
      </w:r>
      <w:r w:rsidR="00FA3D58">
        <w:t>implementation as compared to the traditional implementation</w:t>
      </w:r>
    </w:p>
    <w:p w14:paraId="18A0DF42" w14:textId="69EA693A" w:rsidR="0050695E" w:rsidRDefault="000C036C" w:rsidP="00712B53">
      <w:pPr>
        <w:jc w:val="center"/>
      </w:pPr>
      <w:r>
        <w:drawing>
          <wp:inline distT="0" distB="0" distL="0" distR="0" wp14:anchorId="2FE2272E" wp14:editId="20F2A889">
            <wp:extent cx="5213692" cy="2371725"/>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87209" cy="2405168"/>
                    </a:xfrm>
                    <a:prstGeom prst="rect">
                      <a:avLst/>
                    </a:prstGeom>
                    <a:noFill/>
                    <a:ln>
                      <a:noFill/>
                    </a:ln>
                  </pic:spPr>
                </pic:pic>
              </a:graphicData>
            </a:graphic>
          </wp:inline>
        </w:drawing>
      </w:r>
    </w:p>
    <w:p w14:paraId="60D3BC0C" w14:textId="5722A7B2" w:rsidR="00E1173B" w:rsidRDefault="00E1173B" w:rsidP="00E1173B">
      <w:pPr>
        <w:pStyle w:val="Caption"/>
        <w:jc w:val="center"/>
      </w:pPr>
      <w:r>
        <w:t xml:space="preserve">Figure </w:t>
      </w:r>
      <w:r>
        <w:fldChar w:fldCharType="begin"/>
      </w:r>
      <w:r>
        <w:instrText xml:space="preserve"> SEQ Figure \* ARABIC </w:instrText>
      </w:r>
      <w:r>
        <w:fldChar w:fldCharType="separate"/>
      </w:r>
      <w:r w:rsidR="008D5BD4">
        <w:t>10</w:t>
      </w:r>
      <w:r>
        <w:fldChar w:fldCharType="end"/>
      </w:r>
      <w:r>
        <w:t>: AI Governance Framework</w:t>
      </w:r>
      <w:r>
        <w:br/>
        <w:t xml:space="preserve">(Source: </w:t>
      </w:r>
      <w:hyperlink r:id="rId41" w:history="1">
        <w:r w:rsidRPr="00E1173B">
          <w:rPr>
            <w:rStyle w:val="Hyperlink"/>
          </w:rPr>
          <w:t>aibotics</w:t>
        </w:r>
      </w:hyperlink>
      <w:r>
        <w:t>)</w:t>
      </w:r>
    </w:p>
    <w:p w14:paraId="36F5D374" w14:textId="281DEB0A" w:rsidR="006D5F82" w:rsidRDefault="00E30F42" w:rsidP="005968ED">
      <w:pPr>
        <w:pStyle w:val="Heading2"/>
      </w:pPr>
      <w:bookmarkStart w:id="38" w:name="_Toc79370487"/>
      <w:r>
        <w:t xml:space="preserve">Q. </w:t>
      </w:r>
      <w:r w:rsidR="0050695E">
        <w:t>Good AI exists. Looking at the top companies in the world</w:t>
      </w:r>
      <w:r w:rsidR="003B4824">
        <w:t>, we know that a robust framework exists where AI can scale. How do the best comp</w:t>
      </w:r>
      <w:r w:rsidR="00BE2AE6">
        <w:t>a</w:t>
      </w:r>
      <w:r w:rsidR="003B4824">
        <w:t>nies in the world build Scalable AI?</w:t>
      </w:r>
      <w:bookmarkEnd w:id="38"/>
    </w:p>
    <w:p w14:paraId="1ECEAD63" w14:textId="1E1868EC" w:rsidR="00B26878" w:rsidRDefault="00610941" w:rsidP="00B26878">
      <w:r>
        <w:t>There are five principle</w:t>
      </w:r>
      <w:r w:rsidR="00950F09">
        <w:t>s</w:t>
      </w:r>
      <w:r>
        <w:t xml:space="preserve"> using which we can Scale AI with AI Governance in place.</w:t>
      </w:r>
    </w:p>
    <w:p w14:paraId="062FDB84" w14:textId="7FE797EB" w:rsidR="00610941" w:rsidRDefault="00610941" w:rsidP="007537AE">
      <w:pPr>
        <w:pStyle w:val="ListParagraph"/>
        <w:numPr>
          <w:ilvl w:val="0"/>
          <w:numId w:val="20"/>
        </w:numPr>
      </w:pPr>
      <w:r w:rsidRPr="00C76E4F">
        <w:rPr>
          <w:b/>
        </w:rPr>
        <w:t>Algorithms as micro-services</w:t>
      </w:r>
      <w:r w:rsidR="00CE23C3">
        <w:tab/>
      </w:r>
      <w:r w:rsidR="00CE23C3">
        <w:br/>
        <w:t>Instead of making the entire AI workflow about the algor</w:t>
      </w:r>
      <w:r w:rsidR="00950F09">
        <w:t>it</w:t>
      </w:r>
      <w:r w:rsidR="00CE23C3">
        <w:t>hm, consider algorithms as micro-services that can be subscribed to and managed</w:t>
      </w:r>
      <w:r w:rsidR="004D69B8">
        <w:t xml:space="preserve"> independently. This leads to the following advantages </w:t>
      </w:r>
      <w:r w:rsidR="00950F09">
        <w:t xml:space="preserve">that </w:t>
      </w:r>
      <w:r w:rsidR="004D69B8">
        <w:t xml:space="preserve">can be prescribed at </w:t>
      </w:r>
      <w:r w:rsidR="00CF7A3C">
        <w:t>S</w:t>
      </w:r>
      <w:r w:rsidR="004D69B8">
        <w:t>cale.</w:t>
      </w:r>
    </w:p>
    <w:p w14:paraId="771666CD" w14:textId="72BC1A37" w:rsidR="00610941" w:rsidRDefault="00610941" w:rsidP="007537AE">
      <w:pPr>
        <w:pStyle w:val="ListParagraph"/>
        <w:numPr>
          <w:ilvl w:val="1"/>
          <w:numId w:val="20"/>
        </w:numPr>
      </w:pPr>
      <w:r>
        <w:t>Reusability and lose coupling</w:t>
      </w:r>
    </w:p>
    <w:p w14:paraId="68E34AEB" w14:textId="6FF3BA15" w:rsidR="00610941" w:rsidRDefault="00610941" w:rsidP="007537AE">
      <w:pPr>
        <w:pStyle w:val="ListParagraph"/>
        <w:numPr>
          <w:ilvl w:val="1"/>
          <w:numId w:val="20"/>
        </w:numPr>
      </w:pPr>
      <w:r>
        <w:t>Auto</w:t>
      </w:r>
      <w:r w:rsidR="00950F09">
        <w:t>-</w:t>
      </w:r>
      <w:r>
        <w:t>scaling and scheduling</w:t>
      </w:r>
    </w:p>
    <w:p w14:paraId="57C70F7B" w14:textId="6E5321B3" w:rsidR="00610941" w:rsidRDefault="00610941" w:rsidP="007537AE">
      <w:pPr>
        <w:pStyle w:val="ListParagraph"/>
        <w:numPr>
          <w:ilvl w:val="1"/>
          <w:numId w:val="20"/>
        </w:numPr>
      </w:pPr>
      <w:r>
        <w:t>Portability and virtuali</w:t>
      </w:r>
      <w:r w:rsidR="007C5779">
        <w:t>s</w:t>
      </w:r>
      <w:r>
        <w:t>ation</w:t>
      </w:r>
    </w:p>
    <w:p w14:paraId="2F05DBA1" w14:textId="468AB639" w:rsidR="00610941" w:rsidRDefault="00610941" w:rsidP="007537AE">
      <w:pPr>
        <w:pStyle w:val="ListParagraph"/>
        <w:numPr>
          <w:ilvl w:val="0"/>
          <w:numId w:val="20"/>
        </w:numPr>
      </w:pPr>
      <w:r w:rsidRPr="00C76E4F">
        <w:rPr>
          <w:b/>
        </w:rPr>
        <w:lastRenderedPageBreak/>
        <w:t>Six Sigma, factory-like approach to manufacturing and managing algorithm</w:t>
      </w:r>
      <w:r w:rsidR="004D69B8">
        <w:tab/>
      </w:r>
      <w:r w:rsidR="004D69B8">
        <w:br/>
        <w:t xml:space="preserve">Considering algorithms as part of the entire flow instead of the entire process means that we can focus more on the manufacturing of algorithms along with reducing errors. Monitoring KPIs and version control can help to manage multiple algorithms at </w:t>
      </w:r>
      <w:r w:rsidR="00CF7A3C">
        <w:t>S</w:t>
      </w:r>
      <w:r w:rsidR="004D69B8">
        <w:t>cale</w:t>
      </w:r>
      <w:r w:rsidR="003E0F24">
        <w:t>. This will also help to keep track of performance along with who worked on the algorithm last.</w:t>
      </w:r>
    </w:p>
    <w:p w14:paraId="0F828609" w14:textId="7E6785DA" w:rsidR="00610941" w:rsidRDefault="00610941" w:rsidP="007537AE">
      <w:pPr>
        <w:pStyle w:val="ListParagraph"/>
        <w:numPr>
          <w:ilvl w:val="1"/>
          <w:numId w:val="20"/>
        </w:numPr>
      </w:pPr>
      <w:r>
        <w:t>Standardi</w:t>
      </w:r>
      <w:r w:rsidR="007C5779">
        <w:t>s</w:t>
      </w:r>
      <w:r>
        <w:t>ed and automated workflows</w:t>
      </w:r>
    </w:p>
    <w:p w14:paraId="766D94C1" w14:textId="3C134034" w:rsidR="00610941" w:rsidRDefault="00610941" w:rsidP="007537AE">
      <w:pPr>
        <w:pStyle w:val="ListParagraph"/>
        <w:numPr>
          <w:ilvl w:val="1"/>
          <w:numId w:val="20"/>
        </w:numPr>
      </w:pPr>
      <w:r>
        <w:t xml:space="preserve">Performance monitoring </w:t>
      </w:r>
    </w:p>
    <w:p w14:paraId="16B97755" w14:textId="04A9AF72" w:rsidR="00610941" w:rsidRDefault="00610941" w:rsidP="007537AE">
      <w:pPr>
        <w:pStyle w:val="ListParagraph"/>
        <w:numPr>
          <w:ilvl w:val="1"/>
          <w:numId w:val="20"/>
        </w:numPr>
      </w:pPr>
      <w:r>
        <w:t>Audit Trace</w:t>
      </w:r>
    </w:p>
    <w:p w14:paraId="7CBC6A6C" w14:textId="08B2EB34" w:rsidR="00610941" w:rsidRDefault="00F07AF5" w:rsidP="007537AE">
      <w:pPr>
        <w:pStyle w:val="ListParagraph"/>
        <w:numPr>
          <w:ilvl w:val="0"/>
          <w:numId w:val="20"/>
        </w:numPr>
      </w:pPr>
      <w:r w:rsidRPr="00C76E4F">
        <w:rPr>
          <w:b/>
        </w:rPr>
        <w:t>Data Integration at Scale</w:t>
      </w:r>
      <w:r w:rsidR="003E0F24">
        <w:tab/>
      </w:r>
      <w:r w:rsidR="003E0F24">
        <w:br/>
      </w:r>
      <w:r w:rsidR="00100FD2">
        <w:t>Most data architectures rely on a single source of truth. In real-world enterprises, companies rely on multiple sources of truth rather than trying to make a single route alone. Having multi</w:t>
      </w:r>
      <w:r w:rsidR="00950F09">
        <w:t>p</w:t>
      </w:r>
      <w:r w:rsidR="00100FD2">
        <w:t>le data integration routes h</w:t>
      </w:r>
      <w:r w:rsidR="00EC1250">
        <w:t>e</w:t>
      </w:r>
      <w:r w:rsidR="00100FD2">
        <w:t>lps optimi</w:t>
      </w:r>
      <w:r w:rsidR="007C5779">
        <w:t>s</w:t>
      </w:r>
      <w:r w:rsidR="00100FD2">
        <w:t>e the operational as well as analytical use of data.</w:t>
      </w:r>
    </w:p>
    <w:p w14:paraId="3D014067" w14:textId="70E12770" w:rsidR="00F07AF5" w:rsidRDefault="00F07AF5" w:rsidP="007537AE">
      <w:pPr>
        <w:pStyle w:val="ListParagraph"/>
        <w:numPr>
          <w:ilvl w:val="1"/>
          <w:numId w:val="20"/>
        </w:numPr>
      </w:pPr>
      <w:r>
        <w:t>Experimentation in prod</w:t>
      </w:r>
      <w:r w:rsidR="00950F09">
        <w:t>uc</w:t>
      </w:r>
      <w:r>
        <w:t>tion</w:t>
      </w:r>
    </w:p>
    <w:p w14:paraId="4BC0C8CB" w14:textId="56550969" w:rsidR="00F07AF5" w:rsidRDefault="00F07AF5" w:rsidP="007537AE">
      <w:pPr>
        <w:pStyle w:val="ListParagraph"/>
        <w:numPr>
          <w:ilvl w:val="1"/>
          <w:numId w:val="20"/>
        </w:numPr>
      </w:pPr>
      <w:r>
        <w:t>Big Data</w:t>
      </w:r>
    </w:p>
    <w:p w14:paraId="1756DAB0" w14:textId="0A845B7E" w:rsidR="00F07AF5" w:rsidRDefault="00F07AF5" w:rsidP="007537AE">
      <w:pPr>
        <w:pStyle w:val="ListParagraph"/>
        <w:numPr>
          <w:ilvl w:val="1"/>
          <w:numId w:val="20"/>
        </w:numPr>
      </w:pPr>
      <w:r>
        <w:t>Data Warehouse for core ETL tasks</w:t>
      </w:r>
    </w:p>
    <w:p w14:paraId="12B6A441" w14:textId="399EF5B9" w:rsidR="00F07AF5" w:rsidRDefault="00F07AF5" w:rsidP="007537AE">
      <w:pPr>
        <w:pStyle w:val="ListParagraph"/>
        <w:numPr>
          <w:ilvl w:val="1"/>
          <w:numId w:val="20"/>
        </w:numPr>
      </w:pPr>
      <w:r>
        <w:t>Direct data pipelines</w:t>
      </w:r>
    </w:p>
    <w:p w14:paraId="22459493" w14:textId="3CF84D8C" w:rsidR="00F07AF5" w:rsidRDefault="00F07AF5" w:rsidP="007537AE">
      <w:pPr>
        <w:pStyle w:val="ListParagraph"/>
        <w:numPr>
          <w:ilvl w:val="1"/>
          <w:numId w:val="20"/>
        </w:numPr>
      </w:pPr>
      <w:r>
        <w:t>Tiered Data Lake</w:t>
      </w:r>
    </w:p>
    <w:p w14:paraId="1CC3CE00" w14:textId="74D4316C" w:rsidR="00F07AF5" w:rsidRDefault="00F07AF5" w:rsidP="007537AE">
      <w:pPr>
        <w:pStyle w:val="ListParagraph"/>
        <w:numPr>
          <w:ilvl w:val="0"/>
          <w:numId w:val="20"/>
        </w:numPr>
      </w:pPr>
      <w:r w:rsidRPr="00F2791F">
        <w:rPr>
          <w:b/>
        </w:rPr>
        <w:t>Move from Ba</w:t>
      </w:r>
      <w:r w:rsidR="00095233" w:rsidRPr="00F2791F">
        <w:rPr>
          <w:b/>
        </w:rPr>
        <w:t>t</w:t>
      </w:r>
      <w:r w:rsidRPr="00F2791F">
        <w:rPr>
          <w:b/>
        </w:rPr>
        <w:t>ch to event-based triggers</w:t>
      </w:r>
      <w:r w:rsidR="00095233">
        <w:tab/>
      </w:r>
      <w:r w:rsidR="00C34805">
        <w:br/>
        <w:t>For larger streams of real-time data, batch processing is preferred as there is greater control over the end-to-end architectural needs.</w:t>
      </w:r>
      <w:r w:rsidR="00F3660A">
        <w:t xml:space="preserve"> However, going ahead, it is advisable to move from </w:t>
      </w:r>
      <w:r w:rsidR="00950F09">
        <w:t>B</w:t>
      </w:r>
      <w:r w:rsidR="00F3660A">
        <w:t>atch to event-based triggers as this will help reduce infrastructural costs with a just-in-time application.</w:t>
      </w:r>
    </w:p>
    <w:p w14:paraId="2958EA3A" w14:textId="2D64D8D1" w:rsidR="00F07AF5" w:rsidRDefault="00F07AF5" w:rsidP="007537AE">
      <w:pPr>
        <w:pStyle w:val="ListParagraph"/>
        <w:numPr>
          <w:ilvl w:val="0"/>
          <w:numId w:val="20"/>
        </w:numPr>
      </w:pPr>
      <w:r w:rsidRPr="00F2791F">
        <w:rPr>
          <w:b/>
        </w:rPr>
        <w:t>Leverage the cloud components to perform agile development</w:t>
      </w:r>
      <w:r w:rsidR="001D7B52">
        <w:tab/>
      </w:r>
      <w:r w:rsidR="001D7B52">
        <w:br/>
        <w:t>To scale AI, we have to move past legacy infrastructure and leverage cloud components such as MLaaS, PaaS, SaaS and IaaS. This will give us access to the latest in security, technology, reduced cost and even world-class APIs.</w:t>
      </w:r>
    </w:p>
    <w:p w14:paraId="62E6810F" w14:textId="090465B0" w:rsidR="00B26878" w:rsidRDefault="00B26878" w:rsidP="00B26878">
      <w:pPr>
        <w:jc w:val="center"/>
      </w:pPr>
      <w:r>
        <w:lastRenderedPageBreak/>
        <w:drawing>
          <wp:inline distT="0" distB="0" distL="0" distR="0" wp14:anchorId="6F8BC98D" wp14:editId="507DB356">
            <wp:extent cx="4141852" cy="3482035"/>
            <wp:effectExtent l="0" t="0" r="0" b="4445"/>
            <wp:docPr id="46" name="Picture 46" descr="https://miro.medium.com/max/694/1*5hpr6zbFeheXf3DGcXn5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iro.medium.com/max/694/1*5hpr6zbFeheXf3DGcXn5hg.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48577" cy="3487689"/>
                    </a:xfrm>
                    <a:prstGeom prst="rect">
                      <a:avLst/>
                    </a:prstGeom>
                    <a:noFill/>
                    <a:ln>
                      <a:noFill/>
                    </a:ln>
                  </pic:spPr>
                </pic:pic>
              </a:graphicData>
            </a:graphic>
          </wp:inline>
        </w:drawing>
      </w:r>
    </w:p>
    <w:p w14:paraId="32A87A94" w14:textId="02B3E964" w:rsidR="003B4824" w:rsidRDefault="00646986" w:rsidP="00CC2BC0">
      <w:pPr>
        <w:pStyle w:val="Caption"/>
        <w:jc w:val="center"/>
      </w:pPr>
      <w:r>
        <w:t xml:space="preserve">Figure </w:t>
      </w:r>
      <w:r>
        <w:fldChar w:fldCharType="begin"/>
      </w:r>
      <w:r>
        <w:instrText xml:space="preserve"> SEQ Figure \* ARABIC </w:instrText>
      </w:r>
      <w:r>
        <w:fldChar w:fldCharType="separate"/>
      </w:r>
      <w:r w:rsidR="008D5BD4">
        <w:t>11</w:t>
      </w:r>
      <w:r>
        <w:fldChar w:fldCharType="end"/>
      </w:r>
      <w:r>
        <w:t>:</w:t>
      </w:r>
      <w:r w:rsidRPr="00646986">
        <w:t xml:space="preserve"> </w:t>
      </w:r>
      <w:r>
        <w:t>Scalable AI for Enterprises</w:t>
      </w:r>
      <w:r>
        <w:br/>
        <w:t xml:space="preserve">(Source: </w:t>
      </w:r>
      <w:hyperlink r:id="rId43" w:history="1">
        <w:r w:rsidRPr="00646986">
          <w:rPr>
            <w:rStyle w:val="Hyperlink"/>
          </w:rPr>
          <w:t>TDS</w:t>
        </w:r>
      </w:hyperlink>
      <w:r>
        <w:t>)</w:t>
      </w:r>
    </w:p>
    <w:p w14:paraId="76ECEE89" w14:textId="0B78E13E" w:rsidR="007340D2" w:rsidRDefault="007340D2" w:rsidP="007340D2">
      <w:pPr>
        <w:pStyle w:val="Heading2"/>
      </w:pPr>
      <w:bookmarkStart w:id="39" w:name="_Toc79370488"/>
      <w:r>
        <w:t>Q. What are the difficult</w:t>
      </w:r>
      <w:r w:rsidR="00950F09">
        <w:t>i</w:t>
      </w:r>
      <w:r>
        <w:t>es when it comes to scaling implementations of AI?</w:t>
      </w:r>
      <w:bookmarkEnd w:id="39"/>
    </w:p>
    <w:p w14:paraId="5A964D05" w14:textId="53E94A80" w:rsidR="007340D2" w:rsidRDefault="004E4C7A" w:rsidP="007340D2">
      <w:r>
        <w:t>If leveraging and scaling AI was so easy, every company would have done it. It is diff</w:t>
      </w:r>
      <w:r w:rsidR="00950F09">
        <w:t>i</w:t>
      </w:r>
      <w:r>
        <w:t>cult to Scale AI. Here are the top 5 difficult</w:t>
      </w:r>
      <w:r w:rsidR="00950F09">
        <w:t>i</w:t>
      </w:r>
      <w:r>
        <w:t>es that companies face when they attempt to Scale AI:</w:t>
      </w:r>
    </w:p>
    <w:p w14:paraId="380480B8" w14:textId="0B9A1332" w:rsidR="004E4C7A" w:rsidRDefault="004E4C7A" w:rsidP="007537AE">
      <w:pPr>
        <w:pStyle w:val="ListParagraph"/>
        <w:numPr>
          <w:ilvl w:val="0"/>
          <w:numId w:val="21"/>
        </w:numPr>
      </w:pPr>
      <w:r w:rsidRPr="007E71CD">
        <w:rPr>
          <w:b/>
        </w:rPr>
        <w:t>Technical Performance</w:t>
      </w:r>
      <w:r w:rsidR="00F079C5">
        <w:tab/>
      </w:r>
      <w:r w:rsidR="005054B7">
        <w:br/>
        <w:t>When AI models are moved from development</w:t>
      </w:r>
      <w:r w:rsidR="00950F09">
        <w:t>/</w:t>
      </w:r>
      <w:r w:rsidR="005054B7">
        <w:t>testing to production, there are a whole set of new issues</w:t>
      </w:r>
      <w:r w:rsidR="009807E3">
        <w:t xml:space="preserve"> that become unstable.</w:t>
      </w:r>
      <w:r w:rsidR="00471B0B">
        <w:t xml:space="preserve"> When AI is scaled, technical problems are </w:t>
      </w:r>
      <w:r w:rsidR="00B620E0">
        <w:t>imminent.</w:t>
      </w:r>
    </w:p>
    <w:p w14:paraId="2EF401B9" w14:textId="35D5E369" w:rsidR="004E4C7A" w:rsidRDefault="004E4C7A" w:rsidP="007537AE">
      <w:pPr>
        <w:pStyle w:val="ListParagraph"/>
        <w:numPr>
          <w:ilvl w:val="0"/>
          <w:numId w:val="21"/>
        </w:numPr>
      </w:pPr>
      <w:r w:rsidRPr="007E71CD">
        <w:rPr>
          <w:b/>
        </w:rPr>
        <w:t>Data Volumes and Veraci</w:t>
      </w:r>
      <w:r w:rsidR="005E367F" w:rsidRPr="007E71CD">
        <w:rPr>
          <w:b/>
        </w:rPr>
        <w:t>t</w:t>
      </w:r>
      <w:r w:rsidRPr="007E71CD">
        <w:rPr>
          <w:b/>
        </w:rPr>
        <w:t>y</w:t>
      </w:r>
      <w:r w:rsidR="00F079C5">
        <w:tab/>
      </w:r>
      <w:r w:rsidR="005E367F">
        <w:br/>
        <w:t>Data volume and quality decide how fast the AI System is ready to scale. The larger the set of predictions and usage, the larger is the implications of Data in the workflow</w:t>
      </w:r>
    </w:p>
    <w:p w14:paraId="205BB801" w14:textId="45D1E8B7" w:rsidR="004E4C7A" w:rsidRDefault="004E4C7A" w:rsidP="007537AE">
      <w:pPr>
        <w:pStyle w:val="ListParagraph"/>
        <w:numPr>
          <w:ilvl w:val="1"/>
          <w:numId w:val="21"/>
        </w:numPr>
      </w:pPr>
      <w:r>
        <w:t>Complex Technology Implications at Scale</w:t>
      </w:r>
    </w:p>
    <w:p w14:paraId="20D9A194" w14:textId="6E9532F6" w:rsidR="004E4C7A" w:rsidRDefault="004E4C7A" w:rsidP="007537AE">
      <w:pPr>
        <w:pStyle w:val="ListParagraph"/>
        <w:numPr>
          <w:ilvl w:val="1"/>
          <w:numId w:val="21"/>
        </w:numPr>
      </w:pPr>
      <w:r>
        <w:t>Onerous Data Cleansing &amp; Preparation Tasks</w:t>
      </w:r>
    </w:p>
    <w:p w14:paraId="6CD0FDFA" w14:textId="1A49B6D2" w:rsidR="00013F70" w:rsidRDefault="00013F70" w:rsidP="007537AE">
      <w:pPr>
        <w:pStyle w:val="ListParagraph"/>
        <w:numPr>
          <w:ilvl w:val="0"/>
          <w:numId w:val="21"/>
        </w:numPr>
      </w:pPr>
      <w:r w:rsidRPr="007E71CD">
        <w:rPr>
          <w:b/>
        </w:rPr>
        <w:t>Business Processes &amp; People</w:t>
      </w:r>
      <w:r w:rsidR="00F079C5">
        <w:tab/>
      </w:r>
      <w:r w:rsidR="003D6E67">
        <w:br/>
        <w:t>People are the biggest surprise element in any AI Implementation. Companies want to be AI</w:t>
      </w:r>
      <w:r w:rsidR="00E15FBD">
        <w:t>-</w:t>
      </w:r>
      <w:r w:rsidR="003D6E67">
        <w:t>first, but as they reali</w:t>
      </w:r>
      <w:r w:rsidR="007C5779">
        <w:t>s</w:t>
      </w:r>
      <w:r w:rsidR="003D6E67">
        <w:t>e</w:t>
      </w:r>
      <w:r w:rsidR="00E15FBD">
        <w:t>,</w:t>
      </w:r>
      <w:r w:rsidR="003D6E67">
        <w:t xml:space="preserve"> AI is not just about training users but rather about amending processes, </w:t>
      </w:r>
      <w:r w:rsidR="0077782E">
        <w:t xml:space="preserve">updating policies and </w:t>
      </w:r>
      <w:r w:rsidR="003D6E67">
        <w:t>putting in the right kind of business support.</w:t>
      </w:r>
    </w:p>
    <w:p w14:paraId="6EF7F6A6" w14:textId="4E40D9C3" w:rsidR="00013F70" w:rsidRDefault="00013F70" w:rsidP="007537AE">
      <w:pPr>
        <w:pStyle w:val="ListParagraph"/>
        <w:numPr>
          <w:ilvl w:val="1"/>
          <w:numId w:val="21"/>
        </w:numPr>
      </w:pPr>
      <w:r>
        <w:t>Internal, company-level changes</w:t>
      </w:r>
    </w:p>
    <w:p w14:paraId="28EEFA7D" w14:textId="3C5C34EF" w:rsidR="00013F70" w:rsidRDefault="00013F70" w:rsidP="007537AE">
      <w:pPr>
        <w:pStyle w:val="ListParagraph"/>
        <w:numPr>
          <w:ilvl w:val="1"/>
          <w:numId w:val="21"/>
        </w:numPr>
      </w:pPr>
      <w:r>
        <w:t>Customer-facing changes</w:t>
      </w:r>
    </w:p>
    <w:p w14:paraId="4BE82F86" w14:textId="0F26988F" w:rsidR="00013F70" w:rsidRDefault="00013F70" w:rsidP="007537AE">
      <w:pPr>
        <w:pStyle w:val="ListParagraph"/>
        <w:numPr>
          <w:ilvl w:val="0"/>
          <w:numId w:val="21"/>
        </w:numPr>
      </w:pPr>
      <w:r w:rsidRPr="007E71CD">
        <w:rPr>
          <w:b/>
        </w:rPr>
        <w:t>Unexpected Behaviour</w:t>
      </w:r>
      <w:r w:rsidR="005054B7">
        <w:tab/>
      </w:r>
      <w:r w:rsidR="002260FA">
        <w:br/>
        <w:t xml:space="preserve">When dealing with </w:t>
      </w:r>
      <w:r w:rsidR="007613B9">
        <w:t xml:space="preserve">a </w:t>
      </w:r>
      <w:r w:rsidR="002260FA">
        <w:t xml:space="preserve">machine with multiple moving parts and complexities, if the machine </w:t>
      </w:r>
      <w:r w:rsidR="002260FA">
        <w:lastRenderedPageBreak/>
        <w:t>stops, it is extremely difficult to pinpoint exactly where the error has oc</w:t>
      </w:r>
      <w:r w:rsidR="007613B9">
        <w:t>cur</w:t>
      </w:r>
      <w:r w:rsidR="002260FA">
        <w:t>red. Similar</w:t>
      </w:r>
      <w:r w:rsidR="007613B9">
        <w:t>l</w:t>
      </w:r>
      <w:r w:rsidR="002260FA">
        <w:t>y, testing AI implementations is not just about unit testing with the appropriate data, but rather designing for all use-cases</w:t>
      </w:r>
      <w:r w:rsidR="00F60F90">
        <w:t xml:space="preserve"> to deal better when there are unexpected errors.</w:t>
      </w:r>
    </w:p>
    <w:p w14:paraId="0148469C" w14:textId="11D315FC" w:rsidR="00013F70" w:rsidRDefault="00013F70" w:rsidP="007537AE">
      <w:pPr>
        <w:pStyle w:val="ListParagraph"/>
        <w:numPr>
          <w:ilvl w:val="0"/>
          <w:numId w:val="21"/>
        </w:numPr>
      </w:pPr>
      <w:r w:rsidRPr="007E71CD">
        <w:rPr>
          <w:b/>
        </w:rPr>
        <w:t>Data Security and Governance</w:t>
      </w:r>
      <w:r w:rsidR="005054B7">
        <w:tab/>
      </w:r>
      <w:r w:rsidR="00074C0E">
        <w:br/>
        <w:t xml:space="preserve">These vulnerabilities can make or break AI Systems at </w:t>
      </w:r>
      <w:r w:rsidR="00CF7A3C">
        <w:t>S</w:t>
      </w:r>
      <w:r w:rsidR="00074C0E">
        <w:t xml:space="preserve">cale. As businesses grow to rely on an AI-first approach, complete transparency and control over the system </w:t>
      </w:r>
      <w:r w:rsidR="007613B9">
        <w:t>are</w:t>
      </w:r>
      <w:r w:rsidR="00074C0E">
        <w:t xml:space="preserve"> critical. One breach in Data Security can break the reputation of the stakeholder</w:t>
      </w:r>
      <w:r w:rsidR="00320198">
        <w:t>. AI Governance is the most critical component in this entire piece.</w:t>
      </w:r>
    </w:p>
    <w:p w14:paraId="34A3A0EF" w14:textId="500D380D" w:rsidR="00E94638" w:rsidRDefault="00E94638" w:rsidP="007A3E24">
      <w:pPr>
        <w:pStyle w:val="Heading2"/>
      </w:pPr>
      <w:bookmarkStart w:id="40" w:name="_Toc79370489"/>
      <w:r>
        <w:t xml:space="preserve">Q. </w:t>
      </w:r>
      <w:r w:rsidR="00FF56CB">
        <w:t>State out the Enterprise AI Journey.</w:t>
      </w:r>
      <w:bookmarkEnd w:id="40"/>
    </w:p>
    <w:p w14:paraId="262C1A4D" w14:textId="7DB90846" w:rsidR="00FF56CB" w:rsidRDefault="009C432E" w:rsidP="007340D2">
      <w:r>
        <w:t>Being mindful of where an organi</w:t>
      </w:r>
      <w:r w:rsidR="007C5779">
        <w:t>s</w:t>
      </w:r>
      <w:r>
        <w:t xml:space="preserve">ation </w:t>
      </w:r>
      <w:r w:rsidR="007613B9">
        <w:t xml:space="preserve">is </w:t>
      </w:r>
      <w:r>
        <w:t>in the AI journey can help make better decisions to ensure the company is headed in the expected direction.</w:t>
      </w:r>
      <w:r w:rsidR="008B75CF">
        <w:t xml:space="preserve"> Foll</w:t>
      </w:r>
      <w:r w:rsidR="007613B9">
        <w:t>o</w:t>
      </w:r>
      <w:r w:rsidR="008B75CF">
        <w:t>wing are some of the milestones that can help understand where the enterprise is at an organi</w:t>
      </w:r>
      <w:r w:rsidR="007C5779">
        <w:t>s</w:t>
      </w:r>
      <w:r w:rsidR="008B75CF">
        <w:t>ational level:</w:t>
      </w:r>
    </w:p>
    <w:p w14:paraId="0A4B25FA" w14:textId="3E7F6A21" w:rsidR="008B75CF" w:rsidRDefault="008B75CF" w:rsidP="007537AE">
      <w:pPr>
        <w:pStyle w:val="ListParagraph"/>
        <w:numPr>
          <w:ilvl w:val="0"/>
          <w:numId w:val="22"/>
        </w:numPr>
      </w:pPr>
      <w:r w:rsidRPr="00531ED4">
        <w:rPr>
          <w:b/>
        </w:rPr>
        <w:t>BI and Apps</w:t>
      </w:r>
      <w:r>
        <w:tab/>
      </w:r>
      <w:r>
        <w:br/>
        <w:t>Every company starts o</w:t>
      </w:r>
      <w:r w:rsidR="007613B9">
        <w:t>f</w:t>
      </w:r>
      <w:r>
        <w:t>f with automation first. We need to understand and monitor the current state of data evolution at the enterprise level. This happens with the help of Business Intelligence Tools, analytics and reporting.</w:t>
      </w:r>
      <w:r>
        <w:tab/>
      </w:r>
      <w:r>
        <w:br/>
        <w:t xml:space="preserve">Tools: Power BI, Tableau, Qlik Sense </w:t>
      </w:r>
    </w:p>
    <w:p w14:paraId="4A493D0B" w14:textId="391741D7" w:rsidR="008B75CF" w:rsidRDefault="008B75CF" w:rsidP="007537AE">
      <w:pPr>
        <w:pStyle w:val="ListParagraph"/>
        <w:numPr>
          <w:ilvl w:val="0"/>
          <w:numId w:val="22"/>
        </w:numPr>
      </w:pPr>
      <w:r w:rsidRPr="00531ED4">
        <w:rPr>
          <w:b/>
        </w:rPr>
        <w:t>SaaS with AI</w:t>
      </w:r>
      <w:r w:rsidR="008A61F7">
        <w:tab/>
      </w:r>
      <w:r w:rsidR="008A61F7">
        <w:br/>
        <w:t>Now, it is time to shoot for the low hanging fruit. Multiple hypotheses and use-cases are put forth</w:t>
      </w:r>
      <w:r w:rsidR="00C04E40">
        <w:t xml:space="preserve"> that are attempted to solve with the Data Science. Enterprises in this stage shoot for immediate</w:t>
      </w:r>
      <w:r w:rsidR="007613B9">
        <w:t>ly</w:t>
      </w:r>
      <w:r w:rsidR="00C04E40">
        <w:t xml:space="preserve"> actionable insights.</w:t>
      </w:r>
    </w:p>
    <w:p w14:paraId="27A3CBFD" w14:textId="26BFFDD3" w:rsidR="008B75CF" w:rsidRDefault="008B75CF" w:rsidP="007537AE">
      <w:pPr>
        <w:pStyle w:val="ListParagraph"/>
        <w:numPr>
          <w:ilvl w:val="0"/>
          <w:numId w:val="22"/>
        </w:numPr>
      </w:pPr>
      <w:r w:rsidRPr="00531ED4">
        <w:rPr>
          <w:b/>
        </w:rPr>
        <w:t>AI Accelerators</w:t>
      </w:r>
      <w:r w:rsidR="00E01776">
        <w:tab/>
      </w:r>
      <w:r w:rsidR="00E01776">
        <w:br/>
        <w:t>In this stage, companies are fully ready to leverage AI solutions.</w:t>
      </w:r>
      <w:r w:rsidR="00F76291">
        <w:t xml:space="preserve"> Solutions where speech, text and other structures</w:t>
      </w:r>
      <w:r w:rsidR="007613B9">
        <w:t>, as well as unstructured data,</w:t>
      </w:r>
      <w:r w:rsidR="00F76291">
        <w:t xml:space="preserve"> can be used to make better decisions</w:t>
      </w:r>
    </w:p>
    <w:p w14:paraId="11924011" w14:textId="2E79404D" w:rsidR="008B75CF" w:rsidRDefault="008B75CF" w:rsidP="007537AE">
      <w:pPr>
        <w:pStyle w:val="ListParagraph"/>
        <w:numPr>
          <w:ilvl w:val="0"/>
          <w:numId w:val="22"/>
        </w:numPr>
      </w:pPr>
      <w:r w:rsidRPr="00531ED4">
        <w:rPr>
          <w:b/>
        </w:rPr>
        <w:t>Custom AI</w:t>
      </w:r>
      <w:r w:rsidR="00994499">
        <w:tab/>
      </w:r>
      <w:r w:rsidR="00994499">
        <w:br/>
        <w:t xml:space="preserve">The final stage in the AI Journey is when </w:t>
      </w:r>
      <w:r w:rsidR="007613B9">
        <w:t xml:space="preserve">a </w:t>
      </w:r>
      <w:r w:rsidR="00994499">
        <w:t xml:space="preserve">Custom AI solution to solve business problems can be made. It might be said that companies like Google are at this </w:t>
      </w:r>
      <w:r w:rsidR="003E4C8E">
        <w:t>s</w:t>
      </w:r>
      <w:r w:rsidR="00994499">
        <w:t>tage</w:t>
      </w:r>
    </w:p>
    <w:p w14:paraId="14B35A6F" w14:textId="5A356C90" w:rsidR="00FF56CB" w:rsidRDefault="00FF56CB" w:rsidP="009C432E">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64BE3F00" w14:textId="593FA445" w:rsidR="008B75CF" w:rsidRDefault="00B45E24" w:rsidP="0028109C">
      <w:pPr>
        <w:pStyle w:val="Caption"/>
        <w:jc w:val="center"/>
      </w:pPr>
      <w:r>
        <w:t xml:space="preserve">Figure </w:t>
      </w:r>
      <w:r>
        <w:fldChar w:fldCharType="begin"/>
      </w:r>
      <w:r>
        <w:instrText xml:space="preserve"> SEQ Figure \* ARABIC </w:instrText>
      </w:r>
      <w:r>
        <w:fldChar w:fldCharType="separate"/>
      </w:r>
      <w:r w:rsidR="008D5BD4">
        <w:t>12</w:t>
      </w:r>
      <w:r>
        <w:fldChar w:fldCharType="end"/>
      </w:r>
      <w:r>
        <w:t>: The AI Journey using Microsoft Azure</w:t>
      </w:r>
      <w:r w:rsidR="0028109C">
        <w:br/>
        <w:t>(</w:t>
      </w:r>
      <w:hyperlink r:id="rId45" w:history="1">
        <w:r w:rsidR="0028109C" w:rsidRPr="0028109C">
          <w:rPr>
            <w:rStyle w:val="Hyperlink"/>
          </w:rPr>
          <w:t>Source</w:t>
        </w:r>
      </w:hyperlink>
      <w:r w:rsidR="0028109C">
        <w:t>)</w:t>
      </w:r>
    </w:p>
    <w:p w14:paraId="6DE96513" w14:textId="571D5770" w:rsidR="00C866F1" w:rsidRPr="007340D2" w:rsidRDefault="0028109C" w:rsidP="007340D2">
      <w:r>
        <w:t>The figure showcases the steps and tools used in the journey using Microsoft Services.</w:t>
      </w:r>
      <w:r w:rsidR="00933D86">
        <w:t xml:space="preserve"> It is a plot of AI Customi</w:t>
      </w:r>
      <w:r w:rsidR="007C5779">
        <w:t>s</w:t>
      </w:r>
      <w:r w:rsidR="00933D86">
        <w:t>ation versus AI Experience</w:t>
      </w:r>
      <w:r w:rsidR="00531ED4">
        <w:t>.</w:t>
      </w:r>
    </w:p>
    <w:p w14:paraId="6BDBD1BA" w14:textId="2FBACB71" w:rsidR="00226393" w:rsidRDefault="00226393" w:rsidP="00F17B79">
      <w:pPr>
        <w:pStyle w:val="Heading1"/>
      </w:pPr>
      <w:bookmarkStart w:id="41" w:name="_Toc79370490"/>
      <w:r>
        <w:t xml:space="preserve">6 </w:t>
      </w:r>
      <w:r w:rsidR="006C090D">
        <w:t>XAI / Explainable AI</w:t>
      </w:r>
      <w:bookmarkEnd w:id="41"/>
    </w:p>
    <w:p w14:paraId="26319ADB" w14:textId="551DE796" w:rsidR="00F17B79" w:rsidRDefault="00F17B79" w:rsidP="00F17B79">
      <w:pPr>
        <w:pStyle w:val="Heading2"/>
      </w:pPr>
      <w:bookmarkStart w:id="42" w:name="_Toc79370491"/>
      <w:r>
        <w:t>Q.</w:t>
      </w:r>
      <w:r w:rsidR="00971D7F">
        <w:t xml:space="preserve"> What are some of the common problems faced by companies when it comes to interpreting AI / ML?</w:t>
      </w:r>
      <w:bookmarkEnd w:id="42"/>
      <w:r w:rsidR="00971D7F">
        <w:t xml:space="preserve"> </w:t>
      </w:r>
    </w:p>
    <w:p w14:paraId="774A4001" w14:textId="33D8FA80" w:rsidR="002C198E" w:rsidRDefault="00C91D84" w:rsidP="002C198E">
      <w:r>
        <w:t xml:space="preserve">There are multiple use-cases where companies have an in-house or </w:t>
      </w:r>
      <w:r w:rsidR="00475B9D">
        <w:t xml:space="preserve">hire an analytics vendor to perform analytics on a dataset and get the output. Even though there is a machine learning model in place along with the recommended solution, companies refuse to implement the proposed solutions in the business. </w:t>
      </w:r>
    </w:p>
    <w:p w14:paraId="260EC24A" w14:textId="6DE489B3" w:rsidR="00475B9D" w:rsidRDefault="00475B9D" w:rsidP="002C198E">
      <w:r>
        <w:t xml:space="preserve">When AI / ML solutions are proposed, </w:t>
      </w:r>
      <w:r w:rsidR="005A27D4">
        <w:t>it is generally used to replace a heuristic (business-driven) model with a data-driven approach.</w:t>
      </w:r>
      <w:r w:rsidR="002D7D17">
        <w:t xml:space="preserve"> However, the stakeholders view machine learning as a black box with an input and an output. Just showing them the output without </w:t>
      </w:r>
      <w:r w:rsidR="0083707E">
        <w:t xml:space="preserve">a </w:t>
      </w:r>
      <w:r w:rsidR="002D7D17">
        <w:t>complete understanding of the model does not inspire as much confidence.</w:t>
      </w:r>
      <w:r w:rsidR="00B629AC">
        <w:t xml:space="preserve"> Businesses tend to trust the model more if they understand the micro-decisions that lead to the final output.</w:t>
      </w:r>
    </w:p>
    <w:p w14:paraId="7B94DB87" w14:textId="4E8C1B4E" w:rsidR="00B629AC" w:rsidRDefault="00B629AC" w:rsidP="002C198E">
      <w:r>
        <w:t>For instance, SHAP and LIME are some of the popular approache</w:t>
      </w:r>
      <w:r w:rsidR="0083707E">
        <w:t>s</w:t>
      </w:r>
      <w:r>
        <w:t xml:space="preserve"> towards interpretable machine learning. Let</w:t>
      </w:r>
      <w:r w:rsidR="00163FA1">
        <w:t>'</w:t>
      </w:r>
      <w:r>
        <w:t>s take an example of a problem where we are trying to predict i</w:t>
      </w:r>
      <w:r w:rsidR="0083707E">
        <w:t>f</w:t>
      </w:r>
      <w:r>
        <w:t xml:space="preserve"> a customer is going to churn (1) or not churn (0). </w:t>
      </w:r>
    </w:p>
    <w:p w14:paraId="384E5B10" w14:textId="5C4460E4" w:rsidR="00B629AC" w:rsidRDefault="00B629AC" w:rsidP="002C198E">
      <w:r w:rsidRPr="00B629AC">
        <w:lastRenderedPageBreak/>
        <w:drawing>
          <wp:inline distT="0" distB="0" distL="0" distR="0" wp14:anchorId="18B192AF" wp14:editId="294BCEAC">
            <wp:extent cx="5943600" cy="1507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507490"/>
                    </a:xfrm>
                    <a:prstGeom prst="rect">
                      <a:avLst/>
                    </a:prstGeom>
                  </pic:spPr>
                </pic:pic>
              </a:graphicData>
            </a:graphic>
          </wp:inline>
        </w:drawing>
      </w:r>
    </w:p>
    <w:p w14:paraId="464604D0" w14:textId="30055C48" w:rsidR="00B629AC" w:rsidRDefault="00B629AC" w:rsidP="00B629AC">
      <w:pPr>
        <w:pStyle w:val="Caption"/>
        <w:jc w:val="center"/>
      </w:pPr>
      <w:r>
        <w:t xml:space="preserve">Figure </w:t>
      </w:r>
      <w:r>
        <w:fldChar w:fldCharType="begin"/>
      </w:r>
      <w:r>
        <w:instrText xml:space="preserve"> SEQ Figure \* ARABIC </w:instrText>
      </w:r>
      <w:r>
        <w:fldChar w:fldCharType="separate"/>
      </w:r>
      <w:r w:rsidR="008D5BD4">
        <w:t>13</w:t>
      </w:r>
      <w:r>
        <w:fldChar w:fldCharType="end"/>
      </w:r>
      <w:r>
        <w:t>: LIME Implementation to predict Customer Churn in the Telecom Industry</w:t>
      </w:r>
      <w:r>
        <w:br/>
        <w:t>(Source</w:t>
      </w:r>
      <w:r w:rsidR="005302EA">
        <w:t xml:space="preserve">: </w:t>
      </w:r>
      <w:hyperlink r:id="rId47" w:history="1">
        <w:r w:rsidR="005302EA" w:rsidRPr="005302EA">
          <w:rPr>
            <w:rStyle w:val="Hyperlink"/>
          </w:rPr>
          <w:t>GitHub</w:t>
        </w:r>
      </w:hyperlink>
      <w:r w:rsidR="005302EA">
        <w:t xml:space="preserve"> by </w:t>
      </w:r>
      <w:hyperlink r:id="rId48" w:history="1">
        <w:r w:rsidR="005302EA" w:rsidRPr="005302EA">
          <w:rPr>
            <w:rStyle w:val="Hyperlink"/>
          </w:rPr>
          <w:t>author</w:t>
        </w:r>
      </w:hyperlink>
      <w:r>
        <w:t xml:space="preserve">) </w:t>
      </w:r>
    </w:p>
    <w:p w14:paraId="0912038A" w14:textId="1256839D" w:rsidR="00B629AC" w:rsidRDefault="00B629AC" w:rsidP="002C198E">
      <w:r>
        <w:t>Here is my implementation of LIME showcasing not just the result but also the reasoning behind the output that the customer will n</w:t>
      </w:r>
      <w:r w:rsidR="00CC7B5D">
        <w:t>ot</w:t>
      </w:r>
      <w:r>
        <w:t xml:space="preserve"> churn</w:t>
      </w:r>
      <w:r w:rsidR="00CC7B5D">
        <w:t>.</w:t>
      </w:r>
      <w:r>
        <w:t xml:space="preserve"> Below is the implementation using SHAP.</w:t>
      </w:r>
    </w:p>
    <w:p w14:paraId="43CB5952" w14:textId="7FDB9CD3" w:rsidR="00B629AC" w:rsidRDefault="00B629AC" w:rsidP="002C198E">
      <w:r w:rsidRPr="00B629AC">
        <w:drawing>
          <wp:inline distT="0" distB="0" distL="0" distR="0" wp14:anchorId="2CB10B52" wp14:editId="516908EE">
            <wp:extent cx="3227689" cy="24669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30591" cy="2469193"/>
                    </a:xfrm>
                    <a:prstGeom prst="rect">
                      <a:avLst/>
                    </a:prstGeom>
                  </pic:spPr>
                </pic:pic>
              </a:graphicData>
            </a:graphic>
          </wp:inline>
        </w:drawing>
      </w:r>
      <w:r w:rsidRPr="00B629AC">
        <w:t xml:space="preserve"> </w:t>
      </w:r>
      <w:r w:rsidRPr="00B629AC">
        <w:drawing>
          <wp:inline distT="0" distB="0" distL="0" distR="0" wp14:anchorId="41E57663" wp14:editId="18397D35">
            <wp:extent cx="2635880" cy="21145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69138" cy="2141230"/>
                    </a:xfrm>
                    <a:prstGeom prst="rect">
                      <a:avLst/>
                    </a:prstGeom>
                  </pic:spPr>
                </pic:pic>
              </a:graphicData>
            </a:graphic>
          </wp:inline>
        </w:drawing>
      </w:r>
    </w:p>
    <w:p w14:paraId="271C3521" w14:textId="3C74AB36" w:rsidR="005302EA" w:rsidRDefault="005302EA" w:rsidP="005302EA">
      <w:pPr>
        <w:pStyle w:val="Caption"/>
        <w:jc w:val="center"/>
      </w:pPr>
      <w:r>
        <w:t xml:space="preserve">Figure </w:t>
      </w:r>
      <w:r>
        <w:fldChar w:fldCharType="begin"/>
      </w:r>
      <w:r>
        <w:instrText xml:space="preserve"> SEQ Figure \* ARABIC </w:instrText>
      </w:r>
      <w:r>
        <w:fldChar w:fldCharType="separate"/>
      </w:r>
      <w:r w:rsidR="008D5BD4">
        <w:t>14</w:t>
      </w:r>
      <w:r>
        <w:fldChar w:fldCharType="end"/>
      </w:r>
      <w:r w:rsidRPr="00B433BB">
        <w:t xml:space="preserve">: </w:t>
      </w:r>
      <w:r>
        <w:t>SHAP</w:t>
      </w:r>
      <w:r w:rsidRPr="00B433BB">
        <w:t xml:space="preserve"> Implementation to predict Customer Churn in the Telecom Industry</w:t>
      </w:r>
      <w:r>
        <w:br/>
        <w:t>Source: (</w:t>
      </w:r>
      <w:hyperlink r:id="rId51" w:history="1">
        <w:r w:rsidRPr="005302EA">
          <w:rPr>
            <w:rStyle w:val="Hyperlink"/>
          </w:rPr>
          <w:t>GitHub</w:t>
        </w:r>
      </w:hyperlink>
      <w:r>
        <w:t xml:space="preserve"> by </w:t>
      </w:r>
      <w:hyperlink r:id="rId52" w:history="1">
        <w:r w:rsidRPr="005302EA">
          <w:rPr>
            <w:rStyle w:val="Hyperlink"/>
          </w:rPr>
          <w:t>author</w:t>
        </w:r>
      </w:hyperlink>
      <w:r>
        <w:t>)</w:t>
      </w:r>
    </w:p>
    <w:p w14:paraId="3814D926" w14:textId="77777777" w:rsidR="000002FE" w:rsidRDefault="000B6FEE" w:rsidP="000002FE">
      <w:r>
        <w:t>The diagrams above will help explain to the business the reasoning and the logic behind the decisions made in a model-agnostic approach.</w:t>
      </w:r>
    </w:p>
    <w:p w14:paraId="2DC6F5A2" w14:textId="5A7515A8" w:rsidR="00925B68" w:rsidRDefault="002C198E" w:rsidP="00E80EE5">
      <w:pPr>
        <w:pStyle w:val="Heading2"/>
      </w:pPr>
      <w:bookmarkStart w:id="43" w:name="_Toc79370492"/>
      <w:r>
        <w:t>Q.</w:t>
      </w:r>
      <w:r w:rsidR="00677F30">
        <w:t xml:space="preserve"> Explain the concept of XAI and how it can be used in real</w:t>
      </w:r>
      <w:r w:rsidR="00CC7B5D">
        <w:t>-</w:t>
      </w:r>
      <w:r w:rsidR="00677F30">
        <w:t>world implementations?</w:t>
      </w:r>
      <w:bookmarkEnd w:id="43"/>
    </w:p>
    <w:p w14:paraId="09E90ECD" w14:textId="758C8D9B" w:rsidR="00AF597B" w:rsidRDefault="00AF597B" w:rsidP="00AF597B">
      <w:r>
        <w:t xml:space="preserve">Explainable AI is the implementation of AI / ML models in such a manner that </w:t>
      </w:r>
      <w:r w:rsidR="00CC7B5D">
        <w:t>they</w:t>
      </w:r>
      <w:r>
        <w:t xml:space="preserve"> can be understood by human experts. Simpler models are interpretable</w:t>
      </w:r>
      <w:r w:rsidR="00CC7B5D">
        <w:t>. M</w:t>
      </w:r>
      <w:r>
        <w:t>ore complex models are not very interpretable. As models move from a simple regression model to deep learning to solve problems in the pursuit to improve results, there is a new observation that can be made.</w:t>
      </w:r>
    </w:p>
    <w:p w14:paraId="118EC1C8" w14:textId="59142551" w:rsidR="00AF597B" w:rsidRPr="00AF597B" w:rsidRDefault="00AF597B" w:rsidP="00AF597B">
      <w:r>
        <w:t>Never models have low interpretability and high predictability. The latest area of research is XAI or Explainable AI on how we can maintain the strides we have made in predictability while making interpretability better.</w:t>
      </w:r>
    </w:p>
    <w:p w14:paraId="39D597FE" w14:textId="319A54D9" w:rsidR="000002FE" w:rsidRDefault="00472855" w:rsidP="004838C3">
      <w:pPr>
        <w:jc w:val="center"/>
      </w:pPr>
      <w:r>
        <w:lastRenderedPageBreak/>
        <w:drawing>
          <wp:inline distT="0" distB="0" distL="0" distR="0" wp14:anchorId="5F60E8ED" wp14:editId="765190CA">
            <wp:extent cx="3971925" cy="1972402"/>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76901" cy="1974873"/>
                    </a:xfrm>
                    <a:prstGeom prst="rect">
                      <a:avLst/>
                    </a:prstGeom>
                    <a:noFill/>
                    <a:ln>
                      <a:noFill/>
                    </a:ln>
                  </pic:spPr>
                </pic:pic>
              </a:graphicData>
            </a:graphic>
          </wp:inline>
        </w:drawing>
      </w:r>
    </w:p>
    <w:p w14:paraId="08B5E8BE" w14:textId="2C217AB5" w:rsidR="00E80EE5" w:rsidRDefault="00E80EE5" w:rsidP="00E80EE5">
      <w:pPr>
        <w:pStyle w:val="Caption"/>
        <w:jc w:val="center"/>
      </w:pPr>
      <w:r>
        <w:t xml:space="preserve">Figure </w:t>
      </w:r>
      <w:r>
        <w:fldChar w:fldCharType="begin"/>
      </w:r>
      <w:r>
        <w:instrText xml:space="preserve"> SEQ Figure \* ARABIC </w:instrText>
      </w:r>
      <w:r>
        <w:fldChar w:fldCharType="separate"/>
      </w:r>
      <w:r w:rsidR="008D5BD4">
        <w:t>15</w:t>
      </w:r>
      <w:r>
        <w:fldChar w:fldCharType="end"/>
      </w:r>
      <w:r>
        <w:t>: Black Box appr</w:t>
      </w:r>
      <w:r w:rsidR="00CC7B5D">
        <w:t>o</w:t>
      </w:r>
      <w:r>
        <w:t>ach to machine learning</w:t>
      </w:r>
    </w:p>
    <w:p w14:paraId="5CB83C73" w14:textId="37E83887" w:rsidR="00A96FF8" w:rsidRDefault="003D71E8" w:rsidP="00AF597B">
      <w:r>
        <w:t xml:space="preserve">Following are some of the </w:t>
      </w:r>
      <w:r w:rsidR="00AF597B">
        <w:t>popular approache</w:t>
      </w:r>
      <w:r>
        <w:t>s</w:t>
      </w:r>
      <w:r w:rsidR="00AF597B">
        <w:t xml:space="preserve"> </w:t>
      </w:r>
      <w:r>
        <w:t>in</w:t>
      </w:r>
      <w:r w:rsidR="00AF597B">
        <w:t xml:space="preserve"> machine learning interpretability </w:t>
      </w:r>
      <w:r>
        <w:t>:</w:t>
      </w:r>
      <w:r w:rsidR="00AF597B">
        <w:t xml:space="preserve"> </w:t>
      </w:r>
    </w:p>
    <w:p w14:paraId="16FE44C6" w14:textId="169A6547" w:rsidR="00A96FF8" w:rsidRDefault="00AF597B" w:rsidP="007537AE">
      <w:pPr>
        <w:pStyle w:val="ListParagraph"/>
        <w:numPr>
          <w:ilvl w:val="0"/>
          <w:numId w:val="23"/>
        </w:numPr>
      </w:pPr>
      <w:r w:rsidRPr="00856865">
        <w:rPr>
          <w:b/>
        </w:rPr>
        <w:t>SHAP</w:t>
      </w:r>
      <w:r>
        <w:t xml:space="preserve"> takes a global view o</w:t>
      </w:r>
      <w:r w:rsidR="00CC7B5D">
        <w:t>f</w:t>
      </w:r>
      <w:r>
        <w:t xml:space="preserve"> machine learning models and uses Shapely values to leverage a global approach to interpreting results. </w:t>
      </w:r>
    </w:p>
    <w:p w14:paraId="5E1B016E" w14:textId="3C2C07AB" w:rsidR="00AF597B" w:rsidRDefault="00AF597B" w:rsidP="007537AE">
      <w:pPr>
        <w:pStyle w:val="ListParagraph"/>
        <w:numPr>
          <w:ilvl w:val="0"/>
          <w:numId w:val="23"/>
        </w:numPr>
      </w:pPr>
      <w:r w:rsidRPr="00856865">
        <w:rPr>
          <w:b/>
        </w:rPr>
        <w:t>LIME</w:t>
      </w:r>
      <w:r>
        <w:t xml:space="preserve"> stands for Locally Interpretable Model-Agnostic Explanations. LIME focuses on local interpretability and can be used for all approaches (model-agnostic).</w:t>
      </w:r>
    </w:p>
    <w:p w14:paraId="6991E627" w14:textId="566590FC" w:rsidR="00677F30" w:rsidRDefault="00A96FF8" w:rsidP="007537AE">
      <w:pPr>
        <w:pStyle w:val="ListParagraph"/>
        <w:numPr>
          <w:ilvl w:val="0"/>
          <w:numId w:val="23"/>
        </w:numPr>
      </w:pPr>
      <w:r w:rsidRPr="00AA752E">
        <w:rPr>
          <w:b/>
        </w:rPr>
        <w:t>EBM</w:t>
      </w:r>
      <w:r>
        <w:t xml:space="preserve"> or Explainable Boosting Machines uses the GA2M framework, which leverages a generali</w:t>
      </w:r>
      <w:r w:rsidR="007C5779">
        <w:t>s</w:t>
      </w:r>
      <w:r>
        <w:t>ed additive model with an interaction model added to it</w:t>
      </w:r>
      <w:r w:rsidR="0029304D">
        <w:t xml:space="preserve"> (this is still a relatively new framework)</w:t>
      </w:r>
      <w:r w:rsidR="00AA752E">
        <w:t xml:space="preserve"> </w:t>
      </w:r>
    </w:p>
    <w:p w14:paraId="4213780D" w14:textId="5BD14560" w:rsidR="00677F30" w:rsidRDefault="00677F30" w:rsidP="00677F30">
      <w:pPr>
        <w:pStyle w:val="Heading2"/>
      </w:pPr>
      <w:bookmarkStart w:id="44" w:name="_Toc79370493"/>
      <w:r>
        <w:t>Q.</w:t>
      </w:r>
      <w:r w:rsidR="005C7870">
        <w:t xml:space="preserve"> AI/ML Models </w:t>
      </w:r>
      <w:r w:rsidR="00CC7B5D">
        <w:t xml:space="preserve">are </w:t>
      </w:r>
      <w:r w:rsidR="005C7870">
        <w:t>black boxes that give us the desired output</w:t>
      </w:r>
      <w:r w:rsidR="00CC7B5D">
        <w:t>.</w:t>
      </w:r>
      <w:r w:rsidR="005C7870">
        <w:t xml:space="preserve"> </w:t>
      </w:r>
      <w:r w:rsidR="00CC7B5D">
        <w:t>W</w:t>
      </w:r>
      <w:r w:rsidR="005C7870">
        <w:t xml:space="preserve">hat are some of the ways </w:t>
      </w:r>
      <w:r w:rsidR="00CC7B5D">
        <w:t>we can help the business feel comfortable with the models being implemented?</w:t>
      </w:r>
      <w:bookmarkEnd w:id="44"/>
    </w:p>
    <w:p w14:paraId="0F4E08FD" w14:textId="5FCF89C7" w:rsidR="00757881" w:rsidRDefault="00757881" w:rsidP="00757881">
      <w:r>
        <w:t>Some of the factors to bring explainability back to AI/ML Models are as follows:</w:t>
      </w:r>
    </w:p>
    <w:p w14:paraId="37E57DB9" w14:textId="05CCD4FE" w:rsidR="00757881" w:rsidRDefault="00757881" w:rsidP="007537AE">
      <w:pPr>
        <w:pStyle w:val="ListParagraph"/>
        <w:numPr>
          <w:ilvl w:val="0"/>
          <w:numId w:val="24"/>
        </w:numPr>
      </w:pPr>
      <w:r w:rsidRPr="002E7B3B">
        <w:rPr>
          <w:b/>
        </w:rPr>
        <w:t>Intention</w:t>
      </w:r>
      <w:r w:rsidR="00B10700">
        <w:t>: Understanding the reasoning behind a decision can help both identify ways to correct and improve the reasoning, thus leading to better results</w:t>
      </w:r>
    </w:p>
    <w:p w14:paraId="3CFDA518" w14:textId="48D3508C" w:rsidR="00757881" w:rsidRDefault="00757881" w:rsidP="007537AE">
      <w:pPr>
        <w:pStyle w:val="ListParagraph"/>
        <w:numPr>
          <w:ilvl w:val="0"/>
          <w:numId w:val="24"/>
        </w:numPr>
      </w:pPr>
      <w:r w:rsidRPr="002E7B3B">
        <w:rPr>
          <w:b/>
        </w:rPr>
        <w:t>Impact</w:t>
      </w:r>
      <w:r w:rsidR="00285804">
        <w:t>: If the impact is a human</w:t>
      </w:r>
      <w:r w:rsidR="00163FA1">
        <w:t>'</w:t>
      </w:r>
      <w:r w:rsidR="00285804">
        <w:t>s livelihood, the model is much more critical than a model that is trying to target the right demogr</w:t>
      </w:r>
      <w:r w:rsidR="00EE75F3">
        <w:t>a</w:t>
      </w:r>
      <w:r w:rsidR="00285804">
        <w:t>phic in a marketing campaign</w:t>
      </w:r>
    </w:p>
    <w:p w14:paraId="4D826B99" w14:textId="6DC5F3AE" w:rsidR="00757881" w:rsidRDefault="00757881" w:rsidP="007537AE">
      <w:pPr>
        <w:pStyle w:val="ListParagraph"/>
        <w:numPr>
          <w:ilvl w:val="0"/>
          <w:numId w:val="24"/>
        </w:numPr>
      </w:pPr>
      <w:r w:rsidRPr="002E7B3B">
        <w:rPr>
          <w:b/>
        </w:rPr>
        <w:t>Control</w:t>
      </w:r>
      <w:r w:rsidR="007619BD">
        <w:t>: Is the system allowed to make decisions autonomously</w:t>
      </w:r>
      <w:r w:rsidR="00EE75F3">
        <w:t>,</w:t>
      </w:r>
      <w:r w:rsidR="007619BD">
        <w:t xml:space="preserve"> or does the system propose recommendations that are reviewed downstream by human operators before the final decision is made</w:t>
      </w:r>
    </w:p>
    <w:p w14:paraId="6A4D39CF" w14:textId="067B6E2B" w:rsidR="00757881" w:rsidRDefault="00757881" w:rsidP="007537AE">
      <w:pPr>
        <w:pStyle w:val="ListParagraph"/>
        <w:numPr>
          <w:ilvl w:val="0"/>
          <w:numId w:val="24"/>
        </w:numPr>
      </w:pPr>
      <w:r w:rsidRPr="002E7B3B">
        <w:rPr>
          <w:b/>
        </w:rPr>
        <w:t>Rate</w:t>
      </w:r>
      <w:r w:rsidR="00807057">
        <w:t>: The number of decisions that the system makes and the audit and review mechanism</w:t>
      </w:r>
    </w:p>
    <w:p w14:paraId="5824A49F" w14:textId="5E225ED5" w:rsidR="00757881" w:rsidRDefault="00757881" w:rsidP="007537AE">
      <w:pPr>
        <w:pStyle w:val="ListParagraph"/>
        <w:numPr>
          <w:ilvl w:val="0"/>
          <w:numId w:val="24"/>
        </w:numPr>
      </w:pPr>
      <w:r w:rsidRPr="002E7B3B">
        <w:rPr>
          <w:b/>
        </w:rPr>
        <w:t>Rigour</w:t>
      </w:r>
      <w:r w:rsidR="00807057">
        <w:t>: The system</w:t>
      </w:r>
      <w:r w:rsidR="00163FA1">
        <w:t>'</w:t>
      </w:r>
      <w:r w:rsidR="00807057">
        <w:t>s robustness will reduce unpredictable behaviour for scenarios it has not been train</w:t>
      </w:r>
      <w:r w:rsidR="00EE75F3">
        <w:t>ed</w:t>
      </w:r>
      <w:r w:rsidR="00807057">
        <w:t xml:space="preserve"> on, like unseen data or abnormal values</w:t>
      </w:r>
    </w:p>
    <w:p w14:paraId="6553B681" w14:textId="586E9B5B" w:rsidR="00757881" w:rsidRDefault="00757881" w:rsidP="007537AE">
      <w:pPr>
        <w:pStyle w:val="ListParagraph"/>
        <w:numPr>
          <w:ilvl w:val="0"/>
          <w:numId w:val="24"/>
        </w:numPr>
      </w:pPr>
      <w:r w:rsidRPr="002E7B3B">
        <w:rPr>
          <w:b/>
        </w:rPr>
        <w:t>Law &amp; Regulation</w:t>
      </w:r>
      <w:r w:rsidR="00DA3BA0">
        <w:t>: The legal and regulatory fram</w:t>
      </w:r>
      <w:r w:rsidR="00EE75F3">
        <w:t>e</w:t>
      </w:r>
      <w:r w:rsidR="00DA3BA0">
        <w:t>work that the system operates within</w:t>
      </w:r>
      <w:r w:rsidR="00EE75F3">
        <w:t>,</w:t>
      </w:r>
      <w:r w:rsidR="00DA3BA0">
        <w:t xml:space="preserve"> </w:t>
      </w:r>
      <w:r w:rsidR="00881509">
        <w:t>al</w:t>
      </w:r>
      <w:r w:rsidR="00EE75F3">
        <w:t>o</w:t>
      </w:r>
      <w:r w:rsidR="00881509">
        <w:t>ng with those accountable for the system</w:t>
      </w:r>
      <w:r w:rsidR="00163FA1">
        <w:t>'</w:t>
      </w:r>
      <w:r w:rsidR="00881509">
        <w:t>s beh</w:t>
      </w:r>
      <w:r w:rsidR="00EE75F3">
        <w:t>a</w:t>
      </w:r>
      <w:r w:rsidR="00881509">
        <w:t>viour</w:t>
      </w:r>
    </w:p>
    <w:p w14:paraId="7AF3F089" w14:textId="264ACB86" w:rsidR="00757881" w:rsidRDefault="00757881" w:rsidP="007537AE">
      <w:pPr>
        <w:pStyle w:val="ListParagraph"/>
        <w:numPr>
          <w:ilvl w:val="0"/>
          <w:numId w:val="24"/>
        </w:numPr>
      </w:pPr>
      <w:r w:rsidRPr="002E7B3B">
        <w:rPr>
          <w:b/>
        </w:rPr>
        <w:t>Reputation</w:t>
      </w:r>
      <w:r w:rsidR="00576184">
        <w:t xml:space="preserve">: The respect that people have for </w:t>
      </w:r>
      <w:r w:rsidR="00EE75F3">
        <w:t xml:space="preserve">a </w:t>
      </w:r>
      <w:r w:rsidR="00576184">
        <w:t>system or organi</w:t>
      </w:r>
      <w:r w:rsidR="007C5779">
        <w:t>s</w:t>
      </w:r>
      <w:r w:rsidR="00576184">
        <w:t>ation based on previous performance</w:t>
      </w:r>
    </w:p>
    <w:p w14:paraId="48F49400" w14:textId="5A0A1AA0" w:rsidR="00757881" w:rsidRDefault="00757881" w:rsidP="007537AE">
      <w:pPr>
        <w:pStyle w:val="ListParagraph"/>
        <w:numPr>
          <w:ilvl w:val="0"/>
          <w:numId w:val="24"/>
        </w:numPr>
      </w:pPr>
      <w:r w:rsidRPr="002E7B3B">
        <w:rPr>
          <w:b/>
        </w:rPr>
        <w:t>Risk</w:t>
      </w:r>
      <w:r w:rsidR="00576184">
        <w:t>: The classic question o</w:t>
      </w:r>
      <w:r w:rsidR="00EE75F3">
        <w:t>f</w:t>
      </w:r>
      <w:r w:rsidR="00576184">
        <w:t xml:space="preserve"> risk versus reward. What are the outcomes </w:t>
      </w:r>
      <w:r w:rsidR="00EE75F3">
        <w:t>of</w:t>
      </w:r>
      <w:r w:rsidR="00576184">
        <w:t xml:space="preserve"> a wrong decision? Death or merely a few cents lost on the dollar.</w:t>
      </w:r>
    </w:p>
    <w:p w14:paraId="4C27BB68" w14:textId="1EC3EEC5" w:rsidR="00852527" w:rsidRDefault="00852527" w:rsidP="00852527">
      <w:pPr>
        <w:jc w:val="center"/>
      </w:pPr>
      <w:r>
        <w:lastRenderedPageBreak/>
        <w:drawing>
          <wp:inline distT="0" distB="0" distL="0" distR="0" wp14:anchorId="7AE5BDAC" wp14:editId="5AAA6BA4">
            <wp:extent cx="3743325" cy="1967919"/>
            <wp:effectExtent l="0" t="0" r="0" b="0"/>
            <wp:docPr id="52" name="Picture 52" descr="Criticality, Explainability and Complexity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riticality, Explainability and Complexity Mappi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52182" cy="1972575"/>
                    </a:xfrm>
                    <a:prstGeom prst="rect">
                      <a:avLst/>
                    </a:prstGeom>
                    <a:noFill/>
                    <a:ln>
                      <a:noFill/>
                    </a:ln>
                  </pic:spPr>
                </pic:pic>
              </a:graphicData>
            </a:graphic>
          </wp:inline>
        </w:drawing>
      </w:r>
    </w:p>
    <w:p w14:paraId="5DABBEED" w14:textId="48195201" w:rsidR="00964B42" w:rsidRDefault="00964B42" w:rsidP="00964B42">
      <w:pPr>
        <w:pStyle w:val="Caption"/>
        <w:jc w:val="center"/>
      </w:pPr>
      <w:r>
        <w:t xml:space="preserve">Figure </w:t>
      </w:r>
      <w:r>
        <w:fldChar w:fldCharType="begin"/>
      </w:r>
      <w:r>
        <w:instrText xml:space="preserve"> SEQ Figure \* ARABIC </w:instrText>
      </w:r>
      <w:r>
        <w:fldChar w:fldCharType="separate"/>
      </w:r>
      <w:r w:rsidR="008D5BD4">
        <w:t>16</w:t>
      </w:r>
      <w:r>
        <w:fldChar w:fldCharType="end"/>
      </w:r>
      <w:r>
        <w:t>: Explainability is a balance between criticality and complexity</w:t>
      </w:r>
      <w:r>
        <w:br/>
        <w:t>(</w:t>
      </w:r>
      <w:hyperlink r:id="rId55" w:history="1">
        <w:r w:rsidRPr="00964B42">
          <w:rPr>
            <w:rStyle w:val="Hyperlink"/>
          </w:rPr>
          <w:t>Source</w:t>
        </w:r>
      </w:hyperlink>
      <w:r>
        <w:t>)</w:t>
      </w:r>
    </w:p>
    <w:p w14:paraId="50DF9DDC" w14:textId="440483F9" w:rsidR="00AF4FED" w:rsidRPr="00757881" w:rsidRDefault="00AF5CC6" w:rsidP="000E3974">
      <w:r>
        <w:t>All of these factors together combine to form better systems for Interpretable AI.</w:t>
      </w:r>
      <w:r w:rsidR="00AF4FED">
        <w:tab/>
      </w:r>
      <w:r w:rsidR="00AF4FED">
        <w:tab/>
      </w:r>
    </w:p>
    <w:p w14:paraId="34EECFEB" w14:textId="7C47C1AB" w:rsidR="005C7870" w:rsidRDefault="005C7870" w:rsidP="005C7870">
      <w:pPr>
        <w:pStyle w:val="Heading2"/>
      </w:pPr>
      <w:bookmarkStart w:id="45" w:name="_Toc79370494"/>
      <w:r>
        <w:t>Q. Explain some examples of tools and technologies that can help implement interpretable machine learning or XAI.</w:t>
      </w:r>
      <w:bookmarkEnd w:id="45"/>
    </w:p>
    <w:p w14:paraId="67DDB1A2" w14:textId="50AC5267" w:rsidR="000E3974" w:rsidRDefault="000E3974" w:rsidP="000E3974">
      <w:r>
        <w:t>Some of the popular implementation</w:t>
      </w:r>
      <w:r w:rsidR="00EE75F3">
        <w:t>s</w:t>
      </w:r>
      <w:r>
        <w:t xml:space="preserve"> of XAI are as follows: </w:t>
      </w:r>
    </w:p>
    <w:p w14:paraId="393B7C56" w14:textId="66B6636D" w:rsidR="000E3974" w:rsidRDefault="000E3974" w:rsidP="007537AE">
      <w:pPr>
        <w:pStyle w:val="ListParagraph"/>
        <w:numPr>
          <w:ilvl w:val="0"/>
          <w:numId w:val="25"/>
        </w:numPr>
      </w:pPr>
      <w:r w:rsidRPr="00752E97">
        <w:rPr>
          <w:b/>
        </w:rPr>
        <w:t>SHAP</w:t>
      </w:r>
      <w:r w:rsidR="003A1836">
        <w:t xml:space="preserve">: It is a popular implementation that used </w:t>
      </w:r>
      <w:r w:rsidR="003A1836" w:rsidRPr="003A1836">
        <w:rPr>
          <w:b/>
        </w:rPr>
        <w:t>SH</w:t>
      </w:r>
      <w:r w:rsidR="003A1836">
        <w:t xml:space="preserve">apely </w:t>
      </w:r>
      <w:r w:rsidR="003A1836" w:rsidRPr="003A1836">
        <w:rPr>
          <w:b/>
        </w:rPr>
        <w:t>A</w:t>
      </w:r>
      <w:r w:rsidR="003A1836">
        <w:t>dditive ex</w:t>
      </w:r>
      <w:r w:rsidR="003A1836" w:rsidRPr="003A1836">
        <w:rPr>
          <w:b/>
        </w:rPr>
        <w:t>P</w:t>
      </w:r>
      <w:r w:rsidR="003A1836">
        <w:t>lainations</w:t>
      </w:r>
      <w:r w:rsidR="00064C6F">
        <w:t xml:space="preserve"> (SHAP) to </w:t>
      </w:r>
      <w:r w:rsidR="00BB1DE2">
        <w:t>explain the output of any model globally</w:t>
      </w:r>
      <w:r w:rsidR="000912B6">
        <w:t xml:space="preserve">. It </w:t>
      </w:r>
      <w:r w:rsidR="00EE75F3">
        <w:t xml:space="preserve">is </w:t>
      </w:r>
      <w:r w:rsidR="000912B6">
        <w:t>a model agnostic fram</w:t>
      </w:r>
      <w:r w:rsidR="00EE75F3">
        <w:t>e</w:t>
      </w:r>
      <w:r w:rsidR="000912B6">
        <w:t>work</w:t>
      </w:r>
    </w:p>
    <w:p w14:paraId="339BDC6D" w14:textId="7BCE5579" w:rsidR="000E3974" w:rsidRDefault="000E3974" w:rsidP="007537AE">
      <w:pPr>
        <w:pStyle w:val="ListParagraph"/>
        <w:numPr>
          <w:ilvl w:val="0"/>
          <w:numId w:val="25"/>
        </w:numPr>
      </w:pPr>
      <w:r w:rsidRPr="00752E97">
        <w:rPr>
          <w:b/>
        </w:rPr>
        <w:t>LIME</w:t>
      </w:r>
      <w:r w:rsidR="000912B6">
        <w:t xml:space="preserve">: </w:t>
      </w:r>
      <w:r w:rsidR="000912B6" w:rsidRPr="000912B6">
        <w:rPr>
          <w:b/>
        </w:rPr>
        <w:t>L</w:t>
      </w:r>
      <w:r w:rsidR="000912B6">
        <w:t xml:space="preserve">ocally </w:t>
      </w:r>
      <w:r w:rsidR="000912B6" w:rsidRPr="000912B6">
        <w:rPr>
          <w:b/>
        </w:rPr>
        <w:t>I</w:t>
      </w:r>
      <w:r w:rsidR="000912B6">
        <w:t xml:space="preserve">nterpretable </w:t>
      </w:r>
      <w:r w:rsidR="000912B6" w:rsidRPr="000912B6">
        <w:rPr>
          <w:b/>
        </w:rPr>
        <w:t>M</w:t>
      </w:r>
      <w:r w:rsidR="000912B6">
        <w:t xml:space="preserve">odel-agnostic </w:t>
      </w:r>
      <w:r w:rsidR="000912B6" w:rsidRPr="000912B6">
        <w:rPr>
          <w:b/>
        </w:rPr>
        <w:t>E</w:t>
      </w:r>
      <w:r w:rsidR="000912B6">
        <w:t>x</w:t>
      </w:r>
      <w:r w:rsidR="00EE75F3">
        <w:t>pla</w:t>
      </w:r>
      <w:r w:rsidR="000912B6">
        <w:t xml:space="preserve">nations </w:t>
      </w:r>
      <w:r w:rsidR="00765D49">
        <w:t>is another popular model-agnostic framework that uses local interpretation to showcase the micro-decisions that the model makes before it comes up with the final output</w:t>
      </w:r>
    </w:p>
    <w:p w14:paraId="39C928DF" w14:textId="0592774A" w:rsidR="000E3974" w:rsidRDefault="000E3974" w:rsidP="007537AE">
      <w:pPr>
        <w:pStyle w:val="ListParagraph"/>
        <w:numPr>
          <w:ilvl w:val="0"/>
          <w:numId w:val="25"/>
        </w:numPr>
      </w:pPr>
      <w:r w:rsidRPr="00752E97">
        <w:rPr>
          <w:b/>
        </w:rPr>
        <w:t>Shapash</w:t>
      </w:r>
      <w:r w:rsidR="001A1351">
        <w:t>: This is an implementation that takes the visuali</w:t>
      </w:r>
      <w:r w:rsidR="007C5779">
        <w:t>s</w:t>
      </w:r>
      <w:r w:rsidR="001A1351">
        <w:t>ations from SHAP and LIME explanations and forms it as a</w:t>
      </w:r>
      <w:r w:rsidR="00EE75F3">
        <w:t>n</w:t>
      </w:r>
      <w:r w:rsidR="001A1351">
        <w:t xml:space="preserve"> easy-to-use web application. It is essentially a forked version of SHAP and LIME to make it easier to showcase it to business users</w:t>
      </w:r>
    </w:p>
    <w:p w14:paraId="10911C81" w14:textId="148BCD8F" w:rsidR="000E3974" w:rsidRDefault="000E3974" w:rsidP="007537AE">
      <w:pPr>
        <w:pStyle w:val="ListParagraph"/>
        <w:numPr>
          <w:ilvl w:val="0"/>
          <w:numId w:val="25"/>
        </w:numPr>
      </w:pPr>
      <w:r w:rsidRPr="00752E97">
        <w:rPr>
          <w:b/>
        </w:rPr>
        <w:t>Explainer Dashboard</w:t>
      </w:r>
      <w:r w:rsidR="005B7DC1">
        <w:t>: Think of the best of SHAP and LIME. Now, add a lot more elements of machine learning interpretability / XAI and make a great web</w:t>
      </w:r>
      <w:r w:rsidR="00EE75F3">
        <w:t>-</w:t>
      </w:r>
      <w:r w:rsidR="005B7DC1">
        <w:t>based dashboard out of it for your use case. This is what the Explainer dashboard is</w:t>
      </w:r>
    </w:p>
    <w:p w14:paraId="3790545C" w14:textId="34F804DE" w:rsidR="000E3974" w:rsidRDefault="000E3974" w:rsidP="007537AE">
      <w:pPr>
        <w:pStyle w:val="ListParagraph"/>
        <w:numPr>
          <w:ilvl w:val="0"/>
          <w:numId w:val="25"/>
        </w:numPr>
      </w:pPr>
      <w:r w:rsidRPr="00752E97">
        <w:rPr>
          <w:b/>
        </w:rPr>
        <w:t>D</w:t>
      </w:r>
      <w:r w:rsidR="00752E97">
        <w:rPr>
          <w:b/>
        </w:rPr>
        <w:t>ALEX</w:t>
      </w:r>
      <w:r w:rsidR="00BB18CF">
        <w:t>: Dalex provides wra</w:t>
      </w:r>
      <w:r w:rsidR="00582391">
        <w:t>p</w:t>
      </w:r>
      <w:r w:rsidR="00BB18CF">
        <w:t>pers around ML frameworks. DALEX (mo</w:t>
      </w:r>
      <w:r w:rsidR="00BB18CF" w:rsidRPr="00BB18CF">
        <w:rPr>
          <w:b/>
        </w:rPr>
        <w:t>D</w:t>
      </w:r>
      <w:r w:rsidR="00BB18CF">
        <w:t xml:space="preserve">el </w:t>
      </w:r>
      <w:r w:rsidR="00BB18CF" w:rsidRPr="00BB18CF">
        <w:rPr>
          <w:b/>
        </w:rPr>
        <w:t>A</w:t>
      </w:r>
      <w:r w:rsidR="00BB18CF">
        <w:t xml:space="preserve">gnostic </w:t>
      </w:r>
      <w:r w:rsidR="00BB18CF" w:rsidRPr="00BB18CF">
        <w:rPr>
          <w:b/>
        </w:rPr>
        <w:t>L</w:t>
      </w:r>
      <w:r w:rsidR="00BB18CF">
        <w:t xml:space="preserve">anguage for </w:t>
      </w:r>
      <w:r w:rsidR="00BB18CF" w:rsidRPr="00BB18CF">
        <w:rPr>
          <w:b/>
        </w:rPr>
        <w:t>E</w:t>
      </w:r>
      <w:r w:rsidR="00BB18CF">
        <w:t>xploration and e</w:t>
      </w:r>
      <w:r w:rsidR="00BB18CF" w:rsidRPr="00BB18CF">
        <w:rPr>
          <w:b/>
        </w:rPr>
        <w:t>X</w:t>
      </w:r>
      <w:r w:rsidR="00BB18CF">
        <w:t>plaination. All of DALEX</w:t>
      </w:r>
      <w:r w:rsidR="00163FA1">
        <w:t>'</w:t>
      </w:r>
      <w:r w:rsidR="00BB18CF">
        <w:t>s plots are interactive as well</w:t>
      </w:r>
    </w:p>
    <w:p w14:paraId="38FB35FA" w14:textId="01BE6EAE" w:rsidR="000E3974" w:rsidRDefault="000E3974" w:rsidP="007537AE">
      <w:pPr>
        <w:pStyle w:val="ListParagraph"/>
        <w:numPr>
          <w:ilvl w:val="0"/>
          <w:numId w:val="25"/>
        </w:numPr>
      </w:pPr>
      <w:r w:rsidRPr="00752E97">
        <w:rPr>
          <w:b/>
        </w:rPr>
        <w:t>EBM</w:t>
      </w:r>
      <w:r w:rsidR="00BB18CF">
        <w:t>: Explainable Boosting Machines was created b</w:t>
      </w:r>
      <w:r w:rsidR="00582391">
        <w:t>y</w:t>
      </w:r>
      <w:r w:rsidR="00BB18CF">
        <w:t xml:space="preserve"> InterpretML that leverages </w:t>
      </w:r>
      <w:r w:rsidR="00BB18CF" w:rsidRPr="00752E97">
        <w:rPr>
          <w:i/>
        </w:rPr>
        <w:t>glass-box</w:t>
      </w:r>
      <w:r w:rsidR="00BB18CF">
        <w:t xml:space="preserve"> modules</w:t>
      </w:r>
    </w:p>
    <w:p w14:paraId="1248FC19" w14:textId="6BB504E5" w:rsidR="000E3974" w:rsidRPr="000E3974" w:rsidRDefault="000E3974" w:rsidP="007537AE">
      <w:pPr>
        <w:pStyle w:val="ListParagraph"/>
        <w:numPr>
          <w:ilvl w:val="0"/>
          <w:numId w:val="25"/>
        </w:numPr>
      </w:pPr>
      <w:r w:rsidRPr="00752E97">
        <w:rPr>
          <w:b/>
        </w:rPr>
        <w:t>ELI5</w:t>
      </w:r>
      <w:r w:rsidR="005D4E66">
        <w:t>: This is an explainability packa</w:t>
      </w:r>
      <w:r w:rsidR="00C119F0">
        <w:t>g</w:t>
      </w:r>
      <w:r w:rsidR="005D4E66">
        <w:t>e by MIT that provides local as well as global explanations</w:t>
      </w:r>
    </w:p>
    <w:p w14:paraId="0EB48258" w14:textId="2722B3E1" w:rsidR="00FA00A2" w:rsidRDefault="00FA00A2" w:rsidP="00FA00A2">
      <w:pPr>
        <w:pStyle w:val="Heading2"/>
      </w:pPr>
      <w:bookmarkStart w:id="46" w:name="_Toc79370495"/>
      <w:r>
        <w:lastRenderedPageBreak/>
        <w:t xml:space="preserve">Q. </w:t>
      </w:r>
      <w:r w:rsidR="003E2622">
        <w:t xml:space="preserve">All of the conversations </w:t>
      </w:r>
      <w:r w:rsidR="00585476">
        <w:t>about XAI seem to be problems of the future. If you were to design a</w:t>
      </w:r>
      <w:r w:rsidR="000B37D3">
        <w:t>n</w:t>
      </w:r>
      <w:r w:rsidR="00585476">
        <w:t xml:space="preserve"> </w:t>
      </w:r>
      <w:r w:rsidR="002075E1">
        <w:t>AI</w:t>
      </w:r>
      <w:r w:rsidR="00585476">
        <w:t xml:space="preserve"> / </w:t>
      </w:r>
      <w:r w:rsidR="002075E1">
        <w:t>ML</w:t>
      </w:r>
      <w:r w:rsidR="00585476">
        <w:t xml:space="preserve"> model for a business now and productionalize a model, what are some of the considerations you would have as a lead</w:t>
      </w:r>
      <w:r w:rsidR="000B37D3">
        <w:t>er</w:t>
      </w:r>
      <w:r w:rsidR="00585476">
        <w:t xml:space="preserve"> of the project?</w:t>
      </w:r>
      <w:bookmarkEnd w:id="46"/>
    </w:p>
    <w:p w14:paraId="18A6E9C5" w14:textId="2D2A95A4" w:rsidR="006F1838" w:rsidRDefault="00780363" w:rsidP="00780363">
      <w:r>
        <w:t>One of the common problems faced in the real</w:t>
      </w:r>
      <w:r w:rsidR="000B37D3">
        <w:t xml:space="preserve"> </w:t>
      </w:r>
      <w:r>
        <w:t xml:space="preserve">world is that clients view the Data Science workflow </w:t>
      </w:r>
      <w:r w:rsidR="006F1838">
        <w:t>as something that will y</w:t>
      </w:r>
      <w:r w:rsidR="000B37D3">
        <w:t>ie</w:t>
      </w:r>
      <w:r w:rsidR="006F1838">
        <w:t xml:space="preserve">ld results. Business teams try to show linear progress </w:t>
      </w:r>
      <w:r w:rsidR="004F454D">
        <w:t>S</w:t>
      </w:r>
      <w:r w:rsidR="006F1838">
        <w:t xml:space="preserve">print on </w:t>
      </w:r>
      <w:r w:rsidR="00C036C5">
        <w:t>S</w:t>
      </w:r>
      <w:r w:rsidR="006F1838">
        <w:t xml:space="preserve">print to showcase that incremental </w:t>
      </w:r>
      <w:r w:rsidR="000B37D3">
        <w:t xml:space="preserve">work, however minimal, </w:t>
      </w:r>
      <w:r w:rsidR="006F1838">
        <w:t>is being performed.</w:t>
      </w:r>
    </w:p>
    <w:p w14:paraId="2019EA6E" w14:textId="54114F51" w:rsidR="006F1838" w:rsidRDefault="006F1838" w:rsidP="00780363">
      <w:r>
        <w:t>If Data Science w</w:t>
      </w:r>
      <w:r w:rsidR="00BB1DE2">
        <w:t>ere</w:t>
      </w:r>
      <w:r>
        <w:t xml:space="preserve"> a linear activity, it would be called Data Engineering. Data Science Teams work in an extremely non-linear &amp; complicated fashion but fail to educate the business about how Science is actually happening within the team. Rather than educating the business that Data Science is a set of experimental, non-linear attempts at obtaining something useful from the data, teams force</w:t>
      </w:r>
      <w:r w:rsidR="000B37D3">
        <w:t>-</w:t>
      </w:r>
      <w:r>
        <w:t>fit the results into the perception that the Data Science Team is moving towards the final goal.</w:t>
      </w:r>
    </w:p>
    <w:p w14:paraId="5F44889D" w14:textId="13E7CE46" w:rsidR="006F1838" w:rsidRDefault="006F1838" w:rsidP="00780363">
      <w:r>
        <w:t xml:space="preserve">As time passes and experiments are failing, the expectations of the business are on the rise. When they see the final result, there is </w:t>
      </w:r>
      <w:r w:rsidR="000B37D3">
        <w:t xml:space="preserve">a </w:t>
      </w:r>
      <w:r>
        <w:t>general disappointment as expectation generally does not match reality. In fact, I am so right about this that it surprises me.</w:t>
      </w:r>
    </w:p>
    <w:p w14:paraId="543660FC" w14:textId="399E7F12" w:rsidR="006F1838" w:rsidRDefault="006F1838" w:rsidP="006F1838">
      <w:pPr>
        <w:jc w:val="center"/>
      </w:pPr>
      <w:r w:rsidRPr="006F1838">
        <w:rPr>
          <w:i/>
        </w:rPr>
        <w:t>87% of Machine Learning models do not go into production.</w:t>
      </w:r>
      <w:r>
        <w:t xml:space="preserve"> </w:t>
      </w:r>
      <w:r w:rsidR="00580FF3">
        <w:t>–</w:t>
      </w:r>
      <w:r>
        <w:t xml:space="preserve"> </w:t>
      </w:r>
      <w:hyperlink r:id="rId56" w:history="1">
        <w:r w:rsidRPr="00580FF3">
          <w:rPr>
            <w:rStyle w:val="Hyperlink"/>
            <w:i/>
          </w:rPr>
          <w:t>V</w:t>
        </w:r>
        <w:r w:rsidR="00580FF3" w:rsidRPr="00580FF3">
          <w:rPr>
            <w:rStyle w:val="Hyperlink"/>
            <w:i/>
          </w:rPr>
          <w:t>enture Beat</w:t>
        </w:r>
      </w:hyperlink>
    </w:p>
    <w:p w14:paraId="0ADF677E" w14:textId="58A7D167" w:rsidR="00780363" w:rsidRDefault="006F1838" w:rsidP="00780363">
      <w:r>
        <w:t xml:space="preserve"> </w:t>
      </w:r>
      <w:r w:rsidR="00A44E66">
        <w:t>So, what are some of the ways that we can productionalize interpretable models for the business</w:t>
      </w:r>
      <w:r w:rsidR="000B37D3">
        <w:t>?</w:t>
      </w:r>
    </w:p>
    <w:p w14:paraId="16C12403" w14:textId="40ADA757" w:rsidR="00A44E66" w:rsidRDefault="00A44E66" w:rsidP="007537AE">
      <w:pPr>
        <w:pStyle w:val="ListParagraph"/>
        <w:numPr>
          <w:ilvl w:val="0"/>
          <w:numId w:val="26"/>
        </w:numPr>
      </w:pPr>
      <w:r w:rsidRPr="0011112F">
        <w:rPr>
          <w:b/>
        </w:rPr>
        <w:t>Be real and transparent with the business</w:t>
      </w:r>
      <w:r>
        <w:t>: Instead of force</w:t>
      </w:r>
      <w:r w:rsidR="00BF6E11">
        <w:t>-</w:t>
      </w:r>
      <w:r>
        <w:t>fitting results linearly, adopt a tru</w:t>
      </w:r>
      <w:r w:rsidR="00BF6E11">
        <w:t>ly</w:t>
      </w:r>
      <w:r>
        <w:t xml:space="preserve"> Agile approach to Data Science. Essentially, lay down the hypothes you are dealing with and</w:t>
      </w:r>
      <w:r w:rsidR="00C036C5">
        <w:t xml:space="preserve"> S</w:t>
      </w:r>
      <w:r>
        <w:t>print by Sprint deal with each one and report back</w:t>
      </w:r>
    </w:p>
    <w:p w14:paraId="417A5977" w14:textId="0FC31678" w:rsidR="00A44E66" w:rsidRDefault="00A44E66" w:rsidP="007537AE">
      <w:pPr>
        <w:pStyle w:val="ListParagraph"/>
        <w:numPr>
          <w:ilvl w:val="0"/>
          <w:numId w:val="26"/>
        </w:numPr>
      </w:pPr>
      <w:r w:rsidRPr="0011112F">
        <w:rPr>
          <w:b/>
        </w:rPr>
        <w:t>Failures are good</w:t>
      </w:r>
      <w:r>
        <w:t>: Don</w:t>
      </w:r>
      <w:r w:rsidR="00163FA1">
        <w:t>'</w:t>
      </w:r>
      <w:r>
        <w:t>t be afraid to showcase failures to your stakeholders. This helps build trust and showcases that some experiments work and some don</w:t>
      </w:r>
      <w:r w:rsidR="00163FA1">
        <w:t>'</w:t>
      </w:r>
      <w:r>
        <w:t>t.</w:t>
      </w:r>
    </w:p>
    <w:p w14:paraId="5C5F4215" w14:textId="2F3C7223" w:rsidR="00A44E66" w:rsidRDefault="00A44E66" w:rsidP="007537AE">
      <w:pPr>
        <w:pStyle w:val="ListParagraph"/>
        <w:numPr>
          <w:ilvl w:val="0"/>
          <w:numId w:val="26"/>
        </w:numPr>
      </w:pPr>
      <w:r w:rsidRPr="0011112F">
        <w:rPr>
          <w:b/>
        </w:rPr>
        <w:t>Logging</w:t>
      </w:r>
      <w:r>
        <w:t xml:space="preserve">: Make a dashboard early on in the project so that the business can keep track along with your team of the successful and failed attempts. This might help bring new perspectives to the table later on. Do not just showcase the highlights of the week once a week in a </w:t>
      </w:r>
      <w:r w:rsidR="00262108">
        <w:t>PowerP</w:t>
      </w:r>
      <w:r>
        <w:t>oint to the meeting. Leverage the dashboard to showcase the overall progress – do not be afraid to iterate!</w:t>
      </w:r>
    </w:p>
    <w:p w14:paraId="60EC2A2D" w14:textId="02E90ED3" w:rsidR="00A44E66" w:rsidRDefault="00A44E66" w:rsidP="007537AE">
      <w:pPr>
        <w:pStyle w:val="ListParagraph"/>
        <w:numPr>
          <w:ilvl w:val="0"/>
          <w:numId w:val="26"/>
        </w:numPr>
      </w:pPr>
      <w:r w:rsidRPr="0011112F">
        <w:rPr>
          <w:b/>
        </w:rPr>
        <w:t>Automate success</w:t>
      </w:r>
      <w:r>
        <w:t>: For the experiments that work, make production-ready code and keep the blocks ready so that when the time comes, the team is set to implement along with the basic test cases</w:t>
      </w:r>
    </w:p>
    <w:p w14:paraId="680842E5" w14:textId="3CF36ED9" w:rsidR="0011112F" w:rsidRDefault="009E3341" w:rsidP="007537AE">
      <w:pPr>
        <w:pStyle w:val="ListParagraph"/>
        <w:numPr>
          <w:ilvl w:val="0"/>
          <w:numId w:val="26"/>
        </w:numPr>
      </w:pPr>
      <w:r w:rsidRPr="0011112F">
        <w:rPr>
          <w:b/>
        </w:rPr>
        <w:t>Be critical of the data</w:t>
      </w:r>
      <w:r>
        <w:t>: One of the most common misses across some of th</w:t>
      </w:r>
      <w:r w:rsidR="00262108">
        <w:t>e</w:t>
      </w:r>
      <w:r>
        <w:t xml:space="preserve"> largest teams is that if we solve problem X in development, the ask becomes problem Y in production. Set up basic test cases for the data as well so that the system is robust!</w:t>
      </w:r>
    </w:p>
    <w:p w14:paraId="75689CB5" w14:textId="77777777" w:rsidR="00780363" w:rsidRPr="00780363" w:rsidRDefault="00780363" w:rsidP="00780363"/>
    <w:p w14:paraId="3CBCB617" w14:textId="5C48CB24" w:rsidR="00226393" w:rsidRDefault="00226393" w:rsidP="00226393">
      <w:pPr>
        <w:pStyle w:val="Heading1"/>
      </w:pPr>
      <w:bookmarkStart w:id="47" w:name="_Toc79370496"/>
      <w:r w:rsidRPr="00642A85">
        <w:rPr>
          <w:highlight w:val="yellow"/>
        </w:rPr>
        <w:lastRenderedPageBreak/>
        <w:t xml:space="preserve">7 </w:t>
      </w:r>
      <w:r w:rsidR="006C090D" w:rsidRPr="00642A85">
        <w:rPr>
          <w:highlight w:val="yellow"/>
        </w:rPr>
        <w:t>Ethical AI</w:t>
      </w:r>
      <w:r w:rsidR="00AE26D9" w:rsidRPr="00642A85">
        <w:rPr>
          <w:highlight w:val="yellow"/>
        </w:rPr>
        <w:t xml:space="preserve"> / Federated Learning</w:t>
      </w:r>
      <w:r w:rsidR="00642A85" w:rsidRPr="00642A85">
        <w:rPr>
          <w:highlight w:val="yellow"/>
        </w:rPr>
        <w:t xml:space="preserve"> (TBD)</w:t>
      </w:r>
      <w:bookmarkEnd w:id="47"/>
    </w:p>
    <w:p w14:paraId="07206814" w14:textId="2491530C" w:rsidR="00AE26D9" w:rsidRDefault="00AE26D9" w:rsidP="00AE26D9">
      <w:pPr>
        <w:pStyle w:val="Heading2"/>
      </w:pPr>
      <w:bookmarkStart w:id="48" w:name="_Toc79370497"/>
      <w:r>
        <w:t xml:space="preserve">Q. With a world being driven more towards a privacy-focus mentality, what are some of the </w:t>
      </w:r>
      <w:r w:rsidR="00FB0DEF">
        <w:t xml:space="preserve">recommended </w:t>
      </w:r>
      <w:r>
        <w:t>approaches companies</w:t>
      </w:r>
      <w:r w:rsidR="00262108">
        <w:t>/</w:t>
      </w:r>
      <w:r>
        <w:t xml:space="preserve">teams </w:t>
      </w:r>
      <w:r w:rsidR="00FB0DEF">
        <w:t xml:space="preserve">can </w:t>
      </w:r>
      <w:r>
        <w:t>take</w:t>
      </w:r>
      <w:r w:rsidR="00FB0DEF">
        <w:t xml:space="preserve"> to</w:t>
      </w:r>
      <w:r>
        <w:t>?</w:t>
      </w:r>
      <w:bookmarkEnd w:id="48"/>
    </w:p>
    <w:p w14:paraId="50B63868" w14:textId="138FF077" w:rsidR="00FB0DEF" w:rsidRDefault="00E37933" w:rsidP="00FB0DEF">
      <w:r>
        <w:t>Machine learning teams can work on actionable insights only if we are able to get access to data. When algorithms get so good that instagram and facebook ads alonst feel that they can hear you, people can get uncomfortable</w:t>
      </w:r>
      <w:r w:rsidR="00D50A62">
        <w:t xml:space="preserve">. Privacy </w:t>
      </w:r>
      <w:r>
        <w:t xml:space="preserve"> </w:t>
      </w:r>
    </w:p>
    <w:p w14:paraId="21D03FFE" w14:textId="08215E13" w:rsidR="00FB0DEF" w:rsidRDefault="005E02F0" w:rsidP="005E02F0">
      <w:pPr>
        <w:pStyle w:val="Heading2"/>
      </w:pPr>
      <w:bookmarkStart w:id="49" w:name="_Toc79370498"/>
      <w:r>
        <w:t xml:space="preserve">Q. A common statement is </w:t>
      </w:r>
      <w:r w:rsidR="00163FA1">
        <w:t>"</w:t>
      </w:r>
      <w:r>
        <w:t>With the onset of the Digital Era</w:t>
      </w:r>
      <w:r w:rsidR="00163FA1">
        <w:t>"</w:t>
      </w:r>
      <w:r>
        <w:t>. In the coming years, as AI starte</w:t>
      </w:r>
      <w:r w:rsidR="00262108">
        <w:t>d</w:t>
      </w:r>
      <w:r>
        <w:t xml:space="preserve"> to take over more and more components of human life, the statement is going to transition to </w:t>
      </w:r>
      <w:r w:rsidR="00163FA1">
        <w:t>"</w:t>
      </w:r>
      <w:r>
        <w:t>With the onset of the AI era</w:t>
      </w:r>
      <w:r w:rsidR="00163FA1">
        <w:t>"</w:t>
      </w:r>
      <w:r>
        <w:t>. Is Ethical AI a real concern or just hype? What are the ramifications?</w:t>
      </w:r>
      <w:bookmarkEnd w:id="49"/>
    </w:p>
    <w:p w14:paraId="51AD7B1E" w14:textId="6F6BE10F" w:rsidR="005F3DA4" w:rsidRDefault="005F3DA4" w:rsidP="005F3DA4">
      <w:r>
        <w:t>A.</w:t>
      </w:r>
    </w:p>
    <w:p w14:paraId="18A5DE9C" w14:textId="3818BEE9" w:rsidR="005F3DA4" w:rsidRPr="005F3DA4" w:rsidRDefault="005F3DA4" w:rsidP="00F13C5B">
      <w:pPr>
        <w:pStyle w:val="Heading2"/>
      </w:pPr>
      <w:bookmarkStart w:id="50" w:name="_Toc79370499"/>
      <w:r>
        <w:t>Q. How can Ethical AI be implemented at an enterprise level</w:t>
      </w:r>
      <w:r w:rsidR="00DD7A2D">
        <w:t>? What are its implications for Enterprise AI use-cases and Governance?</w:t>
      </w:r>
      <w:bookmarkEnd w:id="50"/>
    </w:p>
    <w:p w14:paraId="7408D6D5" w14:textId="12BCB881" w:rsidR="00666971" w:rsidRDefault="00666971" w:rsidP="00226393">
      <w:r>
        <w:t>Ethical AI is the practice of lever</w:t>
      </w:r>
      <w:r w:rsidR="00B265A0">
        <w:t>a</w:t>
      </w:r>
      <w:r>
        <w:t xml:space="preserve">ging AI with good intention to empower employees and businesses. Ethical AI </w:t>
      </w:r>
      <w:r w:rsidR="00B265A0">
        <w:t>lets companies Scale AI with confidence</w:t>
      </w:r>
      <w:r w:rsidR="00762AEC">
        <w:t>. Right now, companies are in the development phase of what AI is going t be in the future. There is no single source of truth. Each company has their own Ethical AI Framework</w:t>
      </w:r>
      <w:r w:rsidR="006C6C34">
        <w:t>:</w:t>
      </w:r>
    </w:p>
    <w:p w14:paraId="6CFED52C" w14:textId="36CB6AB5" w:rsidR="006C6C34" w:rsidRDefault="006C6C34" w:rsidP="006C6C34">
      <w:pPr>
        <w:pStyle w:val="ListParagraph"/>
        <w:numPr>
          <w:ilvl w:val="0"/>
          <w:numId w:val="38"/>
        </w:numPr>
      </w:pPr>
      <w:hyperlink r:id="rId57" w:history="1">
        <w:r w:rsidRPr="006C6C34">
          <w:rPr>
            <w:rStyle w:val="Hyperlink"/>
          </w:rPr>
          <w:t>Google</w:t>
        </w:r>
      </w:hyperlink>
      <w:r>
        <w:t xml:space="preserve"> </w:t>
      </w:r>
    </w:p>
    <w:p w14:paraId="68C95496" w14:textId="51BAC52F" w:rsidR="006C6C34" w:rsidRDefault="006C6C34" w:rsidP="006C6C34">
      <w:pPr>
        <w:pStyle w:val="ListParagraph"/>
        <w:numPr>
          <w:ilvl w:val="0"/>
          <w:numId w:val="38"/>
        </w:numPr>
      </w:pPr>
      <w:hyperlink r:id="rId58" w:history="1">
        <w:r w:rsidRPr="006C6C34">
          <w:rPr>
            <w:rStyle w:val="Hyperlink"/>
          </w:rPr>
          <w:t>Microsoft</w:t>
        </w:r>
      </w:hyperlink>
    </w:p>
    <w:p w14:paraId="638B63FD" w14:textId="4E1A838E" w:rsidR="006C6C34" w:rsidRDefault="006C6C34" w:rsidP="006C6C34">
      <w:pPr>
        <w:pStyle w:val="ListParagraph"/>
        <w:numPr>
          <w:ilvl w:val="0"/>
          <w:numId w:val="38"/>
        </w:numPr>
      </w:pPr>
      <w:hyperlink r:id="rId59" w:history="1">
        <w:r w:rsidRPr="006C6C34">
          <w:rPr>
            <w:rStyle w:val="Hyperlink"/>
          </w:rPr>
          <w:t>Facebook</w:t>
        </w:r>
      </w:hyperlink>
      <w:bookmarkStart w:id="51" w:name="_GoBack"/>
      <w:bookmarkEnd w:id="51"/>
    </w:p>
    <w:p w14:paraId="51F45443" w14:textId="6C2102A6" w:rsidR="00226393" w:rsidRDefault="00666971" w:rsidP="00226393">
      <w:pPr>
        <w:rPr>
          <w:rStyle w:val="Hyperlink"/>
        </w:rPr>
      </w:pPr>
      <w:r>
        <w:rPr>
          <w:rFonts w:ascii="Georgia" w:hAnsi="Georgia"/>
          <w:color w:val="292929"/>
          <w:spacing w:val="-1"/>
          <w:sz w:val="32"/>
          <w:szCs w:val="32"/>
          <w:shd w:val="clear" w:color="auto" w:fill="FFFFFF"/>
        </w:rPr>
        <w:t>Ethical AI, also known as Responsible (or Trustworthy) AI, is the practice of using AI with good intention to empower employees and businesses, and fairly impact customers and society. Ethical AI enables companies to engender trust and scale AI with confidence.</w:t>
      </w:r>
      <w:r>
        <w:rPr>
          <w:rStyle w:val="Hyperlink"/>
        </w:rPr>
        <w:t xml:space="preserve"> </w:t>
      </w:r>
    </w:p>
    <w:p w14:paraId="52DCBEA5" w14:textId="671BEE26" w:rsidR="00776F41" w:rsidRDefault="00776F41" w:rsidP="00776F41">
      <w:pPr>
        <w:pStyle w:val="Heading2"/>
      </w:pPr>
      <w:bookmarkStart w:id="52" w:name="_Toc79370500"/>
      <w:r>
        <w:t>Q. With privacy focus</w:t>
      </w:r>
      <w:r w:rsidR="008753BC">
        <w:t xml:space="preserve"> coming to the forefront</w:t>
      </w:r>
      <w:r>
        <w:t xml:space="preserve">, a lot of attention has been brought </w:t>
      </w:r>
      <w:r w:rsidR="00262108">
        <w:t>to</w:t>
      </w:r>
      <w:r>
        <w:t xml:space="preserve"> data collected. A new branch of data collection and processing for ai / ml is federated learning. Explain further.</w:t>
      </w:r>
      <w:bookmarkEnd w:id="52"/>
    </w:p>
    <w:p w14:paraId="62562DA8" w14:textId="586125C6" w:rsidR="00776F41" w:rsidRDefault="00776F41" w:rsidP="00776F41">
      <w:r>
        <w:t>A.</w:t>
      </w:r>
      <w:r w:rsidR="005100CB">
        <w:t xml:space="preserve"> </w:t>
      </w:r>
      <w:hyperlink r:id="rId60" w:history="1">
        <w:r w:rsidR="005100CB">
          <w:rPr>
            <w:rStyle w:val="Hyperlink"/>
          </w:rPr>
          <w:t>Federated Learning | Towards Data Science</w:t>
        </w:r>
      </w:hyperlink>
    </w:p>
    <w:p w14:paraId="63747FA8" w14:textId="0CB5F159" w:rsidR="00776F41" w:rsidRDefault="00776F41" w:rsidP="008753BC">
      <w:pPr>
        <w:pStyle w:val="Heading2"/>
      </w:pPr>
      <w:bookmarkStart w:id="53" w:name="_Toc79370501"/>
      <w:r>
        <w:t xml:space="preserve">Q. </w:t>
      </w:r>
      <w:r w:rsidR="000E3CD9">
        <w:t>Explain how a model can be monitore</w:t>
      </w:r>
      <w:r w:rsidR="007F4E97">
        <w:t>d</w:t>
      </w:r>
      <w:r w:rsidR="000E3CD9">
        <w:t xml:space="preserve"> after it is moved to production. Break down the approach.</w:t>
      </w:r>
      <w:bookmarkEnd w:id="53"/>
    </w:p>
    <w:p w14:paraId="539E4C2C" w14:textId="064EA3D9" w:rsidR="007F4E97" w:rsidRPr="005D6556" w:rsidRDefault="000E3CD9" w:rsidP="000E3CD9">
      <w:pPr>
        <w:rPr>
          <w:color w:val="0563C1" w:themeColor="hyperlink"/>
          <w:u w:val="single"/>
        </w:rPr>
      </w:pPr>
      <w:r>
        <w:t xml:space="preserve">A. </w:t>
      </w:r>
      <w:hyperlink r:id="rId61" w:history="1">
        <w:r>
          <w:rPr>
            <w:rStyle w:val="Hyperlink"/>
          </w:rPr>
          <w:t>MLOps: Model Monitoring 101 | Towards Data Science</w:t>
        </w:r>
      </w:hyperlink>
      <w:r w:rsidR="005D6556">
        <w:t xml:space="preserve"> </w:t>
      </w:r>
    </w:p>
    <w:p w14:paraId="6883C47B" w14:textId="0BCA16E2" w:rsidR="00226393" w:rsidRDefault="00226393" w:rsidP="00226393">
      <w:pPr>
        <w:pStyle w:val="Heading1"/>
      </w:pPr>
      <w:bookmarkStart w:id="54" w:name="_Toc79370502"/>
      <w:r>
        <w:lastRenderedPageBreak/>
        <w:t xml:space="preserve">8 </w:t>
      </w:r>
      <w:r w:rsidR="006C090D">
        <w:t>Cyber Security AI</w:t>
      </w:r>
      <w:bookmarkEnd w:id="54"/>
      <w:r w:rsidR="006C090D">
        <w:t xml:space="preserve"> </w:t>
      </w:r>
    </w:p>
    <w:p w14:paraId="01914851" w14:textId="358C04CB" w:rsidR="00226393" w:rsidRDefault="0075302B" w:rsidP="0075302B">
      <w:pPr>
        <w:pStyle w:val="Heading2"/>
      </w:pPr>
      <w:bookmarkStart w:id="55" w:name="_Toc79370503"/>
      <w:r>
        <w:t xml:space="preserve">Q. Cybersecurity is the need of the hour. What is a good way to classify all security-related tasks using the PPDR </w:t>
      </w:r>
      <w:r w:rsidR="00B0188C">
        <w:t>framework</w:t>
      </w:r>
      <w:r>
        <w:t>?</w:t>
      </w:r>
      <w:bookmarkEnd w:id="55"/>
    </w:p>
    <w:p w14:paraId="1A11D23E" w14:textId="02980421" w:rsidR="00D56168" w:rsidRDefault="00D56168" w:rsidP="00D56168">
      <w:r>
        <w:t>People perc</w:t>
      </w:r>
      <w:r w:rsidR="00262108">
        <w:t>ei</w:t>
      </w:r>
      <w:r>
        <w:t>ve Cyber Security as a mere threat to the system o</w:t>
      </w:r>
      <w:r w:rsidR="00262108">
        <w:t>f</w:t>
      </w:r>
      <w:r>
        <w:t xml:space="preserve"> the data. It is easy to miss out on the fact that our world runs due to the transfer and exchange of data. </w:t>
      </w:r>
      <w:r w:rsidR="00262108">
        <w:t>A</w:t>
      </w:r>
      <w:r>
        <w:t>s seen carefully, every single application in our life is merely an interface to a database. Think about it.</w:t>
      </w:r>
    </w:p>
    <w:p w14:paraId="68B98D6D" w14:textId="34686528" w:rsidR="00D56168" w:rsidRDefault="00D56168" w:rsidP="002F229A">
      <w:pPr>
        <w:jc w:val="center"/>
        <w:rPr>
          <w:i/>
        </w:rPr>
      </w:pPr>
      <w:r w:rsidRPr="002F229A">
        <w:rPr>
          <w:i/>
        </w:rPr>
        <w:t>Uber, BigBasket, Swiggy, PolicyBazaar, Paytm, Instagram, YouTube, GPay, Gmail, Amazon</w:t>
      </w:r>
    </w:p>
    <w:p w14:paraId="23FD91EA" w14:textId="18C35126" w:rsidR="002F229A" w:rsidRDefault="00CE42CD" w:rsidP="00CE42CD">
      <w:r>
        <w:t>A security breach no longer means that we lose a few email ids and passwords. A security breach can be the difference between normal life and an alternate one. This was something that was showcased in the recent US Gas pipeline Cyberattack. (</w:t>
      </w:r>
      <w:hyperlink r:id="rId62" w:history="1">
        <w:r w:rsidRPr="00CE42CD">
          <w:rPr>
            <w:rStyle w:val="Hyperlink"/>
          </w:rPr>
          <w:t>Source</w:t>
        </w:r>
      </w:hyperlink>
      <w:r>
        <w:t>). A bunch of hackers arm-twisted the world</w:t>
      </w:r>
      <w:r w:rsidR="00163FA1">
        <w:t>'</w:t>
      </w:r>
      <w:r>
        <w:t>s most powerful government body to pay them a ransom. Publicly. This would have been unthinkable a few years ago.</w:t>
      </w:r>
      <w:r w:rsidR="0045418E">
        <w:t xml:space="preserve"> On that interesting note, </w:t>
      </w:r>
      <w:r w:rsidR="00B53533">
        <w:t>Gartner</w:t>
      </w:r>
      <w:r w:rsidR="00163FA1">
        <w:t>'</w:t>
      </w:r>
      <w:r w:rsidR="00B53533">
        <w:t xml:space="preserve">s </w:t>
      </w:r>
      <w:r w:rsidR="0045418E">
        <w:t xml:space="preserve">PPDR Framework is </w:t>
      </w:r>
      <w:r w:rsidR="00B53533">
        <w:t>one of the most recommended approach</w:t>
      </w:r>
      <w:r w:rsidR="00262108">
        <w:t>es</w:t>
      </w:r>
      <w:r w:rsidR="00B53533">
        <w:t xml:space="preserve"> to information secur</w:t>
      </w:r>
      <w:r w:rsidR="00262108">
        <w:t>i</w:t>
      </w:r>
      <w:r w:rsidR="00B53533">
        <w:t>ty management systems for enterprise risk assessment.</w:t>
      </w:r>
    </w:p>
    <w:p w14:paraId="07A6110B" w14:textId="34BAD97A" w:rsidR="00B53533" w:rsidRDefault="00B53533" w:rsidP="007537AE">
      <w:pPr>
        <w:pStyle w:val="ListParagraph"/>
        <w:numPr>
          <w:ilvl w:val="0"/>
          <w:numId w:val="27"/>
        </w:numPr>
      </w:pPr>
      <w:r w:rsidRPr="002A3542">
        <w:rPr>
          <w:b/>
        </w:rPr>
        <w:t>Predict</w:t>
      </w:r>
      <w:r>
        <w:tab/>
      </w:r>
      <w:r>
        <w:br/>
      </w:r>
      <w:r w:rsidR="00551032">
        <w:t>This is in the pre-attack phase. Periodic thread asse</w:t>
      </w:r>
      <w:r w:rsidR="00262108">
        <w:t>s</w:t>
      </w:r>
      <w:r w:rsidR="00551032">
        <w:t>sment and careful observation can help assess vulnerabilit</w:t>
      </w:r>
      <w:r w:rsidR="00262108">
        <w:t>i</w:t>
      </w:r>
      <w:r w:rsidR="00551032">
        <w:t>es. Bounty hunting programs are some of the more popular ways to do self-asse</w:t>
      </w:r>
      <w:r w:rsidR="00262108">
        <w:t>s</w:t>
      </w:r>
      <w:r w:rsidR="00551032">
        <w:t>s for threats.</w:t>
      </w:r>
    </w:p>
    <w:p w14:paraId="3CBFDEF8" w14:textId="3CC73FD4" w:rsidR="00B53533" w:rsidRDefault="00B53533" w:rsidP="007537AE">
      <w:pPr>
        <w:pStyle w:val="ListParagraph"/>
        <w:numPr>
          <w:ilvl w:val="1"/>
          <w:numId w:val="27"/>
        </w:numPr>
      </w:pPr>
      <w:r>
        <w:t>Periodic Vulnerability assessment</w:t>
      </w:r>
    </w:p>
    <w:p w14:paraId="42E87950" w14:textId="7E907088" w:rsidR="00B53533" w:rsidRDefault="00B53533" w:rsidP="007537AE">
      <w:pPr>
        <w:pStyle w:val="ListParagraph"/>
        <w:numPr>
          <w:ilvl w:val="1"/>
          <w:numId w:val="27"/>
        </w:numPr>
      </w:pPr>
      <w:r>
        <w:t>Threat Hunting</w:t>
      </w:r>
    </w:p>
    <w:p w14:paraId="0639FB95" w14:textId="2F809804" w:rsidR="00B53533" w:rsidRDefault="00B53533" w:rsidP="007537AE">
      <w:pPr>
        <w:pStyle w:val="ListParagraph"/>
        <w:numPr>
          <w:ilvl w:val="1"/>
          <w:numId w:val="27"/>
        </w:numPr>
      </w:pPr>
      <w:r>
        <w:t>Cyber Security Intelligence</w:t>
      </w:r>
    </w:p>
    <w:p w14:paraId="0E64BC62" w14:textId="20498AA7" w:rsidR="00B53533" w:rsidRDefault="00B53533" w:rsidP="007537AE">
      <w:pPr>
        <w:pStyle w:val="ListParagraph"/>
        <w:numPr>
          <w:ilvl w:val="0"/>
          <w:numId w:val="27"/>
        </w:numPr>
      </w:pPr>
      <w:r w:rsidRPr="002A3542">
        <w:rPr>
          <w:b/>
        </w:rPr>
        <w:t>Prevent</w:t>
      </w:r>
      <w:r>
        <w:tab/>
      </w:r>
      <w:r>
        <w:br/>
      </w:r>
      <w:r w:rsidR="001872A8">
        <w:t>Regularly being up to date with secur</w:t>
      </w:r>
      <w:r w:rsidR="00262108">
        <w:t>i</w:t>
      </w:r>
      <w:r w:rsidR="001872A8">
        <w:t>ty patches and stress-testing systems can help prevent cyber attacks. Focusing on making cybersecur</w:t>
      </w:r>
      <w:r w:rsidR="00262108">
        <w:t>i</w:t>
      </w:r>
      <w:r w:rsidR="001872A8">
        <w:t>ty process</w:t>
      </w:r>
      <w:r w:rsidR="00262108">
        <w:t>-</w:t>
      </w:r>
      <w:r w:rsidR="001872A8">
        <w:t>driven and rem</w:t>
      </w:r>
      <w:r w:rsidR="00262108">
        <w:t>o</w:t>
      </w:r>
      <w:r w:rsidR="001872A8">
        <w:t>ving the human element can help.</w:t>
      </w:r>
    </w:p>
    <w:p w14:paraId="6842339F" w14:textId="0D2C0229" w:rsidR="00B53533" w:rsidRDefault="00B53533" w:rsidP="007537AE">
      <w:pPr>
        <w:pStyle w:val="ListParagraph"/>
        <w:numPr>
          <w:ilvl w:val="1"/>
          <w:numId w:val="27"/>
        </w:numPr>
      </w:pPr>
      <w:r>
        <w:t>Server Hardening</w:t>
      </w:r>
    </w:p>
    <w:p w14:paraId="6C5B8B67" w14:textId="218B3C72" w:rsidR="00B53533" w:rsidRDefault="00B53533" w:rsidP="007537AE">
      <w:pPr>
        <w:pStyle w:val="ListParagraph"/>
        <w:numPr>
          <w:ilvl w:val="1"/>
          <w:numId w:val="27"/>
        </w:numPr>
      </w:pPr>
      <w:r>
        <w:t>Security Patching</w:t>
      </w:r>
    </w:p>
    <w:p w14:paraId="759A9A82" w14:textId="598E8414" w:rsidR="00B53533" w:rsidRDefault="00B53533" w:rsidP="007537AE">
      <w:pPr>
        <w:pStyle w:val="ListParagraph"/>
        <w:numPr>
          <w:ilvl w:val="1"/>
          <w:numId w:val="27"/>
        </w:numPr>
      </w:pPr>
      <w:r>
        <w:t>Source Code Review</w:t>
      </w:r>
    </w:p>
    <w:p w14:paraId="26E05DC0" w14:textId="19A3A173" w:rsidR="00B53533" w:rsidRDefault="00B53533" w:rsidP="007537AE">
      <w:pPr>
        <w:pStyle w:val="ListParagraph"/>
        <w:numPr>
          <w:ilvl w:val="0"/>
          <w:numId w:val="27"/>
        </w:numPr>
      </w:pPr>
      <w:r w:rsidRPr="002A3542">
        <w:rPr>
          <w:b/>
        </w:rPr>
        <w:t>Detect</w:t>
      </w:r>
      <w:r>
        <w:tab/>
      </w:r>
      <w:r>
        <w:br/>
      </w:r>
      <w:r w:rsidR="0093753F">
        <w:t xml:space="preserve">This is during the attack phase. Being able to detect that </w:t>
      </w:r>
      <w:r w:rsidR="00FE27B6">
        <w:t xml:space="preserve">a </w:t>
      </w:r>
      <w:r w:rsidR="0093753F">
        <w:t xml:space="preserve">cybersecurity </w:t>
      </w:r>
      <w:r w:rsidR="00262108">
        <w:t xml:space="preserve">attack </w:t>
      </w:r>
      <w:r w:rsidR="0093753F">
        <w:t>is happening is critical to be able to cut losses and prevent further attacks. Robust systems set up can handle detection.</w:t>
      </w:r>
    </w:p>
    <w:p w14:paraId="746AB4CB" w14:textId="0DC6FA85" w:rsidR="00B53533" w:rsidRDefault="00B53533" w:rsidP="007537AE">
      <w:pPr>
        <w:pStyle w:val="ListParagraph"/>
        <w:numPr>
          <w:ilvl w:val="1"/>
          <w:numId w:val="27"/>
        </w:numPr>
      </w:pPr>
      <w:r>
        <w:t>Perimeter Security Devices</w:t>
      </w:r>
    </w:p>
    <w:p w14:paraId="2585663B" w14:textId="0A1313E4" w:rsidR="00B53533" w:rsidRDefault="00B53533" w:rsidP="007537AE">
      <w:pPr>
        <w:pStyle w:val="ListParagraph"/>
        <w:numPr>
          <w:ilvl w:val="1"/>
          <w:numId w:val="27"/>
        </w:numPr>
      </w:pPr>
      <w:r>
        <w:t>Endpoint Security</w:t>
      </w:r>
    </w:p>
    <w:p w14:paraId="18EEC7B4" w14:textId="54243F90" w:rsidR="00B53533" w:rsidRDefault="00B53533" w:rsidP="007537AE">
      <w:pPr>
        <w:pStyle w:val="ListParagraph"/>
        <w:numPr>
          <w:ilvl w:val="1"/>
          <w:numId w:val="27"/>
        </w:numPr>
      </w:pPr>
      <w:r>
        <w:t>Network Security</w:t>
      </w:r>
    </w:p>
    <w:p w14:paraId="0DA7476A" w14:textId="31274182" w:rsidR="00B53533" w:rsidRDefault="00B53533" w:rsidP="007537AE">
      <w:pPr>
        <w:pStyle w:val="ListParagraph"/>
        <w:numPr>
          <w:ilvl w:val="1"/>
          <w:numId w:val="27"/>
        </w:numPr>
      </w:pPr>
      <w:r>
        <w:t>Web Application Security</w:t>
      </w:r>
    </w:p>
    <w:p w14:paraId="72509FC1" w14:textId="37F0B631" w:rsidR="00B53533" w:rsidRDefault="00B53533" w:rsidP="007537AE">
      <w:pPr>
        <w:pStyle w:val="ListParagraph"/>
        <w:numPr>
          <w:ilvl w:val="0"/>
          <w:numId w:val="27"/>
        </w:numPr>
      </w:pPr>
      <w:r w:rsidRPr="002A3542">
        <w:rPr>
          <w:b/>
        </w:rPr>
        <w:t>Respond</w:t>
      </w:r>
      <w:r>
        <w:tab/>
      </w:r>
      <w:r>
        <w:br/>
      </w:r>
      <w:r w:rsidR="00735E2C">
        <w:t>This is during the post</w:t>
      </w:r>
      <w:r w:rsidR="00FE27B6">
        <w:t>-</w:t>
      </w:r>
      <w:r w:rsidR="00735E2C">
        <w:t xml:space="preserve">attack phase, where assessment and isolation of the portion of the </w:t>
      </w:r>
      <w:r w:rsidR="00735E2C">
        <w:lastRenderedPageBreak/>
        <w:t xml:space="preserve">network and devices need to be done. Incident </w:t>
      </w:r>
      <w:r w:rsidR="00FA1507">
        <w:t>reporting and logging can help to prevent further attacks in the future.</w:t>
      </w:r>
    </w:p>
    <w:p w14:paraId="755E4183" w14:textId="1E881635" w:rsidR="00B53533" w:rsidRDefault="00B53533" w:rsidP="007537AE">
      <w:pPr>
        <w:pStyle w:val="ListParagraph"/>
        <w:numPr>
          <w:ilvl w:val="1"/>
          <w:numId w:val="27"/>
        </w:numPr>
      </w:pPr>
      <w:r>
        <w:t>Identification of infected devices</w:t>
      </w:r>
    </w:p>
    <w:p w14:paraId="65C8B78F" w14:textId="42751557" w:rsidR="00B53533" w:rsidRDefault="00B53533" w:rsidP="007537AE">
      <w:pPr>
        <w:pStyle w:val="ListParagraph"/>
        <w:numPr>
          <w:ilvl w:val="1"/>
          <w:numId w:val="27"/>
        </w:numPr>
      </w:pPr>
      <w:r>
        <w:t>Isolation of compromised devices</w:t>
      </w:r>
    </w:p>
    <w:p w14:paraId="18CE2C29" w14:textId="2A6548DB" w:rsidR="00F51BA5" w:rsidRPr="00F51BA5" w:rsidRDefault="00B53533" w:rsidP="007537AE">
      <w:pPr>
        <w:pStyle w:val="ListParagraph"/>
        <w:numPr>
          <w:ilvl w:val="1"/>
          <w:numId w:val="27"/>
        </w:numPr>
      </w:pPr>
      <w:r>
        <w:t>Inc</w:t>
      </w:r>
      <w:r w:rsidR="00735E2C">
        <w:t>i</w:t>
      </w:r>
      <w:r>
        <w:t>dent response and reporting</w:t>
      </w:r>
    </w:p>
    <w:p w14:paraId="23C56E40" w14:textId="22C195DF" w:rsidR="00F51BA5" w:rsidRDefault="0075302B" w:rsidP="007076DA">
      <w:pPr>
        <w:pStyle w:val="Heading2"/>
      </w:pPr>
      <w:bookmarkStart w:id="56" w:name="_Toc79370504"/>
      <w:r>
        <w:t>Q.</w:t>
      </w:r>
      <w:r w:rsidR="007076DA">
        <w:t xml:space="preserve"> How can machine learning be used within the space of Cyber Security. Broadly explain the various elements of Cyber Security.</w:t>
      </w:r>
      <w:bookmarkEnd w:id="56"/>
    </w:p>
    <w:p w14:paraId="60F4A26D" w14:textId="288A43F4" w:rsidR="00AA063E" w:rsidRDefault="00AA063E" w:rsidP="00AA063E">
      <w:r>
        <w:t>On a broader scale</w:t>
      </w:r>
      <w:r w:rsidR="00FE27B6">
        <w:t>,</w:t>
      </w:r>
      <w:r>
        <w:t xml:space="preserve"> Machine learning can be used in Cyber Security for the following:</w:t>
      </w:r>
    </w:p>
    <w:p w14:paraId="050DA1D0" w14:textId="4D89AC6A" w:rsidR="00AA063E" w:rsidRDefault="00AA063E" w:rsidP="007537AE">
      <w:pPr>
        <w:pStyle w:val="ListParagraph"/>
        <w:numPr>
          <w:ilvl w:val="0"/>
          <w:numId w:val="29"/>
        </w:numPr>
      </w:pPr>
      <w:r>
        <w:t>Pattern analysis for CyberSecurity threats</w:t>
      </w:r>
    </w:p>
    <w:p w14:paraId="35A83BCB" w14:textId="1189AB96" w:rsidR="00AA063E" w:rsidRDefault="00AA063E" w:rsidP="007537AE">
      <w:pPr>
        <w:pStyle w:val="ListParagraph"/>
        <w:numPr>
          <w:ilvl w:val="0"/>
          <w:numId w:val="29"/>
        </w:numPr>
      </w:pPr>
      <w:r>
        <w:t>Anomaly Detection for application and network threats</w:t>
      </w:r>
    </w:p>
    <w:p w14:paraId="69885907" w14:textId="56017BF8" w:rsidR="002E2EBF" w:rsidRDefault="002E2EBF" w:rsidP="007537AE">
      <w:pPr>
        <w:pStyle w:val="ListParagraph"/>
        <w:numPr>
          <w:ilvl w:val="0"/>
          <w:numId w:val="29"/>
        </w:numPr>
      </w:pPr>
      <w:r>
        <w:t>Automation of vulnerability checks</w:t>
      </w:r>
    </w:p>
    <w:p w14:paraId="11FDB6C2" w14:textId="2920F5AA" w:rsidR="002E2EBF" w:rsidRPr="00F51BA5" w:rsidRDefault="00B2484F" w:rsidP="007537AE">
      <w:pPr>
        <w:pStyle w:val="ListParagraph"/>
        <w:numPr>
          <w:ilvl w:val="0"/>
          <w:numId w:val="29"/>
        </w:numPr>
      </w:pPr>
      <w:r>
        <w:t>Effective implementation can lead to saved costs</w:t>
      </w:r>
    </w:p>
    <w:p w14:paraId="779F4554" w14:textId="0A0445C1" w:rsidR="00AA063E" w:rsidRPr="00AA063E" w:rsidRDefault="00AA063E" w:rsidP="00AA063E"/>
    <w:p w14:paraId="0FFB5643" w14:textId="04153602" w:rsidR="005C5954" w:rsidRPr="005C5954" w:rsidRDefault="005C5954" w:rsidP="005C5954">
      <w:r>
        <w:t>Following are a few cases of how machine learning is used in the field of Cyber Security:</w:t>
      </w:r>
    </w:p>
    <w:p w14:paraId="25FBC09E" w14:textId="5B5DAC6C" w:rsidR="005C5954" w:rsidRDefault="005C5954" w:rsidP="007537AE">
      <w:pPr>
        <w:pStyle w:val="ListParagraph"/>
        <w:numPr>
          <w:ilvl w:val="0"/>
          <w:numId w:val="28"/>
        </w:numPr>
      </w:pPr>
      <w:r>
        <w:t>User entity behavio</w:t>
      </w:r>
      <w:r w:rsidR="00FE27B6">
        <w:t>u</w:t>
      </w:r>
      <w:r>
        <w:t>ral analytics, deep learning, automation</w:t>
      </w:r>
    </w:p>
    <w:p w14:paraId="0CC8E701" w14:textId="77777777" w:rsidR="005C5954" w:rsidRDefault="005C5954" w:rsidP="007537AE">
      <w:pPr>
        <w:pStyle w:val="ListParagraph"/>
        <w:numPr>
          <w:ilvl w:val="0"/>
          <w:numId w:val="28"/>
        </w:numPr>
      </w:pPr>
      <w:r>
        <w:t>Assist IT professionals and defend against new cyberthreats</w:t>
      </w:r>
    </w:p>
    <w:p w14:paraId="7DC9B9EE" w14:textId="33ACA1B2" w:rsidR="005C5954" w:rsidRDefault="005C5954" w:rsidP="007537AE">
      <w:pPr>
        <w:pStyle w:val="ListParagraph"/>
        <w:numPr>
          <w:ilvl w:val="0"/>
          <w:numId w:val="28"/>
        </w:numPr>
      </w:pPr>
      <w:r>
        <w:t>Better predictive models, lower FPR, distil new metrics</w:t>
      </w:r>
    </w:p>
    <w:p w14:paraId="579FCB41" w14:textId="77777777" w:rsidR="005C5954" w:rsidRDefault="005C5954" w:rsidP="007537AE">
      <w:pPr>
        <w:pStyle w:val="ListParagraph"/>
        <w:numPr>
          <w:ilvl w:val="0"/>
          <w:numId w:val="28"/>
        </w:numPr>
      </w:pPr>
      <w:r>
        <w:t>Fraud and anomaly detection</w:t>
      </w:r>
    </w:p>
    <w:p w14:paraId="70E08C62" w14:textId="77777777" w:rsidR="005C5954" w:rsidRDefault="005C5954" w:rsidP="007537AE">
      <w:pPr>
        <w:pStyle w:val="ListParagraph"/>
        <w:numPr>
          <w:ilvl w:val="0"/>
          <w:numId w:val="28"/>
        </w:numPr>
      </w:pPr>
      <w:r>
        <w:t>Defend against new cyberthreats</w:t>
      </w:r>
    </w:p>
    <w:p w14:paraId="3C0C5068" w14:textId="77777777" w:rsidR="005C5954" w:rsidRDefault="005C5954" w:rsidP="007537AE">
      <w:pPr>
        <w:pStyle w:val="ListParagraph"/>
        <w:numPr>
          <w:ilvl w:val="0"/>
          <w:numId w:val="28"/>
        </w:numPr>
      </w:pPr>
      <w:r>
        <w:t>Better use of internal data and global repositories</w:t>
      </w:r>
    </w:p>
    <w:p w14:paraId="79EA0B54" w14:textId="0FA33AD8" w:rsidR="00AA063E" w:rsidRDefault="005C5954" w:rsidP="007537AE">
      <w:pPr>
        <w:pStyle w:val="ListParagraph"/>
        <w:numPr>
          <w:ilvl w:val="0"/>
          <w:numId w:val="28"/>
        </w:numPr>
      </w:pPr>
      <w:r>
        <w:t>Tackle device influx and enhanced data loss prevention (DLP) solutions</w:t>
      </w:r>
    </w:p>
    <w:p w14:paraId="2B1AE371" w14:textId="56579B34" w:rsidR="0075302B" w:rsidRDefault="00F51BA5" w:rsidP="00F51BA5">
      <w:pPr>
        <w:pStyle w:val="Heading2"/>
      </w:pPr>
      <w:bookmarkStart w:id="57" w:name="_Toc79370505"/>
      <w:r>
        <w:t xml:space="preserve">Q. Mention ten use-cases as to how AI / ML can be used within Cyber </w:t>
      </w:r>
      <w:r w:rsidR="006F5E37">
        <w:t>Security use-cases.</w:t>
      </w:r>
      <w:bookmarkEnd w:id="57"/>
    </w:p>
    <w:p w14:paraId="01CF1F89" w14:textId="3E47FA43" w:rsidR="00CD6621" w:rsidRDefault="00CD6621" w:rsidP="007D4F11">
      <w:r>
        <w:t>Instead of looking at machine learning and figuring out how to apply it to Cyber Security use cases, let</w:t>
      </w:r>
      <w:r w:rsidR="00163FA1">
        <w:t>'</w:t>
      </w:r>
      <w:r>
        <w:t>s look at Cyber Security applications and see how Machine Learning can help.</w:t>
      </w:r>
    </w:p>
    <w:p w14:paraId="5A2E3453" w14:textId="63239E81" w:rsidR="004260B1" w:rsidRDefault="004260B1" w:rsidP="007537AE">
      <w:pPr>
        <w:pStyle w:val="ListParagraph"/>
        <w:numPr>
          <w:ilvl w:val="0"/>
          <w:numId w:val="30"/>
        </w:numPr>
      </w:pPr>
      <w:r w:rsidRPr="00DA1A29">
        <w:rPr>
          <w:b/>
        </w:rPr>
        <w:t>Network Protection</w:t>
      </w:r>
      <w:r w:rsidR="00BE24AA">
        <w:tab/>
      </w:r>
      <w:r w:rsidR="0005414C">
        <w:br/>
        <w:t>This refers to Intrusion Detection Systems (IDS), where machine learning can help using Network Traffic Analysis (NTA)</w:t>
      </w:r>
    </w:p>
    <w:p w14:paraId="016BCEBE" w14:textId="2485DB8A" w:rsidR="004260B1" w:rsidRDefault="004260B1" w:rsidP="007537AE">
      <w:pPr>
        <w:pStyle w:val="ListParagraph"/>
        <w:numPr>
          <w:ilvl w:val="0"/>
          <w:numId w:val="30"/>
        </w:numPr>
      </w:pPr>
      <w:r w:rsidRPr="00DA1A29">
        <w:rPr>
          <w:b/>
        </w:rPr>
        <w:t>Endpoint Protection</w:t>
      </w:r>
      <w:r w:rsidR="00BE24AA">
        <w:tab/>
      </w:r>
      <w:r w:rsidR="0005414C">
        <w:br/>
        <w:t>When we download an executable file and run it, the risk of malware is much higher than normal. Using machine learning to isolate and classify such risks can help secure systems</w:t>
      </w:r>
    </w:p>
    <w:p w14:paraId="228B83C8" w14:textId="25502842" w:rsidR="004260B1" w:rsidRDefault="004260B1" w:rsidP="007537AE">
      <w:pPr>
        <w:pStyle w:val="ListParagraph"/>
        <w:numPr>
          <w:ilvl w:val="0"/>
          <w:numId w:val="30"/>
        </w:numPr>
      </w:pPr>
      <w:r w:rsidRPr="00DA1A29">
        <w:rPr>
          <w:b/>
        </w:rPr>
        <w:t>Application Security</w:t>
      </w:r>
      <w:r w:rsidR="00BE24AA">
        <w:tab/>
      </w:r>
      <w:r w:rsidR="00A1604A">
        <w:br/>
        <w:t>Machine Learning can help with Enterprise security or Web Application Firewalls (WAF) applications</w:t>
      </w:r>
    </w:p>
    <w:p w14:paraId="4C906624" w14:textId="2A45B8A5" w:rsidR="00F8725D" w:rsidRDefault="004260B1" w:rsidP="007537AE">
      <w:pPr>
        <w:pStyle w:val="ListParagraph"/>
        <w:numPr>
          <w:ilvl w:val="0"/>
          <w:numId w:val="30"/>
        </w:numPr>
      </w:pPr>
      <w:r w:rsidRPr="00DA1A29">
        <w:rPr>
          <w:b/>
        </w:rPr>
        <w:t>User Behaviour</w:t>
      </w:r>
      <w:r w:rsidR="00BE24AA">
        <w:tab/>
      </w:r>
      <w:r w:rsidR="00A1604A">
        <w:br/>
      </w:r>
      <w:r w:rsidR="0042080B">
        <w:t>User Behaviour began as Security Information and Event Management (SIEM). Gartner has a speciali</w:t>
      </w:r>
      <w:r w:rsidR="007C5779">
        <w:t>s</w:t>
      </w:r>
      <w:r w:rsidR="0042080B">
        <w:t>ed framework to deal with User and Event Behaviour Analytics</w:t>
      </w:r>
      <w:r w:rsidR="00F8725D">
        <w:t xml:space="preserve"> (UEBA)</w:t>
      </w:r>
    </w:p>
    <w:p w14:paraId="25640BCF" w14:textId="75FBF21F" w:rsidR="004260B1" w:rsidRDefault="0042080B" w:rsidP="00F8725D">
      <w:pPr>
        <w:jc w:val="center"/>
      </w:pPr>
      <w:r>
        <w:lastRenderedPageBreak/>
        <w:drawing>
          <wp:inline distT="0" distB="0" distL="0" distR="0" wp14:anchorId="1F192020" wp14:editId="4BBE8A65">
            <wp:extent cx="3419475" cy="2380364"/>
            <wp:effectExtent l="0" t="0" r="0" b="1270"/>
            <wp:docPr id="54" name="Picture 54" descr="UE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UEBA"/>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422074" cy="2382173"/>
                    </a:xfrm>
                    <a:prstGeom prst="rect">
                      <a:avLst/>
                    </a:prstGeom>
                    <a:noFill/>
                    <a:ln>
                      <a:noFill/>
                    </a:ln>
                  </pic:spPr>
                </pic:pic>
              </a:graphicData>
            </a:graphic>
          </wp:inline>
        </w:drawing>
      </w:r>
    </w:p>
    <w:p w14:paraId="5D849156" w14:textId="35807A6A" w:rsidR="007459E5" w:rsidRDefault="007459E5" w:rsidP="007459E5">
      <w:pPr>
        <w:pStyle w:val="Caption"/>
        <w:jc w:val="center"/>
      </w:pPr>
      <w:r>
        <w:t xml:space="preserve">Figure </w:t>
      </w:r>
      <w:r>
        <w:fldChar w:fldCharType="begin"/>
      </w:r>
      <w:r>
        <w:instrText xml:space="preserve"> SEQ Figure \* ARABIC </w:instrText>
      </w:r>
      <w:r>
        <w:fldChar w:fldCharType="separate"/>
      </w:r>
      <w:r w:rsidR="008D5BD4">
        <w:t>17</w:t>
      </w:r>
      <w:r>
        <w:fldChar w:fldCharType="end"/>
      </w:r>
      <w:r>
        <w:t>: The three pillars of UEBA</w:t>
      </w:r>
      <w:r>
        <w:br/>
        <w:t>(</w:t>
      </w:r>
      <w:hyperlink r:id="rId64" w:history="1">
        <w:r w:rsidRPr="007459E5">
          <w:rPr>
            <w:rStyle w:val="Hyperlink"/>
          </w:rPr>
          <w:t>Source</w:t>
        </w:r>
      </w:hyperlink>
      <w:r>
        <w:t>)</w:t>
      </w:r>
    </w:p>
    <w:p w14:paraId="36FDD9FC" w14:textId="1F0B5A6E" w:rsidR="004260B1" w:rsidRPr="00963653" w:rsidRDefault="004260B1" w:rsidP="007537AE">
      <w:pPr>
        <w:pStyle w:val="ListParagraph"/>
        <w:numPr>
          <w:ilvl w:val="0"/>
          <w:numId w:val="30"/>
        </w:numPr>
        <w:rPr>
          <w:b/>
        </w:rPr>
      </w:pPr>
      <w:r w:rsidRPr="00963653">
        <w:rPr>
          <w:b/>
        </w:rPr>
        <w:t>Process Behaviour</w:t>
      </w:r>
      <w:r w:rsidR="00BE24AA" w:rsidRPr="00963653">
        <w:rPr>
          <w:b/>
        </w:rPr>
        <w:tab/>
      </w:r>
      <w:r w:rsidR="00D35B94">
        <w:rPr>
          <w:b/>
        </w:rPr>
        <w:br/>
      </w:r>
      <w:r w:rsidR="00D35B94">
        <w:t>Security risks for use-case driven business risks. This is a custom</w:t>
      </w:r>
      <w:r w:rsidR="00FE27B6">
        <w:t>s</w:t>
      </w:r>
      <w:r w:rsidR="00D35B94">
        <w:t xml:space="preserve"> problem and will depend on the domain, the horizontal</w:t>
      </w:r>
      <w:r w:rsidR="00FE27B6">
        <w:t>s</w:t>
      </w:r>
      <w:r w:rsidR="00D35B94">
        <w:t xml:space="preserve"> and ver</w:t>
      </w:r>
      <w:r w:rsidR="00FE27B6">
        <w:t>t</w:t>
      </w:r>
      <w:r w:rsidR="00D35B94">
        <w:t>icals of the business</w:t>
      </w:r>
    </w:p>
    <w:p w14:paraId="76AB5425" w14:textId="77777777" w:rsidR="004260B1" w:rsidRDefault="004260B1" w:rsidP="00BE24AA">
      <w:pPr>
        <w:pStyle w:val="ListParagraph"/>
      </w:pPr>
    </w:p>
    <w:p w14:paraId="6420F227" w14:textId="67E29A28" w:rsidR="00D407E2" w:rsidRDefault="00D407E2" w:rsidP="007D4F11">
      <w:pPr>
        <w:pStyle w:val="Heading2"/>
      </w:pPr>
      <w:bookmarkStart w:id="58" w:name="_Toc79370506"/>
      <w:r>
        <w:t>Q. Explain the flow of Cyber Security attacks and how AI / ML models can hel</w:t>
      </w:r>
      <w:r w:rsidR="00AD6DE4">
        <w:t>p</w:t>
      </w:r>
      <w:r>
        <w:t xml:space="preserve"> plug the gaps.</w:t>
      </w:r>
      <w:bookmarkEnd w:id="58"/>
    </w:p>
    <w:p w14:paraId="7B40EC4F" w14:textId="5A715D67" w:rsidR="00A20BDA" w:rsidRDefault="00A20BDA" w:rsidP="00A20BDA">
      <w:pPr>
        <w:jc w:val="center"/>
      </w:pPr>
      <w:r>
        <w:drawing>
          <wp:inline distT="0" distB="0" distL="0" distR="0" wp14:anchorId="209693AF" wp14:editId="4D7F3B0D">
            <wp:extent cx="5319423" cy="3097990"/>
            <wp:effectExtent l="0" t="0" r="0" b="7620"/>
            <wp:docPr id="55" name="Picture 55"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g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20553" cy="3098648"/>
                    </a:xfrm>
                    <a:prstGeom prst="rect">
                      <a:avLst/>
                    </a:prstGeom>
                    <a:noFill/>
                    <a:ln>
                      <a:noFill/>
                    </a:ln>
                  </pic:spPr>
                </pic:pic>
              </a:graphicData>
            </a:graphic>
          </wp:inline>
        </w:drawing>
      </w:r>
    </w:p>
    <w:p w14:paraId="4A192F67" w14:textId="0F67B711" w:rsidR="009D29EB" w:rsidRDefault="009D29EB" w:rsidP="009D29EB">
      <w:pPr>
        <w:pStyle w:val="Caption"/>
        <w:jc w:val="center"/>
      </w:pPr>
      <w:r>
        <w:t xml:space="preserve">Figure </w:t>
      </w:r>
      <w:r>
        <w:fldChar w:fldCharType="begin"/>
      </w:r>
      <w:r>
        <w:instrText xml:space="preserve"> SEQ Figure \* ARABIC </w:instrText>
      </w:r>
      <w:r>
        <w:fldChar w:fldCharType="separate"/>
      </w:r>
      <w:r w:rsidR="008D5BD4">
        <w:t>18</w:t>
      </w:r>
      <w:r>
        <w:fldChar w:fldCharType="end"/>
      </w:r>
      <w:r>
        <w:t>: Cyber Security from a Machine earning perspective</w:t>
      </w:r>
      <w:r w:rsidR="009135A7">
        <w:br/>
        <w:t>(</w:t>
      </w:r>
      <w:r w:rsidR="00EB3A0A">
        <w:t xml:space="preserve">Source: </w:t>
      </w:r>
      <w:hyperlink r:id="rId66" w:history="1">
        <w:r w:rsidR="009135A7" w:rsidRPr="00A944B5">
          <w:rPr>
            <w:rStyle w:val="Hyperlink"/>
          </w:rPr>
          <w:t>S</w:t>
        </w:r>
        <w:r w:rsidR="00EB3A0A">
          <w:rPr>
            <w:rStyle w:val="Hyperlink"/>
          </w:rPr>
          <w:t>tout</w:t>
        </w:r>
      </w:hyperlink>
      <w:r w:rsidR="009135A7">
        <w:t>)</w:t>
      </w:r>
    </w:p>
    <w:p w14:paraId="1214D4D9" w14:textId="65F43CD0" w:rsidR="00EB3A0A" w:rsidRDefault="00CC3CBA" w:rsidP="00EB3A0A">
      <w:r>
        <w:t xml:space="preserve">Cyber Security is critical at each part of the pipeline. There is no single part where Machine Learning can aid in keeping systems safe. At every step, there is scope for automation and machine </w:t>
      </w:r>
      <w:r>
        <w:lastRenderedPageBreak/>
        <w:t>learning to improve the quality of cybersecurity at a reduced cost.</w:t>
      </w:r>
      <w:r w:rsidR="00CE6FD0">
        <w:t xml:space="preserve"> There are a few main reason</w:t>
      </w:r>
      <w:r w:rsidR="00FE27B6">
        <w:t>s</w:t>
      </w:r>
      <w:r w:rsidR="00CE6FD0">
        <w:t xml:space="preserve"> why Machine Learning Systems beat out more tradit</w:t>
      </w:r>
      <w:r w:rsidR="00FE27B6">
        <w:t>i</w:t>
      </w:r>
      <w:r w:rsidR="00CE6FD0">
        <w:t>onal approaches:</w:t>
      </w:r>
    </w:p>
    <w:p w14:paraId="3D87F69B" w14:textId="061130FA" w:rsidR="008363D3" w:rsidRDefault="008363D3" w:rsidP="007537AE">
      <w:pPr>
        <w:pStyle w:val="ListParagraph"/>
        <w:numPr>
          <w:ilvl w:val="0"/>
          <w:numId w:val="30"/>
        </w:numPr>
      </w:pPr>
      <w:r>
        <w:t>Machine Learning can recogni</w:t>
      </w:r>
      <w:r w:rsidR="007C5779">
        <w:t>s</w:t>
      </w:r>
      <w:r>
        <w:t xml:space="preserve">e </w:t>
      </w:r>
      <w:r w:rsidRPr="003137B3">
        <w:t>abnormal patterns</w:t>
      </w:r>
      <w:r>
        <w:t xml:space="preserve"> flag </w:t>
      </w:r>
      <w:r w:rsidR="000874A4">
        <w:t>them</w:t>
      </w:r>
      <w:r>
        <w:t xml:space="preserve"> easily. This can be set to as sensitive as required, depending on the use-case</w:t>
      </w:r>
    </w:p>
    <w:p w14:paraId="65E1DC4B" w14:textId="48EEE302" w:rsidR="008363D3" w:rsidRDefault="008363D3" w:rsidP="007537AE">
      <w:pPr>
        <w:pStyle w:val="ListParagraph"/>
        <w:numPr>
          <w:ilvl w:val="0"/>
          <w:numId w:val="30"/>
        </w:numPr>
      </w:pPr>
      <w:r>
        <w:t xml:space="preserve">Machine Learning systems keep improving as they </w:t>
      </w:r>
      <w:r w:rsidRPr="003137B3">
        <w:t>keep learning</w:t>
      </w:r>
    </w:p>
    <w:p w14:paraId="0F878D89" w14:textId="326DC7EE" w:rsidR="008363D3" w:rsidRPr="00EB3A0A" w:rsidRDefault="008363D3" w:rsidP="007537AE">
      <w:pPr>
        <w:pStyle w:val="ListParagraph"/>
        <w:numPr>
          <w:ilvl w:val="0"/>
          <w:numId w:val="30"/>
        </w:numPr>
      </w:pPr>
      <w:r>
        <w:t>Since Machine Learning systems are automated, they require minimal intervention</w:t>
      </w:r>
      <w:r w:rsidR="00C676AD">
        <w:t xml:space="preserve"> and are cost</w:t>
      </w:r>
      <w:r w:rsidR="000874A4">
        <w:t>-</w:t>
      </w:r>
      <w:r w:rsidR="00C676AD">
        <w:t>efficient</w:t>
      </w:r>
    </w:p>
    <w:p w14:paraId="6DF7BA5B" w14:textId="49B20E12" w:rsidR="006F5E37" w:rsidRDefault="00B0188C" w:rsidP="006F5E37">
      <w:pPr>
        <w:pStyle w:val="Heading2"/>
      </w:pPr>
      <w:bookmarkStart w:id="59" w:name="_Toc79370507"/>
      <w:r>
        <w:t>Q. How can Cyber Security be implemented across a PoC Team or at an enterprise</w:t>
      </w:r>
      <w:r w:rsidR="000874A4">
        <w:t xml:space="preserve"> </w:t>
      </w:r>
      <w:r>
        <w:t>level with the help of AI / ML?</w:t>
      </w:r>
      <w:bookmarkEnd w:id="59"/>
    </w:p>
    <w:p w14:paraId="2EBB9447" w14:textId="4ED2A5E6" w:rsidR="00A04FA6" w:rsidRDefault="008306A8" w:rsidP="00A04FA6">
      <w:r>
        <w:t>Cybersecurity is a critical part of both small and large organi</w:t>
      </w:r>
      <w:r w:rsidR="007C5779">
        <w:t>s</w:t>
      </w:r>
      <w:r>
        <w:t xml:space="preserve">ations. Following Information security practices that have been set up by </w:t>
      </w:r>
      <w:r w:rsidR="001331ED">
        <w:t>enterprises is a good place to start. The three components that can be catered to in terms of cybersecurity at a broad level is people, process and technology.</w:t>
      </w:r>
    </w:p>
    <w:p w14:paraId="084CB8A3" w14:textId="02334ED6" w:rsidR="008306A8" w:rsidRDefault="008306A8" w:rsidP="007537AE">
      <w:pPr>
        <w:pStyle w:val="ListParagraph"/>
        <w:numPr>
          <w:ilvl w:val="0"/>
          <w:numId w:val="31"/>
        </w:numPr>
      </w:pPr>
      <w:r w:rsidRPr="00501074">
        <w:rPr>
          <w:b/>
        </w:rPr>
        <w:t>People</w:t>
      </w:r>
      <w:r w:rsidRPr="00501074">
        <w:rPr>
          <w:b/>
        </w:rPr>
        <w:tab/>
      </w:r>
      <w:r w:rsidR="00F7713D">
        <w:br/>
        <w:t>Companies do not reali</w:t>
      </w:r>
      <w:r w:rsidR="007C5779">
        <w:t>s</w:t>
      </w:r>
      <w:r w:rsidR="00F7713D">
        <w:t>e the value of cuber security professionals until it is too late. Similar to a lot of other scenarios, prevention is better than cure.</w:t>
      </w:r>
    </w:p>
    <w:p w14:paraId="6D3034EC" w14:textId="70503419" w:rsidR="00BE785F" w:rsidRDefault="00BE785F" w:rsidP="007537AE">
      <w:pPr>
        <w:pStyle w:val="ListParagraph"/>
        <w:numPr>
          <w:ilvl w:val="1"/>
          <w:numId w:val="31"/>
        </w:numPr>
      </w:pPr>
      <w:r>
        <w:t>Lack of skilled professionals</w:t>
      </w:r>
    </w:p>
    <w:p w14:paraId="4FEB9772" w14:textId="253CB9F5" w:rsidR="00BE785F" w:rsidRDefault="00BE785F" w:rsidP="007537AE">
      <w:pPr>
        <w:pStyle w:val="ListParagraph"/>
        <w:numPr>
          <w:ilvl w:val="1"/>
          <w:numId w:val="31"/>
        </w:numPr>
      </w:pPr>
      <w:r>
        <w:t>Data across defined boundaries</w:t>
      </w:r>
    </w:p>
    <w:p w14:paraId="25B6BECD" w14:textId="514B59D9" w:rsidR="00BE785F" w:rsidRDefault="00BE785F" w:rsidP="007537AE">
      <w:pPr>
        <w:pStyle w:val="ListParagraph"/>
        <w:numPr>
          <w:ilvl w:val="1"/>
          <w:numId w:val="31"/>
        </w:numPr>
      </w:pPr>
      <w:r>
        <w:t>Social Engineering attacks</w:t>
      </w:r>
    </w:p>
    <w:p w14:paraId="046DA53C" w14:textId="5FF47FC1" w:rsidR="008306A8" w:rsidRDefault="008306A8" w:rsidP="007537AE">
      <w:pPr>
        <w:pStyle w:val="ListParagraph"/>
        <w:numPr>
          <w:ilvl w:val="0"/>
          <w:numId w:val="31"/>
        </w:numPr>
      </w:pPr>
      <w:r w:rsidRPr="00501074">
        <w:rPr>
          <w:b/>
        </w:rPr>
        <w:t>Process</w:t>
      </w:r>
      <w:r>
        <w:tab/>
      </w:r>
      <w:r w:rsidR="001A057A">
        <w:br/>
        <w:t>Business processes vary immensely even within the same enterprise. Catering to cybersecurity compliance along with balancing cost pressure can lead to better systems</w:t>
      </w:r>
      <w:r w:rsidR="00214687">
        <w:t>.</w:t>
      </w:r>
    </w:p>
    <w:p w14:paraId="6C3BEDC5" w14:textId="560108E2" w:rsidR="000548D3" w:rsidRDefault="00F140AD" w:rsidP="007537AE">
      <w:pPr>
        <w:pStyle w:val="ListParagraph"/>
        <w:numPr>
          <w:ilvl w:val="1"/>
          <w:numId w:val="31"/>
        </w:numPr>
      </w:pPr>
      <w:r>
        <w:t>Cost pressure</w:t>
      </w:r>
    </w:p>
    <w:p w14:paraId="00BEB48D" w14:textId="7D842521" w:rsidR="00F140AD" w:rsidRDefault="00F140AD" w:rsidP="007537AE">
      <w:pPr>
        <w:pStyle w:val="ListParagraph"/>
        <w:numPr>
          <w:ilvl w:val="1"/>
          <w:numId w:val="31"/>
        </w:numPr>
      </w:pPr>
      <w:r>
        <w:t>Regulatory compliance</w:t>
      </w:r>
    </w:p>
    <w:p w14:paraId="3EEFC692" w14:textId="6C1BE906" w:rsidR="008306A8" w:rsidRDefault="008306A8" w:rsidP="007537AE">
      <w:pPr>
        <w:pStyle w:val="ListParagraph"/>
        <w:numPr>
          <w:ilvl w:val="0"/>
          <w:numId w:val="31"/>
        </w:numPr>
      </w:pPr>
      <w:r w:rsidRPr="00501074">
        <w:rPr>
          <w:b/>
        </w:rPr>
        <w:t>Technology</w:t>
      </w:r>
      <w:r>
        <w:tab/>
      </w:r>
      <w:r w:rsidR="00214687">
        <w:br/>
        <w:t>This is the most expensive and critical element in the cybersecurity workflow. We can scale en</w:t>
      </w:r>
      <w:r w:rsidR="000874A4">
        <w:t>t</w:t>
      </w:r>
      <w:r w:rsidR="00214687">
        <w:t>erprise-wide and secure most applications with fundamental analysis on best practices org-wide.</w:t>
      </w:r>
    </w:p>
    <w:p w14:paraId="787C425F" w14:textId="77777777" w:rsidR="000548D3" w:rsidRDefault="000548D3" w:rsidP="007537AE">
      <w:pPr>
        <w:pStyle w:val="ListParagraph"/>
        <w:numPr>
          <w:ilvl w:val="1"/>
          <w:numId w:val="31"/>
        </w:numPr>
      </w:pPr>
      <w:r>
        <w:t>Boundary-less enterprise</w:t>
      </w:r>
    </w:p>
    <w:p w14:paraId="520B318B" w14:textId="77777777" w:rsidR="000548D3" w:rsidRDefault="000548D3" w:rsidP="007537AE">
      <w:pPr>
        <w:pStyle w:val="ListParagraph"/>
        <w:numPr>
          <w:ilvl w:val="1"/>
          <w:numId w:val="31"/>
        </w:numPr>
      </w:pPr>
      <w:r>
        <w:t>One-size fits all security technology</w:t>
      </w:r>
    </w:p>
    <w:p w14:paraId="3812F198" w14:textId="76018FA0" w:rsidR="006F5E37" w:rsidRPr="006F5E37" w:rsidRDefault="000548D3" w:rsidP="007537AE">
      <w:pPr>
        <w:pStyle w:val="ListParagraph"/>
        <w:numPr>
          <w:ilvl w:val="1"/>
          <w:numId w:val="31"/>
        </w:numPr>
      </w:pPr>
      <w:r>
        <w:t>Speed of technology adoption</w:t>
      </w:r>
    </w:p>
    <w:p w14:paraId="36AA69AC" w14:textId="2BC232C5" w:rsidR="00226393" w:rsidRDefault="00226393" w:rsidP="00226393">
      <w:pPr>
        <w:pStyle w:val="Heading1"/>
      </w:pPr>
      <w:bookmarkStart w:id="60" w:name="_Toc79370508"/>
      <w:r>
        <w:t xml:space="preserve">9 </w:t>
      </w:r>
      <w:r w:rsidR="00ED2B19">
        <w:t>RPA</w:t>
      </w:r>
      <w:r w:rsidR="00A548B7">
        <w:t>:</w:t>
      </w:r>
      <w:r w:rsidR="00ED2B19">
        <w:t xml:space="preserve"> Robotic Process Automation</w:t>
      </w:r>
      <w:bookmarkEnd w:id="60"/>
    </w:p>
    <w:p w14:paraId="7575750E" w14:textId="71C25D09" w:rsidR="00226393" w:rsidRDefault="005955DF" w:rsidP="005955DF">
      <w:pPr>
        <w:pStyle w:val="Heading2"/>
      </w:pPr>
      <w:bookmarkStart w:id="61" w:name="_Toc79370509"/>
      <w:r>
        <w:t>Q. What is R</w:t>
      </w:r>
      <w:r w:rsidR="00E44D09">
        <w:t>obotic Process Automation? Explain in brief with a few examples.</w:t>
      </w:r>
      <w:bookmarkEnd w:id="61"/>
    </w:p>
    <w:p w14:paraId="48780447" w14:textId="05C7883B" w:rsidR="00F624A1" w:rsidRDefault="00F624A1" w:rsidP="00F624A1">
      <w:r>
        <w:t>As part of Gartner</w:t>
      </w:r>
      <w:r w:rsidR="00163FA1">
        <w:t>'</w:t>
      </w:r>
      <w:r>
        <w:t>s Top Trends</w:t>
      </w:r>
      <w:r w:rsidR="007203CA">
        <w:t xml:space="preserve"> last year, number one </w:t>
      </w:r>
      <w:r w:rsidR="00647767">
        <w:t>is</w:t>
      </w:r>
      <w:r w:rsidR="007203CA">
        <w:t xml:space="preserve"> hyper-automation. RPA or Robotic Process Automation is a core automation tech</w:t>
      </w:r>
      <w:r w:rsidR="00647767">
        <w:t xml:space="preserve">nology that interacts with </w:t>
      </w:r>
      <w:r w:rsidR="000874A4">
        <w:t xml:space="preserve">a </w:t>
      </w:r>
      <w:r w:rsidR="00647767">
        <w:t>digital system to take over tasks that are repetitive. It</w:t>
      </w:r>
      <w:r w:rsidR="00163FA1">
        <w:t>'</w:t>
      </w:r>
      <w:r w:rsidR="00647767">
        <w:t xml:space="preserve">s great with rule-based systems that do the same thing over and over again. RPA is better with workflows that do not </w:t>
      </w:r>
      <w:r w:rsidR="000B540F">
        <w:t>evolve or change. Think of RPA as support staff with less knowledge.</w:t>
      </w:r>
    </w:p>
    <w:p w14:paraId="779E64AB" w14:textId="395E4F0A" w:rsidR="000B540F" w:rsidRDefault="000B540F" w:rsidP="000B540F">
      <w:r>
        <w:lastRenderedPageBreak/>
        <w:t>Examples of RPA include the following:</w:t>
      </w:r>
    </w:p>
    <w:p w14:paraId="720B184F" w14:textId="418B61B2" w:rsidR="000B540F" w:rsidRDefault="00AA2D30" w:rsidP="007537AE">
      <w:pPr>
        <w:pStyle w:val="ListParagraph"/>
        <w:numPr>
          <w:ilvl w:val="0"/>
          <w:numId w:val="32"/>
        </w:numPr>
      </w:pPr>
      <w:r>
        <w:t>Customer service automation (rule-based)</w:t>
      </w:r>
    </w:p>
    <w:p w14:paraId="71A5178A" w14:textId="1EE87A0B" w:rsidR="00AA2D30" w:rsidRDefault="00AA2D30" w:rsidP="007537AE">
      <w:pPr>
        <w:pStyle w:val="ListParagraph"/>
        <w:numPr>
          <w:ilvl w:val="0"/>
          <w:numId w:val="32"/>
        </w:numPr>
      </w:pPr>
      <w:r>
        <w:t>Invoice Processing using OCR</w:t>
      </w:r>
    </w:p>
    <w:p w14:paraId="579EC6E5" w14:textId="60699F52" w:rsidR="00AA2D30" w:rsidRDefault="00AA2D30" w:rsidP="007537AE">
      <w:pPr>
        <w:pStyle w:val="ListParagraph"/>
        <w:numPr>
          <w:ilvl w:val="0"/>
          <w:numId w:val="32"/>
        </w:numPr>
      </w:pPr>
      <w:r>
        <w:t>Automation of Sales Orders in the ERP as well as CRM Systems</w:t>
      </w:r>
    </w:p>
    <w:p w14:paraId="4F11F2D7" w14:textId="409D22DA" w:rsidR="00AA2D30" w:rsidRDefault="00AA2D30" w:rsidP="007537AE">
      <w:pPr>
        <w:pStyle w:val="ListParagraph"/>
        <w:numPr>
          <w:ilvl w:val="0"/>
          <w:numId w:val="32"/>
        </w:numPr>
      </w:pPr>
      <w:r>
        <w:t>Payroll processing and automation</w:t>
      </w:r>
    </w:p>
    <w:p w14:paraId="674EEADF" w14:textId="01B751A2" w:rsidR="00AA2D30" w:rsidRDefault="00AA2D30" w:rsidP="007537AE">
      <w:pPr>
        <w:pStyle w:val="ListParagraph"/>
        <w:numPr>
          <w:ilvl w:val="0"/>
          <w:numId w:val="32"/>
        </w:numPr>
      </w:pPr>
      <w:r>
        <w:t>Price comparison between vendors and manufacturers</w:t>
      </w:r>
    </w:p>
    <w:p w14:paraId="70C35D22" w14:textId="011F8F62" w:rsidR="00AA2D30" w:rsidRDefault="00AA2D30" w:rsidP="007537AE">
      <w:pPr>
        <w:pStyle w:val="ListParagraph"/>
        <w:numPr>
          <w:ilvl w:val="0"/>
          <w:numId w:val="32"/>
        </w:numPr>
      </w:pPr>
      <w:r>
        <w:t>Processing HR Information</w:t>
      </w:r>
    </w:p>
    <w:p w14:paraId="32CC50AF" w14:textId="033A51BB" w:rsidR="00AA2D30" w:rsidRDefault="00AA2D30" w:rsidP="007537AE">
      <w:pPr>
        <w:pStyle w:val="ListParagraph"/>
        <w:numPr>
          <w:ilvl w:val="0"/>
          <w:numId w:val="32"/>
        </w:numPr>
      </w:pPr>
      <w:r>
        <w:t>Recruitment automation</w:t>
      </w:r>
    </w:p>
    <w:p w14:paraId="63FDB079" w14:textId="15B7B7D5" w:rsidR="00FC08B7" w:rsidRPr="00F624A1" w:rsidRDefault="00FC08B7" w:rsidP="00FC08B7">
      <w:r>
        <w:t>Some of the benefits of RPA are accuracy, compliance, speed, reliability and increased productivity.</w:t>
      </w:r>
    </w:p>
    <w:p w14:paraId="53891B0F" w14:textId="1BF297A2" w:rsidR="00E44D09" w:rsidRDefault="00E44D09" w:rsidP="00E44D09">
      <w:pPr>
        <w:pStyle w:val="Heading2"/>
      </w:pPr>
      <w:bookmarkStart w:id="62" w:name="_Toc79370510"/>
      <w:r>
        <w:t>Q. What is the difference between AI and RPA?</w:t>
      </w:r>
      <w:bookmarkEnd w:id="62"/>
    </w:p>
    <w:p w14:paraId="44AFD34E" w14:textId="52C1E9C4" w:rsidR="007D40AE" w:rsidRDefault="00D26E00" w:rsidP="007D40AE">
      <w:pPr>
        <w:rPr>
          <w:i/>
        </w:rPr>
      </w:pPr>
      <w:r>
        <w:t>Technologies such as RPA can be considered as a subset of Artificial Intelligence</w:t>
      </w:r>
      <w:r w:rsidR="00233F98">
        <w:t xml:space="preserve">. AI and RPA work hand in hand to automate complicated tasks that require more </w:t>
      </w:r>
      <w:r w:rsidR="00233F98" w:rsidRPr="00233F98">
        <w:rPr>
          <w:i/>
        </w:rPr>
        <w:t>thinking</w:t>
      </w:r>
      <w:r w:rsidR="00233F98">
        <w:rPr>
          <w:i/>
        </w:rPr>
        <w:t xml:space="preserve"> </w:t>
      </w:r>
      <w:r w:rsidR="00233F98">
        <w:t xml:space="preserve">along with </w:t>
      </w:r>
      <w:r w:rsidR="00233F98" w:rsidRPr="00233F98">
        <w:rPr>
          <w:i/>
        </w:rPr>
        <w:t>doing</w:t>
      </w:r>
      <w:r w:rsidR="00233F98">
        <w:rPr>
          <w:i/>
        </w:rPr>
        <w:t>.</w:t>
      </w:r>
    </w:p>
    <w:p w14:paraId="0C53DBA9" w14:textId="3BBAD428" w:rsidR="00974A62" w:rsidRDefault="00974A62" w:rsidP="007D40AE">
      <w:r>
        <w:t>In case you are still looking for it, there is no clear answer. It is like asking for the difference between your brain and your hand when you need to perform a task. The muscle memory from your hand works for a lot of repetitive use-cases</w:t>
      </w:r>
      <w:r w:rsidR="000874A4">
        <w:t>,</w:t>
      </w:r>
      <w:r>
        <w:t xml:space="preserve"> and when there is a change or anything new, your brain needs to come into play and decide </w:t>
      </w:r>
      <w:r w:rsidR="000874A4">
        <w:t xml:space="preserve">on </w:t>
      </w:r>
      <w:r>
        <w:t>new processes.</w:t>
      </w:r>
    </w:p>
    <w:p w14:paraId="4B083387" w14:textId="14AD966A" w:rsidR="00533266" w:rsidRDefault="00974A62" w:rsidP="007D40AE">
      <w:r>
        <w:t xml:space="preserve">Similarly, by combining RPA and AI, enterprises increase capabilities and make their processes more efficient. </w:t>
      </w:r>
    </w:p>
    <w:p w14:paraId="62702836" w14:textId="4E92910C" w:rsidR="00533266" w:rsidRDefault="00533266" w:rsidP="00533266">
      <w:pPr>
        <w:jc w:val="center"/>
      </w:pPr>
      <w:r>
        <w:lastRenderedPageBreak/>
        <w:drawing>
          <wp:inline distT="0" distB="0" distL="0" distR="0" wp14:anchorId="4645F2C0" wp14:editId="7F006E40">
            <wp:extent cx="4168775" cy="4791075"/>
            <wp:effectExtent l="0" t="0" r="3175" b="9525"/>
            <wp:docPr id="56" name="Picture 56" descr="RPA vs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RPA vs AI"/>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b="9036"/>
                    <a:stretch/>
                  </pic:blipFill>
                  <pic:spPr bwMode="auto">
                    <a:xfrm>
                      <a:off x="0" y="0"/>
                      <a:ext cx="4170974" cy="4793602"/>
                    </a:xfrm>
                    <a:prstGeom prst="rect">
                      <a:avLst/>
                    </a:prstGeom>
                    <a:noFill/>
                    <a:ln>
                      <a:noFill/>
                    </a:ln>
                    <a:extLst>
                      <a:ext uri="{53640926-AAD7-44D8-BBD7-CCE9431645EC}">
                        <a14:shadowObscured xmlns:a14="http://schemas.microsoft.com/office/drawing/2010/main"/>
                      </a:ext>
                    </a:extLst>
                  </pic:spPr>
                </pic:pic>
              </a:graphicData>
            </a:graphic>
          </wp:inline>
        </w:drawing>
      </w:r>
    </w:p>
    <w:p w14:paraId="67D366AD" w14:textId="430EE3F4" w:rsidR="008D5BD4" w:rsidRDefault="008D5BD4" w:rsidP="005E2AEB">
      <w:pPr>
        <w:pStyle w:val="Caption"/>
        <w:jc w:val="center"/>
      </w:pPr>
      <w:r>
        <w:t xml:space="preserve">Figure </w:t>
      </w:r>
      <w:r>
        <w:fldChar w:fldCharType="begin"/>
      </w:r>
      <w:r>
        <w:instrText xml:space="preserve"> SEQ Figure \* ARABIC </w:instrText>
      </w:r>
      <w:r>
        <w:fldChar w:fldCharType="separate"/>
      </w:r>
      <w:r>
        <w:t>19</w:t>
      </w:r>
      <w:r>
        <w:fldChar w:fldCharType="end"/>
      </w:r>
      <w:r>
        <w:t>: Differences between RPA and AI</w:t>
      </w:r>
      <w:r w:rsidR="005E2AEB">
        <w:br/>
        <w:t xml:space="preserve">(Source: </w:t>
      </w:r>
      <w:hyperlink r:id="rId68" w:history="1">
        <w:r w:rsidR="005E2AEB" w:rsidRPr="005E2AEB">
          <w:rPr>
            <w:rStyle w:val="Hyperlink"/>
          </w:rPr>
          <w:t>Everest</w:t>
        </w:r>
      </w:hyperlink>
      <w:r w:rsidR="005E2AEB">
        <w:t>)</w:t>
      </w:r>
    </w:p>
    <w:p w14:paraId="7CA0FDCA" w14:textId="2038A30B" w:rsidR="003343EA" w:rsidRDefault="00974A62" w:rsidP="007D40AE">
      <w:r>
        <w:t xml:space="preserve">Focusing on RPA helps you </w:t>
      </w:r>
      <w:r w:rsidR="000874A4">
        <w:t xml:space="preserve">initially </w:t>
      </w:r>
      <w:r w:rsidR="00731CC5">
        <w:t xml:space="preserve">clearly define tasks, sub-tasks and focus on automation. Once the stakeholders are able to see the effectiveness of RPA at </w:t>
      </w:r>
      <w:r w:rsidR="00CF7A3C">
        <w:t>S</w:t>
      </w:r>
      <w:r w:rsidR="00731CC5">
        <w:t>cale, the eventual logical step is to pull in AI to perform more complicate</w:t>
      </w:r>
      <w:r w:rsidR="006C6DF9">
        <w:t>d</w:t>
      </w:r>
      <w:r w:rsidR="00731CC5">
        <w:t xml:space="preserve"> tasks.</w:t>
      </w:r>
      <w:r w:rsidR="00B55CD1">
        <w:t xml:space="preserve"> AI and RPA implementation start out with a Proof of Con</w:t>
      </w:r>
      <w:r w:rsidR="006C6DF9">
        <w:t>ce</w:t>
      </w:r>
      <w:r w:rsidR="00B55CD1">
        <w:t>pt (P</w:t>
      </w:r>
      <w:r w:rsidR="006C6DF9">
        <w:t>O</w:t>
      </w:r>
      <w:r w:rsidR="00B55CD1">
        <w:t>C) that can later be scaled, depending on the use</w:t>
      </w:r>
      <w:r w:rsidR="006C6DF9">
        <w:t xml:space="preserve"> </w:t>
      </w:r>
      <w:r w:rsidR="00B55CD1">
        <w:t>case.</w:t>
      </w:r>
      <w:r w:rsidR="003343EA">
        <w:t xml:space="preserve"> Some of the cases that can be deemed AI-worthy are:</w:t>
      </w:r>
    </w:p>
    <w:p w14:paraId="5CD54B4D" w14:textId="2302D481" w:rsidR="00974A62" w:rsidRDefault="003343EA" w:rsidP="007537AE">
      <w:pPr>
        <w:pStyle w:val="ListParagraph"/>
        <w:numPr>
          <w:ilvl w:val="0"/>
          <w:numId w:val="33"/>
        </w:numPr>
      </w:pPr>
      <w:r>
        <w:t>Workflows that have uncertain outcomes that require interpretation</w:t>
      </w:r>
    </w:p>
    <w:p w14:paraId="3E9F175B" w14:textId="37D3A05C" w:rsidR="003343EA" w:rsidRDefault="003343EA" w:rsidP="007537AE">
      <w:pPr>
        <w:pStyle w:val="ListParagraph"/>
        <w:numPr>
          <w:ilvl w:val="0"/>
          <w:numId w:val="33"/>
        </w:numPr>
      </w:pPr>
      <w:r>
        <w:t>Highly variable processes that do not depend on a rule-based system entirely might evolve over time</w:t>
      </w:r>
    </w:p>
    <w:p w14:paraId="2D0B035B" w14:textId="2CDE5444" w:rsidR="003343EA" w:rsidRPr="00233F98" w:rsidRDefault="003343EA" w:rsidP="007537AE">
      <w:pPr>
        <w:pStyle w:val="ListParagraph"/>
        <w:numPr>
          <w:ilvl w:val="0"/>
          <w:numId w:val="33"/>
        </w:numPr>
      </w:pPr>
      <w:r>
        <w:t>Processes that rely on unstructured data or AI Enhanced APIs</w:t>
      </w:r>
    </w:p>
    <w:p w14:paraId="225220E0" w14:textId="563101B3" w:rsidR="00B21192" w:rsidRDefault="00B21192" w:rsidP="00B21192">
      <w:pPr>
        <w:pStyle w:val="Heading2"/>
      </w:pPr>
      <w:bookmarkStart w:id="63" w:name="_Toc79370511"/>
      <w:r>
        <w:t>Q. Explain the landscape of how RPA and AI can be used in tandem to increase revenue at an enterprise</w:t>
      </w:r>
      <w:r w:rsidR="006C6DF9">
        <w:t xml:space="preserve"> </w:t>
      </w:r>
      <w:r>
        <w:t>level? Discuss a few use cases.</w:t>
      </w:r>
      <w:bookmarkEnd w:id="63"/>
    </w:p>
    <w:p w14:paraId="41272492" w14:textId="6CEA94F4" w:rsidR="00533266" w:rsidRDefault="00533266" w:rsidP="00533266">
      <w:r>
        <w:t xml:space="preserve">Depending on where the enterprise is in its AI </w:t>
      </w:r>
      <w:r w:rsidR="006C6DF9">
        <w:t>j</w:t>
      </w:r>
      <w:r>
        <w:t xml:space="preserve">ourney, there are different ways AI and RPA can be used to increase the bottom line. Just to recall, </w:t>
      </w:r>
      <w:r w:rsidR="006C6DF9">
        <w:t xml:space="preserve">the </w:t>
      </w:r>
      <w:r>
        <w:t>following are a few example</w:t>
      </w:r>
      <w:r w:rsidR="00BF580F">
        <w:t>s of RPA:</w:t>
      </w:r>
    </w:p>
    <w:p w14:paraId="1C25E5F7" w14:textId="7E6151C4" w:rsidR="00BF580F" w:rsidRDefault="00BF580F" w:rsidP="007537AE">
      <w:pPr>
        <w:pStyle w:val="ListParagraph"/>
        <w:numPr>
          <w:ilvl w:val="0"/>
          <w:numId w:val="34"/>
        </w:numPr>
      </w:pPr>
      <w:r>
        <w:lastRenderedPageBreak/>
        <w:t>Moving files/fol</w:t>
      </w:r>
      <w:r w:rsidR="006C6DF9">
        <w:t>d</w:t>
      </w:r>
      <w:r>
        <w:t>ers</w:t>
      </w:r>
    </w:p>
    <w:p w14:paraId="264B59F0" w14:textId="0CE4C57B" w:rsidR="00BF580F" w:rsidRDefault="00BF580F" w:rsidP="007537AE">
      <w:pPr>
        <w:pStyle w:val="ListParagraph"/>
        <w:numPr>
          <w:ilvl w:val="0"/>
          <w:numId w:val="34"/>
        </w:numPr>
      </w:pPr>
      <w:r>
        <w:t>Read/write to databases</w:t>
      </w:r>
    </w:p>
    <w:p w14:paraId="3F78A812" w14:textId="37241822" w:rsidR="00BF580F" w:rsidRDefault="00BF580F" w:rsidP="007537AE">
      <w:pPr>
        <w:pStyle w:val="ListParagraph"/>
        <w:numPr>
          <w:ilvl w:val="0"/>
          <w:numId w:val="34"/>
        </w:numPr>
      </w:pPr>
      <w:r>
        <w:t>Scrape data</w:t>
      </w:r>
    </w:p>
    <w:p w14:paraId="6ED2E65E" w14:textId="77777777" w:rsidR="00BF580F" w:rsidRDefault="00BF580F" w:rsidP="007537AE">
      <w:pPr>
        <w:pStyle w:val="ListParagraph"/>
        <w:numPr>
          <w:ilvl w:val="0"/>
          <w:numId w:val="34"/>
        </w:numPr>
      </w:pPr>
      <w:r>
        <w:t>Log into apps</w:t>
      </w:r>
    </w:p>
    <w:p w14:paraId="7EBEABC3" w14:textId="4AA996E3" w:rsidR="00BF580F" w:rsidRDefault="00BF580F" w:rsidP="007537AE">
      <w:pPr>
        <w:pStyle w:val="ListParagraph"/>
        <w:numPr>
          <w:ilvl w:val="0"/>
          <w:numId w:val="34"/>
        </w:numPr>
      </w:pPr>
      <w:r>
        <w:t>Extract structured data</w:t>
      </w:r>
    </w:p>
    <w:p w14:paraId="670E667E" w14:textId="388D2AAF" w:rsidR="00BF580F" w:rsidRDefault="00BF580F" w:rsidP="007537AE">
      <w:pPr>
        <w:pStyle w:val="ListParagraph"/>
        <w:numPr>
          <w:ilvl w:val="0"/>
          <w:numId w:val="34"/>
        </w:numPr>
      </w:pPr>
      <w:r>
        <w:t>Fill forms</w:t>
      </w:r>
    </w:p>
    <w:p w14:paraId="1AAB569D" w14:textId="53609DC8" w:rsidR="00BF580F" w:rsidRDefault="00BF580F" w:rsidP="007537AE">
      <w:pPr>
        <w:pStyle w:val="ListParagraph"/>
        <w:numPr>
          <w:ilvl w:val="0"/>
          <w:numId w:val="34"/>
        </w:numPr>
      </w:pPr>
      <w:r>
        <w:t>Email events</w:t>
      </w:r>
    </w:p>
    <w:p w14:paraId="3C91D3A1" w14:textId="6E27E5A3" w:rsidR="00BF580F" w:rsidRDefault="00BF580F" w:rsidP="00BF580F">
      <w:r>
        <w:t>Foll</w:t>
      </w:r>
      <w:r w:rsidR="004C40BE">
        <w:t>o</w:t>
      </w:r>
      <w:r>
        <w:t>wing are the use-cases with AI and RPA working in tandem:</w:t>
      </w:r>
    </w:p>
    <w:p w14:paraId="6AED2063" w14:textId="0BA191E8" w:rsidR="00BF580F" w:rsidRDefault="00BF580F" w:rsidP="007537AE">
      <w:pPr>
        <w:pStyle w:val="ListParagraph"/>
        <w:numPr>
          <w:ilvl w:val="0"/>
          <w:numId w:val="35"/>
        </w:numPr>
      </w:pPr>
      <w:r w:rsidRPr="00536AFE">
        <w:rPr>
          <w:b/>
        </w:rPr>
        <w:t>Understand</w:t>
      </w:r>
      <w:r w:rsidR="00536AFE">
        <w:rPr>
          <w:b/>
        </w:rPr>
        <w:t>ing</w:t>
      </w:r>
      <w:r w:rsidR="00A87E94" w:rsidRPr="00536AFE">
        <w:rPr>
          <w:b/>
        </w:rPr>
        <w:t xml:space="preserve"> Document</w:t>
      </w:r>
      <w:r w:rsidR="00536AFE">
        <w:rPr>
          <w:b/>
        </w:rPr>
        <w:t>s</w:t>
      </w:r>
      <w:r w:rsidR="00F730C1">
        <w:t>: Rather than performing similar tasks, entity ex</w:t>
      </w:r>
      <w:r w:rsidR="004C40BE">
        <w:t>t</w:t>
      </w:r>
      <w:r w:rsidR="00F730C1">
        <w:t>raction and intent classification may also be performed</w:t>
      </w:r>
    </w:p>
    <w:p w14:paraId="1C17DA4B" w14:textId="27386584" w:rsidR="00A87E94" w:rsidRDefault="00536AFE" w:rsidP="007537AE">
      <w:pPr>
        <w:pStyle w:val="ListParagraph"/>
        <w:numPr>
          <w:ilvl w:val="0"/>
          <w:numId w:val="35"/>
        </w:numPr>
      </w:pPr>
      <w:r w:rsidRPr="00536AFE">
        <w:rPr>
          <w:b/>
        </w:rPr>
        <w:t>Classification of Emails</w:t>
      </w:r>
      <w:r w:rsidR="00F730C1">
        <w:t>: Emails can be put into different buckets for further processing downstream</w:t>
      </w:r>
    </w:p>
    <w:p w14:paraId="476FDE07" w14:textId="6B06EFE6" w:rsidR="00A87E94" w:rsidRDefault="00A87E94" w:rsidP="007537AE">
      <w:pPr>
        <w:pStyle w:val="ListParagraph"/>
        <w:numPr>
          <w:ilvl w:val="0"/>
          <w:numId w:val="35"/>
        </w:numPr>
      </w:pPr>
      <w:r w:rsidRPr="00536AFE">
        <w:rPr>
          <w:b/>
        </w:rPr>
        <w:t>Semi-structured data</w:t>
      </w:r>
      <w:r w:rsidR="00F730C1">
        <w:t>: Data such as images, text, speech and video data have nuances that will need to be analysed and understood on a case to case basis</w:t>
      </w:r>
    </w:p>
    <w:p w14:paraId="1092766D" w14:textId="3154FCAB" w:rsidR="00A87E94" w:rsidRDefault="00A87E94" w:rsidP="007537AE">
      <w:pPr>
        <w:pStyle w:val="ListParagraph"/>
        <w:numPr>
          <w:ilvl w:val="0"/>
          <w:numId w:val="35"/>
        </w:numPr>
      </w:pPr>
      <w:r w:rsidRPr="008D6B68">
        <w:rPr>
          <w:b/>
        </w:rPr>
        <w:t>Speech to text</w:t>
      </w:r>
      <w:r w:rsidR="00671CA9">
        <w:t>: Speech data has multiple components that make it especially difficult to interpret</w:t>
      </w:r>
    </w:p>
    <w:p w14:paraId="56B88B53" w14:textId="50673624" w:rsidR="00A87E94" w:rsidRPr="00533266" w:rsidRDefault="00A87E94" w:rsidP="007537AE">
      <w:pPr>
        <w:pStyle w:val="ListParagraph"/>
        <w:numPr>
          <w:ilvl w:val="0"/>
          <w:numId w:val="35"/>
        </w:numPr>
      </w:pPr>
      <w:r w:rsidRPr="008D6B68">
        <w:rPr>
          <w:b/>
        </w:rPr>
        <w:t>Chatbots</w:t>
      </w:r>
      <w:r w:rsidR="00671CA9">
        <w:t>: Chatbots can help automate multiple elem</w:t>
      </w:r>
      <w:r w:rsidR="004C40BE">
        <w:t>e</w:t>
      </w:r>
      <w:r w:rsidR="00671CA9">
        <w:t>nts of a workflow with the help of RPA and AI</w:t>
      </w:r>
    </w:p>
    <w:p w14:paraId="607B792B" w14:textId="4ED2DFF3" w:rsidR="0059497A" w:rsidRDefault="0059497A" w:rsidP="0059497A">
      <w:pPr>
        <w:pStyle w:val="Heading2"/>
      </w:pPr>
      <w:bookmarkStart w:id="64" w:name="_Toc79370512"/>
      <w:r>
        <w:t xml:space="preserve">Q. </w:t>
      </w:r>
      <w:r w:rsidR="00925206">
        <w:t>What are the phases of RPA at an Enterprise Level?</w:t>
      </w:r>
      <w:bookmarkEnd w:id="64"/>
    </w:p>
    <w:p w14:paraId="3F115EEF" w14:textId="6E65228A" w:rsidR="00FE16A4" w:rsidRPr="00012FDA" w:rsidRDefault="00FE16A4" w:rsidP="007537AE">
      <w:pPr>
        <w:pStyle w:val="ListParagraph"/>
        <w:numPr>
          <w:ilvl w:val="0"/>
          <w:numId w:val="36"/>
        </w:numPr>
        <w:rPr>
          <w:b/>
        </w:rPr>
      </w:pPr>
      <w:r w:rsidRPr="00012FDA">
        <w:rPr>
          <w:b/>
        </w:rPr>
        <w:t>RPA 1.0: Assisted RPA</w:t>
      </w:r>
    </w:p>
    <w:p w14:paraId="6989D165" w14:textId="77777777" w:rsidR="00FE16A4" w:rsidRDefault="00FE16A4" w:rsidP="007537AE">
      <w:pPr>
        <w:pStyle w:val="ListParagraph"/>
        <w:numPr>
          <w:ilvl w:val="1"/>
          <w:numId w:val="36"/>
        </w:numPr>
      </w:pPr>
      <w:r>
        <w:t>Objective: Improving worker productivity</w:t>
      </w:r>
    </w:p>
    <w:p w14:paraId="3B65B5B7" w14:textId="77777777" w:rsidR="00FE16A4" w:rsidRDefault="00FE16A4" w:rsidP="007537AE">
      <w:pPr>
        <w:pStyle w:val="ListParagraph"/>
        <w:numPr>
          <w:ilvl w:val="1"/>
          <w:numId w:val="36"/>
        </w:numPr>
      </w:pPr>
      <w:r>
        <w:t>Deployment: Worker's desktop</w:t>
      </w:r>
    </w:p>
    <w:p w14:paraId="2E54350C" w14:textId="77777777" w:rsidR="00FE16A4" w:rsidRDefault="00FE16A4" w:rsidP="007537AE">
      <w:pPr>
        <w:pStyle w:val="ListParagraph"/>
        <w:numPr>
          <w:ilvl w:val="1"/>
          <w:numId w:val="36"/>
        </w:numPr>
      </w:pPr>
      <w:r>
        <w:t>Limitations:</w:t>
      </w:r>
    </w:p>
    <w:p w14:paraId="45CBB22C" w14:textId="2294DA26" w:rsidR="00FE16A4" w:rsidRDefault="00FE16A4" w:rsidP="007537AE">
      <w:pPr>
        <w:pStyle w:val="ListParagraph"/>
        <w:numPr>
          <w:ilvl w:val="2"/>
          <w:numId w:val="36"/>
        </w:numPr>
      </w:pPr>
      <w:r>
        <w:t>Partial automation</w:t>
      </w:r>
    </w:p>
    <w:p w14:paraId="57046436" w14:textId="127782F8" w:rsidR="00FE16A4" w:rsidRDefault="00FE16A4" w:rsidP="007537AE">
      <w:pPr>
        <w:pStyle w:val="ListParagraph"/>
        <w:numPr>
          <w:ilvl w:val="2"/>
          <w:numId w:val="36"/>
        </w:numPr>
      </w:pPr>
      <w:r>
        <w:t xml:space="preserve">Difficult to </w:t>
      </w:r>
      <w:r w:rsidR="00CF7A3C">
        <w:t>S</w:t>
      </w:r>
      <w:r>
        <w:t>cale</w:t>
      </w:r>
    </w:p>
    <w:p w14:paraId="272AED37" w14:textId="77777777" w:rsidR="00FE16A4" w:rsidRPr="00012FDA" w:rsidRDefault="00FE16A4" w:rsidP="007537AE">
      <w:pPr>
        <w:pStyle w:val="ListParagraph"/>
        <w:numPr>
          <w:ilvl w:val="0"/>
          <w:numId w:val="36"/>
        </w:numPr>
        <w:rPr>
          <w:b/>
        </w:rPr>
      </w:pPr>
      <w:r w:rsidRPr="00012FDA">
        <w:rPr>
          <w:b/>
        </w:rPr>
        <w:t>RPA 2.0: Unassisted RPA</w:t>
      </w:r>
    </w:p>
    <w:p w14:paraId="5B05F1C2" w14:textId="77777777" w:rsidR="00FE16A4" w:rsidRDefault="00FE16A4" w:rsidP="007537AE">
      <w:pPr>
        <w:pStyle w:val="ListParagraph"/>
        <w:numPr>
          <w:ilvl w:val="1"/>
          <w:numId w:val="36"/>
        </w:numPr>
      </w:pPr>
      <w:r>
        <w:t xml:space="preserve">Objective: </w:t>
      </w:r>
    </w:p>
    <w:p w14:paraId="0CE9C942" w14:textId="438199D4" w:rsidR="00FE16A4" w:rsidRDefault="00FE16A4" w:rsidP="007537AE">
      <w:pPr>
        <w:pStyle w:val="ListParagraph"/>
        <w:numPr>
          <w:ilvl w:val="2"/>
          <w:numId w:val="36"/>
        </w:numPr>
      </w:pPr>
      <w:r>
        <w:t>End-to-end automation</w:t>
      </w:r>
    </w:p>
    <w:p w14:paraId="601E8528" w14:textId="77777777" w:rsidR="00FE16A4" w:rsidRDefault="00FE16A4" w:rsidP="007537AE">
      <w:pPr>
        <w:pStyle w:val="ListParagraph"/>
        <w:numPr>
          <w:ilvl w:val="2"/>
          <w:numId w:val="36"/>
        </w:numPr>
      </w:pPr>
      <w:r>
        <w:t>Scalable virtual workers</w:t>
      </w:r>
    </w:p>
    <w:p w14:paraId="4F96997B" w14:textId="77777777" w:rsidR="00FE16A4" w:rsidRDefault="00FE16A4" w:rsidP="007537AE">
      <w:pPr>
        <w:pStyle w:val="ListParagraph"/>
        <w:numPr>
          <w:ilvl w:val="1"/>
          <w:numId w:val="36"/>
        </w:numPr>
      </w:pPr>
      <w:r>
        <w:t>Deployment: Server (VMS)</w:t>
      </w:r>
    </w:p>
    <w:p w14:paraId="6A6CB53E" w14:textId="77777777" w:rsidR="00FE16A4" w:rsidRDefault="00FE16A4" w:rsidP="007537AE">
      <w:pPr>
        <w:pStyle w:val="ListParagraph"/>
        <w:numPr>
          <w:ilvl w:val="1"/>
          <w:numId w:val="36"/>
        </w:numPr>
      </w:pPr>
      <w:r>
        <w:t>Features:</w:t>
      </w:r>
    </w:p>
    <w:p w14:paraId="04658D05" w14:textId="77777777" w:rsidR="00FE16A4" w:rsidRDefault="00FE16A4" w:rsidP="007537AE">
      <w:pPr>
        <w:pStyle w:val="ListParagraph"/>
        <w:numPr>
          <w:ilvl w:val="2"/>
          <w:numId w:val="36"/>
        </w:numPr>
      </w:pPr>
      <w:r>
        <w:t>Work orchestration (scheduling/queuing)</w:t>
      </w:r>
    </w:p>
    <w:p w14:paraId="7EA81ABF" w14:textId="331F47DD" w:rsidR="00FE16A4" w:rsidRDefault="00FE16A4" w:rsidP="007537AE">
      <w:pPr>
        <w:pStyle w:val="ListParagraph"/>
        <w:numPr>
          <w:ilvl w:val="2"/>
          <w:numId w:val="36"/>
        </w:numPr>
      </w:pPr>
      <w:r>
        <w:t>Centrali</w:t>
      </w:r>
      <w:r w:rsidR="007C5779">
        <w:t>s</w:t>
      </w:r>
      <w:r>
        <w:t>ed robot management</w:t>
      </w:r>
    </w:p>
    <w:p w14:paraId="7F1DF8EB" w14:textId="77777777" w:rsidR="00FE16A4" w:rsidRDefault="00FE16A4" w:rsidP="007537AE">
      <w:pPr>
        <w:pStyle w:val="ListParagraph"/>
        <w:numPr>
          <w:ilvl w:val="2"/>
          <w:numId w:val="36"/>
        </w:numPr>
      </w:pPr>
      <w:r>
        <w:t>Robot performance analytics</w:t>
      </w:r>
    </w:p>
    <w:p w14:paraId="4043941F" w14:textId="3BE34156" w:rsidR="00FE16A4" w:rsidRDefault="00FE16A4" w:rsidP="007537AE">
      <w:pPr>
        <w:pStyle w:val="ListParagraph"/>
        <w:numPr>
          <w:ilvl w:val="1"/>
          <w:numId w:val="36"/>
        </w:numPr>
      </w:pPr>
      <w:r>
        <w:t>Limitations:</w:t>
      </w:r>
    </w:p>
    <w:p w14:paraId="47EC6DDB" w14:textId="77777777" w:rsidR="00FE16A4" w:rsidRDefault="00FE16A4" w:rsidP="007537AE">
      <w:pPr>
        <w:pStyle w:val="ListParagraph"/>
        <w:numPr>
          <w:ilvl w:val="2"/>
          <w:numId w:val="36"/>
        </w:numPr>
      </w:pPr>
      <w:r>
        <w:t>Manual control and management of robots</w:t>
      </w:r>
    </w:p>
    <w:p w14:paraId="2C15F821" w14:textId="0046E6E7" w:rsidR="00FE16A4" w:rsidRDefault="00FE16A4" w:rsidP="007537AE">
      <w:pPr>
        <w:pStyle w:val="ListParagraph"/>
        <w:numPr>
          <w:ilvl w:val="2"/>
          <w:numId w:val="36"/>
        </w:numPr>
      </w:pPr>
      <w:r>
        <w:t>Managing screen and system changes</w:t>
      </w:r>
    </w:p>
    <w:p w14:paraId="51380ACF" w14:textId="77777777" w:rsidR="003A48D2" w:rsidRPr="00012FDA" w:rsidRDefault="003A48D2" w:rsidP="007537AE">
      <w:pPr>
        <w:pStyle w:val="ListParagraph"/>
        <w:numPr>
          <w:ilvl w:val="0"/>
          <w:numId w:val="36"/>
        </w:numPr>
        <w:rPr>
          <w:b/>
        </w:rPr>
      </w:pPr>
      <w:r w:rsidRPr="00012FDA">
        <w:rPr>
          <w:b/>
        </w:rPr>
        <w:t>RPA 3.0: Autonomous RPA</w:t>
      </w:r>
    </w:p>
    <w:p w14:paraId="62C82C3F" w14:textId="77777777" w:rsidR="003A48D2" w:rsidRDefault="003A48D2" w:rsidP="007537AE">
      <w:pPr>
        <w:pStyle w:val="ListParagraph"/>
        <w:numPr>
          <w:ilvl w:val="1"/>
          <w:numId w:val="36"/>
        </w:numPr>
      </w:pPr>
      <w:r>
        <w:t>Objective:</w:t>
      </w:r>
    </w:p>
    <w:p w14:paraId="248BB044" w14:textId="5DF7326E" w:rsidR="003A48D2" w:rsidRDefault="003A48D2" w:rsidP="007537AE">
      <w:pPr>
        <w:pStyle w:val="ListParagraph"/>
        <w:numPr>
          <w:ilvl w:val="2"/>
          <w:numId w:val="36"/>
        </w:numPr>
      </w:pPr>
      <w:r>
        <w:lastRenderedPageBreak/>
        <w:t>End-to-end automation</w:t>
      </w:r>
    </w:p>
    <w:p w14:paraId="29DBAB25" w14:textId="666016E6" w:rsidR="003A48D2" w:rsidRDefault="004C40BE" w:rsidP="007537AE">
      <w:pPr>
        <w:pStyle w:val="ListParagraph"/>
        <w:numPr>
          <w:ilvl w:val="2"/>
          <w:numId w:val="36"/>
        </w:numPr>
      </w:pPr>
      <w:r>
        <w:t>A s</w:t>
      </w:r>
      <w:r w:rsidR="003A48D2">
        <w:t>calable and flexible virtual workforce</w:t>
      </w:r>
    </w:p>
    <w:p w14:paraId="4A764A05" w14:textId="77777777" w:rsidR="003A48D2" w:rsidRDefault="003A48D2" w:rsidP="007537AE">
      <w:pPr>
        <w:pStyle w:val="ListParagraph"/>
        <w:numPr>
          <w:ilvl w:val="1"/>
          <w:numId w:val="36"/>
        </w:numPr>
      </w:pPr>
      <w:r>
        <w:t>Deployment: Cloud/SaaS (VMs)</w:t>
      </w:r>
    </w:p>
    <w:p w14:paraId="1683942F" w14:textId="77777777" w:rsidR="003A48D2" w:rsidRDefault="003A48D2" w:rsidP="007537AE">
      <w:pPr>
        <w:pStyle w:val="ListParagraph"/>
        <w:numPr>
          <w:ilvl w:val="1"/>
          <w:numId w:val="36"/>
        </w:numPr>
      </w:pPr>
      <w:r>
        <w:t>Features:</w:t>
      </w:r>
    </w:p>
    <w:p w14:paraId="187DB23B" w14:textId="77777777" w:rsidR="003A48D2" w:rsidRDefault="003A48D2" w:rsidP="007537AE">
      <w:pPr>
        <w:pStyle w:val="ListParagraph"/>
        <w:numPr>
          <w:ilvl w:val="2"/>
          <w:numId w:val="36"/>
        </w:numPr>
      </w:pPr>
      <w:r>
        <w:t>Auto-scaling</w:t>
      </w:r>
    </w:p>
    <w:p w14:paraId="6B23FC06" w14:textId="77777777" w:rsidR="003A48D2" w:rsidRDefault="003A48D2" w:rsidP="007537AE">
      <w:pPr>
        <w:pStyle w:val="ListParagraph"/>
        <w:numPr>
          <w:ilvl w:val="2"/>
          <w:numId w:val="36"/>
        </w:numPr>
      </w:pPr>
      <w:r>
        <w:t>Dynamic load balancing</w:t>
      </w:r>
    </w:p>
    <w:p w14:paraId="07E33BEC" w14:textId="3FF88539" w:rsidR="003A48D2" w:rsidRDefault="003A48D2" w:rsidP="007537AE">
      <w:pPr>
        <w:pStyle w:val="ListParagraph"/>
        <w:numPr>
          <w:ilvl w:val="2"/>
          <w:numId w:val="36"/>
        </w:numPr>
      </w:pPr>
      <w:r>
        <w:t>Context</w:t>
      </w:r>
      <w:r w:rsidR="004C40BE">
        <w:t>-</w:t>
      </w:r>
      <w:r>
        <w:t>awareness</w:t>
      </w:r>
    </w:p>
    <w:p w14:paraId="6D7E29A6" w14:textId="77777777" w:rsidR="003A48D2" w:rsidRDefault="003A48D2" w:rsidP="007537AE">
      <w:pPr>
        <w:pStyle w:val="ListParagraph"/>
        <w:numPr>
          <w:ilvl w:val="2"/>
          <w:numId w:val="36"/>
        </w:numPr>
      </w:pPr>
      <w:r>
        <w:t>Advanced analytics and workflows</w:t>
      </w:r>
    </w:p>
    <w:p w14:paraId="61F76331" w14:textId="77777777" w:rsidR="003A48D2" w:rsidRDefault="003A48D2" w:rsidP="007537AE">
      <w:pPr>
        <w:pStyle w:val="ListParagraph"/>
        <w:numPr>
          <w:ilvl w:val="1"/>
          <w:numId w:val="36"/>
        </w:numPr>
      </w:pPr>
      <w:r>
        <w:t>Limitations:</w:t>
      </w:r>
    </w:p>
    <w:p w14:paraId="5B916175" w14:textId="55B0C67F" w:rsidR="006A0295" w:rsidRDefault="003A48D2" w:rsidP="007537AE">
      <w:pPr>
        <w:pStyle w:val="ListParagraph"/>
        <w:numPr>
          <w:ilvl w:val="2"/>
          <w:numId w:val="36"/>
        </w:numPr>
      </w:pPr>
      <w:r>
        <w:t>Processing unstructured data</w:t>
      </w:r>
    </w:p>
    <w:p w14:paraId="4B5DFA99" w14:textId="77777777" w:rsidR="0088106A" w:rsidRPr="00012FDA" w:rsidRDefault="00850E89" w:rsidP="007537AE">
      <w:pPr>
        <w:pStyle w:val="ListParagraph"/>
        <w:numPr>
          <w:ilvl w:val="0"/>
          <w:numId w:val="36"/>
        </w:numPr>
        <w:rPr>
          <w:b/>
        </w:rPr>
      </w:pPr>
      <w:r w:rsidRPr="00012FDA">
        <w:rPr>
          <w:b/>
        </w:rPr>
        <w:t>RPA 4.0: Cognitive RPA</w:t>
      </w:r>
    </w:p>
    <w:p w14:paraId="58E2137C" w14:textId="0BEE661B" w:rsidR="0088106A" w:rsidRDefault="0088106A" w:rsidP="007537AE">
      <w:pPr>
        <w:pStyle w:val="ListParagraph"/>
        <w:numPr>
          <w:ilvl w:val="1"/>
          <w:numId w:val="36"/>
        </w:numPr>
      </w:pPr>
      <w:r>
        <w:t>Use of Artificial Intelligence (AI) technologies</w:t>
      </w:r>
      <w:r w:rsidR="004C40BE">
        <w:t>,</w:t>
      </w:r>
      <w:r>
        <w:t xml:space="preserve"> including machine learning and Natural Language Processing (NLP)</w:t>
      </w:r>
      <w:r w:rsidR="004C40BE">
        <w:t>,</w:t>
      </w:r>
      <w:r>
        <w:t xml:space="preserve"> to enable:</w:t>
      </w:r>
    </w:p>
    <w:p w14:paraId="48888E40" w14:textId="77777777" w:rsidR="0088106A" w:rsidRDefault="0088106A" w:rsidP="007537AE">
      <w:pPr>
        <w:pStyle w:val="ListParagraph"/>
        <w:numPr>
          <w:ilvl w:val="2"/>
          <w:numId w:val="36"/>
        </w:numPr>
      </w:pPr>
      <w:r>
        <w:t>Processing of unstructured data</w:t>
      </w:r>
    </w:p>
    <w:p w14:paraId="04472F1D" w14:textId="77777777" w:rsidR="0088106A" w:rsidRDefault="0088106A" w:rsidP="007537AE">
      <w:pPr>
        <w:pStyle w:val="ListParagraph"/>
        <w:numPr>
          <w:ilvl w:val="2"/>
          <w:numId w:val="36"/>
        </w:numPr>
      </w:pPr>
      <w:r>
        <w:t>Predictive and prescriptive analytics</w:t>
      </w:r>
    </w:p>
    <w:p w14:paraId="64CF716D" w14:textId="4C20B581" w:rsidR="002177DF" w:rsidRPr="00FE16A4" w:rsidRDefault="0088106A" w:rsidP="007537AE">
      <w:pPr>
        <w:pStyle w:val="ListParagraph"/>
        <w:numPr>
          <w:ilvl w:val="2"/>
          <w:numId w:val="36"/>
        </w:numPr>
      </w:pPr>
      <w:r>
        <w:t>Automation of tasks that involve judgment</w:t>
      </w:r>
      <w:r w:rsidR="00E011CD">
        <w:t xml:space="preserve"> (</w:t>
      </w:r>
      <w:hyperlink r:id="rId69" w:history="1">
        <w:r w:rsidR="00E011CD" w:rsidRPr="00E011CD">
          <w:rPr>
            <w:rStyle w:val="Hyperlink"/>
            <w:i/>
          </w:rPr>
          <w:t>Source</w:t>
        </w:r>
      </w:hyperlink>
      <w:r w:rsidR="00E011CD">
        <w:t>)</w:t>
      </w:r>
    </w:p>
    <w:p w14:paraId="38A495EC" w14:textId="77777777" w:rsidR="005516AA" w:rsidRDefault="00F078AE" w:rsidP="00F078AE">
      <w:pPr>
        <w:pStyle w:val="Heading2"/>
      </w:pPr>
      <w:bookmarkStart w:id="65" w:name="_Toc79370513"/>
      <w:r>
        <w:t xml:space="preserve">Q. Why </w:t>
      </w:r>
      <w:r w:rsidR="005516AA">
        <w:t>are people doing RPA? Is it actually worth pursuing?</w:t>
      </w:r>
      <w:bookmarkEnd w:id="65"/>
    </w:p>
    <w:p w14:paraId="363B4448" w14:textId="53CFDC92" w:rsidR="005B72CB" w:rsidRDefault="005516AA" w:rsidP="005516AA">
      <w:r>
        <w:t>For people who are more familiar with automating processes, there might be less respect for RPA teams as it seems like there is not much getting done.</w:t>
      </w:r>
      <w:r w:rsidR="0058301E">
        <w:t xml:space="preserve"> Don</w:t>
      </w:r>
      <w:r w:rsidR="00163FA1">
        <w:t>'</w:t>
      </w:r>
      <w:r w:rsidR="0058301E">
        <w:t>t let Data Scientists ruin RPA efforts.</w:t>
      </w:r>
      <w:r w:rsidR="001C5ED4">
        <w:t xml:space="preserve"> RPA can save millions of dollars annually by automating sim</w:t>
      </w:r>
      <w:r w:rsidR="004C40BE">
        <w:t>p</w:t>
      </w:r>
      <w:r w:rsidR="001C5ED4">
        <w:t>le tasks. To being with, that may be where the real savings for organi</w:t>
      </w:r>
      <w:r w:rsidR="007C5779">
        <w:t>s</w:t>
      </w:r>
      <w:r w:rsidR="001C5ED4">
        <w:t>ations may be.</w:t>
      </w:r>
    </w:p>
    <w:p w14:paraId="6BAC7A63" w14:textId="21A704E2" w:rsidR="005B72CB" w:rsidRDefault="00666971" w:rsidP="005516AA">
      <w:hyperlink r:id="rId70" w:history="1">
        <w:r w:rsidR="005B72CB">
          <w:rPr>
            <w:rStyle w:val="Hyperlink"/>
          </w:rPr>
          <w:t xml:space="preserve">TCS, Infosys &amp; Other IT Firms Can Fire 30 Lakh Employees Due To </w:t>
        </w:r>
        <w:r w:rsidR="0066529E">
          <w:rPr>
            <w:rStyle w:val="Hyperlink"/>
          </w:rPr>
          <w:t xml:space="preserve">the </w:t>
        </w:r>
        <w:r w:rsidR="005B72CB">
          <w:rPr>
            <w:rStyle w:val="Hyperlink"/>
          </w:rPr>
          <w:t>Rise In Automation (Report)</w:t>
        </w:r>
      </w:hyperlink>
    </w:p>
    <w:p w14:paraId="698738A5" w14:textId="28AA6BF1" w:rsidR="00D84D42" w:rsidRDefault="005B72CB" w:rsidP="005516AA">
      <w:r>
        <w:t xml:space="preserve">This is </w:t>
      </w:r>
      <w:r w:rsidR="000F59C9">
        <w:t>due to Robotic Process Automation. Rather than trying to resist change, it is better to accept change and upskill yourself.</w:t>
      </w:r>
      <w:r w:rsidR="00D84D42">
        <w:t xml:space="preserve"> Following are a few benefits of Robotic Pr</w:t>
      </w:r>
      <w:r w:rsidR="0066529E">
        <w:t>o</w:t>
      </w:r>
      <w:r w:rsidR="00D84D42">
        <w:t>cess Automation:</w:t>
      </w:r>
    </w:p>
    <w:p w14:paraId="7879150E" w14:textId="7A2261B0" w:rsidR="00BD2269" w:rsidRDefault="00BD2269" w:rsidP="007537AE">
      <w:pPr>
        <w:pStyle w:val="ListParagraph"/>
        <w:numPr>
          <w:ilvl w:val="0"/>
          <w:numId w:val="37"/>
        </w:numPr>
      </w:pPr>
      <w:r w:rsidRPr="002F6459">
        <w:rPr>
          <w:b/>
        </w:rPr>
        <w:t>Accuracy</w:t>
      </w:r>
      <w:r>
        <w:t>: RPA bots do not make mistakes because they do not think</w:t>
      </w:r>
      <w:r w:rsidR="0066529E">
        <w:t>;</w:t>
      </w:r>
      <w:r>
        <w:t xml:space="preserve"> they just do</w:t>
      </w:r>
    </w:p>
    <w:p w14:paraId="259D3696" w14:textId="77777777" w:rsidR="00A1311D" w:rsidRDefault="00BD2269" w:rsidP="007537AE">
      <w:pPr>
        <w:pStyle w:val="ListParagraph"/>
        <w:numPr>
          <w:ilvl w:val="0"/>
          <w:numId w:val="37"/>
        </w:numPr>
      </w:pPr>
      <w:r w:rsidRPr="002F6459">
        <w:rPr>
          <w:b/>
        </w:rPr>
        <w:t>Low Technical Barrier</w:t>
      </w:r>
      <w:r>
        <w:t>: There are no programming skills required to configure RPA bots</w:t>
      </w:r>
    </w:p>
    <w:p w14:paraId="0C46C480" w14:textId="1F731CE2" w:rsidR="00A1311D" w:rsidRDefault="00A1311D" w:rsidP="007537AE">
      <w:pPr>
        <w:pStyle w:val="ListParagraph"/>
        <w:numPr>
          <w:ilvl w:val="0"/>
          <w:numId w:val="37"/>
        </w:numPr>
      </w:pPr>
      <w:r w:rsidRPr="002F6459">
        <w:rPr>
          <w:b/>
        </w:rPr>
        <w:t>Compliance</w:t>
      </w:r>
      <w:r>
        <w:t>: This is one of the main adva</w:t>
      </w:r>
      <w:r w:rsidR="0066529E">
        <w:t>n</w:t>
      </w:r>
      <w:r>
        <w:t>tages of RPA. Compliance across various geographies can be adhered to perfectly</w:t>
      </w:r>
    </w:p>
    <w:p w14:paraId="062B2F21" w14:textId="7738D612" w:rsidR="000A7F90" w:rsidRDefault="00A1311D" w:rsidP="007537AE">
      <w:pPr>
        <w:pStyle w:val="ListParagraph"/>
        <w:numPr>
          <w:ilvl w:val="0"/>
          <w:numId w:val="37"/>
        </w:numPr>
      </w:pPr>
      <w:r w:rsidRPr="002F6459">
        <w:rPr>
          <w:b/>
        </w:rPr>
        <w:t>Non-</w:t>
      </w:r>
      <w:r w:rsidR="002F6459">
        <w:rPr>
          <w:b/>
        </w:rPr>
        <w:t>Invasive</w:t>
      </w:r>
      <w:r w:rsidR="00103716">
        <w:rPr>
          <w:b/>
        </w:rPr>
        <w:t xml:space="preserve"> T</w:t>
      </w:r>
      <w:r w:rsidR="002F6459">
        <w:rPr>
          <w:b/>
        </w:rPr>
        <w:t>echnology</w:t>
      </w:r>
      <w:r>
        <w:t>: Systems do not need to be upgraded</w:t>
      </w:r>
      <w:r w:rsidR="0066529E">
        <w:t>;</w:t>
      </w:r>
      <w:r>
        <w:t xml:space="preserve"> no major initial investment as such is needed</w:t>
      </w:r>
    </w:p>
    <w:p w14:paraId="65F4A819" w14:textId="5A79668D" w:rsidR="001B6EC0" w:rsidRDefault="000A7F90" w:rsidP="007537AE">
      <w:pPr>
        <w:pStyle w:val="ListParagraph"/>
        <w:numPr>
          <w:ilvl w:val="0"/>
          <w:numId w:val="37"/>
        </w:numPr>
      </w:pPr>
      <w:r w:rsidRPr="00B56011">
        <w:rPr>
          <w:b/>
        </w:rPr>
        <w:t>Improved Employee Morale</w:t>
      </w:r>
      <w:r>
        <w:t>: Everyone likes being valued. Automating rudimentary and repetitive tasks that add no value leaves the employee to find more engaging &amp; interesting work</w:t>
      </w:r>
    </w:p>
    <w:p w14:paraId="359F4DA3" w14:textId="7E600C5B" w:rsidR="001B6EC0" w:rsidRDefault="001B6EC0" w:rsidP="007537AE">
      <w:pPr>
        <w:pStyle w:val="ListParagraph"/>
        <w:numPr>
          <w:ilvl w:val="0"/>
          <w:numId w:val="37"/>
        </w:numPr>
      </w:pPr>
      <w:r w:rsidRPr="00232262">
        <w:rPr>
          <w:b/>
        </w:rPr>
        <w:t>Productivity</w:t>
      </w:r>
      <w:r>
        <w:t xml:space="preserve">: Process cycles are much faster as compared to </w:t>
      </w:r>
      <w:r w:rsidR="0066529E">
        <w:t xml:space="preserve">the </w:t>
      </w:r>
      <w:r>
        <w:t>manual effort as bots don</w:t>
      </w:r>
      <w:r w:rsidR="00163FA1">
        <w:t>'</w:t>
      </w:r>
      <w:r>
        <w:t>t take breaks or make mistakes</w:t>
      </w:r>
    </w:p>
    <w:p w14:paraId="0CCE93D1" w14:textId="77777777" w:rsidR="001B6EC0" w:rsidRDefault="001B6EC0" w:rsidP="007537AE">
      <w:pPr>
        <w:pStyle w:val="ListParagraph"/>
        <w:numPr>
          <w:ilvl w:val="0"/>
          <w:numId w:val="37"/>
        </w:numPr>
      </w:pPr>
      <w:r w:rsidRPr="00232262">
        <w:rPr>
          <w:b/>
        </w:rPr>
        <w:t>Reliability</w:t>
      </w:r>
      <w:r>
        <w:t>: Processes can run 24/7 with no interruptions</w:t>
      </w:r>
    </w:p>
    <w:p w14:paraId="46D69AC0" w14:textId="76978142" w:rsidR="00925206" w:rsidRPr="00925206" w:rsidRDefault="00F60274" w:rsidP="007537AE">
      <w:pPr>
        <w:pStyle w:val="ListParagraph"/>
        <w:numPr>
          <w:ilvl w:val="0"/>
          <w:numId w:val="37"/>
        </w:numPr>
      </w:pPr>
      <w:r w:rsidRPr="00CA33C0">
        <w:rPr>
          <w:b/>
        </w:rPr>
        <w:t>Consis</w:t>
      </w:r>
      <w:r w:rsidR="00372274">
        <w:rPr>
          <w:b/>
        </w:rPr>
        <w:t>t</w:t>
      </w:r>
      <w:r w:rsidRPr="00CA33C0">
        <w:rPr>
          <w:b/>
        </w:rPr>
        <w:t>ency</w:t>
      </w:r>
      <w:r>
        <w:t>: Routine tasks are performed the exact same each</w:t>
      </w:r>
      <w:r w:rsidR="006F1A0C">
        <w:t xml:space="preserve"> and every time</w:t>
      </w:r>
      <w:r w:rsidR="001B6EC0">
        <w:t xml:space="preserve"> </w:t>
      </w:r>
      <w:hyperlink r:id="rId71" w:history="1"/>
    </w:p>
    <w:p w14:paraId="77292E45" w14:textId="0B4CA522" w:rsidR="00226393" w:rsidRDefault="00226393" w:rsidP="00226393">
      <w:pPr>
        <w:pStyle w:val="Heading1"/>
      </w:pPr>
      <w:bookmarkStart w:id="66" w:name="_Toc79370514"/>
      <w:r w:rsidRPr="00054ADA">
        <w:rPr>
          <w:highlight w:val="yellow"/>
        </w:rPr>
        <w:lastRenderedPageBreak/>
        <w:t xml:space="preserve">10 </w:t>
      </w:r>
      <w:r w:rsidR="00ED2B19" w:rsidRPr="00054ADA">
        <w:rPr>
          <w:highlight w:val="yellow"/>
        </w:rPr>
        <w:t>GANs</w:t>
      </w:r>
      <w:r w:rsidR="00C66E3A" w:rsidRPr="00054ADA">
        <w:rPr>
          <w:highlight w:val="yellow"/>
        </w:rPr>
        <w:t>:</w:t>
      </w:r>
      <w:r w:rsidR="00A548B7" w:rsidRPr="00054ADA">
        <w:rPr>
          <w:highlight w:val="yellow"/>
        </w:rPr>
        <w:t xml:space="preserve"> Generative Adversarial Networ</w:t>
      </w:r>
      <w:r w:rsidR="00AA07ED" w:rsidRPr="00054ADA">
        <w:rPr>
          <w:highlight w:val="yellow"/>
        </w:rPr>
        <w:t>ks</w:t>
      </w:r>
      <w:bookmarkEnd w:id="66"/>
    </w:p>
    <w:p w14:paraId="56177FBE" w14:textId="785FDB60" w:rsidR="00361714" w:rsidRDefault="007B1020" w:rsidP="007B1020">
      <w:pPr>
        <w:pStyle w:val="Heading2"/>
      </w:pPr>
      <w:bookmarkStart w:id="67" w:name="_Toc79370515"/>
      <w:r>
        <w:t>Q. What are GANs?</w:t>
      </w:r>
      <w:bookmarkEnd w:id="67"/>
    </w:p>
    <w:p w14:paraId="106FF9CC" w14:textId="1FE7A493" w:rsidR="00A52FC9" w:rsidRDefault="00A52FC9" w:rsidP="00A52FC9">
      <w:r>
        <w:t xml:space="preserve">A. </w:t>
      </w:r>
      <w:hyperlink r:id="rId72" w:history="1">
        <w:r>
          <w:rPr>
            <w:rStyle w:val="Hyperlink"/>
          </w:rPr>
          <w:t>Understanding Generative Adversarial Networks (GANs) | by Joseph Rocca | Towards Data Science</w:t>
        </w:r>
      </w:hyperlink>
      <w:r>
        <w:tab/>
      </w:r>
      <w:r>
        <w:br/>
      </w:r>
      <w:hyperlink r:id="rId73" w:history="1">
        <w:r>
          <w:rPr>
            <w:rStyle w:val="Hyperlink"/>
          </w:rPr>
          <w:t>A Gentle Introduction to Generative Adversarial Networks (GANs) (machinelearningmastery.com)</w:t>
        </w:r>
      </w:hyperlink>
      <w:r>
        <w:tab/>
      </w:r>
      <w:r>
        <w:br/>
      </w:r>
      <w:hyperlink r:id="rId74" w:history="1">
        <w:r>
          <w:rPr>
            <w:rStyle w:val="Hyperlink"/>
          </w:rPr>
          <w:t>Background: What is a Generative Model? (google.com)</w:t>
        </w:r>
      </w:hyperlink>
    </w:p>
    <w:p w14:paraId="14A1710C" w14:textId="1942448E" w:rsidR="00A52FC9" w:rsidRDefault="00A52FC9" w:rsidP="00A52FC9">
      <w:pPr>
        <w:pStyle w:val="Heading2"/>
      </w:pPr>
      <w:bookmarkStart w:id="68" w:name="_Toc79370516"/>
      <w:r>
        <w:t xml:space="preserve">Q. Provide an </w:t>
      </w:r>
      <w:r w:rsidR="00B27F95">
        <w:t>overall system view of GANs.</w:t>
      </w:r>
      <w:bookmarkEnd w:id="68"/>
    </w:p>
    <w:p w14:paraId="1E4CBBE0" w14:textId="6BFD9B9D" w:rsidR="00B27F95" w:rsidRDefault="00B27F95" w:rsidP="00B27F95">
      <w:r>
        <w:t>A.</w:t>
      </w:r>
      <w:r w:rsidR="0050078C">
        <w:t xml:space="preserve"> </w:t>
      </w:r>
      <w:hyperlink r:id="rId75" w:history="1">
        <w:r w:rsidR="0050078C">
          <w:rPr>
            <w:rStyle w:val="Hyperlink"/>
          </w:rPr>
          <w:t>Overview of GAN Structure  |  Generative Adversarial Networks (google.com)</w:t>
        </w:r>
      </w:hyperlink>
    </w:p>
    <w:p w14:paraId="0ECE9253" w14:textId="3A18E137" w:rsidR="00B27F95" w:rsidRDefault="00B27F95" w:rsidP="00B27F95">
      <w:pPr>
        <w:pStyle w:val="Heading2"/>
      </w:pPr>
      <w:bookmarkStart w:id="69" w:name="_Toc79370517"/>
      <w:r>
        <w:t xml:space="preserve">Q. </w:t>
      </w:r>
      <w:r w:rsidR="0050078C">
        <w:t>Explain some uses-cases on the variations of GANs.</w:t>
      </w:r>
      <w:bookmarkEnd w:id="69"/>
    </w:p>
    <w:p w14:paraId="6784CCE0" w14:textId="7B47D2F0" w:rsidR="0050078C" w:rsidRDefault="0050078C" w:rsidP="0050078C">
      <w:r>
        <w:t xml:space="preserve">A. </w:t>
      </w:r>
      <w:hyperlink r:id="rId76" w:history="1">
        <w:r>
          <w:rPr>
            <w:rStyle w:val="Hyperlink"/>
          </w:rPr>
          <w:t>GAN Variations  |  Generative Adversarial Networks  |  Google Developers</w:t>
        </w:r>
      </w:hyperlink>
    </w:p>
    <w:p w14:paraId="0D74399A" w14:textId="6E520992" w:rsidR="0050078C" w:rsidRDefault="0050078C" w:rsidP="002A2272">
      <w:pPr>
        <w:pStyle w:val="Heading2"/>
      </w:pPr>
      <w:bookmarkStart w:id="70" w:name="_Toc79370518"/>
      <w:r>
        <w:t xml:space="preserve">Q. </w:t>
      </w:r>
      <w:r w:rsidR="002A2272">
        <w:t>Name some popular tools used for GANs.</w:t>
      </w:r>
      <w:bookmarkEnd w:id="70"/>
    </w:p>
    <w:p w14:paraId="5C46166E" w14:textId="5BFFE264" w:rsidR="002A2272" w:rsidRPr="002A2272" w:rsidRDefault="002A2272" w:rsidP="002A2272">
      <w:r>
        <w:t xml:space="preserve">A. </w:t>
      </w:r>
      <w:hyperlink r:id="rId77" w:history="1">
        <w:r>
          <w:rPr>
            <w:rStyle w:val="Hyperlink"/>
          </w:rPr>
          <w:t>Top 10 Tools For Generative Adversarial Networks (GANs) (analyticsindiamag.com)</w:t>
        </w:r>
      </w:hyperlink>
    </w:p>
    <w:p w14:paraId="1097405D" w14:textId="77777777" w:rsidR="00226393" w:rsidRPr="00633687" w:rsidRDefault="00226393" w:rsidP="00633687"/>
    <w:sectPr w:rsidR="00226393" w:rsidRPr="00633687" w:rsidSect="002130E4">
      <w:headerReference w:type="default" r:id="rId78"/>
      <w:footerReference w:type="default" r:id="rId7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0B3A79" w14:textId="77777777" w:rsidR="00F946D2" w:rsidRDefault="00F946D2" w:rsidP="00913D45">
      <w:r>
        <w:separator/>
      </w:r>
    </w:p>
  </w:endnote>
  <w:endnote w:type="continuationSeparator" w:id="0">
    <w:p w14:paraId="23322C3F" w14:textId="77777777" w:rsidR="00F946D2" w:rsidRDefault="00F946D2"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666971" w:rsidRDefault="00666971">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666971" w:rsidRDefault="00666971"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2990A" w14:textId="77777777" w:rsidR="00F946D2" w:rsidRDefault="00F946D2" w:rsidP="00913D45">
      <w:r>
        <w:separator/>
      </w:r>
    </w:p>
  </w:footnote>
  <w:footnote w:type="continuationSeparator" w:id="0">
    <w:p w14:paraId="39F9F367" w14:textId="77777777" w:rsidR="00F946D2" w:rsidRDefault="00F946D2"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666971" w:rsidRDefault="00666971"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47A7F"/>
    <w:multiLevelType w:val="hybridMultilevel"/>
    <w:tmpl w:val="4D703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2"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25"/>
  </w:num>
  <w:num w:numId="4">
    <w:abstractNumId w:val="8"/>
  </w:num>
  <w:num w:numId="5">
    <w:abstractNumId w:val="17"/>
  </w:num>
  <w:num w:numId="6">
    <w:abstractNumId w:val="26"/>
  </w:num>
  <w:num w:numId="7">
    <w:abstractNumId w:val="0"/>
  </w:num>
  <w:num w:numId="8">
    <w:abstractNumId w:val="32"/>
  </w:num>
  <w:num w:numId="9">
    <w:abstractNumId w:val="28"/>
  </w:num>
  <w:num w:numId="10">
    <w:abstractNumId w:val="23"/>
  </w:num>
  <w:num w:numId="11">
    <w:abstractNumId w:val="16"/>
  </w:num>
  <w:num w:numId="12">
    <w:abstractNumId w:val="29"/>
  </w:num>
  <w:num w:numId="13">
    <w:abstractNumId w:val="1"/>
  </w:num>
  <w:num w:numId="14">
    <w:abstractNumId w:val="33"/>
  </w:num>
  <w:num w:numId="15">
    <w:abstractNumId w:val="11"/>
  </w:num>
  <w:num w:numId="16">
    <w:abstractNumId w:val="9"/>
  </w:num>
  <w:num w:numId="17">
    <w:abstractNumId w:val="12"/>
  </w:num>
  <w:num w:numId="18">
    <w:abstractNumId w:val="27"/>
  </w:num>
  <w:num w:numId="19">
    <w:abstractNumId w:val="21"/>
  </w:num>
  <w:num w:numId="20">
    <w:abstractNumId w:val="15"/>
  </w:num>
  <w:num w:numId="21">
    <w:abstractNumId w:val="36"/>
  </w:num>
  <w:num w:numId="22">
    <w:abstractNumId w:val="37"/>
  </w:num>
  <w:num w:numId="23">
    <w:abstractNumId w:val="30"/>
  </w:num>
  <w:num w:numId="24">
    <w:abstractNumId w:val="35"/>
  </w:num>
  <w:num w:numId="25">
    <w:abstractNumId w:val="19"/>
  </w:num>
  <w:num w:numId="26">
    <w:abstractNumId w:val="6"/>
  </w:num>
  <w:num w:numId="27">
    <w:abstractNumId w:val="5"/>
  </w:num>
  <w:num w:numId="28">
    <w:abstractNumId w:val="22"/>
  </w:num>
  <w:num w:numId="29">
    <w:abstractNumId w:val="34"/>
  </w:num>
  <w:num w:numId="30">
    <w:abstractNumId w:val="18"/>
  </w:num>
  <w:num w:numId="31">
    <w:abstractNumId w:val="2"/>
  </w:num>
  <w:num w:numId="32">
    <w:abstractNumId w:val="14"/>
  </w:num>
  <w:num w:numId="33">
    <w:abstractNumId w:val="24"/>
  </w:num>
  <w:num w:numId="34">
    <w:abstractNumId w:val="31"/>
  </w:num>
  <w:num w:numId="35">
    <w:abstractNumId w:val="13"/>
  </w:num>
  <w:num w:numId="36">
    <w:abstractNumId w:val="10"/>
  </w:num>
  <w:num w:numId="37">
    <w:abstractNumId w:val="3"/>
  </w:num>
  <w:num w:numId="38">
    <w:abstractNumId w:val="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iODWgCg0IGuLQAAAA=="/>
  </w:docVars>
  <w:rsids>
    <w:rsidRoot w:val="00D60F07"/>
    <w:rsid w:val="000002FE"/>
    <w:rsid w:val="00001397"/>
    <w:rsid w:val="000025EE"/>
    <w:rsid w:val="00004974"/>
    <w:rsid w:val="000057C7"/>
    <w:rsid w:val="000066F9"/>
    <w:rsid w:val="00007E99"/>
    <w:rsid w:val="000105E6"/>
    <w:rsid w:val="00012BFB"/>
    <w:rsid w:val="00012FDA"/>
    <w:rsid w:val="00013018"/>
    <w:rsid w:val="00013873"/>
    <w:rsid w:val="00013F70"/>
    <w:rsid w:val="00014507"/>
    <w:rsid w:val="0001491A"/>
    <w:rsid w:val="0002308B"/>
    <w:rsid w:val="00023114"/>
    <w:rsid w:val="000328F7"/>
    <w:rsid w:val="00033BBD"/>
    <w:rsid w:val="00033F8D"/>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8109D"/>
    <w:rsid w:val="000815FF"/>
    <w:rsid w:val="00083096"/>
    <w:rsid w:val="00083D12"/>
    <w:rsid w:val="00083F66"/>
    <w:rsid w:val="000851AC"/>
    <w:rsid w:val="000874A4"/>
    <w:rsid w:val="000912B6"/>
    <w:rsid w:val="00091E28"/>
    <w:rsid w:val="0009512C"/>
    <w:rsid w:val="00095233"/>
    <w:rsid w:val="0009699A"/>
    <w:rsid w:val="0009760F"/>
    <w:rsid w:val="000A01E9"/>
    <w:rsid w:val="000A0C73"/>
    <w:rsid w:val="000A2B1C"/>
    <w:rsid w:val="000A493C"/>
    <w:rsid w:val="000A4F5D"/>
    <w:rsid w:val="000A58DA"/>
    <w:rsid w:val="000A7BC2"/>
    <w:rsid w:val="000A7F90"/>
    <w:rsid w:val="000B37D3"/>
    <w:rsid w:val="000B540F"/>
    <w:rsid w:val="000B6FEE"/>
    <w:rsid w:val="000C036C"/>
    <w:rsid w:val="000C63A6"/>
    <w:rsid w:val="000D2E34"/>
    <w:rsid w:val="000E15B3"/>
    <w:rsid w:val="000E3974"/>
    <w:rsid w:val="000E3CD9"/>
    <w:rsid w:val="000E6497"/>
    <w:rsid w:val="000F4033"/>
    <w:rsid w:val="000F465D"/>
    <w:rsid w:val="000F47A2"/>
    <w:rsid w:val="000F59C9"/>
    <w:rsid w:val="000F6A88"/>
    <w:rsid w:val="0010028C"/>
    <w:rsid w:val="00100FD2"/>
    <w:rsid w:val="00103716"/>
    <w:rsid w:val="00105EDF"/>
    <w:rsid w:val="00106CBB"/>
    <w:rsid w:val="0011112F"/>
    <w:rsid w:val="001161A2"/>
    <w:rsid w:val="00116460"/>
    <w:rsid w:val="00116E72"/>
    <w:rsid w:val="001205FB"/>
    <w:rsid w:val="001267BA"/>
    <w:rsid w:val="001331ED"/>
    <w:rsid w:val="001332D0"/>
    <w:rsid w:val="00133B1A"/>
    <w:rsid w:val="00134FB0"/>
    <w:rsid w:val="00140551"/>
    <w:rsid w:val="001425DF"/>
    <w:rsid w:val="00144FAD"/>
    <w:rsid w:val="00157B9A"/>
    <w:rsid w:val="00160712"/>
    <w:rsid w:val="00161F93"/>
    <w:rsid w:val="00163FA1"/>
    <w:rsid w:val="00171A06"/>
    <w:rsid w:val="00173D36"/>
    <w:rsid w:val="001743CF"/>
    <w:rsid w:val="0017555F"/>
    <w:rsid w:val="00177B15"/>
    <w:rsid w:val="0018055B"/>
    <w:rsid w:val="001820DF"/>
    <w:rsid w:val="00182139"/>
    <w:rsid w:val="00182CCB"/>
    <w:rsid w:val="0018354D"/>
    <w:rsid w:val="001872A8"/>
    <w:rsid w:val="00187EFA"/>
    <w:rsid w:val="00191557"/>
    <w:rsid w:val="00191C26"/>
    <w:rsid w:val="00196579"/>
    <w:rsid w:val="001969A1"/>
    <w:rsid w:val="001A057A"/>
    <w:rsid w:val="001A1351"/>
    <w:rsid w:val="001A2A1F"/>
    <w:rsid w:val="001A65CC"/>
    <w:rsid w:val="001B5FBD"/>
    <w:rsid w:val="001B661D"/>
    <w:rsid w:val="001B6EC0"/>
    <w:rsid w:val="001C228C"/>
    <w:rsid w:val="001C4947"/>
    <w:rsid w:val="001C5E6D"/>
    <w:rsid w:val="001C5ED4"/>
    <w:rsid w:val="001C693D"/>
    <w:rsid w:val="001C6AFB"/>
    <w:rsid w:val="001C7A7E"/>
    <w:rsid w:val="001D2B9E"/>
    <w:rsid w:val="001D32AE"/>
    <w:rsid w:val="001D5B9D"/>
    <w:rsid w:val="001D7B52"/>
    <w:rsid w:val="001E06F7"/>
    <w:rsid w:val="001E0E5E"/>
    <w:rsid w:val="001E14C3"/>
    <w:rsid w:val="001E5086"/>
    <w:rsid w:val="001E6603"/>
    <w:rsid w:val="001E6908"/>
    <w:rsid w:val="001F1798"/>
    <w:rsid w:val="001F17D6"/>
    <w:rsid w:val="001F67CA"/>
    <w:rsid w:val="002031C1"/>
    <w:rsid w:val="00204770"/>
    <w:rsid w:val="00205C75"/>
    <w:rsid w:val="00206897"/>
    <w:rsid w:val="00206CCF"/>
    <w:rsid w:val="002075E1"/>
    <w:rsid w:val="00210EE4"/>
    <w:rsid w:val="002130E4"/>
    <w:rsid w:val="00214687"/>
    <w:rsid w:val="002177DF"/>
    <w:rsid w:val="002260FA"/>
    <w:rsid w:val="00226393"/>
    <w:rsid w:val="002273A3"/>
    <w:rsid w:val="002309CF"/>
    <w:rsid w:val="00232262"/>
    <w:rsid w:val="0023292A"/>
    <w:rsid w:val="00233F98"/>
    <w:rsid w:val="0023568F"/>
    <w:rsid w:val="0023717F"/>
    <w:rsid w:val="002403F6"/>
    <w:rsid w:val="00240E45"/>
    <w:rsid w:val="0024647B"/>
    <w:rsid w:val="00247BBB"/>
    <w:rsid w:val="00252960"/>
    <w:rsid w:val="002546EE"/>
    <w:rsid w:val="00261877"/>
    <w:rsid w:val="00262108"/>
    <w:rsid w:val="00262EED"/>
    <w:rsid w:val="00264C47"/>
    <w:rsid w:val="002748EE"/>
    <w:rsid w:val="00275D48"/>
    <w:rsid w:val="0028109C"/>
    <w:rsid w:val="00281317"/>
    <w:rsid w:val="00283700"/>
    <w:rsid w:val="00285804"/>
    <w:rsid w:val="002866B9"/>
    <w:rsid w:val="00287B7D"/>
    <w:rsid w:val="00291670"/>
    <w:rsid w:val="0029304D"/>
    <w:rsid w:val="002939C7"/>
    <w:rsid w:val="00295EAC"/>
    <w:rsid w:val="00297060"/>
    <w:rsid w:val="002A2272"/>
    <w:rsid w:val="002A3542"/>
    <w:rsid w:val="002A417A"/>
    <w:rsid w:val="002A4456"/>
    <w:rsid w:val="002A550C"/>
    <w:rsid w:val="002A6A1D"/>
    <w:rsid w:val="002A775B"/>
    <w:rsid w:val="002A7F54"/>
    <w:rsid w:val="002B0589"/>
    <w:rsid w:val="002B6228"/>
    <w:rsid w:val="002B6772"/>
    <w:rsid w:val="002B6DBD"/>
    <w:rsid w:val="002C0088"/>
    <w:rsid w:val="002C050D"/>
    <w:rsid w:val="002C198E"/>
    <w:rsid w:val="002C2AE8"/>
    <w:rsid w:val="002C4A56"/>
    <w:rsid w:val="002D7D17"/>
    <w:rsid w:val="002E2EBF"/>
    <w:rsid w:val="002E3F84"/>
    <w:rsid w:val="002E406D"/>
    <w:rsid w:val="002E68BF"/>
    <w:rsid w:val="002E7B3B"/>
    <w:rsid w:val="002F0C98"/>
    <w:rsid w:val="002F2011"/>
    <w:rsid w:val="002F229A"/>
    <w:rsid w:val="002F4D51"/>
    <w:rsid w:val="002F6459"/>
    <w:rsid w:val="00300C3D"/>
    <w:rsid w:val="00302B89"/>
    <w:rsid w:val="00303452"/>
    <w:rsid w:val="003056CB"/>
    <w:rsid w:val="0030658C"/>
    <w:rsid w:val="003130C0"/>
    <w:rsid w:val="003137B3"/>
    <w:rsid w:val="00314314"/>
    <w:rsid w:val="00316669"/>
    <w:rsid w:val="0031713A"/>
    <w:rsid w:val="00320198"/>
    <w:rsid w:val="00320566"/>
    <w:rsid w:val="0032081F"/>
    <w:rsid w:val="00321356"/>
    <w:rsid w:val="00327066"/>
    <w:rsid w:val="00327158"/>
    <w:rsid w:val="00327922"/>
    <w:rsid w:val="00332F05"/>
    <w:rsid w:val="003343EA"/>
    <w:rsid w:val="00335A9B"/>
    <w:rsid w:val="00336209"/>
    <w:rsid w:val="00336210"/>
    <w:rsid w:val="00336CC2"/>
    <w:rsid w:val="0034089C"/>
    <w:rsid w:val="00341185"/>
    <w:rsid w:val="00341B14"/>
    <w:rsid w:val="00341C89"/>
    <w:rsid w:val="0035279D"/>
    <w:rsid w:val="00352810"/>
    <w:rsid w:val="00353CF5"/>
    <w:rsid w:val="003543ED"/>
    <w:rsid w:val="0035501E"/>
    <w:rsid w:val="00361714"/>
    <w:rsid w:val="0036322D"/>
    <w:rsid w:val="00363E65"/>
    <w:rsid w:val="00367DDB"/>
    <w:rsid w:val="00367F4B"/>
    <w:rsid w:val="00371D15"/>
    <w:rsid w:val="00372198"/>
    <w:rsid w:val="00372274"/>
    <w:rsid w:val="00375569"/>
    <w:rsid w:val="0037790C"/>
    <w:rsid w:val="003819F7"/>
    <w:rsid w:val="003819FE"/>
    <w:rsid w:val="00382A22"/>
    <w:rsid w:val="0038405A"/>
    <w:rsid w:val="00387E1D"/>
    <w:rsid w:val="00391A2A"/>
    <w:rsid w:val="00391BFB"/>
    <w:rsid w:val="00391FA3"/>
    <w:rsid w:val="00397BDE"/>
    <w:rsid w:val="003A1836"/>
    <w:rsid w:val="003A2BF2"/>
    <w:rsid w:val="003A48D2"/>
    <w:rsid w:val="003A52BF"/>
    <w:rsid w:val="003A7760"/>
    <w:rsid w:val="003A78C8"/>
    <w:rsid w:val="003B2944"/>
    <w:rsid w:val="003B39F6"/>
    <w:rsid w:val="003B4824"/>
    <w:rsid w:val="003B6762"/>
    <w:rsid w:val="003C7E3A"/>
    <w:rsid w:val="003D407F"/>
    <w:rsid w:val="003D42E8"/>
    <w:rsid w:val="003D4CFD"/>
    <w:rsid w:val="003D5391"/>
    <w:rsid w:val="003D5B8C"/>
    <w:rsid w:val="003D6E67"/>
    <w:rsid w:val="003D71E8"/>
    <w:rsid w:val="003E0F24"/>
    <w:rsid w:val="003E2622"/>
    <w:rsid w:val="003E2DC7"/>
    <w:rsid w:val="003E3EE2"/>
    <w:rsid w:val="003E4C8E"/>
    <w:rsid w:val="003F11BE"/>
    <w:rsid w:val="003F5868"/>
    <w:rsid w:val="003F5EC3"/>
    <w:rsid w:val="004020AE"/>
    <w:rsid w:val="00402163"/>
    <w:rsid w:val="00403567"/>
    <w:rsid w:val="004064A9"/>
    <w:rsid w:val="00406F9A"/>
    <w:rsid w:val="00407D11"/>
    <w:rsid w:val="0041041B"/>
    <w:rsid w:val="0042080B"/>
    <w:rsid w:val="00425AAC"/>
    <w:rsid w:val="004260B1"/>
    <w:rsid w:val="00432B14"/>
    <w:rsid w:val="00433F57"/>
    <w:rsid w:val="00440CAE"/>
    <w:rsid w:val="004433EE"/>
    <w:rsid w:val="00444D46"/>
    <w:rsid w:val="00452B3C"/>
    <w:rsid w:val="00453ABD"/>
    <w:rsid w:val="0045418E"/>
    <w:rsid w:val="00454869"/>
    <w:rsid w:val="0045733B"/>
    <w:rsid w:val="004602C3"/>
    <w:rsid w:val="00461772"/>
    <w:rsid w:val="00463962"/>
    <w:rsid w:val="00471B0B"/>
    <w:rsid w:val="00472855"/>
    <w:rsid w:val="00474959"/>
    <w:rsid w:val="00475B9D"/>
    <w:rsid w:val="00481642"/>
    <w:rsid w:val="004838C3"/>
    <w:rsid w:val="004935FE"/>
    <w:rsid w:val="00494F1B"/>
    <w:rsid w:val="004A145C"/>
    <w:rsid w:val="004A1DD7"/>
    <w:rsid w:val="004A2F0F"/>
    <w:rsid w:val="004A4E21"/>
    <w:rsid w:val="004B1456"/>
    <w:rsid w:val="004B20AD"/>
    <w:rsid w:val="004B33C4"/>
    <w:rsid w:val="004B7F9F"/>
    <w:rsid w:val="004C2CAD"/>
    <w:rsid w:val="004C3661"/>
    <w:rsid w:val="004C40BE"/>
    <w:rsid w:val="004C4D60"/>
    <w:rsid w:val="004C4FB7"/>
    <w:rsid w:val="004D30CA"/>
    <w:rsid w:val="004D4AF6"/>
    <w:rsid w:val="004D4FEB"/>
    <w:rsid w:val="004D5BA9"/>
    <w:rsid w:val="004D5C24"/>
    <w:rsid w:val="004D69B8"/>
    <w:rsid w:val="004D7958"/>
    <w:rsid w:val="004E222B"/>
    <w:rsid w:val="004E3A41"/>
    <w:rsid w:val="004E4C7A"/>
    <w:rsid w:val="004E58FF"/>
    <w:rsid w:val="004E5D8F"/>
    <w:rsid w:val="004F3243"/>
    <w:rsid w:val="004F454D"/>
    <w:rsid w:val="004F45AC"/>
    <w:rsid w:val="004F7029"/>
    <w:rsid w:val="0050078C"/>
    <w:rsid w:val="00500DA4"/>
    <w:rsid w:val="00501074"/>
    <w:rsid w:val="00502A40"/>
    <w:rsid w:val="005054B7"/>
    <w:rsid w:val="0050695E"/>
    <w:rsid w:val="00506FFB"/>
    <w:rsid w:val="005100CB"/>
    <w:rsid w:val="0051109F"/>
    <w:rsid w:val="00511828"/>
    <w:rsid w:val="0051327E"/>
    <w:rsid w:val="00513475"/>
    <w:rsid w:val="00515881"/>
    <w:rsid w:val="00521F75"/>
    <w:rsid w:val="00522622"/>
    <w:rsid w:val="00522C35"/>
    <w:rsid w:val="00527169"/>
    <w:rsid w:val="0052723F"/>
    <w:rsid w:val="005272DC"/>
    <w:rsid w:val="005302EA"/>
    <w:rsid w:val="00531E7A"/>
    <w:rsid w:val="00531ED4"/>
    <w:rsid w:val="00533266"/>
    <w:rsid w:val="005348D3"/>
    <w:rsid w:val="00536AFE"/>
    <w:rsid w:val="005370EC"/>
    <w:rsid w:val="00551032"/>
    <w:rsid w:val="005516AA"/>
    <w:rsid w:val="00551E88"/>
    <w:rsid w:val="00553F40"/>
    <w:rsid w:val="005546C3"/>
    <w:rsid w:val="0055551B"/>
    <w:rsid w:val="00561A73"/>
    <w:rsid w:val="00574005"/>
    <w:rsid w:val="00576184"/>
    <w:rsid w:val="00580FF3"/>
    <w:rsid w:val="00581E94"/>
    <w:rsid w:val="00582391"/>
    <w:rsid w:val="00582528"/>
    <w:rsid w:val="0058301E"/>
    <w:rsid w:val="005850B9"/>
    <w:rsid w:val="00585476"/>
    <w:rsid w:val="00594067"/>
    <w:rsid w:val="0059497A"/>
    <w:rsid w:val="005955DF"/>
    <w:rsid w:val="005968ED"/>
    <w:rsid w:val="00597FE3"/>
    <w:rsid w:val="005A27D4"/>
    <w:rsid w:val="005A66F1"/>
    <w:rsid w:val="005A7D67"/>
    <w:rsid w:val="005B1A04"/>
    <w:rsid w:val="005B3491"/>
    <w:rsid w:val="005B4C32"/>
    <w:rsid w:val="005B70EB"/>
    <w:rsid w:val="005B72CB"/>
    <w:rsid w:val="005B7DC1"/>
    <w:rsid w:val="005C07E8"/>
    <w:rsid w:val="005C1DD8"/>
    <w:rsid w:val="005C306C"/>
    <w:rsid w:val="005C5954"/>
    <w:rsid w:val="005C5DC7"/>
    <w:rsid w:val="005C7870"/>
    <w:rsid w:val="005C7E07"/>
    <w:rsid w:val="005D06EF"/>
    <w:rsid w:val="005D25E9"/>
    <w:rsid w:val="005D270D"/>
    <w:rsid w:val="005D4E66"/>
    <w:rsid w:val="005D53F5"/>
    <w:rsid w:val="005D6556"/>
    <w:rsid w:val="005D66ED"/>
    <w:rsid w:val="005E02F0"/>
    <w:rsid w:val="005E13AE"/>
    <w:rsid w:val="005E2AEB"/>
    <w:rsid w:val="005E367F"/>
    <w:rsid w:val="005E7602"/>
    <w:rsid w:val="005E7A9F"/>
    <w:rsid w:val="005F0A09"/>
    <w:rsid w:val="005F3DA4"/>
    <w:rsid w:val="005F7176"/>
    <w:rsid w:val="0060255E"/>
    <w:rsid w:val="0060257C"/>
    <w:rsid w:val="00603FF5"/>
    <w:rsid w:val="00610941"/>
    <w:rsid w:val="006125E3"/>
    <w:rsid w:val="0061494B"/>
    <w:rsid w:val="00616720"/>
    <w:rsid w:val="00616CBB"/>
    <w:rsid w:val="00620A48"/>
    <w:rsid w:val="00623E64"/>
    <w:rsid w:val="0062514F"/>
    <w:rsid w:val="00625BD1"/>
    <w:rsid w:val="0062669F"/>
    <w:rsid w:val="00632305"/>
    <w:rsid w:val="00633687"/>
    <w:rsid w:val="00634347"/>
    <w:rsid w:val="00636571"/>
    <w:rsid w:val="00637375"/>
    <w:rsid w:val="00642A85"/>
    <w:rsid w:val="0064644A"/>
    <w:rsid w:val="00646986"/>
    <w:rsid w:val="00647767"/>
    <w:rsid w:val="00650E67"/>
    <w:rsid w:val="00655E3F"/>
    <w:rsid w:val="00660680"/>
    <w:rsid w:val="00661883"/>
    <w:rsid w:val="00663A08"/>
    <w:rsid w:val="0066420F"/>
    <w:rsid w:val="0066529E"/>
    <w:rsid w:val="00666971"/>
    <w:rsid w:val="0066736B"/>
    <w:rsid w:val="006706F7"/>
    <w:rsid w:val="00671CA9"/>
    <w:rsid w:val="006737D0"/>
    <w:rsid w:val="00673C87"/>
    <w:rsid w:val="00676ECE"/>
    <w:rsid w:val="00677F30"/>
    <w:rsid w:val="00680260"/>
    <w:rsid w:val="00682A8F"/>
    <w:rsid w:val="006908DC"/>
    <w:rsid w:val="00692AB8"/>
    <w:rsid w:val="00692D86"/>
    <w:rsid w:val="00695E7A"/>
    <w:rsid w:val="006975BE"/>
    <w:rsid w:val="006A0295"/>
    <w:rsid w:val="006A162C"/>
    <w:rsid w:val="006A536E"/>
    <w:rsid w:val="006C090D"/>
    <w:rsid w:val="006C1131"/>
    <w:rsid w:val="006C5144"/>
    <w:rsid w:val="006C560B"/>
    <w:rsid w:val="006C6C34"/>
    <w:rsid w:val="006C6DF9"/>
    <w:rsid w:val="006D5F82"/>
    <w:rsid w:val="006D6D52"/>
    <w:rsid w:val="006E218B"/>
    <w:rsid w:val="006E4498"/>
    <w:rsid w:val="006E4C2B"/>
    <w:rsid w:val="006E7AD6"/>
    <w:rsid w:val="006F14A7"/>
    <w:rsid w:val="006F1838"/>
    <w:rsid w:val="006F1A0C"/>
    <w:rsid w:val="006F2258"/>
    <w:rsid w:val="006F54CB"/>
    <w:rsid w:val="006F5823"/>
    <w:rsid w:val="006F5E37"/>
    <w:rsid w:val="0070469A"/>
    <w:rsid w:val="00704B48"/>
    <w:rsid w:val="00705EBB"/>
    <w:rsid w:val="007076DA"/>
    <w:rsid w:val="0071149C"/>
    <w:rsid w:val="00711989"/>
    <w:rsid w:val="00711A0A"/>
    <w:rsid w:val="00712B53"/>
    <w:rsid w:val="00715298"/>
    <w:rsid w:val="00717E57"/>
    <w:rsid w:val="007203CA"/>
    <w:rsid w:val="00720AA4"/>
    <w:rsid w:val="0072104B"/>
    <w:rsid w:val="00723D94"/>
    <w:rsid w:val="00724AAF"/>
    <w:rsid w:val="007278F6"/>
    <w:rsid w:val="00731CC5"/>
    <w:rsid w:val="007340D2"/>
    <w:rsid w:val="007348E3"/>
    <w:rsid w:val="00735E2C"/>
    <w:rsid w:val="00736434"/>
    <w:rsid w:val="00737331"/>
    <w:rsid w:val="00740E35"/>
    <w:rsid w:val="00740E48"/>
    <w:rsid w:val="00741224"/>
    <w:rsid w:val="00741D8F"/>
    <w:rsid w:val="00741F23"/>
    <w:rsid w:val="00742B34"/>
    <w:rsid w:val="0074334B"/>
    <w:rsid w:val="00743875"/>
    <w:rsid w:val="007459E5"/>
    <w:rsid w:val="00745CDB"/>
    <w:rsid w:val="0074612A"/>
    <w:rsid w:val="00747BAC"/>
    <w:rsid w:val="0075087D"/>
    <w:rsid w:val="0075228D"/>
    <w:rsid w:val="00752E97"/>
    <w:rsid w:val="0075302B"/>
    <w:rsid w:val="007533AE"/>
    <w:rsid w:val="007537AE"/>
    <w:rsid w:val="00756B91"/>
    <w:rsid w:val="00757881"/>
    <w:rsid w:val="007613B9"/>
    <w:rsid w:val="007619BD"/>
    <w:rsid w:val="00762AEC"/>
    <w:rsid w:val="00762D04"/>
    <w:rsid w:val="0076447D"/>
    <w:rsid w:val="00765D49"/>
    <w:rsid w:val="00766AB7"/>
    <w:rsid w:val="0077043F"/>
    <w:rsid w:val="00770F0C"/>
    <w:rsid w:val="007714B7"/>
    <w:rsid w:val="00776842"/>
    <w:rsid w:val="00776F41"/>
    <w:rsid w:val="0077782E"/>
    <w:rsid w:val="00780363"/>
    <w:rsid w:val="00783119"/>
    <w:rsid w:val="00784769"/>
    <w:rsid w:val="007932AB"/>
    <w:rsid w:val="007977D8"/>
    <w:rsid w:val="007A2352"/>
    <w:rsid w:val="007A3E24"/>
    <w:rsid w:val="007A5679"/>
    <w:rsid w:val="007A5CE3"/>
    <w:rsid w:val="007B1020"/>
    <w:rsid w:val="007B73A1"/>
    <w:rsid w:val="007B7B80"/>
    <w:rsid w:val="007C3F71"/>
    <w:rsid w:val="007C40B0"/>
    <w:rsid w:val="007C4554"/>
    <w:rsid w:val="007C4B3F"/>
    <w:rsid w:val="007C5779"/>
    <w:rsid w:val="007C638F"/>
    <w:rsid w:val="007C688D"/>
    <w:rsid w:val="007C71F4"/>
    <w:rsid w:val="007C73DF"/>
    <w:rsid w:val="007C751C"/>
    <w:rsid w:val="007D40AE"/>
    <w:rsid w:val="007D447D"/>
    <w:rsid w:val="007D4D41"/>
    <w:rsid w:val="007D4F11"/>
    <w:rsid w:val="007D4F57"/>
    <w:rsid w:val="007D5974"/>
    <w:rsid w:val="007D5D38"/>
    <w:rsid w:val="007E2360"/>
    <w:rsid w:val="007E2793"/>
    <w:rsid w:val="007E339B"/>
    <w:rsid w:val="007E4238"/>
    <w:rsid w:val="007E71CD"/>
    <w:rsid w:val="007F27D9"/>
    <w:rsid w:val="007F38A3"/>
    <w:rsid w:val="007F4E97"/>
    <w:rsid w:val="008009F6"/>
    <w:rsid w:val="00800D06"/>
    <w:rsid w:val="0080157A"/>
    <w:rsid w:val="008028B2"/>
    <w:rsid w:val="00805F63"/>
    <w:rsid w:val="00806661"/>
    <w:rsid w:val="00807057"/>
    <w:rsid w:val="00807943"/>
    <w:rsid w:val="00821580"/>
    <w:rsid w:val="0082234B"/>
    <w:rsid w:val="008227CD"/>
    <w:rsid w:val="00823B4B"/>
    <w:rsid w:val="008256FE"/>
    <w:rsid w:val="008306A8"/>
    <w:rsid w:val="008308A8"/>
    <w:rsid w:val="00832B03"/>
    <w:rsid w:val="008363D3"/>
    <w:rsid w:val="0083707E"/>
    <w:rsid w:val="00850E89"/>
    <w:rsid w:val="00852527"/>
    <w:rsid w:val="00853A2A"/>
    <w:rsid w:val="008546C6"/>
    <w:rsid w:val="00855DAB"/>
    <w:rsid w:val="00856865"/>
    <w:rsid w:val="00856CEF"/>
    <w:rsid w:val="00856E98"/>
    <w:rsid w:val="00857045"/>
    <w:rsid w:val="008621D3"/>
    <w:rsid w:val="00864CFC"/>
    <w:rsid w:val="00864D06"/>
    <w:rsid w:val="008741ED"/>
    <w:rsid w:val="00874B6F"/>
    <w:rsid w:val="008753BC"/>
    <w:rsid w:val="0087612A"/>
    <w:rsid w:val="0088106A"/>
    <w:rsid w:val="00881509"/>
    <w:rsid w:val="008836F9"/>
    <w:rsid w:val="00884E3F"/>
    <w:rsid w:val="00885E13"/>
    <w:rsid w:val="008951BC"/>
    <w:rsid w:val="008A0A7D"/>
    <w:rsid w:val="008A61F7"/>
    <w:rsid w:val="008A6834"/>
    <w:rsid w:val="008A6B28"/>
    <w:rsid w:val="008B118A"/>
    <w:rsid w:val="008B19ED"/>
    <w:rsid w:val="008B3C8B"/>
    <w:rsid w:val="008B4410"/>
    <w:rsid w:val="008B6B8C"/>
    <w:rsid w:val="008B75CF"/>
    <w:rsid w:val="008B7C19"/>
    <w:rsid w:val="008C23C2"/>
    <w:rsid w:val="008C425B"/>
    <w:rsid w:val="008D3D20"/>
    <w:rsid w:val="008D5BD4"/>
    <w:rsid w:val="008D6B68"/>
    <w:rsid w:val="008E3FFA"/>
    <w:rsid w:val="008E6B98"/>
    <w:rsid w:val="008F0F88"/>
    <w:rsid w:val="008F25BC"/>
    <w:rsid w:val="008F7C93"/>
    <w:rsid w:val="009007B8"/>
    <w:rsid w:val="009025B4"/>
    <w:rsid w:val="00905C6E"/>
    <w:rsid w:val="0091104F"/>
    <w:rsid w:val="009135A7"/>
    <w:rsid w:val="00913D45"/>
    <w:rsid w:val="00914B16"/>
    <w:rsid w:val="009169F6"/>
    <w:rsid w:val="00920EC4"/>
    <w:rsid w:val="00921EA8"/>
    <w:rsid w:val="00925206"/>
    <w:rsid w:val="00925B68"/>
    <w:rsid w:val="00927D61"/>
    <w:rsid w:val="00930320"/>
    <w:rsid w:val="0093141B"/>
    <w:rsid w:val="00932A76"/>
    <w:rsid w:val="009332B3"/>
    <w:rsid w:val="00933654"/>
    <w:rsid w:val="00933ADA"/>
    <w:rsid w:val="00933D86"/>
    <w:rsid w:val="00935A35"/>
    <w:rsid w:val="00935EED"/>
    <w:rsid w:val="0093753F"/>
    <w:rsid w:val="009379DE"/>
    <w:rsid w:val="00950F09"/>
    <w:rsid w:val="00950FAE"/>
    <w:rsid w:val="009510E0"/>
    <w:rsid w:val="009510FB"/>
    <w:rsid w:val="0095383A"/>
    <w:rsid w:val="009552EC"/>
    <w:rsid w:val="0095677D"/>
    <w:rsid w:val="00956972"/>
    <w:rsid w:val="0096153A"/>
    <w:rsid w:val="00963653"/>
    <w:rsid w:val="00963793"/>
    <w:rsid w:val="00964B42"/>
    <w:rsid w:val="009661BF"/>
    <w:rsid w:val="009678A8"/>
    <w:rsid w:val="00971B1F"/>
    <w:rsid w:val="00971D7F"/>
    <w:rsid w:val="00973F03"/>
    <w:rsid w:val="00974A62"/>
    <w:rsid w:val="009759DB"/>
    <w:rsid w:val="009807E3"/>
    <w:rsid w:val="009908AF"/>
    <w:rsid w:val="00990B5B"/>
    <w:rsid w:val="00991516"/>
    <w:rsid w:val="00991B08"/>
    <w:rsid w:val="00993B09"/>
    <w:rsid w:val="00994499"/>
    <w:rsid w:val="009A37F4"/>
    <w:rsid w:val="009A7162"/>
    <w:rsid w:val="009A7DD1"/>
    <w:rsid w:val="009B19B6"/>
    <w:rsid w:val="009B6033"/>
    <w:rsid w:val="009B6D3A"/>
    <w:rsid w:val="009C012A"/>
    <w:rsid w:val="009C0DD8"/>
    <w:rsid w:val="009C149D"/>
    <w:rsid w:val="009C330F"/>
    <w:rsid w:val="009C432E"/>
    <w:rsid w:val="009C52BF"/>
    <w:rsid w:val="009C53EB"/>
    <w:rsid w:val="009C57AA"/>
    <w:rsid w:val="009D29EB"/>
    <w:rsid w:val="009D3B1E"/>
    <w:rsid w:val="009D7C3A"/>
    <w:rsid w:val="009E3341"/>
    <w:rsid w:val="009F0C97"/>
    <w:rsid w:val="009F1976"/>
    <w:rsid w:val="009F2975"/>
    <w:rsid w:val="009F479B"/>
    <w:rsid w:val="00A04FA6"/>
    <w:rsid w:val="00A05541"/>
    <w:rsid w:val="00A06121"/>
    <w:rsid w:val="00A06924"/>
    <w:rsid w:val="00A104B5"/>
    <w:rsid w:val="00A1095C"/>
    <w:rsid w:val="00A12EFB"/>
    <w:rsid w:val="00A1311D"/>
    <w:rsid w:val="00A15263"/>
    <w:rsid w:val="00A1604A"/>
    <w:rsid w:val="00A20BDA"/>
    <w:rsid w:val="00A2390D"/>
    <w:rsid w:val="00A27681"/>
    <w:rsid w:val="00A304DD"/>
    <w:rsid w:val="00A31304"/>
    <w:rsid w:val="00A338D8"/>
    <w:rsid w:val="00A34B22"/>
    <w:rsid w:val="00A42B7E"/>
    <w:rsid w:val="00A43E0F"/>
    <w:rsid w:val="00A44E66"/>
    <w:rsid w:val="00A466B2"/>
    <w:rsid w:val="00A46B4C"/>
    <w:rsid w:val="00A47246"/>
    <w:rsid w:val="00A50CA5"/>
    <w:rsid w:val="00A52FC9"/>
    <w:rsid w:val="00A548B7"/>
    <w:rsid w:val="00A6083A"/>
    <w:rsid w:val="00A61651"/>
    <w:rsid w:val="00A657EB"/>
    <w:rsid w:val="00A665F5"/>
    <w:rsid w:val="00A67586"/>
    <w:rsid w:val="00A67BB4"/>
    <w:rsid w:val="00A73929"/>
    <w:rsid w:val="00A73C5C"/>
    <w:rsid w:val="00A75938"/>
    <w:rsid w:val="00A77B11"/>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D30"/>
    <w:rsid w:val="00AA2F4F"/>
    <w:rsid w:val="00AA325D"/>
    <w:rsid w:val="00AA338A"/>
    <w:rsid w:val="00AA44BC"/>
    <w:rsid w:val="00AA51E7"/>
    <w:rsid w:val="00AA59EF"/>
    <w:rsid w:val="00AA752E"/>
    <w:rsid w:val="00AB0E6A"/>
    <w:rsid w:val="00AB29A4"/>
    <w:rsid w:val="00AB39D3"/>
    <w:rsid w:val="00AB5EA1"/>
    <w:rsid w:val="00AB7650"/>
    <w:rsid w:val="00AC189A"/>
    <w:rsid w:val="00AC3E71"/>
    <w:rsid w:val="00AC4496"/>
    <w:rsid w:val="00AC798D"/>
    <w:rsid w:val="00AC79D2"/>
    <w:rsid w:val="00AD02F5"/>
    <w:rsid w:val="00AD09A5"/>
    <w:rsid w:val="00AD55E6"/>
    <w:rsid w:val="00AD6DE4"/>
    <w:rsid w:val="00AD7C10"/>
    <w:rsid w:val="00AE26D9"/>
    <w:rsid w:val="00AF0033"/>
    <w:rsid w:val="00AF42CD"/>
    <w:rsid w:val="00AF4B57"/>
    <w:rsid w:val="00AF4FED"/>
    <w:rsid w:val="00AF5611"/>
    <w:rsid w:val="00AF597B"/>
    <w:rsid w:val="00AF5A42"/>
    <w:rsid w:val="00AF5CC6"/>
    <w:rsid w:val="00B00FFA"/>
    <w:rsid w:val="00B01636"/>
    <w:rsid w:val="00B0188C"/>
    <w:rsid w:val="00B0447A"/>
    <w:rsid w:val="00B06C83"/>
    <w:rsid w:val="00B06E47"/>
    <w:rsid w:val="00B10700"/>
    <w:rsid w:val="00B15996"/>
    <w:rsid w:val="00B17E33"/>
    <w:rsid w:val="00B21192"/>
    <w:rsid w:val="00B23BC3"/>
    <w:rsid w:val="00B2484F"/>
    <w:rsid w:val="00B25F18"/>
    <w:rsid w:val="00B265A0"/>
    <w:rsid w:val="00B26878"/>
    <w:rsid w:val="00B27F95"/>
    <w:rsid w:val="00B31A56"/>
    <w:rsid w:val="00B35E39"/>
    <w:rsid w:val="00B45E24"/>
    <w:rsid w:val="00B46140"/>
    <w:rsid w:val="00B47EAB"/>
    <w:rsid w:val="00B50513"/>
    <w:rsid w:val="00B53381"/>
    <w:rsid w:val="00B53533"/>
    <w:rsid w:val="00B5533D"/>
    <w:rsid w:val="00B55CD1"/>
    <w:rsid w:val="00B56011"/>
    <w:rsid w:val="00B57BB7"/>
    <w:rsid w:val="00B6011D"/>
    <w:rsid w:val="00B60980"/>
    <w:rsid w:val="00B60AB6"/>
    <w:rsid w:val="00B620E0"/>
    <w:rsid w:val="00B629AC"/>
    <w:rsid w:val="00B632DF"/>
    <w:rsid w:val="00B63E91"/>
    <w:rsid w:val="00B64F9F"/>
    <w:rsid w:val="00B676A6"/>
    <w:rsid w:val="00B732F4"/>
    <w:rsid w:val="00B80C64"/>
    <w:rsid w:val="00B8218F"/>
    <w:rsid w:val="00B83C0B"/>
    <w:rsid w:val="00B87FDF"/>
    <w:rsid w:val="00B91011"/>
    <w:rsid w:val="00B9138E"/>
    <w:rsid w:val="00B91F44"/>
    <w:rsid w:val="00B9423E"/>
    <w:rsid w:val="00B95831"/>
    <w:rsid w:val="00B96CC7"/>
    <w:rsid w:val="00B973C1"/>
    <w:rsid w:val="00B978E2"/>
    <w:rsid w:val="00BA01F4"/>
    <w:rsid w:val="00BA0373"/>
    <w:rsid w:val="00BA04A7"/>
    <w:rsid w:val="00BA3BEE"/>
    <w:rsid w:val="00BA7CD9"/>
    <w:rsid w:val="00BB02BB"/>
    <w:rsid w:val="00BB17A6"/>
    <w:rsid w:val="00BB18CF"/>
    <w:rsid w:val="00BB1DE2"/>
    <w:rsid w:val="00BD0A7E"/>
    <w:rsid w:val="00BD1F71"/>
    <w:rsid w:val="00BD2269"/>
    <w:rsid w:val="00BD28AE"/>
    <w:rsid w:val="00BD407C"/>
    <w:rsid w:val="00BD447D"/>
    <w:rsid w:val="00BE1E80"/>
    <w:rsid w:val="00BE24AA"/>
    <w:rsid w:val="00BE2AE6"/>
    <w:rsid w:val="00BE785F"/>
    <w:rsid w:val="00BF4A03"/>
    <w:rsid w:val="00BF580F"/>
    <w:rsid w:val="00BF6834"/>
    <w:rsid w:val="00BF6E11"/>
    <w:rsid w:val="00C01B9B"/>
    <w:rsid w:val="00C036C5"/>
    <w:rsid w:val="00C04AD0"/>
    <w:rsid w:val="00C04E40"/>
    <w:rsid w:val="00C0684F"/>
    <w:rsid w:val="00C118FC"/>
    <w:rsid w:val="00C119F0"/>
    <w:rsid w:val="00C151F2"/>
    <w:rsid w:val="00C159C8"/>
    <w:rsid w:val="00C15F8C"/>
    <w:rsid w:val="00C16C30"/>
    <w:rsid w:val="00C17865"/>
    <w:rsid w:val="00C20337"/>
    <w:rsid w:val="00C31023"/>
    <w:rsid w:val="00C32D0C"/>
    <w:rsid w:val="00C33B9C"/>
    <w:rsid w:val="00C34805"/>
    <w:rsid w:val="00C46609"/>
    <w:rsid w:val="00C47370"/>
    <w:rsid w:val="00C514C8"/>
    <w:rsid w:val="00C527B0"/>
    <w:rsid w:val="00C535F0"/>
    <w:rsid w:val="00C635C1"/>
    <w:rsid w:val="00C658F9"/>
    <w:rsid w:val="00C66E3A"/>
    <w:rsid w:val="00C676AD"/>
    <w:rsid w:val="00C71203"/>
    <w:rsid w:val="00C75B8A"/>
    <w:rsid w:val="00C7626E"/>
    <w:rsid w:val="00C76E4F"/>
    <w:rsid w:val="00C776CD"/>
    <w:rsid w:val="00C77C0D"/>
    <w:rsid w:val="00C831F6"/>
    <w:rsid w:val="00C83471"/>
    <w:rsid w:val="00C836CF"/>
    <w:rsid w:val="00C83DA6"/>
    <w:rsid w:val="00C85156"/>
    <w:rsid w:val="00C866F1"/>
    <w:rsid w:val="00C86889"/>
    <w:rsid w:val="00C90F18"/>
    <w:rsid w:val="00C91D84"/>
    <w:rsid w:val="00C923F5"/>
    <w:rsid w:val="00C9517A"/>
    <w:rsid w:val="00C9550F"/>
    <w:rsid w:val="00CA0E1B"/>
    <w:rsid w:val="00CA33C0"/>
    <w:rsid w:val="00CA50D6"/>
    <w:rsid w:val="00CA550A"/>
    <w:rsid w:val="00CB6D88"/>
    <w:rsid w:val="00CC17FD"/>
    <w:rsid w:val="00CC2BC0"/>
    <w:rsid w:val="00CC3473"/>
    <w:rsid w:val="00CC3CBA"/>
    <w:rsid w:val="00CC5B71"/>
    <w:rsid w:val="00CC776B"/>
    <w:rsid w:val="00CC7B5D"/>
    <w:rsid w:val="00CD0661"/>
    <w:rsid w:val="00CD0C45"/>
    <w:rsid w:val="00CD320C"/>
    <w:rsid w:val="00CD39F5"/>
    <w:rsid w:val="00CD4204"/>
    <w:rsid w:val="00CD4F09"/>
    <w:rsid w:val="00CD6621"/>
    <w:rsid w:val="00CE1E11"/>
    <w:rsid w:val="00CE23C3"/>
    <w:rsid w:val="00CE33BB"/>
    <w:rsid w:val="00CE3AB7"/>
    <w:rsid w:val="00CE42B5"/>
    <w:rsid w:val="00CE42CD"/>
    <w:rsid w:val="00CE46AB"/>
    <w:rsid w:val="00CE4D18"/>
    <w:rsid w:val="00CE5446"/>
    <w:rsid w:val="00CE5A51"/>
    <w:rsid w:val="00CE609B"/>
    <w:rsid w:val="00CE6FD0"/>
    <w:rsid w:val="00CF1C0A"/>
    <w:rsid w:val="00CF4CD7"/>
    <w:rsid w:val="00CF52EE"/>
    <w:rsid w:val="00CF7A3C"/>
    <w:rsid w:val="00D00CE0"/>
    <w:rsid w:val="00D054E8"/>
    <w:rsid w:val="00D117F9"/>
    <w:rsid w:val="00D129A6"/>
    <w:rsid w:val="00D1388C"/>
    <w:rsid w:val="00D14555"/>
    <w:rsid w:val="00D1553F"/>
    <w:rsid w:val="00D17585"/>
    <w:rsid w:val="00D2539F"/>
    <w:rsid w:val="00D262F4"/>
    <w:rsid w:val="00D26E00"/>
    <w:rsid w:val="00D31A9B"/>
    <w:rsid w:val="00D33196"/>
    <w:rsid w:val="00D35B94"/>
    <w:rsid w:val="00D407E2"/>
    <w:rsid w:val="00D44760"/>
    <w:rsid w:val="00D45CEC"/>
    <w:rsid w:val="00D45D02"/>
    <w:rsid w:val="00D46275"/>
    <w:rsid w:val="00D50A62"/>
    <w:rsid w:val="00D54DC5"/>
    <w:rsid w:val="00D56168"/>
    <w:rsid w:val="00D56D99"/>
    <w:rsid w:val="00D60F07"/>
    <w:rsid w:val="00D624C3"/>
    <w:rsid w:val="00D62EC1"/>
    <w:rsid w:val="00D64685"/>
    <w:rsid w:val="00D67F16"/>
    <w:rsid w:val="00D73C76"/>
    <w:rsid w:val="00D75228"/>
    <w:rsid w:val="00D775D0"/>
    <w:rsid w:val="00D84D42"/>
    <w:rsid w:val="00D86AF3"/>
    <w:rsid w:val="00D925F0"/>
    <w:rsid w:val="00D93CCE"/>
    <w:rsid w:val="00D94404"/>
    <w:rsid w:val="00D948FA"/>
    <w:rsid w:val="00D94AF6"/>
    <w:rsid w:val="00D966CD"/>
    <w:rsid w:val="00DA13BF"/>
    <w:rsid w:val="00DA1946"/>
    <w:rsid w:val="00DA1A29"/>
    <w:rsid w:val="00DA3BA0"/>
    <w:rsid w:val="00DA3D21"/>
    <w:rsid w:val="00DB73C1"/>
    <w:rsid w:val="00DC0B43"/>
    <w:rsid w:val="00DC29E2"/>
    <w:rsid w:val="00DC7CBB"/>
    <w:rsid w:val="00DD0DC2"/>
    <w:rsid w:val="00DD1F49"/>
    <w:rsid w:val="00DD2FA2"/>
    <w:rsid w:val="00DD5FD0"/>
    <w:rsid w:val="00DD76E8"/>
    <w:rsid w:val="00DD7A2D"/>
    <w:rsid w:val="00DE0AE0"/>
    <w:rsid w:val="00DE0BA7"/>
    <w:rsid w:val="00DE0F40"/>
    <w:rsid w:val="00DF035C"/>
    <w:rsid w:val="00DF05C9"/>
    <w:rsid w:val="00DF1B47"/>
    <w:rsid w:val="00DF1B9C"/>
    <w:rsid w:val="00DF4CDA"/>
    <w:rsid w:val="00DF5BD3"/>
    <w:rsid w:val="00DF731A"/>
    <w:rsid w:val="00E00328"/>
    <w:rsid w:val="00E0063D"/>
    <w:rsid w:val="00E011CD"/>
    <w:rsid w:val="00E01776"/>
    <w:rsid w:val="00E025BF"/>
    <w:rsid w:val="00E05493"/>
    <w:rsid w:val="00E064F4"/>
    <w:rsid w:val="00E06AB5"/>
    <w:rsid w:val="00E072F3"/>
    <w:rsid w:val="00E1173B"/>
    <w:rsid w:val="00E1243F"/>
    <w:rsid w:val="00E12AFD"/>
    <w:rsid w:val="00E13727"/>
    <w:rsid w:val="00E15574"/>
    <w:rsid w:val="00E15FBD"/>
    <w:rsid w:val="00E26271"/>
    <w:rsid w:val="00E26A31"/>
    <w:rsid w:val="00E30F42"/>
    <w:rsid w:val="00E329CF"/>
    <w:rsid w:val="00E373C4"/>
    <w:rsid w:val="00E37933"/>
    <w:rsid w:val="00E41D1B"/>
    <w:rsid w:val="00E44D09"/>
    <w:rsid w:val="00E471CB"/>
    <w:rsid w:val="00E472E2"/>
    <w:rsid w:val="00E5186C"/>
    <w:rsid w:val="00E53BB0"/>
    <w:rsid w:val="00E56770"/>
    <w:rsid w:val="00E62310"/>
    <w:rsid w:val="00E63065"/>
    <w:rsid w:val="00E63D29"/>
    <w:rsid w:val="00E702F5"/>
    <w:rsid w:val="00E729E7"/>
    <w:rsid w:val="00E75FA3"/>
    <w:rsid w:val="00E767B9"/>
    <w:rsid w:val="00E80231"/>
    <w:rsid w:val="00E80EE5"/>
    <w:rsid w:val="00E8197C"/>
    <w:rsid w:val="00E823D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5206"/>
    <w:rsid w:val="00EB6D71"/>
    <w:rsid w:val="00EC0175"/>
    <w:rsid w:val="00EC0610"/>
    <w:rsid w:val="00EC0F50"/>
    <w:rsid w:val="00EC1250"/>
    <w:rsid w:val="00EC43D7"/>
    <w:rsid w:val="00EC49FB"/>
    <w:rsid w:val="00EC5574"/>
    <w:rsid w:val="00ED012F"/>
    <w:rsid w:val="00ED1475"/>
    <w:rsid w:val="00ED2B19"/>
    <w:rsid w:val="00ED5A1D"/>
    <w:rsid w:val="00EE6724"/>
    <w:rsid w:val="00EE6E07"/>
    <w:rsid w:val="00EE7412"/>
    <w:rsid w:val="00EE75F3"/>
    <w:rsid w:val="00EF376C"/>
    <w:rsid w:val="00EF49A0"/>
    <w:rsid w:val="00F02FB7"/>
    <w:rsid w:val="00F05C32"/>
    <w:rsid w:val="00F078AE"/>
    <w:rsid w:val="00F079C5"/>
    <w:rsid w:val="00F07AF5"/>
    <w:rsid w:val="00F13C5B"/>
    <w:rsid w:val="00F13ED9"/>
    <w:rsid w:val="00F140AD"/>
    <w:rsid w:val="00F1454F"/>
    <w:rsid w:val="00F16C4B"/>
    <w:rsid w:val="00F17B79"/>
    <w:rsid w:val="00F2348A"/>
    <w:rsid w:val="00F26133"/>
    <w:rsid w:val="00F2791F"/>
    <w:rsid w:val="00F34B3C"/>
    <w:rsid w:val="00F3531B"/>
    <w:rsid w:val="00F3660A"/>
    <w:rsid w:val="00F37069"/>
    <w:rsid w:val="00F37880"/>
    <w:rsid w:val="00F412EE"/>
    <w:rsid w:val="00F4141F"/>
    <w:rsid w:val="00F43C6A"/>
    <w:rsid w:val="00F45593"/>
    <w:rsid w:val="00F51BA5"/>
    <w:rsid w:val="00F54F26"/>
    <w:rsid w:val="00F57C07"/>
    <w:rsid w:val="00F60274"/>
    <w:rsid w:val="00F60F90"/>
    <w:rsid w:val="00F615EA"/>
    <w:rsid w:val="00F624A1"/>
    <w:rsid w:val="00F63F21"/>
    <w:rsid w:val="00F64160"/>
    <w:rsid w:val="00F65AD0"/>
    <w:rsid w:val="00F709BB"/>
    <w:rsid w:val="00F730C1"/>
    <w:rsid w:val="00F73AF2"/>
    <w:rsid w:val="00F752D5"/>
    <w:rsid w:val="00F76129"/>
    <w:rsid w:val="00F76291"/>
    <w:rsid w:val="00F7713D"/>
    <w:rsid w:val="00F7741F"/>
    <w:rsid w:val="00F8090B"/>
    <w:rsid w:val="00F85569"/>
    <w:rsid w:val="00F8725D"/>
    <w:rsid w:val="00F90118"/>
    <w:rsid w:val="00F946D2"/>
    <w:rsid w:val="00F95927"/>
    <w:rsid w:val="00F959E5"/>
    <w:rsid w:val="00F97FF3"/>
    <w:rsid w:val="00FA00A2"/>
    <w:rsid w:val="00FA01A3"/>
    <w:rsid w:val="00FA0927"/>
    <w:rsid w:val="00FA09D1"/>
    <w:rsid w:val="00FA1507"/>
    <w:rsid w:val="00FA2BF9"/>
    <w:rsid w:val="00FA3D58"/>
    <w:rsid w:val="00FA48B8"/>
    <w:rsid w:val="00FB0DEF"/>
    <w:rsid w:val="00FB1513"/>
    <w:rsid w:val="00FB19B2"/>
    <w:rsid w:val="00FB1E16"/>
    <w:rsid w:val="00FB2584"/>
    <w:rsid w:val="00FB482B"/>
    <w:rsid w:val="00FB5A3A"/>
    <w:rsid w:val="00FB64F9"/>
    <w:rsid w:val="00FB6F57"/>
    <w:rsid w:val="00FC07E5"/>
    <w:rsid w:val="00FC08B7"/>
    <w:rsid w:val="00FD05D2"/>
    <w:rsid w:val="00FD06B2"/>
    <w:rsid w:val="00FD3D3B"/>
    <w:rsid w:val="00FE16A4"/>
    <w:rsid w:val="00FE27B6"/>
    <w:rsid w:val="00FF0B48"/>
    <w:rsid w:val="00FF1C38"/>
    <w:rsid w:val="00FF277D"/>
    <w:rsid w:val="00FF284E"/>
    <w:rsid w:val="00FF32A1"/>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2.jpeg"/><Relationship Id="rId42" Type="http://schemas.openxmlformats.org/officeDocument/2006/relationships/image" Target="media/image26.png"/><Relationship Id="rId47" Type="http://schemas.openxmlformats.org/officeDocument/2006/relationships/hyperlink" Target="https://github.com/anishmahapatra/Classification-Telecom-Customer-Churn/blob/main/Classification_Telecom_Customer_Churn_v5.ipynb" TargetMode="External"/><Relationship Id="rId63" Type="http://schemas.openxmlformats.org/officeDocument/2006/relationships/image" Target="media/image33.jpeg"/><Relationship Id="rId68" Type="http://schemas.openxmlformats.org/officeDocument/2006/relationships/hyperlink" Target="https://www.everestgrp.com/"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19.png"/><Relationship Id="rId37" Type="http://schemas.openxmlformats.org/officeDocument/2006/relationships/hyperlink" Target="https://www.bloomberg.com/news/features/2021-06-28/fired-by-bot-amazon-turns-to-machine-managers-and-workers-are-losing-out" TargetMode="External"/><Relationship Id="rId53" Type="http://schemas.openxmlformats.org/officeDocument/2006/relationships/image" Target="media/image31.png"/><Relationship Id="rId58" Type="http://schemas.openxmlformats.org/officeDocument/2006/relationships/hyperlink" Target="https://www.microsoft.com/en-us/ai/responsible-ai?activetab=pivot1%3aprimaryr6" TargetMode="External"/><Relationship Id="rId74" Type="http://schemas.openxmlformats.org/officeDocument/2006/relationships/hyperlink" Target="https://developers.google.com/machine-learning/gan"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towardsdatascience.com/mlops-model-monitoring-101-46de6a578e03" TargetMode="External"/><Relationship Id="rId1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hyperlink" Target="https://ml-ops.org/" TargetMode="External"/><Relationship Id="rId30" Type="http://schemas.openxmlformats.org/officeDocument/2006/relationships/hyperlink" Target="https://ml-ops.org/" TargetMode="External"/><Relationship Id="rId35" Type="http://schemas.openxmlformats.org/officeDocument/2006/relationships/image" Target="media/image22.jpeg"/><Relationship Id="rId43" Type="http://schemas.openxmlformats.org/officeDocument/2006/relationships/hyperlink" Target="https://towardsdatascience.com/how-leading-companies-scale-ai-4626189faed2" TargetMode="External"/><Relationship Id="rId48" Type="http://schemas.openxmlformats.org/officeDocument/2006/relationships/hyperlink" Target="https://www.linkedin.com/in/anishmahapatra/" TargetMode="External"/><Relationship Id="rId56" Type="http://schemas.openxmlformats.org/officeDocument/2006/relationships/hyperlink" Target="https://venturebeat.com/2019/07/19/why-do-87-of-data-science-projects-never-make-it-into-production/" TargetMode="External"/><Relationship Id="rId64" Type="http://schemas.openxmlformats.org/officeDocument/2006/relationships/hyperlink" Target="https://www.imperva.com/learn/data-security/ueba-user-and-entity-behavior-analytics/" TargetMode="External"/><Relationship Id="rId69" Type="http://schemas.openxmlformats.org/officeDocument/2006/relationships/hyperlink" Target="https://www.everestgrp.com/" TargetMode="External"/><Relationship Id="rId77" Type="http://schemas.openxmlformats.org/officeDocument/2006/relationships/hyperlink" Target="https://analyticsindiamag.com/top-10-tools-for-generative-adversarial-networks/" TargetMode="External"/><Relationship Id="rId8" Type="http://schemas.openxmlformats.org/officeDocument/2006/relationships/image" Target="media/image1.jpeg"/><Relationship Id="rId51" Type="http://schemas.openxmlformats.org/officeDocument/2006/relationships/hyperlink" Target="https://github.com/anishmahapatra/Classification-Telecom-Customer-Churn/blob/main/Classification_Telecom_Customer_Churn_v5.ipynb" TargetMode="External"/><Relationship Id="rId72" Type="http://schemas.openxmlformats.org/officeDocument/2006/relationships/hyperlink" Target="https://towardsdatascience.com/understanding-generative-adversarial-networks-gans-cd6e4651a29"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ml-ops.org/content/end-to-end-ml-workflow" TargetMode="External"/><Relationship Id="rId33" Type="http://schemas.openxmlformats.org/officeDocument/2006/relationships/image" Target="media/image20.jpeg"/><Relationship Id="rId38" Type="http://schemas.openxmlformats.org/officeDocument/2006/relationships/image" Target="media/image24.png"/><Relationship Id="rId46" Type="http://schemas.openxmlformats.org/officeDocument/2006/relationships/image" Target="media/image28.png"/><Relationship Id="rId59" Type="http://schemas.openxmlformats.org/officeDocument/2006/relationships/hyperlink" Target="https://ai.facebook.com/blog/how-were-using-fairness-flow-to-help-build-ai-that-works-better-for-everyone/" TargetMode="External"/><Relationship Id="rId67" Type="http://schemas.openxmlformats.org/officeDocument/2006/relationships/image" Target="media/image35.png"/><Relationship Id="rId20" Type="http://schemas.openxmlformats.org/officeDocument/2006/relationships/image" Target="media/image11.jpeg"/><Relationship Id="rId41" Type="http://schemas.openxmlformats.org/officeDocument/2006/relationships/hyperlink" Target="https://www.aibotics.tech/post/a-framework-for-ai-governance" TargetMode="External"/><Relationship Id="rId54" Type="http://schemas.openxmlformats.org/officeDocument/2006/relationships/image" Target="media/image32.png"/><Relationship Id="rId62" Type="http://schemas.openxmlformats.org/officeDocument/2006/relationships/hyperlink" Target="https://www.bbc.com/news/business-57112371" TargetMode="External"/><Relationship Id="rId70" Type="http://schemas.openxmlformats.org/officeDocument/2006/relationships/hyperlink" Target="https://trak.in/tags/business/2021/06/17/tcs-infosys-other-it-firms-can-fire-30-lakh-employees-due-to-rise-in-automation-report/" TargetMode="External"/><Relationship Id="rId75" Type="http://schemas.openxmlformats.org/officeDocument/2006/relationships/hyperlink" Target="https://developers.google.com/machine-learning/gan/gan_structur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creativecommons.org/licenses/by-sa/4.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29.png"/><Relationship Id="rId57" Type="http://schemas.openxmlformats.org/officeDocument/2006/relationships/hyperlink" Target="https://www.blog.google/technology/ai/ai-principles/" TargetMode="External"/><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image" Target="media/image18.png"/><Relationship Id="rId44" Type="http://schemas.openxmlformats.org/officeDocument/2006/relationships/image" Target="media/image27.png"/><Relationship Id="rId52" Type="http://schemas.openxmlformats.org/officeDocument/2006/relationships/hyperlink" Target="https://www.linkedin.com/in/anishmahapatra/" TargetMode="External"/><Relationship Id="rId60" Type="http://schemas.openxmlformats.org/officeDocument/2006/relationships/hyperlink" Target="https://towardsdatascience.com/understanding-federated-learning-99bc86a0d026" TargetMode="External"/><Relationship Id="rId65" Type="http://schemas.openxmlformats.org/officeDocument/2006/relationships/image" Target="media/image34.jpeg"/><Relationship Id="rId73" Type="http://schemas.openxmlformats.org/officeDocument/2006/relationships/hyperlink" Target="https://machinelearningmastery.com/what-are-generative-adversarial-networks-gans/"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2021.ai/" TargetMode="External"/><Relationship Id="rId34" Type="http://schemas.openxmlformats.org/officeDocument/2006/relationships/image" Target="media/image21.png"/><Relationship Id="rId50" Type="http://schemas.openxmlformats.org/officeDocument/2006/relationships/image" Target="media/image30.png"/><Relationship Id="rId55" Type="http://schemas.openxmlformats.org/officeDocument/2006/relationships/hyperlink" Target="https://lawtomated.com/" TargetMode="External"/><Relationship Id="rId76" Type="http://schemas.openxmlformats.org/officeDocument/2006/relationships/hyperlink" Target="https://developers.google.com/machine-learning/gan/applications" TargetMode="External"/><Relationship Id="rId7" Type="http://schemas.openxmlformats.org/officeDocument/2006/relationships/endnotes" Target="endnotes.xml"/><Relationship Id="rId71" Type="http://schemas.openxmlformats.org/officeDocument/2006/relationships/hyperlink" Target="https://www.linkedin.com/pulse/convergence-rpa-ai-can-boost-business-process-antonio-grasso/" TargetMode="External"/><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4.jpeg"/><Relationship Id="rId40" Type="http://schemas.openxmlformats.org/officeDocument/2006/relationships/image" Target="media/image25.jpeg"/><Relationship Id="rId45" Type="http://schemas.openxmlformats.org/officeDocument/2006/relationships/hyperlink" Target="https://blog.victoriaholt.co.uk/2019/01/the-ai-journey.html" TargetMode="External"/><Relationship Id="rId66" Type="http://schemas.openxmlformats.org/officeDocument/2006/relationships/hyperlink" Target="https://www.stou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2667BE-DA1C-4B57-851D-8607E400F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44</Pages>
  <Words>11082</Words>
  <Characters>63172</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56</cp:revision>
  <cp:lastPrinted>2021-06-11T18:34:00Z</cp:lastPrinted>
  <dcterms:created xsi:type="dcterms:W3CDTF">2021-08-08T21:31:00Z</dcterms:created>
  <dcterms:modified xsi:type="dcterms:W3CDTF">2021-08-09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